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A9999" w14:textId="704B3296" w:rsidR="00470B7E" w:rsidRPr="00B87560" w:rsidRDefault="00470B7E" w:rsidP="00E826C2">
      <w:pPr>
        <w:widowControl w:val="0"/>
        <w:spacing w:after="180"/>
        <w:rPr>
          <w:b/>
          <w:bCs/>
        </w:rPr>
      </w:pPr>
      <w:bookmarkStart w:id="0" w:name="_Hlk49198918"/>
      <w:bookmarkStart w:id="1" w:name="_Hlk79592666"/>
      <w:r w:rsidRPr="00B87560">
        <w:rPr>
          <w:rFonts w:ascii="Times New Roman Bold" w:hAnsi="Times New Roman Bold"/>
          <w:b/>
          <w:bCs/>
        </w:rPr>
        <w:t>UBLIS 575DS Research Methods Calendar 2021-0</w:t>
      </w:r>
      <w:r w:rsidR="004904AB" w:rsidRPr="00B87560">
        <w:rPr>
          <w:rFonts w:ascii="Times New Roman Bold" w:hAnsi="Times New Roman Bold"/>
          <w:b/>
          <w:bCs/>
        </w:rPr>
        <w:t>8</w:t>
      </w:r>
      <w:r w:rsidR="004904AB" w:rsidRPr="00AA78E4">
        <w:rPr>
          <w:rFonts w:ascii="Times New Roman Bold" w:hAnsi="Times New Roman Bold"/>
          <w:b/>
          <w:bCs/>
          <w:spacing w:val="100"/>
        </w:rPr>
        <w:t xml:space="preserve"> </w:t>
      </w:r>
      <w:r w:rsidR="00AA78E4" w:rsidRPr="00AA78E4">
        <w:rPr>
          <w:bCs/>
          <w:sz w:val="20"/>
          <w:szCs w:val="20"/>
        </w:rPr>
        <w:t xml:space="preserve">Intro p. pref-c. </w:t>
      </w:r>
      <w:r w:rsidR="00AA78E4" w:rsidRPr="00AA78E4">
        <w:rPr>
          <w:b/>
          <w:bCs/>
          <w:sz w:val="20"/>
          <w:szCs w:val="20"/>
        </w:rPr>
        <w:t>Jump to week:</w:t>
      </w:r>
      <w:r w:rsidR="00AA78E4" w:rsidRPr="00AA78E4">
        <w:rPr>
          <w:bCs/>
          <w:sz w:val="20"/>
          <w:szCs w:val="20"/>
        </w:rPr>
        <w:t xml:space="preserve"> F5 or Ctrl+G &gt; week # &gt; [Enter]</w:t>
      </w:r>
    </w:p>
    <w:tbl>
      <w:tblPr>
        <w:tblStyle w:val="TableGrid"/>
        <w:tblW w:w="29519" w:type="dxa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713"/>
        <w:gridCol w:w="719"/>
        <w:gridCol w:w="2879"/>
        <w:gridCol w:w="269"/>
        <w:gridCol w:w="2250"/>
        <w:gridCol w:w="450"/>
        <w:gridCol w:w="630"/>
        <w:gridCol w:w="2885"/>
        <w:gridCol w:w="9362"/>
        <w:gridCol w:w="9362"/>
      </w:tblGrid>
      <w:tr w:rsidR="00470B7E" w:rsidRPr="00B87560" w14:paraId="5BB8F754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8" w:space="0" w:color="000000" w:themeColor="text1"/>
              <w:left w:val="single" w:sz="8" w:space="0" w:color="auto"/>
              <w:bottom w:val="single" w:sz="2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bookmarkEnd w:id="0"/>
          <w:p w14:paraId="30332C3E" w14:textId="77777777" w:rsidR="00470B7E" w:rsidRPr="00B87560" w:rsidRDefault="00470B7E" w:rsidP="00E826C2">
            <w:pPr>
              <w:widowControl w:val="0"/>
              <w:jc w:val="center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>Date</w:t>
            </w:r>
          </w:p>
        </w:tc>
        <w:tc>
          <w:tcPr>
            <w:tcW w:w="719" w:type="dxa"/>
            <w:tcBorders>
              <w:top w:val="single" w:sz="18" w:space="0" w:color="000000" w:themeColor="text1"/>
              <w:left w:val="single" w:sz="6" w:space="0" w:color="auto"/>
              <w:bottom w:val="single" w:sz="2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36352010" w14:textId="77777777" w:rsidR="00470B7E" w:rsidRPr="00B87560" w:rsidRDefault="00470B7E" w:rsidP="00E826C2">
            <w:pPr>
              <w:widowControl w:val="0"/>
              <w:jc w:val="center"/>
              <w:rPr>
                <w:b/>
                <w:spacing w:val="-4"/>
                <w:sz w:val="20"/>
              </w:rPr>
            </w:pPr>
            <w:r w:rsidRPr="00B87560">
              <w:rPr>
                <w:b/>
                <w:spacing w:val="-4"/>
                <w:sz w:val="20"/>
              </w:rPr>
              <w:t>Week</w:t>
            </w:r>
          </w:p>
        </w:tc>
        <w:tc>
          <w:tcPr>
            <w:tcW w:w="9363" w:type="dxa"/>
            <w:gridSpan w:val="6"/>
            <w:tcBorders>
              <w:top w:val="single" w:sz="18" w:space="0" w:color="000000" w:themeColor="text1"/>
              <w:left w:val="single" w:sz="6" w:space="0" w:color="auto"/>
              <w:bottom w:val="single" w:sz="24" w:space="0" w:color="auto"/>
              <w:right w:val="single" w:sz="8" w:space="0" w:color="auto"/>
            </w:tcBorders>
          </w:tcPr>
          <w:p w14:paraId="2F1BE1FA" w14:textId="77777777" w:rsidR="00470B7E" w:rsidRPr="00B87560" w:rsidRDefault="00470B7E" w:rsidP="00E826C2">
            <w:pPr>
              <w:widowControl w:val="0"/>
              <w:jc w:val="center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>Topic</w:t>
            </w:r>
          </w:p>
        </w:tc>
      </w:tr>
      <w:tr w:rsidR="00470B7E" w:rsidRPr="00B87560" w14:paraId="214CC0B6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61F5449B" w14:textId="77777777" w:rsidR="00470B7E" w:rsidRPr="00B87560" w:rsidRDefault="00470B7E" w:rsidP="00E826C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top w:val="single" w:sz="2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1955C826" w14:textId="77777777" w:rsidR="00470B7E" w:rsidRPr="00B87560" w:rsidRDefault="00470B7E" w:rsidP="00E826C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9363" w:type="dxa"/>
            <w:gridSpan w:val="6"/>
            <w:tcBorders>
              <w:top w:val="single" w:sz="2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0AEC2B7B" w14:textId="77777777" w:rsidR="00470B7E" w:rsidRPr="00B87560" w:rsidRDefault="00470B7E" w:rsidP="00E826C2">
            <w:pPr>
              <w:widowControl w:val="0"/>
              <w:rPr>
                <w:b/>
                <w:spacing w:val="-4"/>
                <w:sz w:val="20"/>
              </w:rPr>
            </w:pPr>
            <w:r w:rsidRPr="00B87560">
              <w:rPr>
                <w:b/>
                <w:spacing w:val="-4"/>
              </w:rPr>
              <w:t>Part 1. What is research and why do we need it? Research topic</w:t>
            </w:r>
            <w:r w:rsidRPr="00B87560">
              <w:rPr>
                <w:spacing w:val="-4"/>
                <w:sz w:val="20"/>
              </w:rPr>
              <w:t xml:space="preserve">  (Wildemuth Parts 1 &amp; 2)</w:t>
            </w:r>
          </w:p>
        </w:tc>
      </w:tr>
      <w:tr w:rsidR="00470B7E" w:rsidRPr="00B87560" w14:paraId="0FC31245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nil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1889D458" w14:textId="77777777" w:rsidR="00470B7E" w:rsidRPr="00B87560" w:rsidRDefault="00470B7E" w:rsidP="00E826C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9-01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7AA3FFB8" w14:textId="77777777" w:rsidR="00470B7E" w:rsidRPr="00B87560" w:rsidRDefault="00470B7E" w:rsidP="00E826C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1.1</w:t>
            </w:r>
          </w:p>
        </w:tc>
        <w:tc>
          <w:tcPr>
            <w:tcW w:w="2879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</w:tcBorders>
          </w:tcPr>
          <w:p w14:paraId="00962830" w14:textId="77777777" w:rsidR="00470B7E" w:rsidRPr="00B87560" w:rsidRDefault="00470B7E" w:rsidP="00E826C2">
            <w:pPr>
              <w:widowControl w:val="0"/>
              <w:ind w:left="576" w:hanging="576"/>
              <w:rPr>
                <w:spacing w:val="-4"/>
                <w:sz w:val="20"/>
              </w:rPr>
            </w:pPr>
            <w:r w:rsidRPr="00B87560">
              <w:rPr>
                <w:spacing w:val="-4"/>
                <w:sz w:val="20"/>
              </w:rPr>
              <w:t>General introduction to the course</w:t>
            </w:r>
          </w:p>
        </w:tc>
        <w:tc>
          <w:tcPr>
            <w:tcW w:w="6484" w:type="dxa"/>
            <w:gridSpan w:val="5"/>
            <w:tcBorders>
              <w:top w:val="single" w:sz="12" w:space="0" w:color="auto"/>
              <w:bottom w:val="single" w:sz="4" w:space="0" w:color="auto"/>
              <w:right w:val="single" w:sz="8" w:space="0" w:color="auto"/>
            </w:tcBorders>
          </w:tcPr>
          <w:p w14:paraId="1B90741C" w14:textId="77777777" w:rsidR="00470B7E" w:rsidRPr="00B87560" w:rsidRDefault="00470B7E" w:rsidP="00E826C2">
            <w:pPr>
              <w:widowControl w:val="0"/>
              <w:rPr>
                <w:spacing w:val="-8"/>
                <w:sz w:val="20"/>
              </w:rPr>
            </w:pPr>
            <w:r w:rsidRPr="00B87560">
              <w:rPr>
                <w:b/>
                <w:spacing w:val="-8"/>
                <w:sz w:val="20"/>
              </w:rPr>
              <w:t xml:space="preserve">Deliverable D4 Final course synthesis essay assigned </w:t>
            </w:r>
            <w:r w:rsidRPr="00B87560">
              <w:rPr>
                <w:spacing w:val="-8"/>
                <w:sz w:val="20"/>
              </w:rPr>
              <w:t>(keep notes always)</w:t>
            </w:r>
          </w:p>
        </w:tc>
      </w:tr>
      <w:tr w:rsidR="00470B7E" w:rsidRPr="00B87560" w14:paraId="43B25FD8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nil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9A0939B" w14:textId="77777777" w:rsidR="00470B7E" w:rsidRPr="00B87560" w:rsidRDefault="00470B7E" w:rsidP="00E826C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304B7BC9" w14:textId="77777777" w:rsidR="00470B7E" w:rsidRPr="00B87560" w:rsidRDefault="00470B7E" w:rsidP="00E826C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1.2</w:t>
            </w:r>
          </w:p>
        </w:tc>
        <w:tc>
          <w:tcPr>
            <w:tcW w:w="9363" w:type="dxa"/>
            <w:gridSpan w:val="6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5AD8A157" w14:textId="77777777" w:rsidR="00470B7E" w:rsidRPr="00B87560" w:rsidRDefault="00470B7E" w:rsidP="00E826C2">
            <w:pPr>
              <w:widowControl w:val="0"/>
              <w:rPr>
                <w:sz w:val="20"/>
              </w:rPr>
            </w:pPr>
            <w:r w:rsidRPr="00B87560">
              <w:rPr>
                <w:sz w:val="20"/>
              </w:rPr>
              <w:t>What is research and why do we need it?</w:t>
            </w:r>
          </w:p>
        </w:tc>
      </w:tr>
      <w:tr w:rsidR="00470B7E" w:rsidRPr="00B87560" w14:paraId="6BFC2ED0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nil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D13C81F" w14:textId="77777777" w:rsidR="00470B7E" w:rsidRPr="00B87560" w:rsidRDefault="00470B7E" w:rsidP="00E826C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9-08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6AF12141" w14:textId="77777777" w:rsidR="00470B7E" w:rsidRPr="00B87560" w:rsidRDefault="00470B7E" w:rsidP="00E826C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2.1</w:t>
            </w:r>
          </w:p>
        </w:tc>
        <w:tc>
          <w:tcPr>
            <w:tcW w:w="9363" w:type="dxa"/>
            <w:gridSpan w:val="6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8" w:space="0" w:color="auto"/>
            </w:tcBorders>
          </w:tcPr>
          <w:p w14:paraId="3F95AC34" w14:textId="77777777" w:rsidR="00470B7E" w:rsidRPr="00B87560" w:rsidRDefault="00470B7E" w:rsidP="00E826C2">
            <w:pPr>
              <w:widowControl w:val="0"/>
              <w:rPr>
                <w:sz w:val="20"/>
              </w:rPr>
            </w:pPr>
            <w:r w:rsidRPr="00B87560">
              <w:rPr>
                <w:sz w:val="20"/>
              </w:rPr>
              <w:t>Research supporting practice. Assessment and action research. Part 1</w:t>
            </w:r>
          </w:p>
        </w:tc>
      </w:tr>
      <w:tr w:rsidR="00470B7E" w:rsidRPr="00B87560" w14:paraId="699B58F1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nil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49CDF4B" w14:textId="1CF70097" w:rsidR="00470B7E" w:rsidRPr="00B87560" w:rsidRDefault="00226EE6" w:rsidP="00E826C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 xml:space="preserve"> 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512F124B" w14:textId="77777777" w:rsidR="00470B7E" w:rsidRPr="00B87560" w:rsidRDefault="00470B7E" w:rsidP="00E826C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2.2</w:t>
            </w:r>
          </w:p>
        </w:tc>
        <w:tc>
          <w:tcPr>
            <w:tcW w:w="3148" w:type="dxa"/>
            <w:gridSpan w:val="2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5DD9D1E" w14:textId="77777777" w:rsidR="00470B7E" w:rsidRPr="00B87560" w:rsidRDefault="00470B7E" w:rsidP="00E826C2">
            <w:pPr>
              <w:widowControl w:val="0"/>
              <w:rPr>
                <w:sz w:val="20"/>
              </w:rPr>
            </w:pPr>
            <w:r w:rsidRPr="00B87560">
              <w:rPr>
                <w:sz w:val="20"/>
              </w:rPr>
              <w:t>Research supporting practice. Part 2</w:t>
            </w:r>
          </w:p>
        </w:tc>
        <w:tc>
          <w:tcPr>
            <w:tcW w:w="6215" w:type="dxa"/>
            <w:gridSpan w:val="4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71E14184" w14:textId="11968EC4" w:rsidR="00470B7E" w:rsidRPr="00B87560" w:rsidRDefault="00470B7E" w:rsidP="00E826C2">
            <w:pPr>
              <w:widowControl w:val="0"/>
              <w:rPr>
                <w:sz w:val="20"/>
              </w:rPr>
            </w:pPr>
            <w:r w:rsidRPr="00B87560">
              <w:rPr>
                <w:b/>
                <w:sz w:val="20"/>
              </w:rPr>
              <w:t>Deliverable D1 Assessment &amp; Action Research assigned</w:t>
            </w:r>
            <w:r w:rsidR="009110A2" w:rsidRPr="00B87560">
              <w:rPr>
                <w:b/>
                <w:sz w:val="20"/>
              </w:rPr>
              <w:t>, due 09-14</w:t>
            </w:r>
          </w:p>
        </w:tc>
      </w:tr>
      <w:tr w:rsidR="009110A2" w:rsidRPr="00B87560" w14:paraId="335D3829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3C2C1399" w14:textId="77777777" w:rsidR="009110A2" w:rsidRPr="00B87560" w:rsidRDefault="009110A2" w:rsidP="00E826C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top w:val="single" w:sz="2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01F8B4F2" w14:textId="77777777" w:rsidR="009110A2" w:rsidRPr="00B87560" w:rsidRDefault="009110A2" w:rsidP="00E826C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9363" w:type="dxa"/>
            <w:gridSpan w:val="6"/>
            <w:tcBorders>
              <w:top w:val="single" w:sz="2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3D424BA8" w14:textId="286BEA79" w:rsidR="009110A2" w:rsidRPr="00B87560" w:rsidRDefault="009110A2" w:rsidP="00E826C2">
            <w:pPr>
              <w:widowControl w:val="0"/>
              <w:rPr>
                <w:b/>
              </w:rPr>
            </w:pPr>
            <w:r w:rsidRPr="00B87560">
              <w:rPr>
                <w:b/>
              </w:rPr>
              <w:t>Part 2. General ways of gaining knowledge</w:t>
            </w:r>
            <w:r w:rsidRPr="00B87560">
              <w:rPr>
                <w:spacing w:val="-4"/>
                <w:sz w:val="20"/>
              </w:rPr>
              <w:t xml:space="preserve"> (Some chapters from Wildemuth Part 3)</w:t>
            </w:r>
          </w:p>
        </w:tc>
      </w:tr>
      <w:tr w:rsidR="009110A2" w:rsidRPr="00B87560" w14:paraId="1095614A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07AFF649" w14:textId="77777777" w:rsidR="009110A2" w:rsidRPr="00B87560" w:rsidRDefault="009110A2" w:rsidP="00E826C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9-15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0488151B" w14:textId="77777777" w:rsidR="009110A2" w:rsidRPr="00B87560" w:rsidRDefault="009110A2" w:rsidP="00E826C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3.1</w:t>
            </w:r>
          </w:p>
        </w:tc>
        <w:tc>
          <w:tcPr>
            <w:tcW w:w="9363" w:type="dxa"/>
            <w:gridSpan w:val="6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8" w:space="0" w:color="auto"/>
            </w:tcBorders>
          </w:tcPr>
          <w:p w14:paraId="1E7BDB36" w14:textId="7EBC1D33" w:rsidR="009110A2" w:rsidRPr="00B87560" w:rsidRDefault="009110A2" w:rsidP="00E826C2">
            <w:pPr>
              <w:widowControl w:val="0"/>
              <w:rPr>
                <w:b/>
                <w:spacing w:val="-8"/>
                <w:sz w:val="20"/>
              </w:rPr>
            </w:pPr>
            <w:r w:rsidRPr="00B87560">
              <w:rPr>
                <w:spacing w:val="-10"/>
                <w:sz w:val="20"/>
              </w:rPr>
              <w:t>General ways of gaining knowledge. Overview</w:t>
            </w:r>
          </w:p>
        </w:tc>
      </w:tr>
      <w:tr w:rsidR="009110A2" w:rsidRPr="00B87560" w14:paraId="275B3932" w14:textId="40440642" w:rsidTr="00D03971">
        <w:trPr>
          <w:cantSplit/>
        </w:trPr>
        <w:tc>
          <w:tcPr>
            <w:tcW w:w="713" w:type="dxa"/>
            <w:tcBorders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5AE89AC2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885E968" w14:textId="443EEBFB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3.2</w:t>
            </w:r>
          </w:p>
        </w:tc>
        <w:tc>
          <w:tcPr>
            <w:tcW w:w="5398" w:type="dxa"/>
            <w:gridSpan w:val="3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5BDF6CED" w14:textId="77777777" w:rsidR="009110A2" w:rsidRPr="00B87560" w:rsidRDefault="009110A2" w:rsidP="009110A2">
            <w:pPr>
              <w:widowControl w:val="0"/>
              <w:rPr>
                <w:b/>
                <w:spacing w:val="-8"/>
                <w:sz w:val="20"/>
              </w:rPr>
            </w:pPr>
            <w:r w:rsidRPr="00B87560">
              <w:rPr>
                <w:spacing w:val="-8"/>
                <w:sz w:val="20"/>
              </w:rPr>
              <w:t>Developing a research topic / research problem and research questions</w:t>
            </w:r>
          </w:p>
        </w:tc>
        <w:tc>
          <w:tcPr>
            <w:tcW w:w="3965" w:type="dxa"/>
            <w:gridSpan w:val="3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30361F4A" w14:textId="070C81A3" w:rsidR="009110A2" w:rsidRPr="00B87560" w:rsidRDefault="009110A2" w:rsidP="009110A2">
            <w:pPr>
              <w:widowControl w:val="0"/>
              <w:rPr>
                <w:rFonts w:ascii="Times New Roman Bold" w:hAnsi="Times New Roman Bold"/>
                <w:b/>
                <w:spacing w:val="-12"/>
                <w:sz w:val="20"/>
              </w:rPr>
            </w:pPr>
            <w:r w:rsidRPr="00B87560">
              <w:rPr>
                <w:rFonts w:ascii="Times New Roman Bold" w:hAnsi="Times New Roman Bold"/>
                <w:b/>
                <w:spacing w:val="-12"/>
                <w:sz w:val="20"/>
              </w:rPr>
              <w:t>D2 Research Topic Definition assigned, due 10-06</w:t>
            </w:r>
          </w:p>
        </w:tc>
        <w:tc>
          <w:tcPr>
            <w:tcW w:w="9362" w:type="dxa"/>
            <w:tcBorders>
              <w:top w:val="nil"/>
              <w:bottom w:val="nil"/>
            </w:tcBorders>
          </w:tcPr>
          <w:p w14:paraId="0CB0FA21" w14:textId="77777777" w:rsidR="009110A2" w:rsidRPr="00B87560" w:rsidRDefault="009110A2" w:rsidP="009110A2"/>
        </w:tc>
        <w:tc>
          <w:tcPr>
            <w:tcW w:w="9362" w:type="dxa"/>
          </w:tcPr>
          <w:p w14:paraId="7C7889E5" w14:textId="374F0217" w:rsidR="009110A2" w:rsidRPr="00B87560" w:rsidRDefault="009110A2" w:rsidP="009110A2">
            <w:r w:rsidRPr="00B87560">
              <w:rPr>
                <w:b/>
              </w:rPr>
              <w:t>Part 2. General ways of gaining knowledge</w:t>
            </w:r>
            <w:r w:rsidRPr="00B87560">
              <w:rPr>
                <w:spacing w:val="-4"/>
                <w:sz w:val="20"/>
              </w:rPr>
              <w:t xml:space="preserve"> (Some chapters from Wildemuth Part 3)</w:t>
            </w:r>
          </w:p>
        </w:tc>
      </w:tr>
      <w:tr w:rsidR="009110A2" w:rsidRPr="00B87560" w14:paraId="30F46CBC" w14:textId="77777777" w:rsidTr="009110A2">
        <w:trPr>
          <w:gridAfter w:val="2"/>
          <w:wAfter w:w="18724" w:type="dxa"/>
          <w:cantSplit/>
          <w:trHeight w:val="290"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nil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7FA5F6F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9-22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B2BEC0E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4.1</w:t>
            </w:r>
          </w:p>
        </w:tc>
        <w:tc>
          <w:tcPr>
            <w:tcW w:w="9363" w:type="dxa"/>
            <w:gridSpan w:val="6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8" w:space="0" w:color="auto"/>
            </w:tcBorders>
          </w:tcPr>
          <w:p w14:paraId="1E42284B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sz w:val="20"/>
              </w:rPr>
              <w:t>Work on Deliverable D2 Definition of Research Topics</w:t>
            </w:r>
          </w:p>
          <w:p w14:paraId="6F0BC0E8" w14:textId="6B107C9E" w:rsidR="009110A2" w:rsidRPr="00B87560" w:rsidRDefault="009110A2" w:rsidP="009110A2">
            <w:pPr>
              <w:widowControl w:val="0"/>
              <w:rPr>
                <w:spacing w:val="-10"/>
                <w:sz w:val="20"/>
              </w:rPr>
            </w:pPr>
            <w:r w:rsidRPr="00B87560">
              <w:rPr>
                <w:spacing w:val="-4"/>
                <w:sz w:val="20"/>
              </w:rPr>
              <w:t>D2 involves</w:t>
            </w:r>
            <w:r w:rsidRPr="00B87560">
              <w:rPr>
                <w:b/>
                <w:spacing w:val="-4"/>
                <w:sz w:val="20"/>
              </w:rPr>
              <w:t xml:space="preserve"> peer review,</w:t>
            </w:r>
            <w:r w:rsidRPr="00B87560">
              <w:rPr>
                <w:spacing w:val="-4"/>
                <w:sz w:val="20"/>
              </w:rPr>
              <w:t xml:space="preserve"> schedule in the Guide and the full calendar</w:t>
            </w:r>
          </w:p>
        </w:tc>
      </w:tr>
      <w:tr w:rsidR="009110A2" w:rsidRPr="00B87560" w14:paraId="38304C5F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nil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BFC23DE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02F8BEA3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4.2</w:t>
            </w:r>
          </w:p>
        </w:tc>
        <w:tc>
          <w:tcPr>
            <w:tcW w:w="9363" w:type="dxa"/>
            <w:gridSpan w:val="6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1BB63587" w14:textId="77777777" w:rsidR="009110A2" w:rsidRPr="00B87560" w:rsidRDefault="009110A2" w:rsidP="009110A2">
            <w:pPr>
              <w:widowControl w:val="0"/>
              <w:rPr>
                <w:b/>
                <w:spacing w:val="-10"/>
                <w:sz w:val="20"/>
              </w:rPr>
            </w:pPr>
            <w:r w:rsidRPr="00B87560">
              <w:rPr>
                <w:spacing w:val="-12"/>
                <w:sz w:val="20"/>
              </w:rPr>
              <w:t>Research and the complexities of reality. A cautionary tale from education</w:t>
            </w:r>
          </w:p>
        </w:tc>
      </w:tr>
      <w:tr w:rsidR="009110A2" w:rsidRPr="00B87560" w14:paraId="7A51B097" w14:textId="77777777" w:rsidTr="009110A2">
        <w:trPr>
          <w:gridAfter w:val="2"/>
          <w:wAfter w:w="18724" w:type="dxa"/>
          <w:cantSplit/>
          <w:trHeight w:val="245"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nil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FEE9834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bookmarkStart w:id="2" w:name="_Hlk76842787"/>
            <w:r w:rsidRPr="00B87560">
              <w:rPr>
                <w:sz w:val="20"/>
              </w:rPr>
              <w:t>09-29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6F51C580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5.1</w:t>
            </w:r>
          </w:p>
        </w:tc>
        <w:tc>
          <w:tcPr>
            <w:tcW w:w="9363" w:type="dxa"/>
            <w:gridSpan w:val="6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8" w:space="0" w:color="auto"/>
            </w:tcBorders>
          </w:tcPr>
          <w:p w14:paraId="2F12ABB3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sz w:val="20"/>
              </w:rPr>
              <w:t>Variables and measurement</w:t>
            </w:r>
          </w:p>
        </w:tc>
      </w:tr>
      <w:tr w:rsidR="009110A2" w:rsidRPr="00B87560" w14:paraId="10BCAA69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nil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AF08466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bookmarkStart w:id="3" w:name="_Hlk76843291"/>
            <w:bookmarkEnd w:id="2"/>
          </w:p>
        </w:tc>
        <w:tc>
          <w:tcPr>
            <w:tcW w:w="719" w:type="dxa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6813F420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5.2</w:t>
            </w:r>
          </w:p>
        </w:tc>
        <w:tc>
          <w:tcPr>
            <w:tcW w:w="9363" w:type="dxa"/>
            <w:gridSpan w:val="6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60895CDE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b/>
                <w:spacing w:val="-8"/>
                <w:sz w:val="22"/>
              </w:rPr>
              <w:t>a</w:t>
            </w:r>
            <w:r w:rsidRPr="00B87560">
              <w:rPr>
                <w:spacing w:val="-8"/>
                <w:sz w:val="22"/>
              </w:rPr>
              <w:t xml:space="preserve"> Research ethics.  </w:t>
            </w:r>
            <w:r w:rsidRPr="00B87560">
              <w:rPr>
                <w:b/>
                <w:spacing w:val="-8"/>
                <w:sz w:val="22"/>
              </w:rPr>
              <w:t>b</w:t>
            </w:r>
            <w:r w:rsidRPr="00B87560">
              <w:rPr>
                <w:spacing w:val="-8"/>
                <w:sz w:val="22"/>
              </w:rPr>
              <w:t xml:space="preserve"> Interdisciplinary research and team science</w:t>
            </w:r>
          </w:p>
        </w:tc>
      </w:tr>
      <w:bookmarkEnd w:id="3"/>
      <w:tr w:rsidR="009110A2" w:rsidRPr="00B87560" w14:paraId="29C30CB0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30E237FE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0-06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718AC770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6.1</w:t>
            </w:r>
          </w:p>
        </w:tc>
        <w:tc>
          <w:tcPr>
            <w:tcW w:w="5848" w:type="dxa"/>
            <w:gridSpan w:val="4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74120E6B" w14:textId="77777777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  <w:r w:rsidRPr="00B87560">
              <w:rPr>
                <w:sz w:val="20"/>
              </w:rPr>
              <w:t>Research method principles everywhere: Ideas and inspiration</w:t>
            </w:r>
          </w:p>
        </w:tc>
        <w:tc>
          <w:tcPr>
            <w:tcW w:w="3515" w:type="dxa"/>
            <w:gridSpan w:val="2"/>
            <w:tcBorders>
              <w:top w:val="single" w:sz="12" w:space="0" w:color="auto"/>
              <w:left w:val="single" w:sz="6" w:space="0" w:color="auto"/>
              <w:right w:val="single" w:sz="8" w:space="0" w:color="auto"/>
            </w:tcBorders>
          </w:tcPr>
          <w:p w14:paraId="73C00D16" w14:textId="77777777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>D2 Final topic definitions due</w:t>
            </w:r>
          </w:p>
        </w:tc>
      </w:tr>
      <w:tr w:rsidR="009110A2" w:rsidRPr="00B87560" w14:paraId="39031B9F" w14:textId="77777777" w:rsidTr="009110A2">
        <w:trPr>
          <w:gridAfter w:val="2"/>
          <w:wAfter w:w="18724" w:type="dxa"/>
          <w:cantSplit/>
          <w:trHeight w:val="308"/>
        </w:trPr>
        <w:tc>
          <w:tcPr>
            <w:tcW w:w="713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3ACA93FB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top w:val="single" w:sz="2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089BC813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9363" w:type="dxa"/>
            <w:gridSpan w:val="6"/>
            <w:tcBorders>
              <w:top w:val="single" w:sz="2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  <w:tcMar>
              <w:bottom w:w="0" w:type="dxa"/>
            </w:tcMar>
          </w:tcPr>
          <w:p w14:paraId="5B5723BE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b/>
                <w:color w:val="231F20"/>
                <w:spacing w:val="-8"/>
              </w:rPr>
              <w:t>Part 3. Research design by scope, participants, context, and overall protocol</w:t>
            </w:r>
            <w:r w:rsidRPr="00B87560">
              <w:rPr>
                <w:color w:val="231F20"/>
                <w:spacing w:val="-8"/>
              </w:rPr>
              <w:t xml:space="preserve"> </w:t>
            </w:r>
            <w:r w:rsidRPr="00B87560">
              <w:rPr>
                <w:color w:val="231F20"/>
                <w:spacing w:val="-8"/>
                <w:sz w:val="20"/>
              </w:rPr>
              <w:t>(Wildemuth Pt 3)</w:t>
            </w:r>
          </w:p>
        </w:tc>
      </w:tr>
      <w:tr w:rsidR="009110A2" w:rsidRPr="00B87560" w14:paraId="6329736F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6" w:space="0" w:color="FFFFFF" w:themeColor="background1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747764F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0-06</w:t>
            </w:r>
          </w:p>
        </w:tc>
        <w:tc>
          <w:tcPr>
            <w:tcW w:w="719" w:type="dxa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1B927C7C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6.2</w:t>
            </w:r>
          </w:p>
        </w:tc>
        <w:tc>
          <w:tcPr>
            <w:tcW w:w="5848" w:type="dxa"/>
            <w:gridSpan w:val="4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DBE54F8" w14:textId="77777777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>3a Research Design by scope of study and sampling</w:t>
            </w:r>
          </w:p>
          <w:p w14:paraId="1693B4DA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sz w:val="20"/>
              </w:rPr>
              <w:t>3a1Studies of limited scope or extent</w:t>
            </w:r>
          </w:p>
          <w:p w14:paraId="69CEA993" w14:textId="3B8DD88D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  <w:r w:rsidRPr="00B87560">
              <w:rPr>
                <w:sz w:val="20"/>
              </w:rPr>
              <w:t>3a2</w:t>
            </w:r>
            <w:r w:rsidRPr="00B87560">
              <w:rPr>
                <w:b/>
                <w:sz w:val="20"/>
              </w:rPr>
              <w:t xml:space="preserve"> </w:t>
            </w:r>
            <w:r w:rsidRPr="00B87560">
              <w:rPr>
                <w:sz w:val="20"/>
              </w:rPr>
              <w:t>Studies of larger Scope. Extensive Studies</w:t>
            </w:r>
          </w:p>
        </w:tc>
        <w:tc>
          <w:tcPr>
            <w:tcW w:w="3515" w:type="dxa"/>
            <w:gridSpan w:val="2"/>
            <w:tcBorders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384C536E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b/>
                <w:sz w:val="20"/>
              </w:rPr>
              <w:t>D3 Research proposal assigned</w:t>
            </w:r>
          </w:p>
        </w:tc>
      </w:tr>
      <w:tr w:rsidR="009110A2" w:rsidRPr="00B87560" w14:paraId="28D25F7D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vMerge w:val="restart"/>
            <w:tcBorders>
              <w:left w:val="single" w:sz="8" w:space="0" w:color="auto"/>
              <w:bottom w:val="single" w:sz="2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83E464F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bookmarkStart w:id="4" w:name="_Hlk79600451"/>
            <w:r w:rsidRPr="00B87560">
              <w:rPr>
                <w:sz w:val="20"/>
              </w:rPr>
              <w:t>10-13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181C2E80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7.1</w:t>
            </w:r>
          </w:p>
        </w:tc>
        <w:tc>
          <w:tcPr>
            <w:tcW w:w="9363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8" w:space="0" w:color="auto"/>
            </w:tcBorders>
          </w:tcPr>
          <w:p w14:paraId="7B85770F" w14:textId="77777777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>3b Studies by population studied</w:t>
            </w:r>
          </w:p>
          <w:p w14:paraId="420083F0" w14:textId="4A356F90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 xml:space="preserve">3c Studies by how phenomena are followed over time </w:t>
            </w:r>
          </w:p>
        </w:tc>
      </w:tr>
      <w:tr w:rsidR="009110A2" w:rsidRPr="00B87560" w14:paraId="6D4A4F52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vMerge/>
            <w:tcBorders>
              <w:left w:val="single" w:sz="8" w:space="0" w:color="auto"/>
              <w:bottom w:val="single" w:sz="6" w:space="0" w:color="FFFFFF" w:themeColor="background1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9A5F4F6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5EB33DD5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7.2</w:t>
            </w:r>
          </w:p>
        </w:tc>
        <w:tc>
          <w:tcPr>
            <w:tcW w:w="9363" w:type="dxa"/>
            <w:gridSpan w:val="6"/>
            <w:tcBorders>
              <w:top w:val="single" w:sz="4" w:space="0" w:color="auto"/>
              <w:left w:val="single" w:sz="6" w:space="0" w:color="auto"/>
              <w:bottom w:val="single" w:sz="24" w:space="0" w:color="auto"/>
              <w:right w:val="single" w:sz="8" w:space="0" w:color="auto"/>
            </w:tcBorders>
          </w:tcPr>
          <w:p w14:paraId="54B62559" w14:textId="52769602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>3d Research by context / environment || 3e Research design by role of participant</w:t>
            </w:r>
          </w:p>
          <w:p w14:paraId="6AC39C26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b/>
                <w:sz w:val="20"/>
              </w:rPr>
              <w:t>3f Research design by getting individual opinion vs getting consensus opinion</w:t>
            </w:r>
          </w:p>
        </w:tc>
      </w:tr>
      <w:bookmarkEnd w:id="4"/>
      <w:tr w:rsidR="009110A2" w:rsidRPr="00B87560" w14:paraId="0085CBCB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56D1DDBF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top w:val="single" w:sz="2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C34C406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9363" w:type="dxa"/>
            <w:gridSpan w:val="6"/>
            <w:tcBorders>
              <w:top w:val="single" w:sz="2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1F50F9A4" w14:textId="77777777" w:rsidR="009110A2" w:rsidRPr="00B87560" w:rsidRDefault="009110A2" w:rsidP="009110A2">
            <w:pPr>
              <w:widowControl w:val="0"/>
              <w:rPr>
                <w:b/>
              </w:rPr>
            </w:pPr>
            <w:r w:rsidRPr="00B87560">
              <w:rPr>
                <w:b/>
              </w:rPr>
              <w:t>Part 4. Sources of Data and Methods for Data Collection</w:t>
            </w:r>
          </w:p>
        </w:tc>
      </w:tr>
      <w:tr w:rsidR="009110A2" w:rsidRPr="00B87560" w14:paraId="26965FC4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single" w:sz="6" w:space="0" w:color="FFFFFF" w:themeColor="background1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7E7DB9A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0-20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04E066E9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8.1</w:t>
            </w:r>
          </w:p>
        </w:tc>
        <w:tc>
          <w:tcPr>
            <w:tcW w:w="9363" w:type="dxa"/>
            <w:gridSpan w:val="6"/>
            <w:tcBorders>
              <w:top w:val="single" w:sz="12" w:space="0" w:color="auto"/>
              <w:left w:val="single" w:sz="6" w:space="0" w:color="auto"/>
              <w:right w:val="single" w:sz="8" w:space="0" w:color="auto"/>
            </w:tcBorders>
          </w:tcPr>
          <w:p w14:paraId="2FD8ADF5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b/>
                <w:sz w:val="20"/>
              </w:rPr>
              <w:t>4a</w:t>
            </w:r>
            <w:r w:rsidRPr="00B87560">
              <w:rPr>
                <w:sz w:val="20"/>
              </w:rPr>
              <w:t xml:space="preserve"> Existing documents as data sources</w:t>
            </w:r>
          </w:p>
        </w:tc>
      </w:tr>
      <w:tr w:rsidR="009110A2" w:rsidRPr="00B87560" w14:paraId="1139C8CC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6" w:space="0" w:color="FFFFFF" w:themeColor="background1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71E4B688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6E3B7D2C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8.2</w:t>
            </w:r>
          </w:p>
        </w:tc>
        <w:tc>
          <w:tcPr>
            <w:tcW w:w="9363" w:type="dxa"/>
            <w:gridSpan w:val="6"/>
            <w:tcBorders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7B3DE9A8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b/>
                <w:sz w:val="20"/>
              </w:rPr>
              <w:t>4b</w:t>
            </w:r>
            <w:r w:rsidRPr="00B87560">
              <w:rPr>
                <w:sz w:val="20"/>
              </w:rPr>
              <w:t xml:space="preserve"> Observation (of individual participants, groups, events, . . .)</w:t>
            </w:r>
          </w:p>
        </w:tc>
      </w:tr>
      <w:tr w:rsidR="009110A2" w:rsidRPr="00B87560" w14:paraId="4B5B8FB5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single" w:sz="6" w:space="0" w:color="FFFFFF" w:themeColor="background1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70D8E9D6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0-27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C8FABA1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9.1</w:t>
            </w:r>
          </w:p>
        </w:tc>
        <w:tc>
          <w:tcPr>
            <w:tcW w:w="6478" w:type="dxa"/>
            <w:gridSpan w:val="5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3EB8271D" w14:textId="77777777" w:rsidR="009110A2" w:rsidRPr="00B87560" w:rsidRDefault="009110A2" w:rsidP="009110A2">
            <w:pPr>
              <w:widowControl w:val="0"/>
              <w:rPr>
                <w:spacing w:val="-4"/>
                <w:sz w:val="20"/>
              </w:rPr>
            </w:pPr>
            <w:r w:rsidRPr="00B87560">
              <w:rPr>
                <w:b/>
                <w:spacing w:val="-4"/>
                <w:sz w:val="20"/>
              </w:rPr>
              <w:t>4c</w:t>
            </w:r>
            <w:r w:rsidRPr="00B87560">
              <w:rPr>
                <w:spacing w:val="-4"/>
                <w:sz w:val="20"/>
              </w:rPr>
              <w:t xml:space="preserve"> Eliciting free-form, mostly spoken, answers to open-ended questions</w:t>
            </w:r>
          </w:p>
        </w:tc>
        <w:tc>
          <w:tcPr>
            <w:tcW w:w="2885" w:type="dxa"/>
            <w:vMerge w:val="restart"/>
            <w:tcBorders>
              <w:top w:val="single" w:sz="12" w:space="0" w:color="auto"/>
              <w:left w:val="single" w:sz="6" w:space="0" w:color="auto"/>
              <w:right w:val="single" w:sz="8" w:space="0" w:color="auto"/>
            </w:tcBorders>
          </w:tcPr>
          <w:p w14:paraId="39C16564" w14:textId="77777777" w:rsidR="009110A2" w:rsidRPr="00B87560" w:rsidRDefault="009110A2" w:rsidP="009110A2">
            <w:pPr>
              <w:widowControl w:val="0"/>
              <w:rPr>
                <w:b/>
                <w:spacing w:val="-8"/>
                <w:sz w:val="20"/>
              </w:rPr>
            </w:pPr>
            <w:r w:rsidRPr="00B87560">
              <w:rPr>
                <w:b/>
                <w:spacing w:val="-8"/>
                <w:sz w:val="20"/>
              </w:rPr>
              <w:t>D4 Synthesis essay midway draft due</w:t>
            </w:r>
          </w:p>
        </w:tc>
      </w:tr>
      <w:tr w:rsidR="009110A2" w:rsidRPr="00B87560" w14:paraId="601F7725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6" w:space="0" w:color="FFFFFF" w:themeColor="background1"/>
              <w:left w:val="single" w:sz="8" w:space="0" w:color="auto"/>
              <w:bottom w:val="single" w:sz="2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12A4FF8E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left w:val="single" w:sz="6" w:space="0" w:color="auto"/>
              <w:bottom w:val="single" w:sz="2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5EEC942B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09.2</w:t>
            </w:r>
          </w:p>
        </w:tc>
        <w:tc>
          <w:tcPr>
            <w:tcW w:w="6478" w:type="dxa"/>
            <w:gridSpan w:val="5"/>
            <w:tcBorders>
              <w:left w:val="single" w:sz="6" w:space="0" w:color="auto"/>
              <w:bottom w:val="single" w:sz="24" w:space="0" w:color="auto"/>
              <w:right w:val="single" w:sz="6" w:space="0" w:color="auto"/>
            </w:tcBorders>
          </w:tcPr>
          <w:p w14:paraId="34FD2E8E" w14:textId="77777777" w:rsidR="009110A2" w:rsidRPr="00B87560" w:rsidRDefault="009110A2" w:rsidP="009110A2">
            <w:pPr>
              <w:widowControl w:val="0"/>
              <w:rPr>
                <w:spacing w:val="-10"/>
                <w:sz w:val="20"/>
              </w:rPr>
            </w:pPr>
            <w:r w:rsidRPr="00B87560">
              <w:rPr>
                <w:b/>
                <w:spacing w:val="-10"/>
                <w:sz w:val="20"/>
              </w:rPr>
              <w:t>4d</w:t>
            </w:r>
            <w:r w:rsidRPr="00B87560">
              <w:rPr>
                <w:spacing w:val="-10"/>
                <w:sz w:val="20"/>
              </w:rPr>
              <w:t xml:space="preserve"> Eliciting </w:t>
            </w:r>
            <w:r w:rsidRPr="00B87560">
              <w:rPr>
                <w:b/>
                <w:spacing w:val="-10"/>
                <w:sz w:val="20"/>
              </w:rPr>
              <w:sym w:font="Wingdings" w:char="F0FC"/>
            </w:r>
            <w:r w:rsidRPr="00B87560">
              <w:rPr>
                <w:spacing w:val="-10"/>
                <w:sz w:val="20"/>
              </w:rPr>
              <w:t xml:space="preserve"> or scale value answers to closed questions.  </w:t>
            </w:r>
            <w:r w:rsidRPr="00B87560">
              <w:rPr>
                <w:b/>
                <w:spacing w:val="-10"/>
                <w:sz w:val="20"/>
              </w:rPr>
              <w:t>4e</w:t>
            </w:r>
            <w:r w:rsidRPr="00B87560">
              <w:rPr>
                <w:spacing w:val="-10"/>
                <w:sz w:val="20"/>
              </w:rPr>
              <w:t xml:space="preserve"> Specific types of variables</w:t>
            </w:r>
          </w:p>
        </w:tc>
        <w:tc>
          <w:tcPr>
            <w:tcW w:w="2885" w:type="dxa"/>
            <w:vMerge/>
            <w:tcBorders>
              <w:left w:val="single" w:sz="6" w:space="0" w:color="auto"/>
              <w:bottom w:val="single" w:sz="24" w:space="0" w:color="auto"/>
              <w:right w:val="single" w:sz="8" w:space="0" w:color="auto"/>
            </w:tcBorders>
          </w:tcPr>
          <w:p w14:paraId="6FEFDDDE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</w:p>
        </w:tc>
      </w:tr>
      <w:tr w:rsidR="009110A2" w:rsidRPr="00B87560" w14:paraId="0C0AEADF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322ABD0E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719" w:type="dxa"/>
            <w:tcBorders>
              <w:top w:val="single" w:sz="2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CA38A2B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9363" w:type="dxa"/>
            <w:gridSpan w:val="6"/>
            <w:tcBorders>
              <w:top w:val="single" w:sz="24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18F8636C" w14:textId="77777777" w:rsidR="009110A2" w:rsidRPr="00B87560" w:rsidRDefault="009110A2" w:rsidP="009110A2">
            <w:pPr>
              <w:widowControl w:val="0"/>
              <w:rPr>
                <w:b/>
              </w:rPr>
            </w:pPr>
            <w:r w:rsidRPr="00B87560">
              <w:rPr>
                <w:b/>
                <w:color w:val="231F20"/>
                <w:spacing w:val="-18"/>
              </w:rPr>
              <w:t>Part 5.</w:t>
            </w:r>
            <w:r w:rsidRPr="00B87560">
              <w:rPr>
                <w:b/>
                <w:color w:val="231F20"/>
                <w:spacing w:val="13"/>
              </w:rPr>
              <w:t xml:space="preserve"> </w:t>
            </w:r>
            <w:r w:rsidRPr="00B87560">
              <w:rPr>
                <w:b/>
                <w:color w:val="231F20"/>
              </w:rPr>
              <w:t>Methods</w:t>
            </w:r>
            <w:r w:rsidRPr="00B87560">
              <w:rPr>
                <w:b/>
                <w:color w:val="231F20"/>
                <w:spacing w:val="6"/>
              </w:rPr>
              <w:t xml:space="preserve"> </w:t>
            </w:r>
            <w:r w:rsidRPr="00B87560">
              <w:rPr>
                <w:b/>
                <w:color w:val="231F20"/>
                <w:spacing w:val="-3"/>
              </w:rPr>
              <w:t>for</w:t>
            </w:r>
            <w:r w:rsidRPr="00B87560">
              <w:rPr>
                <w:b/>
                <w:color w:val="231F20"/>
                <w:spacing w:val="5"/>
              </w:rPr>
              <w:t xml:space="preserve"> </w:t>
            </w:r>
            <w:r w:rsidRPr="00B87560">
              <w:rPr>
                <w:b/>
                <w:color w:val="231F20"/>
              </w:rPr>
              <w:t>Data</w:t>
            </w:r>
            <w:r w:rsidRPr="00B87560">
              <w:rPr>
                <w:b/>
                <w:color w:val="231F20"/>
                <w:spacing w:val="-8"/>
              </w:rPr>
              <w:t xml:space="preserve"> </w:t>
            </w:r>
            <w:r w:rsidRPr="00B87560">
              <w:rPr>
                <w:b/>
                <w:color w:val="231F20"/>
              </w:rPr>
              <w:t xml:space="preserve">Analysis </w:t>
            </w:r>
          </w:p>
        </w:tc>
      </w:tr>
      <w:tr w:rsidR="009110A2" w:rsidRPr="00B87560" w14:paraId="6E79E404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single" w:sz="6" w:space="0" w:color="FFFFFF" w:themeColor="background1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19E12F2D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1-03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6EDB93BB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0.1-2</w:t>
            </w:r>
          </w:p>
        </w:tc>
        <w:tc>
          <w:tcPr>
            <w:tcW w:w="9363" w:type="dxa"/>
            <w:gridSpan w:val="6"/>
            <w:tcBorders>
              <w:top w:val="single" w:sz="12" w:space="0" w:color="auto"/>
              <w:left w:val="single" w:sz="6" w:space="0" w:color="auto"/>
              <w:right w:val="single" w:sz="8" w:space="0" w:color="auto"/>
            </w:tcBorders>
          </w:tcPr>
          <w:p w14:paraId="78BF6A96" w14:textId="77777777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>5a Methods for qualitative analysis</w:t>
            </w:r>
          </w:p>
          <w:p w14:paraId="6268EDDB" w14:textId="77777777" w:rsidR="009110A2" w:rsidRPr="00B87560" w:rsidRDefault="009110A2" w:rsidP="009110A2">
            <w:pPr>
              <w:widowControl w:val="0"/>
              <w:spacing w:before="60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>5b Methods for qualitative and structural analysis (qualitative or quantitative)|</w:t>
            </w:r>
          </w:p>
        </w:tc>
      </w:tr>
      <w:tr w:rsidR="009110A2" w:rsidRPr="00B87560" w14:paraId="4C37F9F4" w14:textId="77777777" w:rsidTr="009110A2">
        <w:trPr>
          <w:gridAfter w:val="2"/>
          <w:wAfter w:w="18724" w:type="dxa"/>
          <w:cantSplit/>
          <w:trHeight w:val="335"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single" w:sz="6" w:space="0" w:color="FFFFFF" w:themeColor="background1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552D5826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1-10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79B9CD2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1.1-2</w:t>
            </w:r>
          </w:p>
        </w:tc>
        <w:tc>
          <w:tcPr>
            <w:tcW w:w="6478" w:type="dxa"/>
            <w:gridSpan w:val="5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37DBF729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b/>
                <w:sz w:val="20"/>
              </w:rPr>
              <w:t>5c Statistical Analysis</w:t>
            </w:r>
          </w:p>
        </w:tc>
        <w:tc>
          <w:tcPr>
            <w:tcW w:w="2885" w:type="dxa"/>
            <w:tcBorders>
              <w:top w:val="single" w:sz="12" w:space="0" w:color="auto"/>
              <w:left w:val="single" w:sz="6" w:space="0" w:color="auto"/>
              <w:right w:val="single" w:sz="8" w:space="0" w:color="auto"/>
            </w:tcBorders>
          </w:tcPr>
          <w:p w14:paraId="0CA5B5B1" w14:textId="77777777" w:rsidR="009110A2" w:rsidRPr="00B87560" w:rsidRDefault="009110A2" w:rsidP="009110A2">
            <w:pPr>
              <w:widowControl w:val="0"/>
              <w:rPr>
                <w:rFonts w:ascii="Times New Roman Bold" w:hAnsi="Times New Roman Bold"/>
                <w:spacing w:val="-8"/>
                <w:sz w:val="20"/>
              </w:rPr>
            </w:pPr>
            <w:r w:rsidRPr="00B87560">
              <w:rPr>
                <w:rFonts w:ascii="Times New Roman Bold" w:hAnsi="Times New Roman Bold"/>
                <w:b/>
                <w:spacing w:val="-8"/>
                <w:sz w:val="20"/>
              </w:rPr>
              <w:t>D3 Res. proposal draft due</w:t>
            </w:r>
          </w:p>
        </w:tc>
      </w:tr>
      <w:tr w:rsidR="009110A2" w:rsidRPr="00B87560" w14:paraId="7B64DB1A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single" w:sz="2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1A7CD764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1-17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25FD153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2.1-2</w:t>
            </w:r>
          </w:p>
        </w:tc>
        <w:tc>
          <w:tcPr>
            <w:tcW w:w="9363" w:type="dxa"/>
            <w:gridSpan w:val="6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8" w:space="0" w:color="auto"/>
            </w:tcBorders>
          </w:tcPr>
          <w:p w14:paraId="70EE2741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sz w:val="20"/>
              </w:rPr>
              <w:t>5c Statistical Analysis continued   |</w:t>
            </w:r>
            <w:r w:rsidRPr="00B87560">
              <w:rPr>
                <w:b/>
                <w:sz w:val="20"/>
              </w:rPr>
              <w:t xml:space="preserve">  (Part 6. Conclusions from Wildemuth)</w:t>
            </w:r>
          </w:p>
        </w:tc>
      </w:tr>
      <w:tr w:rsidR="009110A2" w:rsidRPr="00B87560" w14:paraId="434EEDB1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24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67366343" w14:textId="77777777" w:rsidR="009110A2" w:rsidRPr="00B87560" w:rsidRDefault="009110A2" w:rsidP="009110A2">
            <w:pPr>
              <w:widowControl w:val="0"/>
              <w:jc w:val="right"/>
              <w:rPr>
                <w:sz w:val="22"/>
              </w:rPr>
            </w:pPr>
          </w:p>
        </w:tc>
        <w:tc>
          <w:tcPr>
            <w:tcW w:w="719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C8AF40E" w14:textId="77777777" w:rsidR="009110A2" w:rsidRPr="00B87560" w:rsidRDefault="009110A2" w:rsidP="009110A2">
            <w:pPr>
              <w:widowControl w:val="0"/>
              <w:jc w:val="right"/>
              <w:rPr>
                <w:sz w:val="22"/>
              </w:rPr>
            </w:pPr>
          </w:p>
        </w:tc>
        <w:tc>
          <w:tcPr>
            <w:tcW w:w="9363" w:type="dxa"/>
            <w:gridSpan w:val="6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69C19A72" w14:textId="77777777" w:rsidR="009110A2" w:rsidRPr="00B87560" w:rsidRDefault="009110A2" w:rsidP="009110A2">
            <w:pPr>
              <w:widowControl w:val="0"/>
              <w:rPr>
                <w:sz w:val="22"/>
              </w:rPr>
            </w:pPr>
            <w:r w:rsidRPr="00B87560">
              <w:rPr>
                <w:b/>
                <w:szCs w:val="24"/>
              </w:rPr>
              <w:t>Part 7.</w:t>
            </w:r>
            <w:r w:rsidRPr="00B87560">
              <w:rPr>
                <w:b/>
                <w:color w:val="231F20"/>
              </w:rPr>
              <w:t>Concluding course activities</w:t>
            </w:r>
          </w:p>
        </w:tc>
      </w:tr>
      <w:tr w:rsidR="009110A2" w:rsidRPr="00B87560" w14:paraId="7D470304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60176D1" w14:textId="77777777" w:rsidR="009110A2" w:rsidRPr="00B87560" w:rsidRDefault="009110A2" w:rsidP="009110A2">
            <w:pPr>
              <w:widowControl w:val="0"/>
              <w:jc w:val="right"/>
              <w:rPr>
                <w:sz w:val="22"/>
              </w:rPr>
            </w:pPr>
            <w:r w:rsidRPr="00B87560">
              <w:rPr>
                <w:sz w:val="22"/>
              </w:rPr>
              <w:t>11-24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41380FC2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9363" w:type="dxa"/>
            <w:gridSpan w:val="6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1EC16B88" w14:textId="77777777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>Fall recess</w:t>
            </w:r>
          </w:p>
        </w:tc>
      </w:tr>
      <w:tr w:rsidR="009110A2" w:rsidRPr="00B87560" w14:paraId="4B8B48E4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84B9CA7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2"/>
              </w:rPr>
              <w:t>12-01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77C5713B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3.1-2</w:t>
            </w:r>
          </w:p>
        </w:tc>
        <w:tc>
          <w:tcPr>
            <w:tcW w:w="9363" w:type="dxa"/>
            <w:gridSpan w:val="6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6C95D7F8" w14:textId="77777777" w:rsidR="009110A2" w:rsidRPr="00B87560" w:rsidRDefault="009110A2" w:rsidP="009110A2">
            <w:pPr>
              <w:widowControl w:val="0"/>
              <w:rPr>
                <w:sz w:val="20"/>
              </w:rPr>
            </w:pPr>
            <w:r w:rsidRPr="00B87560">
              <w:rPr>
                <w:b/>
                <w:sz w:val="20"/>
              </w:rPr>
              <w:t>Work on research proposal and essay</w:t>
            </w:r>
            <w:r w:rsidRPr="00B87560">
              <w:rPr>
                <w:sz w:val="20"/>
              </w:rPr>
              <w:t xml:space="preserve"> with instructor feedback. </w:t>
            </w:r>
            <w:r w:rsidRPr="00B87560">
              <w:rPr>
                <w:b/>
                <w:sz w:val="20"/>
              </w:rPr>
              <w:t xml:space="preserve"> Possibly Zoom Q&amp;A</w:t>
            </w:r>
          </w:p>
        </w:tc>
      </w:tr>
      <w:tr w:rsidR="009110A2" w:rsidRPr="00B87560" w14:paraId="06DE27AA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2" w:space="0" w:color="auto"/>
              <w:left w:val="single" w:sz="8" w:space="0" w:color="auto"/>
              <w:bottom w:val="single" w:sz="8" w:space="0" w:color="000000" w:themeColor="text1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39784026" w14:textId="77777777" w:rsidR="009110A2" w:rsidRPr="00B87560" w:rsidRDefault="009110A2" w:rsidP="009110A2">
            <w:pPr>
              <w:widowControl w:val="0"/>
              <w:jc w:val="right"/>
              <w:rPr>
                <w:sz w:val="22"/>
              </w:rPr>
            </w:pPr>
            <w:r w:rsidRPr="00B87560">
              <w:rPr>
                <w:sz w:val="22"/>
              </w:rPr>
              <w:t>12-08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6" w:space="0" w:color="auto"/>
              <w:bottom w:val="single" w:sz="8" w:space="0" w:color="000000" w:themeColor="text1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5541CC2B" w14:textId="77777777" w:rsidR="009110A2" w:rsidRPr="00B87560" w:rsidRDefault="009110A2" w:rsidP="009110A2">
            <w:pPr>
              <w:widowControl w:val="0"/>
              <w:jc w:val="right"/>
              <w:rPr>
                <w:sz w:val="20"/>
              </w:rPr>
            </w:pPr>
            <w:r w:rsidRPr="00B87560">
              <w:rPr>
                <w:sz w:val="20"/>
              </w:rPr>
              <w:t>14.1-2</w:t>
            </w:r>
          </w:p>
        </w:tc>
        <w:tc>
          <w:tcPr>
            <w:tcW w:w="9363" w:type="dxa"/>
            <w:gridSpan w:val="6"/>
            <w:tcBorders>
              <w:top w:val="single" w:sz="12" w:space="0" w:color="auto"/>
              <w:left w:val="single" w:sz="6" w:space="0" w:color="auto"/>
              <w:bottom w:val="single" w:sz="8" w:space="0" w:color="000000" w:themeColor="text1"/>
              <w:right w:val="single" w:sz="8" w:space="0" w:color="auto"/>
            </w:tcBorders>
          </w:tcPr>
          <w:p w14:paraId="584269B5" w14:textId="77777777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  <w:r w:rsidRPr="00B87560">
              <w:rPr>
                <w:b/>
                <w:sz w:val="20"/>
              </w:rPr>
              <w:t>Work on research proposal and essay with instructor feedback.</w:t>
            </w:r>
          </w:p>
        </w:tc>
      </w:tr>
      <w:tr w:rsidR="009110A2" w:rsidRPr="00B87560" w14:paraId="731B8766" w14:textId="77777777" w:rsidTr="009110A2">
        <w:trPr>
          <w:gridAfter w:val="2"/>
          <w:wAfter w:w="18724" w:type="dxa"/>
          <w:cantSplit/>
        </w:trPr>
        <w:tc>
          <w:tcPr>
            <w:tcW w:w="713" w:type="dxa"/>
            <w:tcBorders>
              <w:top w:val="single" w:sz="18" w:space="0" w:color="000000" w:themeColor="text1"/>
              <w:left w:val="single" w:sz="8" w:space="0" w:color="auto"/>
              <w:bottom w:val="single" w:sz="18" w:space="0" w:color="000000" w:themeColor="text1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13A44F3F" w14:textId="77777777" w:rsidR="009110A2" w:rsidRPr="00B87560" w:rsidRDefault="009110A2" w:rsidP="009110A2">
            <w:pPr>
              <w:widowControl w:val="0"/>
              <w:jc w:val="right"/>
              <w:rPr>
                <w:b/>
                <w:sz w:val="22"/>
              </w:rPr>
            </w:pPr>
            <w:r w:rsidRPr="00B87560">
              <w:rPr>
                <w:b/>
                <w:sz w:val="22"/>
              </w:rPr>
              <w:t>12-15</w:t>
            </w:r>
          </w:p>
        </w:tc>
        <w:tc>
          <w:tcPr>
            <w:tcW w:w="719" w:type="dxa"/>
            <w:tcBorders>
              <w:top w:val="single" w:sz="18" w:space="0" w:color="000000" w:themeColor="text1"/>
              <w:left w:val="single" w:sz="6" w:space="0" w:color="auto"/>
              <w:bottom w:val="single" w:sz="18" w:space="0" w:color="000000" w:themeColor="text1"/>
              <w:right w:val="single" w:sz="6" w:space="0" w:color="auto"/>
            </w:tcBorders>
            <w:tcMar>
              <w:left w:w="58" w:type="dxa"/>
              <w:right w:w="86" w:type="dxa"/>
            </w:tcMar>
          </w:tcPr>
          <w:p w14:paraId="2180D6FD" w14:textId="77777777" w:rsidR="009110A2" w:rsidRPr="00B87560" w:rsidRDefault="009110A2" w:rsidP="009110A2">
            <w:pPr>
              <w:widowControl w:val="0"/>
              <w:jc w:val="right"/>
              <w:rPr>
                <w:b/>
                <w:sz w:val="20"/>
              </w:rPr>
            </w:pPr>
          </w:p>
        </w:tc>
        <w:tc>
          <w:tcPr>
            <w:tcW w:w="2879" w:type="dxa"/>
            <w:tcBorders>
              <w:top w:val="single" w:sz="18" w:space="0" w:color="000000" w:themeColor="text1"/>
              <w:left w:val="single" w:sz="6" w:space="0" w:color="auto"/>
              <w:bottom w:val="single" w:sz="18" w:space="0" w:color="000000" w:themeColor="text1"/>
              <w:right w:val="single" w:sz="6" w:space="0" w:color="auto"/>
            </w:tcBorders>
          </w:tcPr>
          <w:p w14:paraId="66C47D1A" w14:textId="77777777" w:rsidR="009110A2" w:rsidRPr="00B87560" w:rsidRDefault="009110A2" w:rsidP="009110A2">
            <w:pPr>
              <w:widowControl w:val="0"/>
              <w:rPr>
                <w:b/>
                <w:sz w:val="20"/>
              </w:rPr>
            </w:pPr>
          </w:p>
        </w:tc>
        <w:tc>
          <w:tcPr>
            <w:tcW w:w="6484" w:type="dxa"/>
            <w:gridSpan w:val="5"/>
            <w:tcBorders>
              <w:top w:val="single" w:sz="18" w:space="0" w:color="000000" w:themeColor="text1"/>
              <w:left w:val="single" w:sz="6" w:space="0" w:color="auto"/>
              <w:bottom w:val="single" w:sz="18" w:space="0" w:color="000000" w:themeColor="text1"/>
              <w:right w:val="single" w:sz="8" w:space="0" w:color="auto"/>
            </w:tcBorders>
          </w:tcPr>
          <w:p w14:paraId="1B003C71" w14:textId="77777777" w:rsidR="009110A2" w:rsidRPr="00B87560" w:rsidRDefault="009110A2" w:rsidP="009110A2">
            <w:pPr>
              <w:widowControl w:val="0"/>
              <w:jc w:val="right"/>
              <w:rPr>
                <w:b/>
                <w:spacing w:val="-6"/>
                <w:sz w:val="20"/>
              </w:rPr>
            </w:pPr>
            <w:r w:rsidRPr="00B87560">
              <w:rPr>
                <w:b/>
                <w:spacing w:val="-6"/>
                <w:sz w:val="20"/>
              </w:rPr>
              <w:t>D3 Research proposal and D4 final course essay</w:t>
            </w:r>
            <w:r w:rsidRPr="00B87560">
              <w:rPr>
                <w:spacing w:val="-6"/>
                <w:sz w:val="20"/>
              </w:rPr>
              <w:t xml:space="preserve"> </w:t>
            </w:r>
            <w:r w:rsidRPr="00B87560">
              <w:rPr>
                <w:b/>
                <w:spacing w:val="-6"/>
                <w:sz w:val="20"/>
              </w:rPr>
              <w:t xml:space="preserve">due </w:t>
            </w:r>
            <w:r w:rsidRPr="00B87560">
              <w:rPr>
                <w:spacing w:val="-6"/>
                <w:sz w:val="20"/>
              </w:rPr>
              <w:t>( flexible deadline)</w:t>
            </w:r>
          </w:p>
        </w:tc>
      </w:tr>
      <w:bookmarkEnd w:id="1"/>
    </w:tbl>
    <w:p w14:paraId="022657C8" w14:textId="77777777" w:rsidR="00470B7E" w:rsidRPr="00B87560" w:rsidRDefault="00470B7E" w:rsidP="00E826C2">
      <w:pPr>
        <w:widowControl w:val="0"/>
        <w:sectPr w:rsidR="00470B7E" w:rsidRPr="00B87560" w:rsidSect="00ED70E2">
          <w:pgSz w:w="12240" w:h="15840" w:code="1"/>
          <w:pgMar w:top="432" w:right="720" w:bottom="288" w:left="720" w:header="0" w:footer="0" w:gutter="0"/>
          <w:pgNumType w:fmt="lowerLetter"/>
          <w:cols w:space="720"/>
          <w:docGrid w:linePitch="360"/>
        </w:sectPr>
      </w:pPr>
    </w:p>
    <w:p w14:paraId="140253B9" w14:textId="77777777" w:rsidR="00470B7E" w:rsidRPr="00B87560" w:rsidRDefault="00470B7E" w:rsidP="00E826C2">
      <w:pPr>
        <w:widowControl w:val="0"/>
        <w:rPr>
          <w:b/>
        </w:rPr>
      </w:pPr>
    </w:p>
    <w:tbl>
      <w:tblPr>
        <w:tblStyle w:val="TableGrid"/>
        <w:tblW w:w="1097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8000"/>
        <w:gridCol w:w="1080"/>
        <w:gridCol w:w="990"/>
        <w:gridCol w:w="900"/>
      </w:tblGrid>
      <w:tr w:rsidR="00CB65B6" w:rsidRPr="00B87560" w14:paraId="1E0D61E2" w14:textId="77777777" w:rsidTr="00CB65B6">
        <w:trPr>
          <w:trHeight w:val="547"/>
        </w:trPr>
        <w:tc>
          <w:tcPr>
            <w:tcW w:w="8000" w:type="dxa"/>
          </w:tcPr>
          <w:p w14:paraId="38529F4D" w14:textId="77777777" w:rsidR="00CB65B6" w:rsidRPr="00B87560" w:rsidRDefault="00CB65B6" w:rsidP="00E826C2">
            <w:pPr>
              <w:widowControl w:val="0"/>
              <w:jc w:val="center"/>
              <w:rPr>
                <w:szCs w:val="24"/>
              </w:rPr>
            </w:pPr>
            <w:r w:rsidRPr="00B87560">
              <w:rPr>
                <w:b/>
                <w:sz w:val="28"/>
                <w:szCs w:val="28"/>
              </w:rPr>
              <w:t>Deliverables and assignments</w:t>
            </w:r>
            <w:r w:rsidRPr="00B87560">
              <w:rPr>
                <w:b/>
                <w:szCs w:val="24"/>
              </w:rPr>
              <w:t xml:space="preserve"> </w:t>
            </w:r>
            <w:r w:rsidRPr="00B87560">
              <w:rPr>
                <w:szCs w:val="24"/>
              </w:rPr>
              <w:t>in order of date assigned</w:t>
            </w:r>
          </w:p>
        </w:tc>
        <w:tc>
          <w:tcPr>
            <w:tcW w:w="1080" w:type="dxa"/>
          </w:tcPr>
          <w:p w14:paraId="113AE328" w14:textId="77777777" w:rsidR="00CB65B6" w:rsidRDefault="00CB65B6" w:rsidP="00E826C2">
            <w:pPr>
              <w:widowControl w:val="0"/>
              <w:jc w:val="center"/>
              <w:rPr>
                <w:rFonts w:ascii="Times New Roman Bold" w:hAnsi="Times New Roman Bold"/>
                <w:b/>
                <w:spacing w:val="-12"/>
              </w:rPr>
            </w:pPr>
            <w:r w:rsidRPr="00B87560">
              <w:rPr>
                <w:rFonts w:ascii="Times New Roman Bold" w:hAnsi="Times New Roman Bold"/>
                <w:b/>
                <w:spacing w:val="-12"/>
                <w:szCs w:val="24"/>
              </w:rPr>
              <w:t>Assigne</w:t>
            </w:r>
            <w:r w:rsidRPr="00B87560">
              <w:rPr>
                <w:rFonts w:ascii="Times New Roman Bold" w:hAnsi="Times New Roman Bold"/>
                <w:b/>
                <w:spacing w:val="-12"/>
              </w:rPr>
              <w:t>d</w:t>
            </w:r>
          </w:p>
          <w:p w14:paraId="4A2F1F82" w14:textId="5B98B01A" w:rsidR="00CB65B6" w:rsidRPr="00B87560" w:rsidRDefault="00CB65B6" w:rsidP="00E826C2">
            <w:pPr>
              <w:widowControl w:val="0"/>
              <w:jc w:val="center"/>
              <w:rPr>
                <w:rFonts w:ascii="Times New Roman Bold" w:hAnsi="Times New Roman Bold"/>
                <w:b/>
                <w:spacing w:val="-12"/>
              </w:rPr>
            </w:pPr>
            <w:r>
              <w:rPr>
                <w:rFonts w:ascii="Times New Roman Bold" w:hAnsi="Times New Roman Bold"/>
                <w:b/>
                <w:spacing w:val="-12"/>
              </w:rPr>
              <w:t>Week</w:t>
            </w:r>
          </w:p>
        </w:tc>
        <w:tc>
          <w:tcPr>
            <w:tcW w:w="990" w:type="dxa"/>
            <w:tcMar>
              <w:left w:w="58" w:type="dxa"/>
              <w:right w:w="58" w:type="dxa"/>
            </w:tcMar>
          </w:tcPr>
          <w:p w14:paraId="659AC42D" w14:textId="77777777" w:rsidR="00CB65B6" w:rsidRDefault="00CB65B6" w:rsidP="00E826C2">
            <w:pPr>
              <w:widowControl w:val="0"/>
              <w:jc w:val="center"/>
              <w:rPr>
                <w:rFonts w:ascii="Times New Roman Bold" w:hAnsi="Times New Roman Bold"/>
                <w:b/>
                <w:spacing w:val="-12"/>
              </w:rPr>
            </w:pPr>
            <w:r w:rsidRPr="00B87560">
              <w:rPr>
                <w:rFonts w:ascii="Times New Roman Bold" w:hAnsi="Times New Roman Bold"/>
                <w:b/>
                <w:spacing w:val="-12"/>
                <w:szCs w:val="24"/>
              </w:rPr>
              <w:t>Assigne</w:t>
            </w:r>
            <w:r w:rsidRPr="00B87560">
              <w:rPr>
                <w:rFonts w:ascii="Times New Roman Bold" w:hAnsi="Times New Roman Bold"/>
                <w:b/>
                <w:spacing w:val="-12"/>
              </w:rPr>
              <w:t>d</w:t>
            </w:r>
          </w:p>
          <w:p w14:paraId="54B61534" w14:textId="6545C4FF" w:rsidR="00CB65B6" w:rsidRPr="00B87560" w:rsidRDefault="00CB65B6" w:rsidP="00E826C2">
            <w:pPr>
              <w:widowControl w:val="0"/>
              <w:jc w:val="center"/>
              <w:rPr>
                <w:rFonts w:ascii="Times New Roman Bold" w:hAnsi="Times New Roman Bold"/>
                <w:b/>
                <w:spacing w:val="-12"/>
                <w:szCs w:val="24"/>
              </w:rPr>
            </w:pPr>
            <w:r>
              <w:rPr>
                <w:rFonts w:ascii="Times New Roman Bold" w:hAnsi="Times New Roman Bold"/>
                <w:b/>
                <w:spacing w:val="-12"/>
                <w:szCs w:val="24"/>
              </w:rPr>
              <w:t>Date</w:t>
            </w:r>
          </w:p>
        </w:tc>
        <w:tc>
          <w:tcPr>
            <w:tcW w:w="900" w:type="dxa"/>
          </w:tcPr>
          <w:p w14:paraId="55DF6774" w14:textId="77777777" w:rsidR="00CB65B6" w:rsidRDefault="00CB65B6" w:rsidP="00E826C2">
            <w:pPr>
              <w:widowControl w:val="0"/>
              <w:jc w:val="center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Due</w:t>
            </w:r>
          </w:p>
          <w:p w14:paraId="685849A0" w14:textId="66C793CF" w:rsidR="00CB65B6" w:rsidRPr="00B87560" w:rsidRDefault="00CB65B6" w:rsidP="00E826C2">
            <w:pPr>
              <w:widowControl w:val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Date</w:t>
            </w:r>
          </w:p>
        </w:tc>
      </w:tr>
      <w:tr w:rsidR="00CB65B6" w:rsidRPr="00B87560" w14:paraId="74D2B72E" w14:textId="77777777" w:rsidTr="00CB65B6">
        <w:tc>
          <w:tcPr>
            <w:tcW w:w="8000" w:type="dxa"/>
          </w:tcPr>
          <w:p w14:paraId="0270DE04" w14:textId="77777777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UBLIS575DS-01.2$3-</w:t>
            </w:r>
            <w:r w:rsidRPr="00B87560">
              <w:rPr>
                <w:b/>
                <w:sz w:val="22"/>
              </w:rPr>
              <w:t>Assignment0PersonalIntroduction</w:t>
            </w:r>
            <w:r w:rsidRPr="00B87560">
              <w:rPr>
                <w:sz w:val="22"/>
              </w:rPr>
              <w:t>.docx</w:t>
            </w:r>
            <w:r w:rsidRPr="00B87560">
              <w:rPr>
                <w:spacing w:val="200"/>
                <w:sz w:val="22"/>
              </w:rPr>
              <w:t xml:space="preserve"> </w:t>
            </w:r>
            <w:r w:rsidRPr="00B87560">
              <w:rPr>
                <w:sz w:val="22"/>
              </w:rPr>
              <w:t>Optional</w:t>
            </w:r>
          </w:p>
          <w:p w14:paraId="3F01FACC" w14:textId="77777777" w:rsidR="00CB65B6" w:rsidRPr="00B87560" w:rsidRDefault="00CB65B6" w:rsidP="00E826C2">
            <w:pPr>
              <w:widowControl w:val="0"/>
              <w:ind w:left="720"/>
              <w:rPr>
                <w:sz w:val="22"/>
              </w:rPr>
            </w:pPr>
            <w:r w:rsidRPr="00B87560">
              <w:rPr>
                <w:sz w:val="22"/>
              </w:rPr>
              <w:t>UBLIS575DS-01.2$3-Assignment0PersonalIntroductionGuide.docx</w:t>
            </w:r>
          </w:p>
          <w:p w14:paraId="49FF388E" w14:textId="77777777" w:rsidR="00CB65B6" w:rsidRPr="00B87560" w:rsidRDefault="00CB65B6" w:rsidP="00E826C2">
            <w:pPr>
              <w:widowControl w:val="0"/>
              <w:ind w:left="720"/>
              <w:rPr>
                <w:sz w:val="22"/>
              </w:rPr>
            </w:pPr>
            <w:r w:rsidRPr="00B87560">
              <w:rPr>
                <w:sz w:val="22"/>
              </w:rPr>
              <w:t>UBLIS575DS-01.2$3-Assignment0PersonalIntroductionSoergelD.docx</w:t>
            </w:r>
          </w:p>
        </w:tc>
        <w:tc>
          <w:tcPr>
            <w:tcW w:w="1080" w:type="dxa"/>
          </w:tcPr>
          <w:p w14:paraId="6F8D5078" w14:textId="5DDD96F0" w:rsidR="00CB65B6" w:rsidRPr="00B87560" w:rsidRDefault="00BA72E9" w:rsidP="00BA72E9">
            <w:pPr>
              <w:widowControl w:val="0"/>
              <w:jc w:val="center"/>
              <w:rPr>
                <w:sz w:val="22"/>
              </w:rPr>
            </w:pPr>
            <w:r>
              <w:rPr>
                <w:sz w:val="22"/>
              </w:rPr>
              <w:t>01</w:t>
            </w:r>
          </w:p>
        </w:tc>
        <w:tc>
          <w:tcPr>
            <w:tcW w:w="990" w:type="dxa"/>
          </w:tcPr>
          <w:p w14:paraId="5F298543" w14:textId="0CD8ADB9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09-01</w:t>
            </w:r>
          </w:p>
        </w:tc>
        <w:tc>
          <w:tcPr>
            <w:tcW w:w="900" w:type="dxa"/>
          </w:tcPr>
          <w:p w14:paraId="56EA47D6" w14:textId="4DA020A8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09-1</w:t>
            </w:r>
            <w:r w:rsidR="00E5485B">
              <w:rPr>
                <w:sz w:val="22"/>
              </w:rPr>
              <w:t>4</w:t>
            </w:r>
          </w:p>
        </w:tc>
      </w:tr>
      <w:tr w:rsidR="00CB65B6" w:rsidRPr="00B87560" w14:paraId="237880E0" w14:textId="77777777" w:rsidTr="00CB65B6">
        <w:tc>
          <w:tcPr>
            <w:tcW w:w="8000" w:type="dxa"/>
          </w:tcPr>
          <w:p w14:paraId="52CA42C4" w14:textId="4432E18C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UBLIS575DS-0</w:t>
            </w:r>
            <w:r>
              <w:rPr>
                <w:sz w:val="22"/>
              </w:rPr>
              <w:t>1.1</w:t>
            </w:r>
            <w:r w:rsidRPr="00B87560">
              <w:rPr>
                <w:sz w:val="22"/>
              </w:rPr>
              <w:t>$3-</w:t>
            </w:r>
            <w:r w:rsidRPr="00B87560">
              <w:rPr>
                <w:b/>
                <w:sz w:val="22"/>
              </w:rPr>
              <w:t>Deliverable4FinalCourseSynthesisEssay</w:t>
            </w:r>
            <w:r w:rsidRPr="00B87560">
              <w:rPr>
                <w:sz w:val="22"/>
              </w:rPr>
              <w:t>.docx</w:t>
            </w:r>
          </w:p>
          <w:p w14:paraId="34703823" w14:textId="1B5C1172" w:rsidR="00CB65B6" w:rsidRPr="00B87560" w:rsidRDefault="00CB65B6" w:rsidP="00E826C2">
            <w:pPr>
              <w:widowControl w:val="0"/>
              <w:ind w:left="720"/>
              <w:rPr>
                <w:sz w:val="22"/>
              </w:rPr>
            </w:pPr>
            <w:r w:rsidRPr="00B87560">
              <w:rPr>
                <w:sz w:val="22"/>
              </w:rPr>
              <w:t>UBLIS575DS-0</w:t>
            </w:r>
            <w:r>
              <w:rPr>
                <w:sz w:val="22"/>
              </w:rPr>
              <w:t>1.1</w:t>
            </w:r>
            <w:r w:rsidRPr="00B87560">
              <w:rPr>
                <w:sz w:val="22"/>
              </w:rPr>
              <w:t>$3-Deliverable4FinalCourseSynthesisEssayGuide.docx</w:t>
            </w:r>
          </w:p>
          <w:p w14:paraId="502675E0" w14:textId="77777777" w:rsidR="00CB65B6" w:rsidRPr="00B87560" w:rsidRDefault="00CB65B6" w:rsidP="00E826C2">
            <w:pPr>
              <w:widowControl w:val="0"/>
              <w:ind w:left="5040"/>
              <w:rPr>
                <w:sz w:val="22"/>
              </w:rPr>
            </w:pPr>
            <w:r w:rsidRPr="00B87560">
              <w:rPr>
                <w:sz w:val="22"/>
              </w:rPr>
              <w:t>Mid-way version</w:t>
            </w:r>
          </w:p>
          <w:p w14:paraId="6E84E013" w14:textId="77777777" w:rsidR="00CB65B6" w:rsidRPr="00B87560" w:rsidRDefault="00CB65B6" w:rsidP="00E826C2">
            <w:pPr>
              <w:widowControl w:val="0"/>
              <w:ind w:left="5040"/>
              <w:rPr>
                <w:sz w:val="22"/>
              </w:rPr>
            </w:pPr>
            <w:r w:rsidRPr="00B87560">
              <w:rPr>
                <w:sz w:val="22"/>
              </w:rPr>
              <w:t>Final version</w:t>
            </w:r>
          </w:p>
        </w:tc>
        <w:tc>
          <w:tcPr>
            <w:tcW w:w="1080" w:type="dxa"/>
          </w:tcPr>
          <w:p w14:paraId="285F06AF" w14:textId="730F289B" w:rsidR="00CB65B6" w:rsidRPr="00B87560" w:rsidRDefault="00BA72E9" w:rsidP="00BA72E9">
            <w:pPr>
              <w:widowControl w:val="0"/>
              <w:jc w:val="center"/>
              <w:rPr>
                <w:sz w:val="22"/>
              </w:rPr>
            </w:pPr>
            <w:r>
              <w:rPr>
                <w:sz w:val="22"/>
              </w:rPr>
              <w:t>01</w:t>
            </w:r>
          </w:p>
        </w:tc>
        <w:tc>
          <w:tcPr>
            <w:tcW w:w="990" w:type="dxa"/>
          </w:tcPr>
          <w:p w14:paraId="7A95209A" w14:textId="1B5509A0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09-01</w:t>
            </w:r>
          </w:p>
        </w:tc>
        <w:tc>
          <w:tcPr>
            <w:tcW w:w="900" w:type="dxa"/>
          </w:tcPr>
          <w:p w14:paraId="46109CC5" w14:textId="77777777" w:rsidR="00CB65B6" w:rsidRPr="00B87560" w:rsidRDefault="00CB65B6" w:rsidP="00E826C2">
            <w:pPr>
              <w:widowControl w:val="0"/>
              <w:rPr>
                <w:sz w:val="22"/>
              </w:rPr>
            </w:pPr>
          </w:p>
          <w:p w14:paraId="065B0FE8" w14:textId="77777777" w:rsidR="00CB65B6" w:rsidRPr="00B87560" w:rsidRDefault="00CB65B6" w:rsidP="00E826C2">
            <w:pPr>
              <w:widowControl w:val="0"/>
              <w:rPr>
                <w:sz w:val="22"/>
              </w:rPr>
            </w:pPr>
          </w:p>
          <w:p w14:paraId="6E7DDEB1" w14:textId="7E04BA03" w:rsidR="00CB65B6" w:rsidRPr="00B87560" w:rsidRDefault="00BA72E9" w:rsidP="00E826C2">
            <w:pPr>
              <w:widowControl w:val="0"/>
              <w:rPr>
                <w:sz w:val="22"/>
              </w:rPr>
            </w:pPr>
            <w:r>
              <w:rPr>
                <w:sz w:val="22"/>
              </w:rPr>
              <w:t>11-02</w:t>
            </w:r>
          </w:p>
          <w:p w14:paraId="6DD51AF8" w14:textId="77777777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12-15</w:t>
            </w:r>
          </w:p>
        </w:tc>
      </w:tr>
      <w:tr w:rsidR="00CB65B6" w:rsidRPr="00B87560" w14:paraId="52E1A6FA" w14:textId="77777777" w:rsidTr="00CB65B6">
        <w:tc>
          <w:tcPr>
            <w:tcW w:w="8000" w:type="dxa"/>
          </w:tcPr>
          <w:p w14:paraId="60F4D0B0" w14:textId="77777777" w:rsidR="00CB65B6" w:rsidRPr="00B87560" w:rsidRDefault="00CB65B6" w:rsidP="00E826C2">
            <w:pPr>
              <w:widowControl w:val="0"/>
              <w:rPr>
                <w:rFonts w:ascii="Times New Roman Bold" w:hAnsi="Times New Roman Bold"/>
                <w:b/>
                <w:spacing w:val="-4"/>
                <w:sz w:val="22"/>
              </w:rPr>
            </w:pPr>
            <w:r w:rsidRPr="00B87560">
              <w:rPr>
                <w:spacing w:val="-4"/>
                <w:sz w:val="22"/>
              </w:rPr>
              <w:t>UBLIS575DS-02.2$3-</w:t>
            </w:r>
            <w:r w:rsidRPr="00B87560">
              <w:rPr>
                <w:b/>
                <w:spacing w:val="-4"/>
                <w:sz w:val="22"/>
              </w:rPr>
              <w:t>Deliverable1AssessmentAndActionResearchProposal</w:t>
            </w:r>
            <w:r w:rsidRPr="00B87560">
              <w:rPr>
                <w:spacing w:val="-4"/>
                <w:sz w:val="22"/>
              </w:rPr>
              <w:t>.docx</w:t>
            </w:r>
          </w:p>
          <w:p w14:paraId="2AF6DC6F" w14:textId="77777777" w:rsidR="00CB65B6" w:rsidRPr="00B87560" w:rsidRDefault="00CB65B6" w:rsidP="00E826C2">
            <w:pPr>
              <w:widowControl w:val="0"/>
              <w:ind w:left="720"/>
              <w:rPr>
                <w:sz w:val="22"/>
              </w:rPr>
            </w:pPr>
            <w:r w:rsidRPr="00B87560">
              <w:rPr>
                <w:spacing w:val="-4"/>
                <w:sz w:val="20"/>
              </w:rPr>
              <w:t>UBLIS575DS-02.2$3-Deliverable1AssessmentAndActionResearchProposalGuide.docx</w:t>
            </w:r>
          </w:p>
        </w:tc>
        <w:tc>
          <w:tcPr>
            <w:tcW w:w="1080" w:type="dxa"/>
          </w:tcPr>
          <w:p w14:paraId="1619947D" w14:textId="330F9E7B" w:rsidR="00CB65B6" w:rsidRPr="00B87560" w:rsidRDefault="00BA72E9" w:rsidP="00BA72E9">
            <w:pPr>
              <w:widowControl w:val="0"/>
              <w:jc w:val="center"/>
              <w:rPr>
                <w:sz w:val="22"/>
              </w:rPr>
            </w:pPr>
            <w:r>
              <w:rPr>
                <w:sz w:val="22"/>
              </w:rPr>
              <w:t>02</w:t>
            </w:r>
          </w:p>
        </w:tc>
        <w:tc>
          <w:tcPr>
            <w:tcW w:w="990" w:type="dxa"/>
          </w:tcPr>
          <w:p w14:paraId="5B7368C3" w14:textId="60902CF5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09-08</w:t>
            </w:r>
          </w:p>
        </w:tc>
        <w:tc>
          <w:tcPr>
            <w:tcW w:w="900" w:type="dxa"/>
          </w:tcPr>
          <w:p w14:paraId="7586E3E4" w14:textId="22150B94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09-1</w:t>
            </w:r>
            <w:r w:rsidR="00BA72E9">
              <w:rPr>
                <w:sz w:val="22"/>
              </w:rPr>
              <w:t>4</w:t>
            </w:r>
          </w:p>
        </w:tc>
      </w:tr>
      <w:tr w:rsidR="00CB65B6" w:rsidRPr="00B87560" w14:paraId="17B371E4" w14:textId="77777777" w:rsidTr="00CB65B6">
        <w:tc>
          <w:tcPr>
            <w:tcW w:w="8000" w:type="dxa"/>
          </w:tcPr>
          <w:p w14:paraId="35CF961E" w14:textId="77777777" w:rsidR="00CB65B6" w:rsidRPr="00B87560" w:rsidRDefault="00CB65B6" w:rsidP="00E826C2">
            <w:pPr>
              <w:widowControl w:val="0"/>
              <w:rPr>
                <w:b/>
                <w:sz w:val="22"/>
              </w:rPr>
            </w:pPr>
            <w:r w:rsidRPr="00B87560">
              <w:rPr>
                <w:sz w:val="22"/>
              </w:rPr>
              <w:t>UBLIS575DS-03.1$3-</w:t>
            </w:r>
            <w:r w:rsidRPr="00B87560">
              <w:rPr>
                <w:b/>
                <w:sz w:val="22"/>
              </w:rPr>
              <w:t>Deliverable2TopicDefinition.docx</w:t>
            </w:r>
          </w:p>
          <w:p w14:paraId="77BED9CE" w14:textId="05FC812E" w:rsidR="00CB65B6" w:rsidRPr="00B87560" w:rsidRDefault="00CB65B6" w:rsidP="00E826C2">
            <w:pPr>
              <w:widowControl w:val="0"/>
              <w:ind w:left="720"/>
              <w:rPr>
                <w:sz w:val="22"/>
              </w:rPr>
            </w:pPr>
            <w:r w:rsidRPr="00B87560">
              <w:rPr>
                <w:sz w:val="22"/>
              </w:rPr>
              <w:t>UBLIS575DS-03.</w:t>
            </w:r>
            <w:r>
              <w:rPr>
                <w:sz w:val="22"/>
              </w:rPr>
              <w:t>2</w:t>
            </w:r>
            <w:r w:rsidRPr="00B87560">
              <w:rPr>
                <w:sz w:val="22"/>
              </w:rPr>
              <w:t>$3-Deliverable2TopicDefinitionGuide.docx</w:t>
            </w:r>
          </w:p>
          <w:p w14:paraId="6FB6BD07" w14:textId="77777777" w:rsidR="00CB65B6" w:rsidRPr="00B87560" w:rsidRDefault="00CB65B6" w:rsidP="00E826C2">
            <w:pPr>
              <w:widowControl w:val="0"/>
              <w:ind w:left="720"/>
              <w:rPr>
                <w:sz w:val="22"/>
              </w:rPr>
            </w:pPr>
            <w:r w:rsidRPr="00B87560">
              <w:rPr>
                <w:b/>
                <w:sz w:val="22"/>
              </w:rPr>
              <w:t>See micro-calendar</w:t>
            </w:r>
            <w:r w:rsidRPr="00B87560">
              <w:rPr>
                <w:sz w:val="22"/>
              </w:rPr>
              <w:t>, found with Week 03 in the calendar</w:t>
            </w:r>
          </w:p>
        </w:tc>
        <w:tc>
          <w:tcPr>
            <w:tcW w:w="1080" w:type="dxa"/>
          </w:tcPr>
          <w:p w14:paraId="4A15CB51" w14:textId="1B08BD00" w:rsidR="00CB65B6" w:rsidRPr="00B87560" w:rsidRDefault="00BA72E9" w:rsidP="00BA72E9">
            <w:pPr>
              <w:widowControl w:val="0"/>
              <w:jc w:val="center"/>
              <w:rPr>
                <w:sz w:val="22"/>
              </w:rPr>
            </w:pPr>
            <w:r>
              <w:rPr>
                <w:sz w:val="22"/>
              </w:rPr>
              <w:t>03</w:t>
            </w:r>
          </w:p>
        </w:tc>
        <w:tc>
          <w:tcPr>
            <w:tcW w:w="990" w:type="dxa"/>
          </w:tcPr>
          <w:p w14:paraId="507EA5DC" w14:textId="6E623EF2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09-15</w:t>
            </w:r>
          </w:p>
        </w:tc>
        <w:tc>
          <w:tcPr>
            <w:tcW w:w="900" w:type="dxa"/>
          </w:tcPr>
          <w:p w14:paraId="25ADCD8D" w14:textId="2A0ADFCD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10-0</w:t>
            </w:r>
            <w:r w:rsidR="00BA72E9">
              <w:rPr>
                <w:sz w:val="22"/>
              </w:rPr>
              <w:t>5</w:t>
            </w:r>
          </w:p>
        </w:tc>
      </w:tr>
      <w:tr w:rsidR="00CB65B6" w:rsidRPr="00B87560" w14:paraId="1F1C7E2D" w14:textId="77777777" w:rsidTr="00CB65B6">
        <w:tc>
          <w:tcPr>
            <w:tcW w:w="8000" w:type="dxa"/>
          </w:tcPr>
          <w:p w14:paraId="5A24FF3C" w14:textId="04B74599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UBLIS575DS-0</w:t>
            </w:r>
            <w:r>
              <w:rPr>
                <w:sz w:val="22"/>
              </w:rPr>
              <w:t>6.2</w:t>
            </w:r>
            <w:r w:rsidRPr="00B87560">
              <w:rPr>
                <w:sz w:val="22"/>
              </w:rPr>
              <w:t>$3-</w:t>
            </w:r>
            <w:r w:rsidRPr="00B87560">
              <w:rPr>
                <w:b/>
                <w:sz w:val="22"/>
              </w:rPr>
              <w:t>Deliverable3ResearchProposal</w:t>
            </w:r>
            <w:r w:rsidRPr="00B87560">
              <w:rPr>
                <w:sz w:val="22"/>
              </w:rPr>
              <w:t>.docx</w:t>
            </w:r>
          </w:p>
          <w:p w14:paraId="58607E9B" w14:textId="0DAAB11F" w:rsidR="00CB65B6" w:rsidRPr="00B87560" w:rsidRDefault="00CB65B6" w:rsidP="00E826C2">
            <w:pPr>
              <w:widowControl w:val="0"/>
              <w:ind w:left="720"/>
              <w:rPr>
                <w:sz w:val="22"/>
              </w:rPr>
            </w:pPr>
            <w:r w:rsidRPr="00B87560">
              <w:rPr>
                <w:sz w:val="22"/>
              </w:rPr>
              <w:t>UBLIS575DS-0</w:t>
            </w:r>
            <w:r>
              <w:rPr>
                <w:sz w:val="22"/>
              </w:rPr>
              <w:t>6.2</w:t>
            </w:r>
            <w:r w:rsidRPr="00B87560">
              <w:rPr>
                <w:sz w:val="22"/>
              </w:rPr>
              <w:t>$3-Deliverable3ResearchProposalGuide.docx</w:t>
            </w:r>
          </w:p>
          <w:p w14:paraId="08E5EA09" w14:textId="77777777" w:rsidR="00CB65B6" w:rsidRPr="00B87560" w:rsidRDefault="00CB65B6" w:rsidP="00E826C2">
            <w:pPr>
              <w:widowControl w:val="0"/>
              <w:ind w:left="720"/>
              <w:rPr>
                <w:sz w:val="22"/>
              </w:rPr>
            </w:pPr>
            <w:r w:rsidRPr="00B87560">
              <w:rPr>
                <w:sz w:val="22"/>
              </w:rPr>
              <w:t>Submit pieces (e.g., the literature review) or drafts for feedback at any time</w:t>
            </w:r>
          </w:p>
          <w:p w14:paraId="77501A0E" w14:textId="77777777" w:rsidR="00CB65B6" w:rsidRPr="00B87560" w:rsidRDefault="00CB65B6" w:rsidP="00E826C2">
            <w:pPr>
              <w:widowControl w:val="0"/>
              <w:ind w:left="5040"/>
              <w:rPr>
                <w:sz w:val="22"/>
              </w:rPr>
            </w:pPr>
            <w:r w:rsidRPr="00B87560">
              <w:rPr>
                <w:sz w:val="22"/>
              </w:rPr>
              <w:t>Draft for feedback</w:t>
            </w:r>
          </w:p>
          <w:p w14:paraId="57049387" w14:textId="77777777" w:rsidR="00CB65B6" w:rsidRPr="00B87560" w:rsidRDefault="00CB65B6" w:rsidP="00E826C2">
            <w:pPr>
              <w:widowControl w:val="0"/>
              <w:ind w:left="5040"/>
              <w:rPr>
                <w:sz w:val="22"/>
              </w:rPr>
            </w:pPr>
            <w:r w:rsidRPr="00B87560">
              <w:rPr>
                <w:sz w:val="22"/>
              </w:rPr>
              <w:t>Final</w:t>
            </w:r>
          </w:p>
        </w:tc>
        <w:tc>
          <w:tcPr>
            <w:tcW w:w="1080" w:type="dxa"/>
          </w:tcPr>
          <w:p w14:paraId="5DF3E28C" w14:textId="04BBA314" w:rsidR="00CB65B6" w:rsidRPr="00B87560" w:rsidRDefault="00BA72E9" w:rsidP="00BA72E9">
            <w:pPr>
              <w:widowControl w:val="0"/>
              <w:jc w:val="center"/>
              <w:rPr>
                <w:sz w:val="22"/>
              </w:rPr>
            </w:pPr>
            <w:r>
              <w:rPr>
                <w:sz w:val="22"/>
              </w:rPr>
              <w:t>06</w:t>
            </w:r>
          </w:p>
        </w:tc>
        <w:tc>
          <w:tcPr>
            <w:tcW w:w="990" w:type="dxa"/>
          </w:tcPr>
          <w:p w14:paraId="659C9967" w14:textId="4125B094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10-06</w:t>
            </w:r>
          </w:p>
        </w:tc>
        <w:tc>
          <w:tcPr>
            <w:tcW w:w="900" w:type="dxa"/>
          </w:tcPr>
          <w:p w14:paraId="43B5EBD2" w14:textId="77777777" w:rsidR="00CB65B6" w:rsidRPr="00B87560" w:rsidRDefault="00CB65B6" w:rsidP="00E826C2">
            <w:pPr>
              <w:widowControl w:val="0"/>
              <w:rPr>
                <w:sz w:val="22"/>
              </w:rPr>
            </w:pPr>
          </w:p>
          <w:p w14:paraId="3524A43E" w14:textId="77777777" w:rsidR="00CB65B6" w:rsidRPr="00B87560" w:rsidRDefault="00CB65B6" w:rsidP="00E826C2">
            <w:pPr>
              <w:widowControl w:val="0"/>
              <w:rPr>
                <w:sz w:val="22"/>
              </w:rPr>
            </w:pPr>
          </w:p>
          <w:p w14:paraId="59BDA6E7" w14:textId="77777777" w:rsidR="00CB65B6" w:rsidRPr="00B87560" w:rsidRDefault="00CB65B6" w:rsidP="00E826C2">
            <w:pPr>
              <w:widowControl w:val="0"/>
              <w:rPr>
                <w:sz w:val="22"/>
              </w:rPr>
            </w:pPr>
          </w:p>
          <w:p w14:paraId="5BB8D797" w14:textId="5ABF5B80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11-1</w:t>
            </w:r>
            <w:r w:rsidR="00BA72E9">
              <w:rPr>
                <w:sz w:val="22"/>
              </w:rPr>
              <w:t>6</w:t>
            </w:r>
          </w:p>
          <w:p w14:paraId="5D33965E" w14:textId="77777777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12-15</w:t>
            </w:r>
          </w:p>
        </w:tc>
      </w:tr>
      <w:tr w:rsidR="00CB65B6" w:rsidRPr="00B87560" w14:paraId="20B20818" w14:textId="77777777" w:rsidTr="00CB65B6">
        <w:tc>
          <w:tcPr>
            <w:tcW w:w="8000" w:type="dxa"/>
          </w:tcPr>
          <w:p w14:paraId="232138A6" w14:textId="77777777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UBLIS575DS-10.1$3-</w:t>
            </w:r>
            <w:r w:rsidRPr="00B87560">
              <w:rPr>
                <w:b/>
                <w:sz w:val="22"/>
              </w:rPr>
              <w:t>Assignment1PracticeWithQualitativeAnalysisSoftware.docx</w:t>
            </w:r>
          </w:p>
          <w:p w14:paraId="4C8709E7" w14:textId="77777777" w:rsidR="00CB65B6" w:rsidRPr="00B87560" w:rsidRDefault="00CB65B6" w:rsidP="00E826C2">
            <w:pPr>
              <w:widowControl w:val="0"/>
              <w:ind w:left="720"/>
              <w:rPr>
                <w:spacing w:val="-4"/>
                <w:sz w:val="20"/>
              </w:rPr>
            </w:pPr>
            <w:r w:rsidRPr="00B87560">
              <w:rPr>
                <w:spacing w:val="-4"/>
                <w:sz w:val="20"/>
              </w:rPr>
              <w:t>UBLIS575DS-10.1$3-Assignment1PracticeWithQualitativeAnalysisSoftwareGuide.docx</w:t>
            </w:r>
          </w:p>
        </w:tc>
        <w:tc>
          <w:tcPr>
            <w:tcW w:w="1080" w:type="dxa"/>
          </w:tcPr>
          <w:p w14:paraId="708A294B" w14:textId="1FDBF0BB" w:rsidR="00CB65B6" w:rsidRPr="00B87560" w:rsidRDefault="00BA72E9" w:rsidP="00BA72E9">
            <w:pPr>
              <w:widowControl w:val="0"/>
              <w:jc w:val="center"/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990" w:type="dxa"/>
          </w:tcPr>
          <w:p w14:paraId="7393B556" w14:textId="70470B52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11-03</w:t>
            </w:r>
          </w:p>
        </w:tc>
        <w:tc>
          <w:tcPr>
            <w:tcW w:w="900" w:type="dxa"/>
          </w:tcPr>
          <w:p w14:paraId="04A09CF5" w14:textId="3F947169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11-</w:t>
            </w:r>
            <w:r w:rsidR="00E5485B">
              <w:rPr>
                <w:sz w:val="22"/>
              </w:rPr>
              <w:t>09</w:t>
            </w:r>
          </w:p>
        </w:tc>
      </w:tr>
      <w:tr w:rsidR="00CB65B6" w:rsidRPr="00B87560" w14:paraId="20A4EAEB" w14:textId="77777777" w:rsidTr="00CB65B6">
        <w:tc>
          <w:tcPr>
            <w:tcW w:w="8000" w:type="dxa"/>
          </w:tcPr>
          <w:p w14:paraId="68ED572F" w14:textId="5349AFF2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UBLIS575DS-11.</w:t>
            </w:r>
            <w:r>
              <w:rPr>
                <w:sz w:val="22"/>
              </w:rPr>
              <w:t>0</w:t>
            </w:r>
            <w:r w:rsidRPr="00B87560">
              <w:rPr>
                <w:sz w:val="22"/>
              </w:rPr>
              <w:t>$3-</w:t>
            </w:r>
            <w:r w:rsidRPr="00B87560">
              <w:rPr>
                <w:b/>
                <w:sz w:val="22"/>
              </w:rPr>
              <w:t>Assignment2PracticeWithStatisticalSoftware.docx</w:t>
            </w:r>
          </w:p>
          <w:p w14:paraId="74369770" w14:textId="2672FEB6" w:rsidR="00CB65B6" w:rsidRPr="00B87560" w:rsidRDefault="00CB65B6" w:rsidP="00E826C2">
            <w:pPr>
              <w:widowControl w:val="0"/>
              <w:ind w:left="720"/>
              <w:rPr>
                <w:sz w:val="22"/>
              </w:rPr>
            </w:pPr>
            <w:r w:rsidRPr="00B87560">
              <w:rPr>
                <w:sz w:val="22"/>
              </w:rPr>
              <w:t>UBLIS575DS-11.</w:t>
            </w:r>
            <w:r>
              <w:rPr>
                <w:sz w:val="22"/>
              </w:rPr>
              <w:t>0</w:t>
            </w:r>
            <w:r w:rsidRPr="00B87560">
              <w:rPr>
                <w:sz w:val="22"/>
              </w:rPr>
              <w:t>$3-Assignment2PracticeWithStatisticalSoftwareGuide.docx</w:t>
            </w:r>
          </w:p>
        </w:tc>
        <w:tc>
          <w:tcPr>
            <w:tcW w:w="1080" w:type="dxa"/>
          </w:tcPr>
          <w:p w14:paraId="7F746AA0" w14:textId="7D1CBAAF" w:rsidR="00CB65B6" w:rsidRPr="00B87560" w:rsidRDefault="00BA72E9" w:rsidP="00BA72E9">
            <w:pPr>
              <w:widowControl w:val="0"/>
              <w:jc w:val="center"/>
              <w:rPr>
                <w:sz w:val="22"/>
              </w:rPr>
            </w:pPr>
            <w:r>
              <w:rPr>
                <w:sz w:val="22"/>
              </w:rPr>
              <w:t>11</w:t>
            </w:r>
          </w:p>
        </w:tc>
        <w:tc>
          <w:tcPr>
            <w:tcW w:w="990" w:type="dxa"/>
          </w:tcPr>
          <w:p w14:paraId="6D5C9D12" w14:textId="7F5F20A6" w:rsidR="00CB65B6" w:rsidRPr="00B87560" w:rsidRDefault="00CB65B6" w:rsidP="00E826C2">
            <w:pPr>
              <w:widowControl w:val="0"/>
              <w:rPr>
                <w:sz w:val="22"/>
              </w:rPr>
            </w:pPr>
            <w:r w:rsidRPr="00B87560">
              <w:rPr>
                <w:sz w:val="22"/>
              </w:rPr>
              <w:t>11-10</w:t>
            </w:r>
          </w:p>
        </w:tc>
        <w:tc>
          <w:tcPr>
            <w:tcW w:w="900" w:type="dxa"/>
          </w:tcPr>
          <w:p w14:paraId="15029F46" w14:textId="43148847" w:rsidR="00CB65B6" w:rsidRPr="00B87560" w:rsidRDefault="00BA72E9" w:rsidP="00E826C2">
            <w:pPr>
              <w:widowControl w:val="0"/>
              <w:rPr>
                <w:sz w:val="22"/>
              </w:rPr>
            </w:pPr>
            <w:r>
              <w:rPr>
                <w:sz w:val="22"/>
              </w:rPr>
              <w:t>11-23</w:t>
            </w:r>
          </w:p>
        </w:tc>
      </w:tr>
    </w:tbl>
    <w:p w14:paraId="71D4EC78" w14:textId="77777777" w:rsidR="00470B7E" w:rsidRPr="00B87560" w:rsidRDefault="00470B7E" w:rsidP="00E826C2">
      <w:pPr>
        <w:widowControl w:val="0"/>
      </w:pPr>
    </w:p>
    <w:p w14:paraId="5A03266B" w14:textId="77777777" w:rsidR="00213DB0" w:rsidRPr="00B87560" w:rsidRDefault="00213DB0" w:rsidP="00E826C2">
      <w:pPr>
        <w:widowControl w:val="0"/>
        <w:rPr>
          <w:b/>
        </w:rPr>
        <w:sectPr w:rsidR="00213DB0" w:rsidRPr="00B87560" w:rsidSect="00ED70E2">
          <w:headerReference w:type="default" r:id="rId8"/>
          <w:pgSz w:w="12240" w:h="15840" w:code="1"/>
          <w:pgMar w:top="1440" w:right="720" w:bottom="1440" w:left="720" w:header="720" w:footer="720" w:gutter="0"/>
          <w:pgNumType w:fmt="lowerLetter"/>
          <w:cols w:space="720"/>
          <w:docGrid w:linePitch="360"/>
        </w:sectPr>
      </w:pPr>
    </w:p>
    <w:p w14:paraId="2834B6A8" w14:textId="11DE8577" w:rsidR="00501E4F" w:rsidRPr="00B87560" w:rsidRDefault="00501E4F" w:rsidP="00501E4F">
      <w:pPr>
        <w:widowControl w:val="0"/>
        <w:jc w:val="center"/>
        <w:rPr>
          <w:b/>
          <w:sz w:val="32"/>
          <w:szCs w:val="32"/>
        </w:rPr>
      </w:pPr>
      <w:r w:rsidRPr="00B87560">
        <w:rPr>
          <w:b/>
          <w:sz w:val="32"/>
          <w:szCs w:val="32"/>
        </w:rPr>
        <w:lastRenderedPageBreak/>
        <w:t xml:space="preserve">Brief introduction </w:t>
      </w:r>
      <w:r w:rsidR="00ED70E2">
        <w:rPr>
          <w:b/>
          <w:sz w:val="32"/>
          <w:szCs w:val="32"/>
        </w:rPr>
        <w:t>to</w:t>
      </w:r>
      <w:r w:rsidRPr="00B87560">
        <w:rPr>
          <w:b/>
          <w:sz w:val="32"/>
          <w:szCs w:val="32"/>
        </w:rPr>
        <w:t xml:space="preserve"> calendar format</w:t>
      </w:r>
    </w:p>
    <w:p w14:paraId="6002AEF2" w14:textId="47E283D1" w:rsidR="00501E4F" w:rsidRPr="00B87560" w:rsidRDefault="00501E4F" w:rsidP="00501E4F">
      <w:pPr>
        <w:widowControl w:val="0"/>
      </w:pPr>
    </w:p>
    <w:p w14:paraId="6414EEBF" w14:textId="3654D020" w:rsidR="00ED70E2" w:rsidRPr="00584E3E" w:rsidRDefault="00501E4F" w:rsidP="00501E4F">
      <w:pPr>
        <w:widowControl w:val="0"/>
        <w:rPr>
          <w:spacing w:val="-4"/>
        </w:rPr>
      </w:pPr>
      <w:r w:rsidRPr="00584E3E">
        <w:rPr>
          <w:spacing w:val="-4"/>
        </w:rPr>
        <w:t xml:space="preserve">Each week has its own </w:t>
      </w:r>
      <w:r w:rsidR="00E05FCB" w:rsidRPr="00584E3E">
        <w:rPr>
          <w:spacing w:val="-4"/>
        </w:rPr>
        <w:t xml:space="preserve">page. </w:t>
      </w:r>
      <w:r w:rsidR="00ED70E2" w:rsidRPr="00584E3E">
        <w:rPr>
          <w:b/>
          <w:spacing w:val="-4"/>
        </w:rPr>
        <w:t>To jump to a week, press F5 or Ctrl+G, enter week #</w:t>
      </w:r>
      <w:r w:rsidR="00584E3E" w:rsidRPr="00584E3E">
        <w:rPr>
          <w:b/>
          <w:spacing w:val="-4"/>
        </w:rPr>
        <w:t xml:space="preserve"> </w:t>
      </w:r>
      <w:r w:rsidR="00584E3E" w:rsidRPr="00584E3E">
        <w:rPr>
          <w:spacing w:val="-4"/>
        </w:rPr>
        <w:t>(0,1</w:t>
      </w:r>
      <w:r w:rsidR="00ED70E2" w:rsidRPr="00584E3E">
        <w:rPr>
          <w:spacing w:val="-4"/>
        </w:rPr>
        <w:t xml:space="preserve">, </w:t>
      </w:r>
      <w:r w:rsidR="00584E3E" w:rsidRPr="00584E3E">
        <w:rPr>
          <w:spacing w:val="-4"/>
        </w:rPr>
        <w:t>…, 14)</w:t>
      </w:r>
      <w:r w:rsidR="00584E3E" w:rsidRPr="00584E3E">
        <w:rPr>
          <w:b/>
          <w:spacing w:val="-4"/>
        </w:rPr>
        <w:t xml:space="preserve"> </w:t>
      </w:r>
      <w:r w:rsidR="00ED70E2" w:rsidRPr="00584E3E">
        <w:rPr>
          <w:b/>
          <w:spacing w:val="-4"/>
        </w:rPr>
        <w:t>press [Enter]</w:t>
      </w:r>
    </w:p>
    <w:p w14:paraId="5BE08974" w14:textId="45893382" w:rsidR="00ED70E2" w:rsidRDefault="00E05FCB" w:rsidP="00501E4F">
      <w:pPr>
        <w:widowControl w:val="0"/>
      </w:pPr>
      <w:r w:rsidRPr="00EB6429">
        <w:rPr>
          <w:b/>
        </w:rPr>
        <w:t>Each week is divide</w:t>
      </w:r>
      <w:r w:rsidR="004D0870" w:rsidRPr="00EB6429">
        <w:rPr>
          <w:b/>
        </w:rPr>
        <w:t>d</w:t>
      </w:r>
      <w:r w:rsidRPr="00EB6429">
        <w:rPr>
          <w:b/>
        </w:rPr>
        <w:t xml:space="preserve"> into two units,</w:t>
      </w:r>
      <w:r w:rsidRPr="00B87560">
        <w:t xml:space="preserve"> for example, </w:t>
      </w:r>
      <w:r w:rsidRPr="00EB6429">
        <w:rPr>
          <w:b/>
        </w:rPr>
        <w:t>0</w:t>
      </w:r>
      <w:r w:rsidR="00234EE1" w:rsidRPr="00EB6429">
        <w:rPr>
          <w:b/>
        </w:rPr>
        <w:t>3</w:t>
      </w:r>
      <w:r w:rsidRPr="00EB6429">
        <w:rPr>
          <w:b/>
        </w:rPr>
        <w:t>.1</w:t>
      </w:r>
      <w:r w:rsidRPr="00B87560">
        <w:t xml:space="preserve"> and </w:t>
      </w:r>
      <w:r w:rsidRPr="00EB6429">
        <w:rPr>
          <w:b/>
        </w:rPr>
        <w:t>0</w:t>
      </w:r>
      <w:r w:rsidR="00234EE1" w:rsidRPr="00EB6429">
        <w:rPr>
          <w:b/>
        </w:rPr>
        <w:t>3</w:t>
      </w:r>
      <w:r w:rsidRPr="00EB6429">
        <w:rPr>
          <w:b/>
        </w:rPr>
        <w:t>.2</w:t>
      </w:r>
      <w:r w:rsidRPr="00B87560">
        <w:t xml:space="preserve">. </w:t>
      </w:r>
      <w:r w:rsidR="00ED70E2" w:rsidRPr="00EB6429">
        <w:rPr>
          <w:b/>
        </w:rPr>
        <w:t>03.0</w:t>
      </w:r>
      <w:r w:rsidR="00ED70E2">
        <w:rPr>
          <w:b/>
        </w:rPr>
        <w:t>:</w:t>
      </w:r>
      <w:r w:rsidR="00ED70E2">
        <w:t xml:space="preserve"> items that pertain to the entire week.</w:t>
      </w:r>
    </w:p>
    <w:p w14:paraId="57E7C3D0" w14:textId="13857628" w:rsidR="00501E4F" w:rsidRPr="00B87560" w:rsidRDefault="00234EE1" w:rsidP="00501E4F">
      <w:pPr>
        <w:widowControl w:val="0"/>
      </w:pPr>
      <w:r w:rsidRPr="00234EE1">
        <w:t xml:space="preserve">Each unit </w:t>
      </w:r>
      <w:r w:rsidR="00EB6429">
        <w:t xml:space="preserve">has a theme and </w:t>
      </w:r>
      <w:r w:rsidRPr="00234EE1">
        <w:t>consists of a lecture and/or readings</w:t>
      </w:r>
      <w:r>
        <w:t xml:space="preserve">. </w:t>
      </w:r>
    </w:p>
    <w:p w14:paraId="019B200E" w14:textId="51390BE3" w:rsidR="00E05FCB" w:rsidRPr="00B87560" w:rsidRDefault="00E05FCB" w:rsidP="00234EE1">
      <w:pPr>
        <w:widowControl w:val="0"/>
        <w:spacing w:before="120" w:after="120"/>
      </w:pPr>
      <w:r w:rsidRPr="00B87560">
        <w:t>Here is an example of a calendar page</w:t>
      </w:r>
      <w:r w:rsidR="00234EE1">
        <w:t xml:space="preserve"> (some lines omitted to make this fit</w:t>
      </w:r>
      <w:r w:rsidR="00EB6429">
        <w:t xml:space="preserve"> here</w:t>
      </w:r>
      <w:r w:rsidR="00234EE1">
        <w:t>).</w:t>
      </w:r>
    </w:p>
    <w:tbl>
      <w:tblPr>
        <w:tblStyle w:val="TableGrid"/>
        <w:tblW w:w="1080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64"/>
        <w:gridCol w:w="8509"/>
        <w:gridCol w:w="727"/>
      </w:tblGrid>
      <w:tr w:rsidR="00234EE1" w:rsidRPr="00B87560" w14:paraId="2F3984B0" w14:textId="77777777" w:rsidTr="00234EE1"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2C6C9D3" w14:textId="77777777" w:rsidR="00234EE1" w:rsidRPr="00B87560" w:rsidRDefault="00234EE1" w:rsidP="00234EE1">
            <w:pPr>
              <w:widowControl w:val="0"/>
              <w:spacing w:after="180"/>
              <w:jc w:val="center"/>
              <w:rPr>
                <w:spacing w:val="120"/>
                <w:sz w:val="22"/>
                <w:szCs w:val="22"/>
                <w:bdr w:val="single" w:sz="18" w:space="0" w:color="FF0000"/>
              </w:rPr>
            </w:pPr>
            <w:r w:rsidRPr="00B87560">
              <w:rPr>
                <w:b/>
                <w:sz w:val="28"/>
                <w:szCs w:val="28"/>
              </w:rPr>
              <w:t>Week 03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09-15 ꟷ 09-21</w:t>
            </w:r>
          </w:p>
        </w:tc>
      </w:tr>
      <w:tr w:rsidR="00234EE1" w:rsidRPr="00B87560" w14:paraId="28B92D43" w14:textId="77777777" w:rsidTr="00234EE1">
        <w:trPr>
          <w:trHeight w:val="956"/>
        </w:trPr>
        <w:tc>
          <w:tcPr>
            <w:tcW w:w="1564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4CA41008" w14:textId="77777777" w:rsidR="00234EE1" w:rsidRPr="00B87560" w:rsidRDefault="00234EE1" w:rsidP="00234EE1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3.0</w:t>
            </w:r>
          </w:p>
        </w:tc>
        <w:tc>
          <w:tcPr>
            <w:tcW w:w="8509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D07D04F" w14:textId="77777777" w:rsidR="00234EE1" w:rsidRPr="00B87560" w:rsidRDefault="00234EE1" w:rsidP="00234EE1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b/>
                <w:color w:val="231F20"/>
                <w:spacing w:val="-4"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color w:val="231F20"/>
                <w:spacing w:val="-4"/>
                <w:szCs w:val="24"/>
              </w:rPr>
              <w:t>UBLIS575DS-03.0$1-CourseNotesWeek03</w:t>
            </w:r>
          </w:p>
          <w:p w14:paraId="3FCF3287" w14:textId="77777777" w:rsidR="00234EE1" w:rsidRPr="00B87560" w:rsidRDefault="00234EE1" w:rsidP="00234EE1">
            <w:pPr>
              <w:widowControl w:val="0"/>
              <w:spacing w:before="24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3.0$2-</w:t>
            </w:r>
            <w:r w:rsidRPr="00B87560">
              <w:rPr>
                <w:b/>
                <w:szCs w:val="24"/>
              </w:rPr>
              <w:t>GreetingWeek0</w:t>
            </w:r>
            <w:r>
              <w:rPr>
                <w:b/>
                <w:szCs w:val="24"/>
              </w:rPr>
              <w:t>3</w:t>
            </w:r>
            <w:r w:rsidRPr="00B87560">
              <w:rPr>
                <w:b/>
                <w:szCs w:val="24"/>
              </w:rPr>
              <w:t>.pptx</w:t>
            </w:r>
          </w:p>
          <w:p w14:paraId="0AD237FE" w14:textId="77777777" w:rsidR="00234EE1" w:rsidRPr="00B87560" w:rsidRDefault="00234EE1" w:rsidP="00234EE1">
            <w:pPr>
              <w:widowControl w:val="0"/>
              <w:spacing w:before="24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3.0$6-LearningBlogWeek03.docx</w:t>
            </w:r>
          </w:p>
        </w:tc>
        <w:tc>
          <w:tcPr>
            <w:tcW w:w="727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3DBAC1AC" w14:textId="77777777" w:rsidR="00234EE1" w:rsidRPr="00B87560" w:rsidRDefault="005F00D1" w:rsidP="00234EE1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-151422269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234EE1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40A4B861" w14:textId="77777777" w:rsidR="00234EE1" w:rsidRPr="00B87560" w:rsidRDefault="005F00D1" w:rsidP="00234EE1">
            <w:pPr>
              <w:widowControl w:val="0"/>
              <w:spacing w:before="200"/>
              <w:rPr>
                <w:spacing w:val="120"/>
                <w:sz w:val="22"/>
                <w:szCs w:val="22"/>
                <w:bdr w:val="single" w:sz="18" w:space="0" w:color="FF000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-186837106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234EE1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0A42335D" w14:textId="77777777" w:rsidR="00234EE1" w:rsidRPr="00B87560" w:rsidRDefault="005F00D1" w:rsidP="00234EE1">
            <w:pPr>
              <w:widowControl w:val="0"/>
              <w:spacing w:before="120"/>
              <w:rPr>
                <w:rStyle w:val="Style4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-72020587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234EE1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  <w:tr w:rsidR="00234EE1" w:rsidRPr="00B87560" w14:paraId="157C35A6" w14:textId="77777777" w:rsidTr="00234EE1">
        <w:trPr>
          <w:trHeight w:val="1062"/>
        </w:trPr>
        <w:tc>
          <w:tcPr>
            <w:tcW w:w="1564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630A18D6" w14:textId="77777777" w:rsidR="00234EE1" w:rsidRPr="00B87560" w:rsidRDefault="00234EE1" w:rsidP="00234EE1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3.1</w:t>
            </w:r>
          </w:p>
        </w:tc>
        <w:tc>
          <w:tcPr>
            <w:tcW w:w="85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567BE1C" w14:textId="77777777" w:rsidR="00234EE1" w:rsidRPr="00B87560" w:rsidRDefault="00234EE1" w:rsidP="00234EE1">
            <w:pPr>
              <w:widowControl w:val="0"/>
              <w:rPr>
                <w:b/>
              </w:rPr>
            </w:pPr>
            <w:r w:rsidRPr="00B87560">
              <w:rPr>
                <w:b/>
              </w:rPr>
              <w:t>General ways of gaining knowledge. Overview</w:t>
            </w:r>
          </w:p>
          <w:p w14:paraId="47F4EF05" w14:textId="77777777" w:rsidR="00234EE1" w:rsidRPr="00B87560" w:rsidRDefault="00234EE1" w:rsidP="00234EE1">
            <w:pPr>
              <w:widowControl w:val="0"/>
              <w:rPr>
                <w:b/>
              </w:rPr>
            </w:pPr>
          </w:p>
          <w:p w14:paraId="1A826B29" w14:textId="77777777" w:rsidR="00234EE1" w:rsidRPr="00B87560" w:rsidRDefault="00234EE1" w:rsidP="00234EE1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t>UBLIS575DS-04.1$2-</w:t>
            </w:r>
            <w:r w:rsidRPr="00B87560">
              <w:rPr>
                <w:b/>
                <w:szCs w:val="24"/>
              </w:rPr>
              <w:t>Lecture04.1GenWaysGainingKnowledge.pptx</w:t>
            </w:r>
          </w:p>
          <w:p w14:paraId="1855BD4B" w14:textId="77777777" w:rsidR="00234EE1" w:rsidRPr="00B87560" w:rsidRDefault="00234EE1" w:rsidP="00234EE1">
            <w:pPr>
              <w:widowControl w:val="0"/>
              <w:spacing w:before="20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2b3.1.3,1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Quasi-experimental Studies. </w:t>
            </w:r>
            <w:r w:rsidRPr="00B87560">
              <w:rPr>
                <w:b/>
                <w:bCs/>
                <w:szCs w:val="24"/>
              </w:rPr>
              <w:t>W-Ch. 11,</w:t>
            </w:r>
            <w:r w:rsidRPr="00B87560">
              <w:rPr>
                <w:szCs w:val="24"/>
              </w:rPr>
              <w:t xml:space="preserve"> p. 91 – 102</w:t>
            </w:r>
          </w:p>
          <w:p w14:paraId="2C4B9EF8" w14:textId="77777777" w:rsidR="00234EE1" w:rsidRPr="00B87560" w:rsidRDefault="00234EE1" w:rsidP="00234EE1">
            <w:pPr>
              <w:widowControl w:val="0"/>
              <w:spacing w:before="26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2b3.1.3,2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Experimental Studies. </w:t>
            </w:r>
            <w:r w:rsidRPr="00B87560">
              <w:rPr>
                <w:b/>
                <w:bCs/>
                <w:szCs w:val="24"/>
              </w:rPr>
              <w:t xml:space="preserve">W-Ch. 12, </w:t>
            </w:r>
            <w:r w:rsidRPr="00B87560">
              <w:rPr>
                <w:szCs w:val="24"/>
              </w:rPr>
              <w:t>p. 103 – 113</w:t>
            </w:r>
          </w:p>
          <w:p w14:paraId="6C1E56D3" w14:textId="77777777" w:rsidR="00234EE1" w:rsidRPr="00B87560" w:rsidRDefault="00234EE1" w:rsidP="00234EE1">
            <w:pPr>
              <w:widowControl w:val="0"/>
              <w:spacing w:before="30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2c1.3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Mixed Methods. </w:t>
            </w:r>
            <w:r w:rsidRPr="00B87560">
              <w:rPr>
                <w:b/>
                <w:bCs/>
                <w:szCs w:val="24"/>
              </w:rPr>
              <w:t>W-Ch. 13,</w:t>
            </w:r>
            <w:r w:rsidRPr="00B87560">
              <w:rPr>
                <w:szCs w:val="24"/>
              </w:rPr>
              <w:t xml:space="preserve"> p. 114 – 122</w:t>
            </w:r>
          </w:p>
          <w:p w14:paraId="62F5C879" w14:textId="77777777" w:rsidR="00234EE1" w:rsidRPr="00B87560" w:rsidRDefault="00234EE1" w:rsidP="00234EE1">
            <w:pPr>
              <w:widowControl w:val="0"/>
              <w:spacing w:before="300"/>
              <w:rPr>
                <w:b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Read one example paper for each chapter, for Chapter 13 prefer Fidel</w:t>
            </w:r>
          </w:p>
        </w:tc>
        <w:tc>
          <w:tcPr>
            <w:tcW w:w="72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0A18B27C" w14:textId="77777777" w:rsidR="00234EE1" w:rsidRPr="00B87560" w:rsidRDefault="00234EE1" w:rsidP="00234EE1">
            <w:pPr>
              <w:widowControl w:val="0"/>
              <w:rPr>
                <w:rStyle w:val="Style4"/>
                <w:spacing w:val="120"/>
              </w:rPr>
            </w:pPr>
          </w:p>
          <w:p w14:paraId="7084016E" w14:textId="77777777" w:rsidR="00234EE1" w:rsidRPr="00B87560" w:rsidRDefault="005F00D1" w:rsidP="00234EE1">
            <w:pPr>
              <w:widowControl w:val="0"/>
              <w:spacing w:before="220"/>
              <w:rPr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625388436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234EE1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1337D69E" w14:textId="77777777" w:rsidR="00234EE1" w:rsidRPr="00B87560" w:rsidRDefault="005F00D1" w:rsidP="00234EE1">
            <w:pPr>
              <w:widowControl w:val="0"/>
              <w:spacing w:before="180"/>
              <w:rPr>
                <w:rStyle w:val="Style4"/>
                <w:spacing w:val="120"/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429330107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234EE1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60313666" w14:textId="77777777" w:rsidR="00234EE1" w:rsidRPr="00B87560" w:rsidRDefault="005F00D1" w:rsidP="00234EE1">
            <w:pPr>
              <w:widowControl w:val="0"/>
              <w:spacing w:before="160"/>
              <w:rPr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98195640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234EE1" w:rsidRPr="00B87560">
                  <w:rPr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5B00E070" w14:textId="77777777" w:rsidR="00234EE1" w:rsidRPr="00B87560" w:rsidRDefault="005F00D1" w:rsidP="00234EE1">
            <w:pPr>
              <w:widowControl w:val="0"/>
              <w:spacing w:before="180"/>
              <w:rPr>
                <w:rStyle w:val="Style4"/>
                <w:spacing w:val="120"/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16758762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234EE1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4BAF0C6B" w14:textId="77777777" w:rsidR="00234EE1" w:rsidRPr="00B87560" w:rsidRDefault="005F00D1" w:rsidP="00234EE1">
            <w:pPr>
              <w:widowControl w:val="0"/>
              <w:spacing w:before="20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201344236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234EE1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234EE1" w:rsidRPr="00B87560" w14:paraId="4ECF5C6F" w14:textId="77777777" w:rsidTr="00234EE1">
        <w:tc>
          <w:tcPr>
            <w:tcW w:w="1564" w:type="dxa"/>
            <w:tcBorders>
              <w:top w:val="single" w:sz="12" w:space="0" w:color="auto"/>
              <w:left w:val="single" w:sz="8" w:space="0" w:color="auto"/>
              <w:bottom w:val="nil"/>
              <w:right w:val="single" w:sz="6" w:space="0" w:color="auto"/>
            </w:tcBorders>
          </w:tcPr>
          <w:p w14:paraId="5922CD70" w14:textId="77777777" w:rsidR="00234EE1" w:rsidRPr="00B87560" w:rsidRDefault="00234EE1" w:rsidP="00234EE1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3.2</w:t>
            </w:r>
          </w:p>
        </w:tc>
        <w:tc>
          <w:tcPr>
            <w:tcW w:w="8509" w:type="dxa"/>
            <w:tcBorders>
              <w:top w:val="single" w:sz="12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7301B01" w14:textId="77777777" w:rsidR="00234EE1" w:rsidRPr="00B87560" w:rsidRDefault="00234EE1" w:rsidP="00234EE1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b/>
                <w:color w:val="231F20"/>
                <w:spacing w:val="-4"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color w:val="231F20"/>
                <w:spacing w:val="-4"/>
                <w:szCs w:val="24"/>
              </w:rPr>
              <w:t>UBLIS575DS-03.2$2-</w:t>
            </w:r>
            <w:r w:rsidRPr="00B87560">
              <w:rPr>
                <w:b/>
                <w:color w:val="231F20"/>
                <w:spacing w:val="-4"/>
                <w:szCs w:val="24"/>
              </w:rPr>
              <w:t>Lecture03.2DevelopingAResearchTopic.pptx</w:t>
            </w:r>
          </w:p>
          <w:p w14:paraId="7B88BC9E" w14:textId="77777777" w:rsidR="00234EE1" w:rsidRDefault="00234EE1" w:rsidP="00234EE1">
            <w:pPr>
              <w:widowControl w:val="0"/>
              <w:spacing w:before="120"/>
              <w:ind w:left="547" w:hanging="547"/>
              <w:rPr>
                <w:color w:val="231F20"/>
                <w:spacing w:val="-4"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3 ►</w:t>
            </w:r>
            <w:r w:rsidRPr="00B87560">
              <w:rPr>
                <w:color w:val="231F20"/>
                <w:spacing w:val="-4"/>
                <w:szCs w:val="24"/>
              </w:rPr>
              <w:t>UBLIS575DS-03.</w:t>
            </w:r>
            <w:r>
              <w:rPr>
                <w:color w:val="231F20"/>
                <w:spacing w:val="-4"/>
                <w:szCs w:val="24"/>
              </w:rPr>
              <w:t>2</w:t>
            </w:r>
            <w:r w:rsidRPr="00B87560">
              <w:rPr>
                <w:color w:val="231F20"/>
                <w:spacing w:val="-4"/>
                <w:szCs w:val="24"/>
              </w:rPr>
              <w:t>$3-Deliverable2TopicDefinition.docx</w:t>
            </w:r>
            <w:r w:rsidRPr="00B87560">
              <w:rPr>
                <w:szCs w:val="24"/>
              </w:rPr>
              <w:br/>
            </w:r>
            <w:r w:rsidRPr="00B87560">
              <w:rPr>
                <w:color w:val="231F20"/>
                <w:spacing w:val="-4"/>
                <w:szCs w:val="24"/>
              </w:rPr>
              <w:t>UBLIS575DS-03.</w:t>
            </w:r>
            <w:r>
              <w:rPr>
                <w:color w:val="231F20"/>
                <w:spacing w:val="-4"/>
                <w:szCs w:val="24"/>
              </w:rPr>
              <w:t>2</w:t>
            </w:r>
            <w:r w:rsidRPr="00B87560">
              <w:rPr>
                <w:color w:val="231F20"/>
                <w:spacing w:val="-4"/>
                <w:szCs w:val="24"/>
              </w:rPr>
              <w:t>$3-Deliverable2TopicDefinitionGuide.docx</w:t>
            </w:r>
          </w:p>
          <w:p w14:paraId="47B8EFA3" w14:textId="77777777" w:rsidR="00234EE1" w:rsidRPr="00B87560" w:rsidRDefault="00234EE1" w:rsidP="00234EE1">
            <w:pPr>
              <w:widowControl w:val="0"/>
              <w:spacing w:before="120"/>
              <w:ind w:left="547" w:hanging="547"/>
              <w:rPr>
                <w:color w:val="231F20"/>
                <w:spacing w:val="-4"/>
                <w:szCs w:val="24"/>
              </w:rPr>
            </w:pPr>
          </w:p>
          <w:p w14:paraId="3F27D693" w14:textId="2D1775B5" w:rsidR="00234EE1" w:rsidRPr="00B87560" w:rsidRDefault="00234EE1" w:rsidP="00234EE1">
            <w:pPr>
              <w:widowControl w:val="0"/>
              <w:rPr>
                <w:b/>
                <w:spacing w:val="-8"/>
                <w:sz w:val="23"/>
                <w:szCs w:val="23"/>
              </w:rPr>
            </w:pPr>
            <w:r>
              <w:rPr>
                <w:b/>
                <w:szCs w:val="24"/>
              </w:rPr>
              <w:t xml:space="preserve">W </w:t>
            </w:r>
            <w:r w:rsidRPr="00B87560">
              <w:rPr>
                <w:b/>
                <w:szCs w:val="24"/>
              </w:rPr>
              <w:t>1h1.1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Developing a Research Question. </w:t>
            </w:r>
            <w:r w:rsidRPr="00B87560">
              <w:rPr>
                <w:b/>
                <w:szCs w:val="24"/>
              </w:rPr>
              <w:t>W-Ch. 2</w:t>
            </w:r>
            <w:r w:rsidRPr="00B87560">
              <w:rPr>
                <w:szCs w:val="24"/>
              </w:rPr>
              <w:t>, p. 11 - 20</w:t>
            </w:r>
            <w:r w:rsidRPr="00B87560">
              <w:rPr>
                <w:color w:val="231F20"/>
                <w:spacing w:val="-4"/>
                <w:szCs w:val="24"/>
              </w:rPr>
              <w:t xml:space="preserve"> </w:t>
            </w:r>
          </w:p>
        </w:tc>
        <w:tc>
          <w:tcPr>
            <w:tcW w:w="727" w:type="dxa"/>
            <w:tcBorders>
              <w:top w:val="single" w:sz="12" w:space="0" w:color="auto"/>
              <w:left w:val="single" w:sz="6" w:space="0" w:color="auto"/>
              <w:bottom w:val="nil"/>
              <w:right w:val="single" w:sz="8" w:space="0" w:color="auto"/>
            </w:tcBorders>
          </w:tcPr>
          <w:p w14:paraId="765FA515" w14:textId="77777777" w:rsidR="00234EE1" w:rsidRDefault="005F00D1" w:rsidP="00234EE1">
            <w:pPr>
              <w:widowControl w:val="0"/>
              <w:rPr>
                <w:spacing w:val="120"/>
                <w:sz w:val="16"/>
                <w:szCs w:val="16"/>
                <w:bdr w:val="single" w:sz="18" w:space="0" w:color="FF0000"/>
              </w:rPr>
            </w:pPr>
            <w:sdt>
              <w:sdtPr>
                <w:rPr>
                  <w:spacing w:val="120"/>
                  <w:sz w:val="16"/>
                  <w:szCs w:val="16"/>
                  <w:bdr w:val="single" w:sz="18" w:space="0" w:color="FF0000"/>
                </w:rPr>
                <w:id w:val="-59477911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234EE1" w:rsidRPr="00B87560">
                  <w:rPr>
                    <w:rFonts w:ascii="Arial" w:hAnsi="Arial" w:cs="Arial"/>
                    <w:spacing w:val="120"/>
                    <w:sz w:val="16"/>
                    <w:szCs w:val="16"/>
                    <w:bdr w:val="single" w:sz="18" w:space="0" w:color="FF0000"/>
                  </w:rPr>
                  <w:t>r</w:t>
                </w:r>
              </w:sdtContent>
            </w:sdt>
          </w:p>
          <w:p w14:paraId="4E4D151B" w14:textId="77777777" w:rsidR="00234EE1" w:rsidRDefault="00234EE1" w:rsidP="00234EE1">
            <w:pPr>
              <w:widowControl w:val="0"/>
              <w:rPr>
                <w:rStyle w:val="Style4"/>
                <w:spacing w:val="120"/>
              </w:rPr>
            </w:pPr>
          </w:p>
          <w:p w14:paraId="7E2F9E06" w14:textId="77777777" w:rsidR="00234EE1" w:rsidRDefault="00234EE1" w:rsidP="00234EE1">
            <w:pPr>
              <w:widowControl w:val="0"/>
              <w:rPr>
                <w:rStyle w:val="Style4"/>
                <w:spacing w:val="120"/>
              </w:rPr>
            </w:pPr>
          </w:p>
          <w:p w14:paraId="03CE37A2" w14:textId="77777777" w:rsidR="00234EE1" w:rsidRDefault="00234EE1" w:rsidP="00234EE1">
            <w:pPr>
              <w:widowControl w:val="0"/>
              <w:rPr>
                <w:rStyle w:val="Style4"/>
                <w:spacing w:val="120"/>
              </w:rPr>
            </w:pPr>
          </w:p>
          <w:p w14:paraId="1938E140" w14:textId="77777777" w:rsidR="00234EE1" w:rsidRPr="008B7519" w:rsidRDefault="00234EE1" w:rsidP="00234EE1">
            <w:pPr>
              <w:widowControl w:val="0"/>
              <w:rPr>
                <w:rStyle w:val="Style4"/>
                <w:spacing w:val="120"/>
                <w:sz w:val="22"/>
                <w:szCs w:val="22"/>
              </w:rPr>
            </w:pPr>
          </w:p>
          <w:p w14:paraId="08E831E9" w14:textId="3D80090F" w:rsidR="00234EE1" w:rsidRPr="00B87560" w:rsidRDefault="005F00D1" w:rsidP="00234EE1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128291473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573E68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234EE1" w:rsidRPr="00B87560" w14:paraId="33FF57AF" w14:textId="77777777" w:rsidTr="00234EE1">
        <w:tc>
          <w:tcPr>
            <w:tcW w:w="1564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0419EF49" w14:textId="50EA13B9" w:rsidR="00234EE1" w:rsidRPr="00B87560" w:rsidRDefault="00234EE1" w:rsidP="00234EE1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E5485B">
              <w:rPr>
                <w:b/>
                <w:sz w:val="23"/>
                <w:szCs w:val="23"/>
              </w:rPr>
              <w:t xml:space="preserve"> 09-21</w:t>
            </w:r>
          </w:p>
        </w:tc>
        <w:tc>
          <w:tcPr>
            <w:tcW w:w="8509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1FD78A4" w14:textId="77777777" w:rsidR="00234EE1" w:rsidRPr="00B87560" w:rsidRDefault="00234EE1" w:rsidP="00234EE1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2.0$</w:t>
            </w:r>
            <w:r>
              <w:rPr>
                <w:szCs w:val="24"/>
              </w:rPr>
              <w:t>6</w:t>
            </w:r>
            <w:r w:rsidRPr="00B87560">
              <w:rPr>
                <w:szCs w:val="24"/>
              </w:rPr>
              <w:t>-LearningBlogWeek02.docx</w:t>
            </w:r>
          </w:p>
        </w:tc>
        <w:tc>
          <w:tcPr>
            <w:tcW w:w="72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240A2377" w14:textId="0D1D3321" w:rsidR="00234EE1" w:rsidRPr="00B87560" w:rsidRDefault="005F00D1" w:rsidP="00234EE1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-196018225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573E68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</w:tbl>
    <w:p w14:paraId="671D7EA5" w14:textId="71907DF8" w:rsidR="008646AA" w:rsidRPr="00B87560" w:rsidRDefault="008646AA" w:rsidP="008646AA">
      <w:pPr>
        <w:widowControl w:val="0"/>
      </w:pPr>
    </w:p>
    <w:p w14:paraId="5E841C83" w14:textId="351D9E65" w:rsidR="00E05FCB" w:rsidRDefault="00234EE1" w:rsidP="00573E68">
      <w:pPr>
        <w:widowControl w:val="0"/>
        <w:tabs>
          <w:tab w:val="left" w:pos="630"/>
        </w:tabs>
      </w:pPr>
      <w:r w:rsidRPr="00573E68">
        <w:rPr>
          <w:b/>
        </w:rPr>
        <w:t>$1</w:t>
      </w:r>
      <w:r>
        <w:tab/>
        <w:t>Reading</w:t>
      </w:r>
    </w:p>
    <w:p w14:paraId="4C525B56" w14:textId="7444C95B" w:rsidR="00234EE1" w:rsidRPr="00B87560" w:rsidRDefault="00234EE1" w:rsidP="00EB6429">
      <w:pPr>
        <w:widowControl w:val="0"/>
        <w:tabs>
          <w:tab w:val="left" w:pos="630"/>
        </w:tabs>
        <w:spacing w:before="40"/>
      </w:pPr>
      <w:r w:rsidRPr="00573E68">
        <w:rPr>
          <w:b/>
        </w:rPr>
        <w:t>$2</w:t>
      </w:r>
      <w:r w:rsidR="00573E68">
        <w:tab/>
      </w:r>
      <w:r>
        <w:t>Lecture</w:t>
      </w:r>
    </w:p>
    <w:p w14:paraId="6D15DBA9" w14:textId="6EE76055" w:rsidR="00E05FCB" w:rsidRPr="00B87560" w:rsidRDefault="00234EE1" w:rsidP="00EB6429">
      <w:pPr>
        <w:widowControl w:val="0"/>
        <w:tabs>
          <w:tab w:val="left" w:pos="630"/>
        </w:tabs>
        <w:spacing w:before="40"/>
      </w:pPr>
      <w:r w:rsidRPr="00573E68">
        <w:rPr>
          <w:b/>
        </w:rPr>
        <w:t>$3</w:t>
      </w:r>
      <w:r w:rsidR="00573E68">
        <w:tab/>
      </w:r>
      <w:r>
        <w:t>Assignment / deliverable</w:t>
      </w:r>
      <w:r w:rsidR="00573E68">
        <w:tab/>
      </w:r>
      <w:r w:rsidR="00573E68" w:rsidRPr="00B87560">
        <w:rPr>
          <w:b/>
          <w:color w:val="231F20"/>
          <w:spacing w:val="-4"/>
        </w:rPr>
        <w:t>►</w:t>
      </w:r>
      <w:r w:rsidR="00573E68" w:rsidRPr="00573E68">
        <w:rPr>
          <w:color w:val="231F20"/>
          <w:spacing w:val="-4"/>
        </w:rPr>
        <w:t>Assigned</w:t>
      </w:r>
      <w:r w:rsidR="00573E68">
        <w:rPr>
          <w:color w:val="231F20"/>
          <w:spacing w:val="-4"/>
        </w:rPr>
        <w:tab/>
      </w:r>
      <w:r w:rsidR="00573E68">
        <w:rPr>
          <w:color w:val="231F20"/>
          <w:spacing w:val="-4"/>
        </w:rPr>
        <w:tab/>
      </w:r>
      <w:r w:rsidR="00573E68" w:rsidRPr="00B87560">
        <w:t>■</w:t>
      </w:r>
      <w:r w:rsidR="00573E68">
        <w:t xml:space="preserve"> </w:t>
      </w:r>
      <w:r w:rsidR="00573E68">
        <w:rPr>
          <w:color w:val="231F20"/>
          <w:spacing w:val="-4"/>
        </w:rPr>
        <w:t>Due</w:t>
      </w:r>
    </w:p>
    <w:p w14:paraId="21ACF73C" w14:textId="5F874EEA" w:rsidR="00501E4F" w:rsidRPr="00B87560" w:rsidRDefault="00573E68" w:rsidP="00EB6429">
      <w:pPr>
        <w:widowControl w:val="0"/>
        <w:tabs>
          <w:tab w:val="left" w:pos="630"/>
        </w:tabs>
        <w:spacing w:before="40"/>
      </w:pPr>
      <w:r w:rsidRPr="00573E68">
        <w:rPr>
          <w:b/>
        </w:rPr>
        <w:t>$6</w:t>
      </w:r>
      <w:r>
        <w:tab/>
        <w:t>Learning blog</w:t>
      </w:r>
      <w:r>
        <w:tab/>
      </w:r>
      <w:r>
        <w:tab/>
      </w:r>
      <w:r>
        <w:tab/>
      </w:r>
      <w:r>
        <w:tab/>
      </w:r>
      <w:r>
        <w:tab/>
      </w:r>
      <w:r w:rsidRPr="00B87560">
        <w:rPr>
          <w:b/>
          <w:color w:val="231F20"/>
          <w:spacing w:val="-4"/>
        </w:rPr>
        <w:t>►</w:t>
      </w:r>
      <w:r w:rsidRPr="00573E68">
        <w:rPr>
          <w:color w:val="231F20"/>
          <w:spacing w:val="-4"/>
        </w:rPr>
        <w:t>Assigned</w:t>
      </w:r>
      <w:r>
        <w:rPr>
          <w:color w:val="231F20"/>
          <w:spacing w:val="-4"/>
        </w:rPr>
        <w:tab/>
      </w:r>
      <w:r>
        <w:rPr>
          <w:color w:val="231F20"/>
          <w:spacing w:val="-4"/>
        </w:rPr>
        <w:tab/>
      </w:r>
      <w:r w:rsidRPr="00B87560">
        <w:t>■</w:t>
      </w:r>
      <w:r>
        <w:t xml:space="preserve"> </w:t>
      </w:r>
      <w:r>
        <w:rPr>
          <w:color w:val="231F20"/>
          <w:spacing w:val="-4"/>
        </w:rPr>
        <w:t>Due</w:t>
      </w:r>
    </w:p>
    <w:p w14:paraId="1B35D3C1" w14:textId="185B992C" w:rsidR="00501E4F" w:rsidRPr="00573E68" w:rsidRDefault="00573E68" w:rsidP="00EB6429">
      <w:pPr>
        <w:widowControl w:val="0"/>
        <w:tabs>
          <w:tab w:val="left" w:pos="630"/>
        </w:tabs>
        <w:spacing w:before="40"/>
      </w:pPr>
      <w:r w:rsidRPr="00573E68">
        <w:rPr>
          <w:b/>
        </w:rPr>
        <w:t>W</w:t>
      </w:r>
      <w:r w:rsidRPr="00573E68">
        <w:rPr>
          <w:b/>
        </w:rPr>
        <w:tab/>
      </w:r>
      <w:r>
        <w:t>Chapter or example reading from Wildemuth</w:t>
      </w:r>
    </w:p>
    <w:p w14:paraId="2DF71FC1" w14:textId="73E84E53" w:rsidR="00501E4F" w:rsidRDefault="00501E4F" w:rsidP="00501E4F">
      <w:pPr>
        <w:widowControl w:val="0"/>
      </w:pPr>
    </w:p>
    <w:p w14:paraId="3211CA1A" w14:textId="44BA42E0" w:rsidR="00573E68" w:rsidRDefault="00573E68" w:rsidP="00501E4F">
      <w:pPr>
        <w:widowControl w:val="0"/>
      </w:pPr>
      <w:r w:rsidRPr="00EB6429">
        <w:rPr>
          <w:b/>
        </w:rPr>
        <w:t>Check boxes</w:t>
      </w:r>
      <w:r>
        <w:t xml:space="preserve"> Click in the box to insert a check</w:t>
      </w:r>
      <w:r w:rsidR="00EB6429">
        <w:t xml:space="preserve"> </w:t>
      </w:r>
      <w:r>
        <w:t>mark</w:t>
      </w:r>
    </w:p>
    <w:p w14:paraId="773C3CA4" w14:textId="67F305D8" w:rsidR="00573E68" w:rsidRDefault="00573E68" w:rsidP="00EB6429">
      <w:pPr>
        <w:widowControl w:val="0"/>
        <w:spacing w:before="40"/>
      </w:pPr>
      <w:r w:rsidRPr="00EB6429">
        <w:rPr>
          <w:b/>
        </w:rPr>
        <w:t>Required</w:t>
      </w:r>
      <w:r>
        <w:t xml:space="preserve"> </w:t>
      </w:r>
      <w:r>
        <w:tab/>
      </w:r>
      <w:sdt>
        <w:sdtPr>
          <w:rPr>
            <w:spacing w:val="120"/>
            <w:sz w:val="22"/>
            <w:szCs w:val="22"/>
            <w:bdr w:val="single" w:sz="18" w:space="0" w:color="FF0000"/>
          </w:rPr>
          <w:id w:val="-354191999"/>
          <w15:color w:val="000000"/>
          <w15:appearance w15:val="hidden"/>
          <w14:checkbox>
            <w14:checked w14:val="0"/>
            <w14:checkedState w14:val="00FC" w14:font="Wingdings"/>
            <w14:uncheckedState w14:val="0072" w14:font="Arial"/>
          </w14:checkbox>
        </w:sdtPr>
        <w:sdtEndPr/>
        <w:sdtContent>
          <w:r>
            <w:rPr>
              <w:rFonts w:ascii="Arial" w:hAnsi="Arial" w:cs="Arial"/>
              <w:spacing w:val="120"/>
              <w:sz w:val="22"/>
              <w:szCs w:val="22"/>
              <w:bdr w:val="single" w:sz="18" w:space="0" w:color="FF0000"/>
            </w:rPr>
            <w:t>r</w:t>
          </w:r>
        </w:sdtContent>
      </w:sdt>
      <w:r>
        <w:tab/>
        <w:t xml:space="preserve"> </w:t>
      </w:r>
      <w:r>
        <w:tab/>
        <w:t xml:space="preserve">when checked </w:t>
      </w:r>
      <w:r>
        <w:tab/>
      </w:r>
      <w:sdt>
        <w:sdtPr>
          <w:rPr>
            <w:spacing w:val="120"/>
            <w:sz w:val="22"/>
            <w:szCs w:val="22"/>
            <w:bdr w:val="single" w:sz="18" w:space="0" w:color="FF0000"/>
          </w:rPr>
          <w:id w:val="-447624873"/>
          <w15:color w:val="000000"/>
          <w15:appearance w15:val="hidden"/>
          <w14:checkbox>
            <w14:checked w14:val="1"/>
            <w14:checkedState w14:val="00FC" w14:font="Wingdings"/>
            <w14:uncheckedState w14:val="0072" w14:font="Arial"/>
          </w14:checkbox>
        </w:sdtPr>
        <w:sdtEndPr/>
        <w:sdtContent>
          <w:r>
            <w:rPr>
              <w:spacing w:val="120"/>
              <w:sz w:val="22"/>
              <w:szCs w:val="22"/>
              <w:bdr w:val="single" w:sz="18" w:space="0" w:color="FF0000"/>
            </w:rPr>
            <w:sym w:font="Wingdings" w:char="F0FC"/>
          </w:r>
        </w:sdtContent>
      </w:sdt>
      <w:r>
        <w:tab/>
      </w:r>
    </w:p>
    <w:p w14:paraId="647421D6" w14:textId="03DFAB97" w:rsidR="00573E68" w:rsidRPr="00B87560" w:rsidRDefault="00573E68" w:rsidP="00ED70E2">
      <w:pPr>
        <w:widowControl w:val="0"/>
        <w:spacing w:before="40"/>
      </w:pPr>
      <w:r w:rsidRPr="00EB6429">
        <w:rPr>
          <w:b/>
        </w:rPr>
        <w:t>Optional</w:t>
      </w:r>
      <w:r>
        <w:t xml:space="preserve"> </w:t>
      </w:r>
      <w:r>
        <w:tab/>
      </w:r>
      <w:sdt>
        <w:sdtPr>
          <w:rPr>
            <w:rStyle w:val="Style4"/>
            <w:spacing w:val="120"/>
          </w:rPr>
          <w:id w:val="-1625679877"/>
          <w15:color w:val="000000"/>
          <w15:appearance w15:val="hidden"/>
          <w14:checkbox>
            <w14:checked w14:val="0"/>
            <w14:checkedState w14:val="00FC" w14:font="Wingdings"/>
            <w14:uncheckedState w14:val="006F" w14:font="Arial"/>
          </w14:checkbox>
        </w:sdtPr>
        <w:sdtEndPr>
          <w:rPr>
            <w:rStyle w:val="Style4"/>
          </w:rPr>
        </w:sdtEndPr>
        <w:sdtContent>
          <w:r>
            <w:rPr>
              <w:rStyle w:val="Style4"/>
              <w:rFonts w:ascii="Arial" w:hAnsi="Arial" w:cs="Arial"/>
              <w:spacing w:val="120"/>
            </w:rPr>
            <w:t>o</w:t>
          </w:r>
        </w:sdtContent>
      </w:sdt>
      <w:r>
        <w:tab/>
        <w:t xml:space="preserve">when checked </w:t>
      </w:r>
      <w:r>
        <w:tab/>
      </w:r>
      <w:sdt>
        <w:sdtPr>
          <w:rPr>
            <w:rStyle w:val="Style4"/>
            <w:spacing w:val="120"/>
          </w:rPr>
          <w:id w:val="-276561208"/>
          <w15:color w:val="000000"/>
          <w15:appearance w15:val="hidden"/>
          <w14:checkbox>
            <w14:checked w14:val="1"/>
            <w14:checkedState w14:val="00FC" w14:font="Wingdings"/>
            <w14:uncheckedState w14:val="006F" w14:font="Arial"/>
          </w14:checkbox>
        </w:sdtPr>
        <w:sdtEndPr>
          <w:rPr>
            <w:rStyle w:val="Style4"/>
          </w:rPr>
        </w:sdtEndPr>
        <w:sdtContent>
          <w:r>
            <w:rPr>
              <w:rStyle w:val="Style4"/>
              <w:spacing w:val="120"/>
            </w:rPr>
            <w:sym w:font="Wingdings" w:char="F0FC"/>
          </w:r>
        </w:sdtContent>
      </w:sdt>
    </w:p>
    <w:p w14:paraId="458F780B" w14:textId="09501357" w:rsidR="00501E4F" w:rsidRPr="00B87560" w:rsidRDefault="00501E4F" w:rsidP="00501E4F">
      <w:pPr>
        <w:widowControl w:val="0"/>
        <w:rPr>
          <w:b/>
          <w:sz w:val="28"/>
          <w:szCs w:val="28"/>
        </w:rPr>
        <w:sectPr w:rsidR="00501E4F" w:rsidRPr="00B87560" w:rsidSect="00ED70E2">
          <w:headerReference w:type="default" r:id="rId9"/>
          <w:pgSz w:w="12240" w:h="15840" w:code="1"/>
          <w:pgMar w:top="1440" w:right="720" w:bottom="720" w:left="720" w:header="720" w:footer="720" w:gutter="0"/>
          <w:pgNumType w:fmt="lowerLetter"/>
          <w:cols w:space="720"/>
          <w:docGrid w:linePitch="360"/>
        </w:sectPr>
      </w:pPr>
    </w:p>
    <w:p w14:paraId="0BD29BB1" w14:textId="77777777" w:rsidR="005909A8" w:rsidRPr="00B87560" w:rsidRDefault="005909A8" w:rsidP="00E826C2">
      <w:pPr>
        <w:widowControl w:val="0"/>
      </w:pPr>
    </w:p>
    <w:tbl>
      <w:tblPr>
        <w:tblStyle w:val="TableGrid"/>
        <w:tblW w:w="1080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91"/>
        <w:gridCol w:w="8592"/>
        <w:gridCol w:w="717"/>
      </w:tblGrid>
      <w:tr w:rsidR="00D6397E" w:rsidRPr="00B87560" w14:paraId="7845C71A" w14:textId="5FD2D2C3" w:rsidTr="002045FD">
        <w:tc>
          <w:tcPr>
            <w:tcW w:w="72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left w:w="43" w:type="dxa"/>
              <w:right w:w="43" w:type="dxa"/>
            </w:tcMar>
          </w:tcPr>
          <w:p w14:paraId="35EC64FF" w14:textId="64B39684" w:rsidR="00D6397E" w:rsidRPr="00B87560" w:rsidRDefault="00D6397E" w:rsidP="00D6397E">
            <w:pPr>
              <w:widowControl w:val="0"/>
              <w:spacing w:after="180"/>
              <w:jc w:val="center"/>
              <w:rPr>
                <w:b/>
                <w:sz w:val="28"/>
                <w:szCs w:val="28"/>
              </w:rPr>
            </w:pPr>
            <w:r w:rsidRPr="00B87560">
              <w:rPr>
                <w:b/>
                <w:sz w:val="28"/>
                <w:szCs w:val="28"/>
              </w:rPr>
              <w:t>Week 00. A place to list materials for the entire course</w:t>
            </w:r>
          </w:p>
        </w:tc>
      </w:tr>
      <w:tr w:rsidR="00352C17" w:rsidRPr="00B87560" w14:paraId="2B56618F" w14:textId="48EB6287" w:rsidTr="007E61FC">
        <w:tc>
          <w:tcPr>
            <w:tcW w:w="1498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5B40A167" w14:textId="77777777" w:rsidR="00352C17" w:rsidRPr="00B87560" w:rsidRDefault="00352C17" w:rsidP="00E826C2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00.0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F7AFC2F" w14:textId="7378D9B2" w:rsidR="00352C17" w:rsidRPr="00B87560" w:rsidRDefault="00352C17" w:rsidP="008809D4">
            <w:pPr>
              <w:widowControl w:val="0"/>
              <w:ind w:left="360" w:hanging="360"/>
              <w:rPr>
                <w:szCs w:val="24"/>
              </w:rPr>
            </w:pPr>
            <w:r w:rsidRPr="00B87560">
              <w:rPr>
                <w:b/>
                <w:szCs w:val="24"/>
              </w:rPr>
              <w:t>$0</w:t>
            </w:r>
            <w:r w:rsidRPr="00B87560">
              <w:rPr>
                <w:szCs w:val="24"/>
              </w:rPr>
              <w:tab/>
              <w:t>UBLIS575DS-00.0$0-Calendar</w:t>
            </w:r>
            <w:r w:rsidR="008809D4">
              <w:rPr>
                <w:szCs w:val="24"/>
              </w:rPr>
              <w:t>2021-08</w:t>
            </w:r>
            <w:r w:rsidRPr="00B87560">
              <w:rPr>
                <w:szCs w:val="24"/>
              </w:rPr>
              <w:t>.docx</w:t>
            </w:r>
          </w:p>
          <w:p w14:paraId="38FC7287" w14:textId="0B1CE701" w:rsidR="00352C17" w:rsidRPr="00B87560" w:rsidRDefault="00352C17" w:rsidP="008809D4">
            <w:pPr>
              <w:widowControl w:val="0"/>
              <w:spacing w:before="300"/>
              <w:ind w:left="360" w:hanging="360"/>
              <w:rPr>
                <w:szCs w:val="24"/>
              </w:rPr>
            </w:pPr>
            <w:r w:rsidRPr="00B87560">
              <w:rPr>
                <w:b/>
                <w:szCs w:val="24"/>
              </w:rPr>
              <w:t>$0</w:t>
            </w:r>
            <w:r w:rsidRPr="00B87560">
              <w:rPr>
                <w:szCs w:val="24"/>
              </w:rPr>
              <w:tab/>
              <w:t>UBLIS575DS-00.0$0-Syllabus.docx</w:t>
            </w:r>
            <w:r w:rsidR="008809D4">
              <w:rPr>
                <w:szCs w:val="24"/>
              </w:rPr>
              <w:t xml:space="preserve"> </w:t>
            </w:r>
          </w:p>
          <w:p w14:paraId="07DA6B67" w14:textId="6688C539" w:rsidR="00352C17" w:rsidRPr="00B87560" w:rsidRDefault="00352C17" w:rsidP="00E826C2">
            <w:pPr>
              <w:widowControl w:val="0"/>
              <w:spacing w:before="180"/>
              <w:ind w:left="360" w:hanging="360"/>
              <w:rPr>
                <w:szCs w:val="24"/>
              </w:rPr>
            </w:pPr>
            <w:r w:rsidRPr="00B87560">
              <w:rPr>
                <w:b/>
                <w:szCs w:val="24"/>
              </w:rPr>
              <w:t>$0</w:t>
            </w:r>
            <w:r w:rsidRPr="00B87560">
              <w:rPr>
                <w:szCs w:val="24"/>
              </w:rPr>
              <w:tab/>
              <w:t>UBLIS575DS-00.0$0-ResearchMethodsTextbooks.docx</w:t>
            </w:r>
            <w:r w:rsidR="008809D4">
              <w:rPr>
                <w:szCs w:val="24"/>
              </w:rPr>
              <w:t xml:space="preserve"> (new version coming)</w:t>
            </w:r>
          </w:p>
          <w:p w14:paraId="4E4143EF" w14:textId="4293055A" w:rsidR="00352C17" w:rsidRPr="00B87560" w:rsidRDefault="00352C17" w:rsidP="00E826C2">
            <w:pPr>
              <w:widowControl w:val="0"/>
              <w:spacing w:before="180"/>
              <w:ind w:left="360" w:hanging="360"/>
              <w:rPr>
                <w:szCs w:val="24"/>
              </w:rPr>
            </w:pPr>
            <w:r w:rsidRPr="00B87560">
              <w:rPr>
                <w:b/>
                <w:szCs w:val="24"/>
              </w:rPr>
              <w:t>$0</w:t>
            </w:r>
            <w:r w:rsidRPr="00B87560">
              <w:rPr>
                <w:szCs w:val="24"/>
              </w:rPr>
              <w:tab/>
              <w:t>UBLIS575DS-00.0$0-CourseTechnology.docx</w:t>
            </w:r>
            <w:r w:rsidR="00F753ED">
              <w:rPr>
                <w:szCs w:val="24"/>
              </w:rPr>
              <w:br/>
            </w:r>
            <w:r w:rsidR="00F753ED" w:rsidRPr="00AF10AE">
              <w:rPr>
                <w:spacing w:val="-4"/>
                <w:szCs w:val="24"/>
              </w:rPr>
              <w:t xml:space="preserve">With addendum </w:t>
            </w:r>
            <w:r w:rsidR="00F753ED" w:rsidRPr="00AF10AE">
              <w:rPr>
                <w:spacing w:val="-4"/>
              </w:rPr>
              <w:t>UBLIS575DS-00.0$1-CourseTechnologyAddendumDMSlack.docx</w:t>
            </w:r>
          </w:p>
          <w:p w14:paraId="5C415613" w14:textId="77777777" w:rsidR="00352C17" w:rsidRDefault="00352C17" w:rsidP="008809D4">
            <w:pPr>
              <w:widowControl w:val="0"/>
              <w:spacing w:before="300"/>
              <w:ind w:left="360" w:hanging="360"/>
              <w:rPr>
                <w:szCs w:val="24"/>
              </w:rPr>
            </w:pPr>
            <w:r w:rsidRPr="00B87560">
              <w:rPr>
                <w:b/>
                <w:szCs w:val="24"/>
              </w:rPr>
              <w:t>$0</w:t>
            </w:r>
            <w:r w:rsidRPr="00B87560">
              <w:rPr>
                <w:szCs w:val="24"/>
              </w:rPr>
              <w:tab/>
              <w:t>UBLIS575DS-00.0$0-MindfulMicroInformationArchitectureV</w:t>
            </w:r>
            <w:r w:rsidR="008809D4">
              <w:rPr>
                <w:szCs w:val="24"/>
              </w:rPr>
              <w:t>8</w:t>
            </w:r>
            <w:r w:rsidRPr="00B87560">
              <w:rPr>
                <w:szCs w:val="24"/>
              </w:rPr>
              <w:t xml:space="preserve">.docx </w:t>
            </w:r>
            <w:r w:rsidRPr="00B87560">
              <w:rPr>
                <w:szCs w:val="24"/>
              </w:rPr>
              <w:br/>
              <w:t>(Must read and follow)</w:t>
            </w:r>
          </w:p>
          <w:p w14:paraId="2355BD92" w14:textId="51900904" w:rsidR="00E43B2E" w:rsidRPr="00B87560" w:rsidRDefault="00E43B2E" w:rsidP="00E43B2E">
            <w:pPr>
              <w:widowControl w:val="0"/>
              <w:spacing w:before="180"/>
              <w:ind w:left="360" w:hanging="360"/>
              <w:rPr>
                <w:szCs w:val="24"/>
              </w:rPr>
            </w:pPr>
            <w:r w:rsidRPr="00770408">
              <w:rPr>
                <w:b/>
                <w:szCs w:val="24"/>
              </w:rPr>
              <w:t>$1</w:t>
            </w:r>
            <w:r>
              <w:rPr>
                <w:szCs w:val="24"/>
              </w:rPr>
              <w:tab/>
            </w:r>
            <w:r w:rsidRPr="00770408">
              <w:rPr>
                <w:szCs w:val="24"/>
              </w:rPr>
              <w:t>UBLIS575DS-00.0$1-DimensionsOfResearchSoergelV0Quick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516026F4" w14:textId="277A224E" w:rsidR="00352C17" w:rsidRPr="00B87560" w:rsidRDefault="005F00D1" w:rsidP="008809D4">
            <w:pPr>
              <w:widowControl w:val="0"/>
            </w:pPr>
            <w:sdt>
              <w:sdtPr>
                <w:rPr>
                  <w:rStyle w:val="Style3"/>
                  <w:spacing w:val="120"/>
                </w:rPr>
                <w:id w:val="-123362107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  <w:r w:rsidR="00352C17" w:rsidRPr="00B87560">
              <w:t xml:space="preserve"> </w:t>
            </w:r>
          </w:p>
          <w:p w14:paraId="56468E88" w14:textId="0193019C" w:rsidR="00352C17" w:rsidRPr="00B87560" w:rsidRDefault="005F00D1" w:rsidP="00E826C2">
            <w:pPr>
              <w:widowControl w:val="0"/>
              <w:spacing w:before="120"/>
            </w:pPr>
            <w:sdt>
              <w:sdtPr>
                <w:rPr>
                  <w:rStyle w:val="Style3"/>
                  <w:spacing w:val="120"/>
                </w:rPr>
                <w:id w:val="-51137157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  <w:p w14:paraId="2C42C2C2" w14:textId="30C9D19C" w:rsidR="00352C17" w:rsidRPr="00B87560" w:rsidRDefault="005F00D1" w:rsidP="00E826C2">
            <w:pPr>
              <w:widowControl w:val="0"/>
              <w:spacing w:before="120"/>
              <w:rPr>
                <w:b/>
              </w:rPr>
            </w:pPr>
            <w:sdt>
              <w:sdtPr>
                <w:rPr>
                  <w:rStyle w:val="Style4"/>
                  <w:spacing w:val="120"/>
                </w:rPr>
                <w:id w:val="40896929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8809D4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  <w:r w:rsidR="00352C17" w:rsidRPr="00B87560">
              <w:t xml:space="preserve"> </w:t>
            </w:r>
          </w:p>
          <w:p w14:paraId="0557011D" w14:textId="2D0355A6" w:rsidR="00352C17" w:rsidRPr="00B87560" w:rsidRDefault="005F00D1" w:rsidP="00E826C2">
            <w:pPr>
              <w:widowControl w:val="0"/>
              <w:spacing w:before="120" w:after="180"/>
            </w:pPr>
            <w:sdt>
              <w:sdtPr>
                <w:rPr>
                  <w:rStyle w:val="Style3"/>
                  <w:spacing w:val="120"/>
                </w:rPr>
                <w:id w:val="81244482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  <w:r w:rsidR="00352C17" w:rsidRPr="00B87560">
              <w:t xml:space="preserve"> </w:t>
            </w:r>
          </w:p>
          <w:p w14:paraId="72A8F558" w14:textId="77777777" w:rsidR="00E43B2E" w:rsidRPr="00B87560" w:rsidRDefault="005F00D1" w:rsidP="00E43B2E">
            <w:pPr>
              <w:widowControl w:val="0"/>
              <w:spacing w:before="480"/>
              <w:rPr>
                <w:b/>
              </w:rPr>
            </w:pPr>
            <w:sdt>
              <w:sdtPr>
                <w:rPr>
                  <w:rStyle w:val="Style3"/>
                  <w:spacing w:val="120"/>
                </w:rPr>
                <w:id w:val="690344527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  <w:p w14:paraId="092FB15C" w14:textId="56D93631" w:rsidR="00352C17" w:rsidRPr="00B87560" w:rsidRDefault="005F00D1" w:rsidP="00E43B2E">
            <w:pPr>
              <w:widowControl w:val="0"/>
              <w:spacing w:before="360"/>
              <w:rPr>
                <w:b/>
              </w:rPr>
            </w:pPr>
            <w:sdt>
              <w:sdtPr>
                <w:rPr>
                  <w:rStyle w:val="Style3"/>
                  <w:spacing w:val="120"/>
                </w:rPr>
                <w:id w:val="-13433434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E43B2E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  <w:r w:rsidR="00E43B2E" w:rsidRPr="00B87560">
              <w:t xml:space="preserve"> </w:t>
            </w:r>
          </w:p>
        </w:tc>
      </w:tr>
      <w:tr w:rsidR="00352C17" w:rsidRPr="00B87560" w14:paraId="64543208" w14:textId="77777777" w:rsidTr="007E61FC">
        <w:tc>
          <w:tcPr>
            <w:tcW w:w="1498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7F456A33" w14:textId="77777777" w:rsidR="00352C17" w:rsidRPr="00B87560" w:rsidRDefault="00352C17" w:rsidP="00E826C2">
            <w:pPr>
              <w:widowControl w:val="0"/>
              <w:jc w:val="right"/>
              <w:rPr>
                <w:b/>
              </w:rPr>
            </w:pP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10CE4FE" w14:textId="0CA88844" w:rsidR="00352C17" w:rsidRPr="00B87560" w:rsidRDefault="00352C17" w:rsidP="00E826C2">
            <w:pPr>
              <w:widowControl w:val="0"/>
              <w:ind w:left="360" w:hanging="360"/>
              <w:rPr>
                <w:b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szCs w:val="24"/>
              </w:rPr>
              <w:tab/>
            </w:r>
            <w:r w:rsidRPr="00B87560">
              <w:rPr>
                <w:b/>
              </w:rPr>
              <w:t>Assignments/deliverables, instructions/guidance and templates</w:t>
            </w:r>
          </w:p>
          <w:p w14:paraId="4BF180F8" w14:textId="602EC6D4" w:rsidR="00352C17" w:rsidRPr="00B87560" w:rsidRDefault="00352C17" w:rsidP="00E826C2">
            <w:pPr>
              <w:widowControl w:val="0"/>
              <w:ind w:left="360" w:hanging="360"/>
            </w:pPr>
            <w:r w:rsidRPr="00B87560">
              <w:tab/>
              <w:t>The Week00 folder includes all assignment/deliverable guides and all templates in one place.</w:t>
            </w:r>
            <w:r w:rsidRPr="00B87560">
              <w:br/>
              <w:t>The</w:t>
            </w:r>
            <w:r w:rsidR="00D6397E" w:rsidRPr="00B87560">
              <w:t xml:space="preserve"> primary location for these</w:t>
            </w:r>
            <w:r w:rsidRPr="00B87560">
              <w:t xml:space="preserve"> documents</w:t>
            </w:r>
            <w:r w:rsidR="00D6397E" w:rsidRPr="00B87560">
              <w:t xml:space="preserve"> is with the course unit (lecture etc.) where they are first introduced.</w:t>
            </w:r>
          </w:p>
          <w:p w14:paraId="09B1D3EC" w14:textId="2432F763" w:rsidR="00352C17" w:rsidRPr="00B87560" w:rsidRDefault="00352C17" w:rsidP="00E826C2">
            <w:pPr>
              <w:widowControl w:val="0"/>
              <w:spacing w:before="120"/>
              <w:ind w:left="360" w:hanging="360"/>
            </w:pPr>
            <w:r w:rsidRPr="00B87560">
              <w:tab/>
            </w:r>
            <w:r w:rsidRPr="00B87560">
              <w:rPr>
                <w:b/>
              </w:rPr>
              <w:t>Example</w:t>
            </w:r>
            <w:r w:rsidRPr="00B87560">
              <w:t>:</w:t>
            </w:r>
          </w:p>
          <w:p w14:paraId="641203D6" w14:textId="4B8C594B" w:rsidR="00352C17" w:rsidRPr="00B87560" w:rsidRDefault="00D6397E" w:rsidP="00E826C2">
            <w:pPr>
              <w:widowControl w:val="0"/>
              <w:spacing w:before="120"/>
              <w:ind w:left="360" w:hanging="360"/>
            </w:pPr>
            <w:r w:rsidRPr="00B87560">
              <w:rPr>
                <w:b/>
                <w:szCs w:val="24"/>
              </w:rPr>
              <w:t>$3</w:t>
            </w:r>
            <w:r w:rsidR="00352C17" w:rsidRPr="00B87560">
              <w:tab/>
            </w:r>
            <w:r w:rsidR="00352C17" w:rsidRPr="00B87560">
              <w:rPr>
                <w:sz w:val="21"/>
                <w:szCs w:val="21"/>
              </w:rPr>
              <w:t>►</w:t>
            </w:r>
            <w:r w:rsidR="00352C17" w:rsidRPr="00B87560">
              <w:t>UBLIS575DS-0</w:t>
            </w:r>
            <w:r w:rsidRPr="00B87560">
              <w:t>1</w:t>
            </w:r>
            <w:r w:rsidR="00352C17" w:rsidRPr="00B87560">
              <w:t>.</w:t>
            </w:r>
            <w:r w:rsidRPr="00B87560">
              <w:t>1</w:t>
            </w:r>
            <w:r w:rsidR="00352C17" w:rsidRPr="00B87560">
              <w:t>$3-Deliverable4FinalCourseSynthesisEssay.docx</w:t>
            </w:r>
          </w:p>
          <w:p w14:paraId="524960C3" w14:textId="023D53DB" w:rsidR="00352C17" w:rsidRPr="00B87560" w:rsidRDefault="00352C17" w:rsidP="00E826C2">
            <w:pPr>
              <w:widowControl w:val="0"/>
              <w:ind w:left="576"/>
            </w:pPr>
            <w:r w:rsidRPr="00B87560">
              <w:t xml:space="preserve">This is the template you must use. You can use it from the start to keep notes. As soon as you open the document, save it under a new name as instructed in the document </w:t>
            </w:r>
            <w:r w:rsidRPr="00B87560">
              <w:rPr>
                <w:i/>
              </w:rPr>
              <w:t>Course Technology</w:t>
            </w:r>
            <w:r w:rsidRPr="00B87560">
              <w:t>.</w:t>
            </w:r>
          </w:p>
          <w:p w14:paraId="070F5B3B" w14:textId="26AE7FC1" w:rsidR="00352C17" w:rsidRPr="00B87560" w:rsidRDefault="00D6397E" w:rsidP="00E826C2">
            <w:pPr>
              <w:widowControl w:val="0"/>
              <w:spacing w:before="120"/>
              <w:ind w:left="360" w:hanging="360"/>
              <w:rPr>
                <w:spacing w:val="-4"/>
              </w:rPr>
            </w:pPr>
            <w:r w:rsidRPr="00B87560">
              <w:rPr>
                <w:b/>
                <w:szCs w:val="24"/>
              </w:rPr>
              <w:t>$3</w:t>
            </w:r>
            <w:r w:rsidR="00352C17" w:rsidRPr="00B87560">
              <w:rPr>
                <w:spacing w:val="-4"/>
              </w:rPr>
              <w:tab/>
              <w:t>UBLIS575DS-0</w:t>
            </w:r>
            <w:r w:rsidRPr="00B87560">
              <w:rPr>
                <w:spacing w:val="-4"/>
              </w:rPr>
              <w:t>1.1</w:t>
            </w:r>
            <w:r w:rsidR="00352C17" w:rsidRPr="00B87560">
              <w:rPr>
                <w:spacing w:val="-4"/>
              </w:rPr>
              <w:t>$3-Deliverable4FinalCourseSynthesisEssayGuide.docx</w:t>
            </w:r>
            <w:r w:rsidR="00352C17" w:rsidRPr="00B87560">
              <w:rPr>
                <w:spacing w:val="-4"/>
              </w:rPr>
              <w:br/>
              <w:t>Read this explanation on what you need to do</w:t>
            </w:r>
            <w:r w:rsidRPr="00B87560">
              <w:rPr>
                <w:spacing w:val="-4"/>
              </w:rPr>
              <w:t>. The guides are usually quite extensive, with much useful information.</w:t>
            </w:r>
          </w:p>
          <w:p w14:paraId="250834E5" w14:textId="77DD5CC8" w:rsidR="00352C17" w:rsidRPr="00B87560" w:rsidRDefault="00352C17" w:rsidP="00E826C2">
            <w:pPr>
              <w:widowControl w:val="0"/>
              <w:ind w:left="576"/>
            </w:pP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46E1ED2A" w14:textId="77777777" w:rsidR="00352C17" w:rsidRPr="00B87560" w:rsidRDefault="00352C17" w:rsidP="00E826C2">
            <w:pPr>
              <w:widowControl w:val="0"/>
              <w:rPr>
                <w:b/>
              </w:rPr>
            </w:pPr>
          </w:p>
        </w:tc>
      </w:tr>
    </w:tbl>
    <w:p w14:paraId="02110FAC" w14:textId="77777777" w:rsidR="00F803C6" w:rsidRPr="00B87560" w:rsidRDefault="00F803C6" w:rsidP="00E826C2">
      <w:pPr>
        <w:widowControl w:val="0"/>
      </w:pPr>
    </w:p>
    <w:p w14:paraId="3EC0EA6F" w14:textId="77777777" w:rsidR="00213DB0" w:rsidRPr="00B87560" w:rsidRDefault="00213DB0" w:rsidP="00E826C2">
      <w:pPr>
        <w:widowControl w:val="0"/>
        <w:sectPr w:rsidR="00213DB0" w:rsidRPr="00B87560" w:rsidSect="008529F1">
          <w:headerReference w:type="default" r:id="rId10"/>
          <w:pgSz w:w="12240" w:h="15840" w:code="1"/>
          <w:pgMar w:top="1440" w:right="720" w:bottom="1440" w:left="720" w:header="720" w:footer="720" w:gutter="0"/>
          <w:pgNumType w:start="0"/>
          <w:cols w:space="720"/>
          <w:docGrid w:linePitch="360"/>
        </w:sectPr>
      </w:pPr>
    </w:p>
    <w:tbl>
      <w:tblPr>
        <w:tblStyle w:val="TableGrid"/>
        <w:tblW w:w="10800" w:type="dxa"/>
        <w:tblInd w:w="-5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35"/>
        <w:gridCol w:w="8640"/>
        <w:gridCol w:w="725"/>
      </w:tblGrid>
      <w:tr w:rsidR="0031066B" w:rsidRPr="00B87560" w14:paraId="0F60B9BD" w14:textId="77777777" w:rsidTr="00F307E8">
        <w:tc>
          <w:tcPr>
            <w:tcW w:w="10800" w:type="dxa"/>
            <w:gridSpan w:val="3"/>
            <w:tcBorders>
              <w:top w:val="nil"/>
              <w:left w:val="single" w:sz="8" w:space="0" w:color="FFFFFF" w:themeColor="background1"/>
              <w:bottom w:val="nil"/>
              <w:right w:val="nil"/>
            </w:tcBorders>
          </w:tcPr>
          <w:p w14:paraId="2D0AB8CF" w14:textId="4B6F6370" w:rsidR="0031066B" w:rsidRPr="00B87560" w:rsidRDefault="0031066B" w:rsidP="00E826C2">
            <w:pPr>
              <w:widowControl w:val="0"/>
              <w:jc w:val="center"/>
              <w:rPr>
                <w:b/>
              </w:rPr>
            </w:pPr>
            <w:r w:rsidRPr="00B87560">
              <w:rPr>
                <w:b/>
                <w:sz w:val="32"/>
                <w:szCs w:val="32"/>
              </w:rPr>
              <w:lastRenderedPageBreak/>
              <w:t>Part 1. What is research and why do we need it? Research topic</w:t>
            </w:r>
          </w:p>
        </w:tc>
      </w:tr>
      <w:tr w:rsidR="00352C17" w:rsidRPr="00B87560" w14:paraId="3AB372CB" w14:textId="77777777" w:rsidTr="00F307E8">
        <w:tc>
          <w:tcPr>
            <w:tcW w:w="10800" w:type="dxa"/>
            <w:gridSpan w:val="3"/>
            <w:tcBorders>
              <w:top w:val="nil"/>
              <w:left w:val="single" w:sz="8" w:space="0" w:color="FFFFFF" w:themeColor="background1"/>
              <w:bottom w:val="single" w:sz="12" w:space="0" w:color="auto"/>
              <w:right w:val="nil"/>
            </w:tcBorders>
          </w:tcPr>
          <w:p w14:paraId="7A196137" w14:textId="6A55EDF3" w:rsidR="00352C17" w:rsidRPr="00B87560" w:rsidRDefault="00352C17" w:rsidP="00E826C2">
            <w:pPr>
              <w:widowControl w:val="0"/>
              <w:spacing w:after="180"/>
              <w:jc w:val="center"/>
              <w:rPr>
                <w:b/>
                <w:sz w:val="28"/>
                <w:szCs w:val="28"/>
              </w:rPr>
            </w:pPr>
            <w:r w:rsidRPr="00B87560">
              <w:rPr>
                <w:b/>
                <w:sz w:val="28"/>
                <w:szCs w:val="28"/>
              </w:rPr>
              <w:t>Week 01 09-01 ꟷ 09-07</w:t>
            </w:r>
          </w:p>
        </w:tc>
      </w:tr>
      <w:tr w:rsidR="00352C17" w:rsidRPr="00B87560" w14:paraId="2D3B8E35" w14:textId="05B3C182" w:rsidTr="00255676">
        <w:trPr>
          <w:trHeight w:val="1127"/>
        </w:trPr>
        <w:tc>
          <w:tcPr>
            <w:tcW w:w="1435" w:type="dxa"/>
            <w:tcBorders>
              <w:top w:val="single" w:sz="18" w:space="0" w:color="000000" w:themeColor="text1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33BE42ED" w14:textId="3438947A" w:rsidR="00352C17" w:rsidRPr="00B87560" w:rsidRDefault="00352C17" w:rsidP="00E826C2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01.0</w:t>
            </w:r>
          </w:p>
        </w:tc>
        <w:tc>
          <w:tcPr>
            <w:tcW w:w="8640" w:type="dxa"/>
            <w:tcBorders>
              <w:top w:val="single" w:sz="18" w:space="0" w:color="000000" w:themeColor="text1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9AC6431" w14:textId="1ADDC362" w:rsidR="00352C17" w:rsidRPr="00B87560" w:rsidRDefault="00352C17" w:rsidP="00E826C2">
            <w:pPr>
              <w:widowControl w:val="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 w:val="21"/>
                <w:szCs w:val="21"/>
              </w:rPr>
              <w:t xml:space="preserve"> </w:t>
            </w:r>
            <w:r w:rsidR="00E05FCB" w:rsidRPr="00B87560">
              <w:rPr>
                <w:color w:val="231F20"/>
                <w:spacing w:val="-4"/>
                <w:szCs w:val="24"/>
              </w:rPr>
              <w:t>UBLIS575DS-01.0$1-CourseNotesWeek01</w:t>
            </w:r>
          </w:p>
          <w:p w14:paraId="0E3ACEBB" w14:textId="489D4C23" w:rsidR="00352C17" w:rsidRPr="00B87560" w:rsidRDefault="00352C17" w:rsidP="00E826C2">
            <w:pPr>
              <w:widowControl w:val="0"/>
              <w:spacing w:before="22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="00E05FCB" w:rsidRPr="00B87560">
              <w:rPr>
                <w:szCs w:val="24"/>
              </w:rPr>
              <w:t>UBLIS575DS-01.0$1-ReadingsOnOrientationToResearch.pdf</w:t>
            </w:r>
          </w:p>
          <w:p w14:paraId="3A8E472D" w14:textId="12358CCA" w:rsidR="005840A5" w:rsidRDefault="005840A5" w:rsidP="00E826C2">
            <w:pPr>
              <w:widowControl w:val="0"/>
              <w:spacing w:before="220"/>
              <w:ind w:left="576" w:hanging="576"/>
              <w:rPr>
                <w:b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5840A5">
              <w:rPr>
                <w:szCs w:val="24"/>
              </w:rPr>
              <w:t>UBLIS575DS-00.0$1-DimensionsOfResearchSoergelV0Quick.docx</w:t>
            </w:r>
          </w:p>
          <w:p w14:paraId="386576B4" w14:textId="1866C84C" w:rsidR="00352C17" w:rsidRPr="005840A5" w:rsidRDefault="00352C17" w:rsidP="00E826C2">
            <w:pPr>
              <w:widowControl w:val="0"/>
              <w:spacing w:before="220"/>
              <w:ind w:left="576" w:hanging="576"/>
              <w:rPr>
                <w:szCs w:val="24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 w:val="21"/>
                <w:szCs w:val="21"/>
              </w:rPr>
              <w:t xml:space="preserve"> </w:t>
            </w:r>
            <w:r w:rsidRPr="00B87560">
              <w:rPr>
                <w:szCs w:val="24"/>
              </w:rPr>
              <w:t>UBLIS575DS-01.0$2-</w:t>
            </w:r>
            <w:r w:rsidRPr="00B87560">
              <w:rPr>
                <w:b/>
                <w:szCs w:val="24"/>
              </w:rPr>
              <w:t>GreetingWeek01.pptx</w:t>
            </w:r>
            <w:r w:rsidR="005840A5">
              <w:rPr>
                <w:b/>
                <w:szCs w:val="24"/>
              </w:rPr>
              <w:t xml:space="preserve"> </w:t>
            </w:r>
            <w:r w:rsidR="005840A5">
              <w:rPr>
                <w:szCs w:val="24"/>
              </w:rPr>
              <w:t>In Lecture 01.1</w:t>
            </w:r>
          </w:p>
          <w:p w14:paraId="43238D8E" w14:textId="100BCF61" w:rsidR="00352C17" w:rsidRPr="00B87560" w:rsidRDefault="00352C17" w:rsidP="00E826C2">
            <w:pPr>
              <w:widowControl w:val="0"/>
              <w:spacing w:before="220"/>
              <w:ind w:left="576" w:hanging="576"/>
              <w:rPr>
                <w:szCs w:val="24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</w:t>
            </w:r>
            <w:r w:rsidRPr="00E5485B">
              <w:rPr>
                <w:spacing w:val="-8"/>
                <w:szCs w:val="24"/>
              </w:rPr>
              <w:t>UBLIS575DS-01.</w:t>
            </w:r>
            <w:r w:rsidR="00CE1792" w:rsidRPr="00E5485B">
              <w:rPr>
                <w:spacing w:val="-8"/>
                <w:szCs w:val="24"/>
              </w:rPr>
              <w:t>2</w:t>
            </w:r>
            <w:r w:rsidRPr="00E5485B">
              <w:rPr>
                <w:spacing w:val="-8"/>
                <w:szCs w:val="24"/>
              </w:rPr>
              <w:t>$3-</w:t>
            </w:r>
            <w:r w:rsidRPr="00E5485B">
              <w:rPr>
                <w:b/>
                <w:spacing w:val="-8"/>
                <w:szCs w:val="24"/>
              </w:rPr>
              <w:t>Assignment0PersonalIntroduction</w:t>
            </w:r>
            <w:r w:rsidRPr="00E5485B">
              <w:rPr>
                <w:spacing w:val="-8"/>
                <w:szCs w:val="24"/>
              </w:rPr>
              <w:t xml:space="preserve">.docx </w:t>
            </w:r>
            <w:r w:rsidR="00E5485B" w:rsidRPr="00E5485B">
              <w:rPr>
                <w:spacing w:val="-8"/>
                <w:szCs w:val="24"/>
              </w:rPr>
              <w:t>due 09-14 O</w:t>
            </w:r>
            <w:r w:rsidRPr="00E5485B">
              <w:rPr>
                <w:spacing w:val="-8"/>
                <w:szCs w:val="24"/>
              </w:rPr>
              <w:t>ptional</w:t>
            </w:r>
            <w:r w:rsidRPr="00E5485B">
              <w:rPr>
                <w:spacing w:val="-8"/>
                <w:szCs w:val="24"/>
              </w:rPr>
              <w:br/>
            </w:r>
            <w:r w:rsidRPr="00B87560">
              <w:rPr>
                <w:szCs w:val="24"/>
              </w:rPr>
              <w:t>UBLIS575DS-01.</w:t>
            </w:r>
            <w:r w:rsidR="00CE1792">
              <w:rPr>
                <w:szCs w:val="24"/>
              </w:rPr>
              <w:t>2</w:t>
            </w:r>
            <w:r w:rsidRPr="00B87560">
              <w:rPr>
                <w:szCs w:val="24"/>
              </w:rPr>
              <w:t>$3-Assignment0PersonalIntroductionGuide.docx</w:t>
            </w:r>
            <w:r w:rsidRPr="00B87560">
              <w:rPr>
                <w:szCs w:val="24"/>
              </w:rPr>
              <w:br/>
              <w:t>UBLIS575DS-01.</w:t>
            </w:r>
            <w:r w:rsidR="00CE1792">
              <w:rPr>
                <w:szCs w:val="24"/>
              </w:rPr>
              <w:t>2</w:t>
            </w:r>
            <w:r w:rsidRPr="00B87560">
              <w:rPr>
                <w:szCs w:val="24"/>
              </w:rPr>
              <w:t>$3-Assignment0PersonalIntroductionSoergelD.docx</w:t>
            </w:r>
          </w:p>
          <w:p w14:paraId="7B314BF2" w14:textId="45FA4E10" w:rsidR="00352C17" w:rsidRPr="00B87560" w:rsidRDefault="00352C17" w:rsidP="00E826C2">
            <w:pPr>
              <w:widowControl w:val="0"/>
              <w:spacing w:before="220"/>
              <w:ind w:left="576" w:hanging="576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1.0$6-LearningBlogWeek01.docx</w:t>
            </w:r>
          </w:p>
        </w:tc>
        <w:tc>
          <w:tcPr>
            <w:tcW w:w="725" w:type="dxa"/>
            <w:tcBorders>
              <w:top w:val="single" w:sz="18" w:space="0" w:color="000000" w:themeColor="text1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714DF40A" w14:textId="11979999" w:rsidR="00352C17" w:rsidRPr="00B87560" w:rsidRDefault="005F00D1" w:rsidP="00E826C2">
            <w:pPr>
              <w:widowControl w:val="0"/>
              <w:rPr>
                <w:rStyle w:val="Style3"/>
                <w:spacing w:val="120"/>
              </w:rPr>
            </w:pPr>
            <w:sdt>
              <w:sdtPr>
                <w:rPr>
                  <w:rStyle w:val="Style3"/>
                  <w:spacing w:val="120"/>
                </w:rPr>
                <w:id w:val="689114376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  <w:p w14:paraId="7C558F91" w14:textId="77777777" w:rsidR="00352C17" w:rsidRPr="00B87560" w:rsidRDefault="005F00D1" w:rsidP="00E826C2">
            <w:pPr>
              <w:widowControl w:val="0"/>
              <w:spacing w:before="60"/>
              <w:rPr>
                <w:rStyle w:val="Style3"/>
                <w:spacing w:val="120"/>
              </w:rPr>
            </w:pPr>
            <w:sdt>
              <w:sdtPr>
                <w:rPr>
                  <w:rStyle w:val="Style3"/>
                  <w:spacing w:val="120"/>
                </w:rPr>
                <w:id w:val="35122962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  <w:p w14:paraId="5C135CB6" w14:textId="7971A4F5" w:rsidR="00352C17" w:rsidRPr="00B87560" w:rsidRDefault="005F00D1" w:rsidP="00E826C2">
            <w:pPr>
              <w:widowControl w:val="0"/>
              <w:spacing w:before="120"/>
              <w:rPr>
                <w:b/>
              </w:rPr>
            </w:pPr>
            <w:sdt>
              <w:sdtPr>
                <w:rPr>
                  <w:rStyle w:val="Style3"/>
                  <w:spacing w:val="120"/>
                </w:rPr>
                <w:id w:val="172941014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</w:tc>
      </w:tr>
      <w:tr w:rsidR="00352C17" w:rsidRPr="00B87560" w14:paraId="1F32BB65" w14:textId="77777777" w:rsidTr="00255676">
        <w:tc>
          <w:tcPr>
            <w:tcW w:w="143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011E26A2" w14:textId="71C3BAFD" w:rsidR="00352C17" w:rsidRPr="00B87560" w:rsidRDefault="00352C17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1.1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CE96E79" w14:textId="77777777" w:rsidR="00352C17" w:rsidRPr="00B87560" w:rsidRDefault="00352C17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General introduction to the course</w:t>
            </w:r>
          </w:p>
          <w:p w14:paraId="12A517EC" w14:textId="054722CE" w:rsidR="00352C17" w:rsidRPr="00B87560" w:rsidRDefault="00352C17" w:rsidP="00E826C2">
            <w:pPr>
              <w:widowControl w:val="0"/>
              <w:spacing w:before="18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2</w:t>
            </w:r>
            <w:r w:rsidR="00271943" w:rsidRPr="00B87560">
              <w:rPr>
                <w:b/>
                <w:szCs w:val="24"/>
              </w:rPr>
              <w:tab/>
            </w:r>
            <w:r w:rsidRPr="00B87560">
              <w:rPr>
                <w:szCs w:val="24"/>
              </w:rPr>
              <w:t>UBLIS575DS-01.1$2-Lecture01.1</w:t>
            </w:r>
            <w:r w:rsidRPr="00B87560">
              <w:rPr>
                <w:b/>
                <w:szCs w:val="24"/>
              </w:rPr>
              <w:t>CourseIntroduction.pptx</w:t>
            </w:r>
          </w:p>
          <w:p w14:paraId="7CBCC64D" w14:textId="7353A11E" w:rsidR="00352C17" w:rsidRPr="00B87560" w:rsidRDefault="00352C17" w:rsidP="00E826C2">
            <w:pPr>
              <w:widowControl w:val="0"/>
              <w:spacing w:before="180"/>
              <w:ind w:left="590" w:hanging="590"/>
              <w:rPr>
                <w:b/>
              </w:rPr>
            </w:pPr>
            <w:r w:rsidRPr="00B87560">
              <w:rPr>
                <w:b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 w:val="21"/>
                <w:szCs w:val="21"/>
              </w:rPr>
              <w:t xml:space="preserve"> </w:t>
            </w:r>
            <w:r w:rsidRPr="00B87560">
              <w:rPr>
                <w:sz w:val="21"/>
                <w:szCs w:val="21"/>
              </w:rPr>
              <w:t>►</w:t>
            </w:r>
            <w:r w:rsidRPr="00B87560">
              <w:rPr>
                <w:spacing w:val="-6"/>
              </w:rPr>
              <w:t>UBLIS575DS-01.1$3-</w:t>
            </w:r>
            <w:r w:rsidRPr="00E5485B">
              <w:rPr>
                <w:spacing w:val="-10"/>
              </w:rPr>
              <w:t xml:space="preserve">Deliverable4FinalCourseSynthesisEssay.docx Due </w:t>
            </w:r>
            <w:r w:rsidR="00E5485B" w:rsidRPr="00E5485B">
              <w:rPr>
                <w:spacing w:val="-10"/>
              </w:rPr>
              <w:t>11-02 /</w:t>
            </w:r>
            <w:r w:rsidRPr="00E5485B">
              <w:rPr>
                <w:spacing w:val="-10"/>
              </w:rPr>
              <w:t xml:space="preserve"> 12-15</w:t>
            </w:r>
            <w:r w:rsidRPr="00E5485B">
              <w:rPr>
                <w:b/>
                <w:spacing w:val="-10"/>
              </w:rPr>
              <w:br/>
            </w:r>
            <w:r w:rsidRPr="00B87560">
              <w:rPr>
                <w:spacing w:val="-4"/>
              </w:rPr>
              <w:t>UBLIS575DS-01.1$3-Deliverable4FinalCourseSynthesisEssayGuide.docx</w:t>
            </w:r>
            <w:r w:rsidRPr="00B87560">
              <w:rPr>
                <w:spacing w:val="-4"/>
              </w:rPr>
              <w:br/>
            </w:r>
            <w:r w:rsidRPr="00B87560">
              <w:rPr>
                <w:b/>
              </w:rPr>
              <w:t xml:space="preserve"> Keep notes always</w:t>
            </w:r>
            <w:r w:rsidRPr="00B87560">
              <w:t>.</w:t>
            </w:r>
          </w:p>
        </w:tc>
        <w:tc>
          <w:tcPr>
            <w:tcW w:w="72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100B97A9" w14:textId="0036821F" w:rsidR="00352C17" w:rsidRPr="00B87560" w:rsidRDefault="00352C17" w:rsidP="00E826C2">
            <w:pPr>
              <w:widowControl w:val="0"/>
              <w:spacing w:before="120"/>
              <w:rPr>
                <w:b/>
                <w:sz w:val="18"/>
                <w:szCs w:val="18"/>
              </w:rPr>
            </w:pPr>
          </w:p>
          <w:p w14:paraId="711073AE" w14:textId="133F6398" w:rsidR="00352C17" w:rsidRPr="00B87560" w:rsidRDefault="005F00D1" w:rsidP="00E826C2">
            <w:pPr>
              <w:widowControl w:val="0"/>
              <w:rPr>
                <w:b/>
              </w:rPr>
            </w:pPr>
            <w:sdt>
              <w:sdtPr>
                <w:rPr>
                  <w:rStyle w:val="Style3"/>
                  <w:spacing w:val="120"/>
                </w:rPr>
                <w:id w:val="-153024856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</w:tc>
      </w:tr>
      <w:tr w:rsidR="00352C17" w:rsidRPr="00B87560" w14:paraId="5CA68963" w14:textId="6DD88CB4" w:rsidTr="00255676">
        <w:trPr>
          <w:trHeight w:val="791"/>
        </w:trPr>
        <w:tc>
          <w:tcPr>
            <w:tcW w:w="1435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2DB939D8" w14:textId="77777777" w:rsidR="00352C17" w:rsidRPr="00B87560" w:rsidRDefault="00352C17" w:rsidP="00E826C2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01.2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B389C26" w14:textId="47DFC395" w:rsidR="00352C17" w:rsidRPr="00B87560" w:rsidRDefault="00352C17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hat is research and why do we need it?</w:t>
            </w:r>
          </w:p>
          <w:p w14:paraId="374A352A" w14:textId="77777777" w:rsidR="00352C17" w:rsidRPr="00B87560" w:rsidRDefault="00352C17" w:rsidP="00E826C2">
            <w:pPr>
              <w:widowControl w:val="0"/>
              <w:spacing w:before="22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 w:val="21"/>
                <w:szCs w:val="21"/>
              </w:rPr>
              <w:t xml:space="preserve"> </w:t>
            </w:r>
            <w:r w:rsidRPr="00B87560">
              <w:rPr>
                <w:szCs w:val="24"/>
              </w:rPr>
              <w:t>UBLIS575DS-01.2$2-Lecture01.2</w:t>
            </w:r>
            <w:r w:rsidRPr="00B87560">
              <w:rPr>
                <w:b/>
                <w:szCs w:val="24"/>
              </w:rPr>
              <w:t>TheWhatAndWhyOfResearch.pptx</w:t>
            </w:r>
          </w:p>
          <w:p w14:paraId="35ECE8AA" w14:textId="03866BF8" w:rsidR="00E826C2" w:rsidRPr="00B87560" w:rsidRDefault="00E826C2" w:rsidP="00E826C2">
            <w:pPr>
              <w:widowControl w:val="0"/>
              <w:spacing w:before="220"/>
              <w:ind w:left="360" w:hanging="360"/>
              <w:rPr>
                <w:color w:val="231F20"/>
                <w:szCs w:val="24"/>
              </w:rPr>
            </w:pPr>
            <w:r w:rsidRPr="00B87560">
              <w:rPr>
                <w:b/>
                <w:color w:val="231F20"/>
                <w:szCs w:val="24"/>
              </w:rPr>
              <w:t>W</w:t>
            </w:r>
            <w:r w:rsidRPr="00B87560">
              <w:rPr>
                <w:color w:val="231F20"/>
                <w:szCs w:val="24"/>
              </w:rPr>
              <w:tab/>
              <w:t>1b</w:t>
            </w:r>
            <w:r w:rsidRPr="00B87560">
              <w:rPr>
                <w:b/>
                <w:sz w:val="20"/>
              </w:rPr>
              <w:t>●</w:t>
            </w:r>
            <w:r w:rsidRPr="00B87560">
              <w:rPr>
                <w:szCs w:val="24"/>
              </w:rPr>
              <w:t xml:space="preserve">Using Research Results to Improve Practice in the Information Professions </w:t>
            </w:r>
            <w:r w:rsidRPr="00B87560">
              <w:rPr>
                <w:szCs w:val="24"/>
              </w:rPr>
              <w:br/>
              <w:t xml:space="preserve">  </w:t>
            </w:r>
            <w:r w:rsidRPr="00B87560">
              <w:rPr>
                <w:b/>
                <w:szCs w:val="24"/>
              </w:rPr>
              <w:t>W</w:t>
            </w:r>
            <w:r w:rsidRPr="00B87560">
              <w:rPr>
                <w:b/>
                <w:szCs w:val="24"/>
              </w:rPr>
              <w:noBreakHyphen/>
              <w:t>Ch. 1</w:t>
            </w:r>
            <w:r w:rsidRPr="00B87560">
              <w:rPr>
                <w:szCs w:val="24"/>
              </w:rPr>
              <w:t>, p. 3-7</w:t>
            </w:r>
          </w:p>
        </w:tc>
        <w:tc>
          <w:tcPr>
            <w:tcW w:w="725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73C169DE" w14:textId="77777777" w:rsidR="00352C17" w:rsidRPr="00B87560" w:rsidRDefault="00352C17" w:rsidP="00E826C2">
            <w:pPr>
              <w:widowControl w:val="0"/>
              <w:rPr>
                <w:b/>
              </w:rPr>
            </w:pPr>
          </w:p>
          <w:p w14:paraId="29C52468" w14:textId="77777777" w:rsidR="00E826C2" w:rsidRPr="00B87560" w:rsidRDefault="005F00D1" w:rsidP="00E826C2">
            <w:pPr>
              <w:widowControl w:val="0"/>
              <w:spacing w:before="200"/>
              <w:rPr>
                <w:b/>
              </w:rPr>
            </w:pPr>
            <w:sdt>
              <w:sdtPr>
                <w:rPr>
                  <w:rStyle w:val="Style3"/>
                  <w:spacing w:val="120"/>
                </w:rPr>
                <w:id w:val="-113995285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  <w:p w14:paraId="279AC662" w14:textId="0B1275C3" w:rsidR="00352C17" w:rsidRPr="00B87560" w:rsidRDefault="005F00D1" w:rsidP="00E826C2">
            <w:pPr>
              <w:widowControl w:val="0"/>
              <w:spacing w:before="120"/>
              <w:rPr>
                <w:b/>
              </w:rPr>
            </w:pPr>
            <w:sdt>
              <w:sdtPr>
                <w:rPr>
                  <w:rStyle w:val="Style3"/>
                  <w:spacing w:val="120"/>
                </w:rPr>
                <w:id w:val="189769867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E826C2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</w:tc>
      </w:tr>
      <w:tr w:rsidR="00352C17" w:rsidRPr="00B87560" w14:paraId="3C878860" w14:textId="77777777" w:rsidTr="00255676">
        <w:tc>
          <w:tcPr>
            <w:tcW w:w="1435" w:type="dxa"/>
            <w:tcBorders>
              <w:top w:val="single" w:sz="18" w:space="0" w:color="auto"/>
              <w:left w:val="single" w:sz="8" w:space="0" w:color="auto"/>
              <w:bottom w:val="single" w:sz="18" w:space="0" w:color="000000" w:themeColor="text1"/>
              <w:right w:val="single" w:sz="6" w:space="0" w:color="auto"/>
            </w:tcBorders>
          </w:tcPr>
          <w:p w14:paraId="3BFB0EC4" w14:textId="252EC283" w:rsidR="00352C17" w:rsidRPr="00B87560" w:rsidRDefault="00352C17" w:rsidP="00E826C2">
            <w:pPr>
              <w:widowControl w:val="0"/>
              <w:rPr>
                <w:b/>
                <w:sz w:val="23"/>
                <w:szCs w:val="23"/>
              </w:rPr>
            </w:pPr>
            <w:bookmarkStart w:id="5" w:name="_Hlk49267692"/>
            <w:bookmarkStart w:id="6" w:name="_Hlk80477652"/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</w:t>
            </w:r>
            <w:r w:rsidR="006F3D51"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i</w:t>
            </w:r>
            <w:r w:rsidR="0031066B"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gnm</w:t>
            </w:r>
            <w:r w:rsidR="006F3D51"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e</w:t>
            </w:r>
            <w:r w:rsidR="0031066B"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E5485B">
              <w:rPr>
                <w:b/>
                <w:sz w:val="23"/>
                <w:szCs w:val="23"/>
              </w:rPr>
              <w:t xml:space="preserve"> 09-07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000000" w:themeColor="text1"/>
              <w:right w:val="single" w:sz="6" w:space="0" w:color="auto"/>
            </w:tcBorders>
          </w:tcPr>
          <w:p w14:paraId="29723B43" w14:textId="44B75310" w:rsidR="00352C17" w:rsidRPr="00B87560" w:rsidRDefault="00352C17" w:rsidP="00E826C2">
            <w:pPr>
              <w:widowControl w:val="0"/>
              <w:ind w:left="590" w:hanging="59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None</w:t>
            </w:r>
          </w:p>
        </w:tc>
        <w:tc>
          <w:tcPr>
            <w:tcW w:w="725" w:type="dxa"/>
            <w:tcBorders>
              <w:top w:val="single" w:sz="18" w:space="0" w:color="auto"/>
              <w:left w:val="single" w:sz="6" w:space="0" w:color="auto"/>
              <w:bottom w:val="single" w:sz="18" w:space="0" w:color="000000" w:themeColor="text1"/>
              <w:right w:val="single" w:sz="8" w:space="0" w:color="auto"/>
            </w:tcBorders>
          </w:tcPr>
          <w:p w14:paraId="1E584CD0" w14:textId="0F6ED575" w:rsidR="00352C17" w:rsidRPr="00B87560" w:rsidRDefault="00352C17" w:rsidP="00E826C2">
            <w:pPr>
              <w:widowControl w:val="0"/>
              <w:rPr>
                <w:spacing w:val="120"/>
                <w:bdr w:val="single" w:sz="18" w:space="0" w:color="0070C0"/>
              </w:rPr>
            </w:pPr>
          </w:p>
        </w:tc>
      </w:tr>
      <w:bookmarkEnd w:id="5"/>
      <w:bookmarkEnd w:id="6"/>
    </w:tbl>
    <w:p w14:paraId="50BF47D6" w14:textId="77777777" w:rsidR="00E03186" w:rsidRPr="00B87560" w:rsidRDefault="00E03186" w:rsidP="00E826C2">
      <w:pPr>
        <w:widowControl w:val="0"/>
      </w:pPr>
      <w:r w:rsidRPr="00B87560">
        <w:br w:type="page"/>
      </w:r>
    </w:p>
    <w:tbl>
      <w:tblPr>
        <w:tblStyle w:val="TableGrid"/>
        <w:tblW w:w="10795" w:type="dxa"/>
        <w:tblInd w:w="5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35"/>
        <w:gridCol w:w="8640"/>
        <w:gridCol w:w="720"/>
      </w:tblGrid>
      <w:tr w:rsidR="0031066B" w:rsidRPr="00B87560" w14:paraId="1B534A8A" w14:textId="77777777" w:rsidTr="00E5485B">
        <w:tc>
          <w:tcPr>
            <w:tcW w:w="10795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7B057480" w14:textId="0A5DEFA5" w:rsidR="0031066B" w:rsidRPr="00B87560" w:rsidRDefault="008529F1" w:rsidP="00E826C2">
            <w:pPr>
              <w:widowControl w:val="0"/>
              <w:spacing w:after="180"/>
              <w:jc w:val="center"/>
              <w:rPr>
                <w:rStyle w:val="Style4"/>
                <w:spacing w:val="120"/>
              </w:rPr>
            </w:pPr>
            <w:r w:rsidRPr="00B87560">
              <w:rPr>
                <w:b/>
                <w:sz w:val="28"/>
                <w:szCs w:val="28"/>
              </w:rPr>
              <w:lastRenderedPageBreak/>
              <w:t>Week 02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09-08 ꟷ 09-14</w:t>
            </w:r>
          </w:p>
        </w:tc>
      </w:tr>
      <w:tr w:rsidR="00352C17" w:rsidRPr="00B87560" w14:paraId="0FE2A6A8" w14:textId="77777777" w:rsidTr="00E5485B">
        <w:tc>
          <w:tcPr>
            <w:tcW w:w="1435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346771D0" w14:textId="3B2AF9A7" w:rsidR="00352C17" w:rsidRPr="00B87560" w:rsidRDefault="00352C17" w:rsidP="00E826C2">
            <w:pPr>
              <w:widowControl w:val="0"/>
              <w:jc w:val="right"/>
              <w:rPr>
                <w:b/>
              </w:rPr>
            </w:pPr>
            <w:bookmarkStart w:id="7" w:name="_Hlk80387678"/>
            <w:r w:rsidRPr="00B87560">
              <w:rPr>
                <w:b/>
                <w:szCs w:val="24"/>
              </w:rPr>
              <w:t>02.0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031092A" w14:textId="023F46DC" w:rsidR="00E05FCB" w:rsidRPr="00B87560" w:rsidRDefault="00E05FCB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2.0$1-CourseNotesWeek02</w:t>
            </w:r>
          </w:p>
          <w:p w14:paraId="7AB858A7" w14:textId="5842A7ED" w:rsidR="00352C17" w:rsidRPr="00B87560" w:rsidRDefault="00352C17" w:rsidP="00E05FCB">
            <w:pPr>
              <w:widowControl w:val="0"/>
              <w:spacing w:before="24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2.0$1-CDC-LogicModelGuide.pdf</w:t>
            </w:r>
          </w:p>
          <w:p w14:paraId="0D2DE878" w14:textId="53451B46" w:rsidR="00352C17" w:rsidRPr="00B87560" w:rsidRDefault="00352C17" w:rsidP="00E05FCB">
            <w:pPr>
              <w:widowControl w:val="0"/>
              <w:spacing w:before="240"/>
              <w:rPr>
                <w:szCs w:val="24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2.0$2-</w:t>
            </w:r>
            <w:r w:rsidRPr="00B87560">
              <w:rPr>
                <w:b/>
                <w:szCs w:val="24"/>
              </w:rPr>
              <w:t>WelcomeWeek02</w:t>
            </w:r>
            <w:r w:rsidRPr="00B87560">
              <w:rPr>
                <w:szCs w:val="24"/>
              </w:rPr>
              <w:t>.</w:t>
            </w:r>
            <w:r w:rsidR="004334A6">
              <w:rPr>
                <w:szCs w:val="24"/>
              </w:rPr>
              <w:t>pptx</w:t>
            </w:r>
          </w:p>
          <w:p w14:paraId="54CA856A" w14:textId="77777777" w:rsidR="00352C17" w:rsidRPr="00B87560" w:rsidRDefault="00352C17" w:rsidP="00E826C2">
            <w:pPr>
              <w:widowControl w:val="0"/>
              <w:spacing w:before="240"/>
              <w:ind w:left="360" w:hanging="360"/>
              <w:rPr>
                <w:b/>
                <w:spacing w:val="-8"/>
                <w:sz w:val="22"/>
                <w:szCs w:val="22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pacing w:val="-8"/>
                <w:sz w:val="22"/>
                <w:szCs w:val="22"/>
              </w:rPr>
              <w:t>UBLIS575DS-02.0$2-</w:t>
            </w:r>
            <w:r w:rsidRPr="00B87560">
              <w:rPr>
                <w:b/>
                <w:spacing w:val="-8"/>
                <w:sz w:val="22"/>
                <w:szCs w:val="22"/>
              </w:rPr>
              <w:t>Lecture02.0ResearchSupportingPracticePart0Introduction.pptx</w:t>
            </w:r>
          </w:p>
          <w:p w14:paraId="786D0F24" w14:textId="29BFA974" w:rsidR="00E03186" w:rsidRPr="00B87560" w:rsidRDefault="00E03186" w:rsidP="00E826C2">
            <w:pPr>
              <w:widowControl w:val="0"/>
              <w:spacing w:before="120"/>
              <w:ind w:left="547" w:hanging="547"/>
              <w:rPr>
                <w:spacing w:val="-4"/>
                <w:sz w:val="22"/>
                <w:szCs w:val="22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</w:t>
            </w:r>
            <w:r w:rsidRPr="00B87560">
              <w:rPr>
                <w:spacing w:val="-8"/>
                <w:sz w:val="22"/>
                <w:szCs w:val="22"/>
              </w:rPr>
              <w:t>UBLIS575DS-02.0$3-Deliverable1AssessmentAndActionResearchProposal.docx</w:t>
            </w:r>
            <w:r w:rsidRPr="00B87560">
              <w:rPr>
                <w:rFonts w:ascii="Times New Roman Bold" w:hAnsi="Times New Roman Bold"/>
                <w:b/>
                <w:spacing w:val="-8"/>
                <w:sz w:val="22"/>
                <w:szCs w:val="22"/>
              </w:rPr>
              <w:t xml:space="preserve"> </w:t>
            </w:r>
            <w:r w:rsidRPr="00B87560">
              <w:rPr>
                <w:spacing w:val="-8"/>
                <w:sz w:val="22"/>
                <w:szCs w:val="22"/>
              </w:rPr>
              <w:t>Due 09-</w:t>
            </w:r>
            <w:r w:rsidR="00CB65B6">
              <w:rPr>
                <w:spacing w:val="-8"/>
                <w:sz w:val="22"/>
                <w:szCs w:val="22"/>
              </w:rPr>
              <w:t>14</w:t>
            </w:r>
            <w:r w:rsidRPr="00B87560">
              <w:rPr>
                <w:spacing w:val="-4"/>
                <w:sz w:val="22"/>
                <w:szCs w:val="22"/>
              </w:rPr>
              <w:br/>
              <w:t>UBLIS575DS-02.0$3-Deliverable1AssessmentAndActionResearchProposalGuide.docx</w:t>
            </w:r>
          </w:p>
          <w:p w14:paraId="7F8617F1" w14:textId="0AEADDE7" w:rsidR="00E03186" w:rsidRPr="00B87560" w:rsidRDefault="00E03186" w:rsidP="00E826C2">
            <w:pPr>
              <w:widowControl w:val="0"/>
              <w:spacing w:before="24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2.0$6-LearningBlogWeek02.doc</w:t>
            </w:r>
            <w:r w:rsidRPr="00B87560">
              <w:rPr>
                <w:sz w:val="21"/>
                <w:szCs w:val="21"/>
              </w:rPr>
              <w:t>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1C444085" w14:textId="77777777" w:rsidR="00E05FCB" w:rsidRPr="00B87560" w:rsidRDefault="005F00D1" w:rsidP="00E05FCB">
            <w:pPr>
              <w:widowControl w:val="0"/>
              <w:rPr>
                <w:rStyle w:val="Style3"/>
                <w:spacing w:val="120"/>
              </w:rPr>
            </w:pPr>
            <w:sdt>
              <w:sdtPr>
                <w:rPr>
                  <w:rStyle w:val="Style3"/>
                  <w:spacing w:val="120"/>
                </w:rPr>
                <w:id w:val="-55970850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E05FCB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  <w:p w14:paraId="5B3F9FA7" w14:textId="44004811" w:rsidR="00352C17" w:rsidRPr="00B87560" w:rsidRDefault="005F00D1" w:rsidP="00E05FCB">
            <w:pPr>
              <w:widowControl w:val="0"/>
              <w:spacing w:before="120"/>
              <w:rPr>
                <w:rStyle w:val="Style3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188012844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E05FCB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  <w:p w14:paraId="32DCC154" w14:textId="77777777" w:rsidR="00352C17" w:rsidRPr="00B87560" w:rsidRDefault="005F00D1" w:rsidP="00E826C2">
            <w:pPr>
              <w:widowControl w:val="0"/>
              <w:spacing w:before="80" w:after="160"/>
              <w:rPr>
                <w:rStyle w:val="Style3"/>
                <w:spacing w:val="120"/>
              </w:rPr>
            </w:pPr>
            <w:sdt>
              <w:sdtPr>
                <w:rPr>
                  <w:rStyle w:val="Style3"/>
                  <w:spacing w:val="120"/>
                </w:rPr>
                <w:id w:val="166366272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  <w:p w14:paraId="56518185" w14:textId="59F1906D" w:rsidR="00352C17" w:rsidRPr="00B87560" w:rsidRDefault="005F00D1" w:rsidP="00E826C2">
            <w:pPr>
              <w:widowControl w:val="0"/>
              <w:rPr>
                <w:spacing w:val="120"/>
                <w:bdr w:val="single" w:sz="18" w:space="0" w:color="0070C0"/>
              </w:rPr>
            </w:pPr>
            <w:sdt>
              <w:sdtPr>
                <w:rPr>
                  <w:rStyle w:val="Style3"/>
                  <w:spacing w:val="120"/>
                </w:rPr>
                <w:id w:val="-195000056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</w:tc>
      </w:tr>
      <w:tr w:rsidR="00352C17" w:rsidRPr="00B87560" w14:paraId="345D8A16" w14:textId="77777777" w:rsidTr="00E5485B">
        <w:tc>
          <w:tcPr>
            <w:tcW w:w="143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2A8F8C1D" w14:textId="233E886E" w:rsidR="00352C17" w:rsidRPr="00B87560" w:rsidRDefault="00352C17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2.1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104ADD7" w14:textId="77777777" w:rsidR="00352C17" w:rsidRPr="00B87560" w:rsidRDefault="00352C17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 xml:space="preserve">Research supporting practice. Part 1 Assessment </w:t>
            </w:r>
          </w:p>
          <w:p w14:paraId="1B8DEEB2" w14:textId="03448C5F" w:rsidR="00352C17" w:rsidRPr="00B87560" w:rsidRDefault="00352C17" w:rsidP="00E826C2">
            <w:pPr>
              <w:widowControl w:val="0"/>
              <w:spacing w:before="180"/>
              <w:ind w:left="360" w:hanging="360"/>
              <w:rPr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2.1$1-WhatIsResul</w:t>
            </w:r>
            <w:r w:rsidR="00E05FCB" w:rsidRPr="00B87560">
              <w:rPr>
                <w:szCs w:val="24"/>
              </w:rPr>
              <w:t>t</w:t>
            </w:r>
            <w:r w:rsidRPr="00B87560">
              <w:rPr>
                <w:szCs w:val="24"/>
              </w:rPr>
              <w:t>s-BasedAccountability.docx</w:t>
            </w:r>
          </w:p>
          <w:p w14:paraId="2F0AD11F" w14:textId="77777777" w:rsidR="00352C17" w:rsidRPr="00B87560" w:rsidRDefault="00352C17" w:rsidP="00E826C2">
            <w:pPr>
              <w:widowControl w:val="0"/>
              <w:spacing w:before="18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pacing w:val="-4"/>
                <w:szCs w:val="24"/>
              </w:rPr>
              <w:t>UBLIS575DS-02.1$1-Results-Based Accountability - Overview and Guide.pdf</w:t>
            </w:r>
          </w:p>
          <w:p w14:paraId="5FFEFE0A" w14:textId="58685304" w:rsidR="00271943" w:rsidRPr="00B87560" w:rsidRDefault="00352C17" w:rsidP="00E826C2">
            <w:pPr>
              <w:widowControl w:val="0"/>
              <w:spacing w:before="180"/>
              <w:ind w:left="547" w:hanging="547"/>
              <w:rPr>
                <w:b/>
                <w:sz w:val="21"/>
                <w:szCs w:val="21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2.1$2-</w:t>
            </w:r>
            <w:r w:rsidRPr="00B87560">
              <w:rPr>
                <w:b/>
                <w:szCs w:val="24"/>
              </w:rPr>
              <w:t>ResearchSupportingPracticePart1Assessment.pptx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0B628CB9" w14:textId="77777777" w:rsidR="00352C17" w:rsidRPr="00B87560" w:rsidRDefault="00352C17" w:rsidP="00E826C2">
            <w:pPr>
              <w:widowControl w:val="0"/>
              <w:rPr>
                <w:b/>
              </w:rPr>
            </w:pPr>
          </w:p>
          <w:p w14:paraId="5EBD405D" w14:textId="77777777" w:rsidR="00352C17" w:rsidRPr="00B87560" w:rsidRDefault="005F00D1" w:rsidP="00E826C2">
            <w:pPr>
              <w:widowControl w:val="0"/>
              <w:spacing w:before="120"/>
              <w:rPr>
                <w:rStyle w:val="Style3"/>
                <w:spacing w:val="120"/>
              </w:rPr>
            </w:pPr>
            <w:sdt>
              <w:sdtPr>
                <w:rPr>
                  <w:rStyle w:val="Style3"/>
                  <w:spacing w:val="120"/>
                </w:rPr>
                <w:id w:val="-144268225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  <w:p w14:paraId="1D5B219B" w14:textId="77777777" w:rsidR="00352C17" w:rsidRPr="00B87560" w:rsidRDefault="005F00D1" w:rsidP="00E826C2">
            <w:pPr>
              <w:widowControl w:val="0"/>
              <w:spacing w:before="100"/>
              <w:rPr>
                <w:rStyle w:val="Style3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84784095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352C17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  <w:p w14:paraId="5464A6BD" w14:textId="0A654800" w:rsidR="00352C17" w:rsidRPr="00B87560" w:rsidRDefault="005F00D1" w:rsidP="00E05FCB">
            <w:pPr>
              <w:widowControl w:val="0"/>
              <w:spacing w:before="120" w:after="40"/>
              <w:rPr>
                <w:spacing w:val="120"/>
                <w:bdr w:val="single" w:sz="18" w:space="0" w:color="0070C0"/>
              </w:rPr>
            </w:pPr>
            <w:sdt>
              <w:sdtPr>
                <w:rPr>
                  <w:rStyle w:val="Style3"/>
                  <w:spacing w:val="120"/>
                </w:rPr>
                <w:id w:val="-160981113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</w:tc>
      </w:tr>
      <w:tr w:rsidR="00352C17" w:rsidRPr="00B87560" w14:paraId="2231B293" w14:textId="77777777" w:rsidTr="00E5485B">
        <w:trPr>
          <w:trHeight w:val="2259"/>
        </w:trPr>
        <w:tc>
          <w:tcPr>
            <w:tcW w:w="1435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084E2417" w14:textId="02851494" w:rsidR="00352C17" w:rsidRPr="00B87560" w:rsidRDefault="00352C17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2.2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2CB6FD3" w14:textId="4F7B6C54" w:rsidR="00352C17" w:rsidRPr="00B87560" w:rsidRDefault="00352C17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Research supporting practice. Part 2 Action research</w:t>
            </w:r>
          </w:p>
          <w:p w14:paraId="56A15973" w14:textId="05EDC8CF" w:rsidR="00352C17" w:rsidRPr="00B87560" w:rsidRDefault="00352C17" w:rsidP="00E826C2">
            <w:pPr>
              <w:widowControl w:val="0"/>
              <w:spacing w:before="18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 w:val="21"/>
                <w:szCs w:val="21"/>
              </w:rPr>
              <w:t xml:space="preserve"> </w:t>
            </w:r>
            <w:r w:rsidRPr="00B87560">
              <w:rPr>
                <w:szCs w:val="24"/>
              </w:rPr>
              <w:t>UBLIS575DS-02.2$1-BrownUnivActionResearch.pdf – conceptual, now</w:t>
            </w:r>
          </w:p>
          <w:p w14:paraId="06F183A5" w14:textId="647BD577" w:rsidR="00352C17" w:rsidRPr="00B87560" w:rsidRDefault="00352C17" w:rsidP="00E826C2">
            <w:pPr>
              <w:widowControl w:val="0"/>
              <w:spacing w:before="18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2.2$1-</w:t>
            </w:r>
            <w:r w:rsidRPr="00B87560">
              <w:rPr>
                <w:spacing w:val="-4"/>
                <w:szCs w:val="24"/>
              </w:rPr>
              <w:t>ActionResearchInYourClassroomTNLI.pdf – practical, later</w:t>
            </w:r>
          </w:p>
          <w:p w14:paraId="06D8106A" w14:textId="425C352C" w:rsidR="00352C17" w:rsidRPr="00B87560" w:rsidRDefault="00352C17" w:rsidP="00E826C2">
            <w:pPr>
              <w:widowControl w:val="0"/>
              <w:spacing w:before="180"/>
              <w:ind w:left="360" w:hanging="360"/>
              <w:rPr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2.2$1-RacialMicroaggressionsInEverydayLife.pdf</w:t>
            </w:r>
          </w:p>
          <w:p w14:paraId="38CB4898" w14:textId="236F43D6" w:rsidR="00352C17" w:rsidRPr="00B87560" w:rsidRDefault="00352C17" w:rsidP="00E05FCB">
            <w:pPr>
              <w:widowControl w:val="0"/>
              <w:spacing w:before="360"/>
              <w:ind w:left="360" w:hanging="360"/>
              <w:rPr>
                <w:b/>
                <w:sz w:val="21"/>
                <w:szCs w:val="21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pacing w:val="-4"/>
                <w:szCs w:val="24"/>
              </w:rPr>
              <w:t>UBLIS575DS-02.2$2-</w:t>
            </w:r>
            <w:r w:rsidRPr="00B87560">
              <w:rPr>
                <w:b/>
                <w:spacing w:val="-4"/>
                <w:szCs w:val="24"/>
              </w:rPr>
              <w:t>ResearchSupportingPracticePart2ActionResearch</w:t>
            </w:r>
            <w:r w:rsidRPr="00B87560">
              <w:rPr>
                <w:spacing w:val="-4"/>
                <w:szCs w:val="24"/>
              </w:rPr>
              <w:t>.pptx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0B69B189" w14:textId="5238DC8A" w:rsidR="00352C17" w:rsidRPr="00B87560" w:rsidRDefault="005F00D1" w:rsidP="00E05FCB">
            <w:pPr>
              <w:widowControl w:val="0"/>
              <w:spacing w:before="400"/>
              <w:rPr>
                <w:b/>
              </w:rPr>
            </w:pPr>
            <w:sdt>
              <w:sdtPr>
                <w:rPr>
                  <w:rStyle w:val="Style3"/>
                  <w:spacing w:val="120"/>
                </w:rPr>
                <w:id w:val="78485230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  <w:p w14:paraId="70CC932F" w14:textId="77777777" w:rsidR="00352C17" w:rsidRPr="00B87560" w:rsidRDefault="005F00D1" w:rsidP="00E826C2">
            <w:pPr>
              <w:widowControl w:val="0"/>
              <w:spacing w:before="100"/>
              <w:rPr>
                <w:b/>
              </w:rPr>
            </w:pPr>
            <w:sdt>
              <w:sdtPr>
                <w:rPr>
                  <w:rStyle w:val="Style4"/>
                  <w:spacing w:val="120"/>
                </w:rPr>
                <w:id w:val="105373039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352C17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  <w:p w14:paraId="54FCF575" w14:textId="2D2B6D61" w:rsidR="00352C17" w:rsidRPr="00B87560" w:rsidRDefault="005F00D1" w:rsidP="00E05FCB">
            <w:pPr>
              <w:widowControl w:val="0"/>
              <w:spacing w:before="160"/>
              <w:rPr>
                <w:b/>
              </w:rPr>
            </w:pPr>
            <w:sdt>
              <w:sdtPr>
                <w:rPr>
                  <w:rStyle w:val="Style4"/>
                  <w:spacing w:val="120"/>
                </w:rPr>
                <w:id w:val="-163077560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352C17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  <w:p w14:paraId="69ACB892" w14:textId="104A4B67" w:rsidR="00352C17" w:rsidRPr="00B87560" w:rsidRDefault="005F00D1" w:rsidP="00E826C2">
            <w:pPr>
              <w:widowControl w:val="0"/>
              <w:spacing w:before="240"/>
              <w:rPr>
                <w:b/>
              </w:rPr>
            </w:pPr>
            <w:sdt>
              <w:sdtPr>
                <w:rPr>
                  <w:rStyle w:val="Style3"/>
                  <w:spacing w:val="120"/>
                </w:rPr>
                <w:id w:val="24762853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>
                <w:rPr>
                  <w:rStyle w:val="Style3"/>
                </w:rPr>
              </w:sdtEndPr>
              <w:sdtContent>
                <w:r w:rsidR="00352C17" w:rsidRPr="00B87560">
                  <w:rPr>
                    <w:rStyle w:val="Style3"/>
                    <w:rFonts w:ascii="Arial" w:hAnsi="Arial" w:cs="Arial"/>
                    <w:spacing w:val="120"/>
                  </w:rPr>
                  <w:t>r</w:t>
                </w:r>
              </w:sdtContent>
            </w:sdt>
          </w:p>
        </w:tc>
      </w:tr>
      <w:bookmarkEnd w:id="7"/>
      <w:tr w:rsidR="00687D1D" w:rsidRPr="00B87560" w14:paraId="0C5C1D5E" w14:textId="77777777" w:rsidTr="00E5485B">
        <w:tc>
          <w:tcPr>
            <w:tcW w:w="1435" w:type="dxa"/>
            <w:tcBorders>
              <w:top w:val="single" w:sz="18" w:space="0" w:color="auto"/>
              <w:left w:val="single" w:sz="8" w:space="0" w:color="auto"/>
              <w:bottom w:val="single" w:sz="18" w:space="0" w:color="000000" w:themeColor="text1"/>
              <w:right w:val="single" w:sz="6" w:space="0" w:color="auto"/>
            </w:tcBorders>
          </w:tcPr>
          <w:p w14:paraId="445B86C0" w14:textId="444A4173" w:rsidR="00687D1D" w:rsidRPr="00B87560" w:rsidRDefault="00687D1D" w:rsidP="00E826C2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CB65B6">
              <w:rPr>
                <w:b/>
                <w:sz w:val="23"/>
                <w:szCs w:val="23"/>
              </w:rPr>
              <w:t xml:space="preserve"> 09-14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000000" w:themeColor="text1"/>
              <w:right w:val="single" w:sz="6" w:space="0" w:color="auto"/>
            </w:tcBorders>
          </w:tcPr>
          <w:p w14:paraId="23DA0AD0" w14:textId="2EABF7F7" w:rsidR="00687D1D" w:rsidRPr="00B87560" w:rsidRDefault="00687D1D" w:rsidP="00E826C2">
            <w:pPr>
              <w:widowControl w:val="0"/>
              <w:ind w:left="360" w:hanging="360"/>
              <w:rPr>
                <w:szCs w:val="24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1.</w:t>
            </w:r>
            <w:r w:rsidR="00CE1792">
              <w:rPr>
                <w:szCs w:val="24"/>
              </w:rPr>
              <w:t>2</w:t>
            </w:r>
            <w:r w:rsidRPr="00B87560">
              <w:rPr>
                <w:szCs w:val="24"/>
              </w:rPr>
              <w:t>$3-Assignment0PersonalIntroduction.docx</w:t>
            </w:r>
          </w:p>
          <w:p w14:paraId="06E74456" w14:textId="71353EBA" w:rsidR="00E5485B" w:rsidRDefault="00E5485B" w:rsidP="00E826C2">
            <w:pPr>
              <w:widowControl w:val="0"/>
              <w:spacing w:before="30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</w:t>
            </w:r>
            <w:r w:rsidRPr="00B87560">
              <w:rPr>
                <w:spacing w:val="-4"/>
                <w:szCs w:val="24"/>
              </w:rPr>
              <w:t>UBLIS575DS-02.2$3-Deliverable1AssessmentAndActionResearchProposal.docx</w:t>
            </w:r>
          </w:p>
          <w:p w14:paraId="064D414E" w14:textId="22B45B36" w:rsidR="00687D1D" w:rsidRPr="00B87560" w:rsidRDefault="00687D1D" w:rsidP="00E5485B">
            <w:pPr>
              <w:widowControl w:val="0"/>
              <w:spacing w:before="300"/>
              <w:ind w:left="360" w:hanging="36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1.0$6-LearningBlogWeek01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000000" w:themeColor="text1"/>
              <w:right w:val="single" w:sz="8" w:space="0" w:color="auto"/>
            </w:tcBorders>
          </w:tcPr>
          <w:p w14:paraId="1F1772F6" w14:textId="77777777" w:rsidR="00E5485B" w:rsidRPr="00B87560" w:rsidRDefault="005F00D1" w:rsidP="00E5485B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-37092037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687D1D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  <w:p w14:paraId="018DC602" w14:textId="61A20D93" w:rsidR="00687D1D" w:rsidRPr="00B87560" w:rsidRDefault="005F00D1" w:rsidP="00E5485B">
            <w:pPr>
              <w:widowControl w:val="0"/>
              <w:spacing w:before="180"/>
              <w:rPr>
                <w:rStyle w:val="Style4"/>
                <w:spacing w:val="120"/>
              </w:rPr>
            </w:pPr>
            <w:sdt>
              <w:sdtPr>
                <w:rPr>
                  <w:b/>
                  <w:spacing w:val="120"/>
                  <w:bdr w:val="single" w:sz="18" w:space="0" w:color="FF0000"/>
                </w:rPr>
                <w:id w:val="55959378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5485B" w:rsidRPr="00B87560">
                  <w:rPr>
                    <w:rFonts w:ascii="Arial" w:hAnsi="Arial" w:cs="Arial"/>
                    <w:b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6039EC58" w14:textId="664D79F3" w:rsidR="00687D1D" w:rsidRPr="00B87560" w:rsidRDefault="005F00D1" w:rsidP="00E5485B">
            <w:pPr>
              <w:widowControl w:val="0"/>
              <w:spacing w:before="220"/>
              <w:rPr>
                <w:rStyle w:val="Style4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148952260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E5485B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  <w:p w14:paraId="5CCF00BC" w14:textId="1655D078" w:rsidR="00687D1D" w:rsidRPr="00B87560" w:rsidRDefault="00687D1D" w:rsidP="00E826C2">
            <w:pPr>
              <w:widowControl w:val="0"/>
              <w:rPr>
                <w:b/>
              </w:rPr>
            </w:pPr>
          </w:p>
        </w:tc>
      </w:tr>
    </w:tbl>
    <w:p w14:paraId="3667A0EC" w14:textId="77777777" w:rsidR="009110A2" w:rsidRPr="00B87560" w:rsidRDefault="009110A2" w:rsidP="00E826C2">
      <w:pPr>
        <w:widowControl w:val="0"/>
      </w:pPr>
    </w:p>
    <w:p w14:paraId="3EE56C5B" w14:textId="77777777" w:rsidR="009110A2" w:rsidRPr="00B87560" w:rsidRDefault="009110A2" w:rsidP="00E826C2">
      <w:pPr>
        <w:widowControl w:val="0"/>
        <w:sectPr w:rsidR="009110A2" w:rsidRPr="00B87560" w:rsidSect="008529F1">
          <w:headerReference w:type="default" r:id="rId11"/>
          <w:pgSz w:w="12240" w:h="15840" w:code="1"/>
          <w:pgMar w:top="144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1080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64"/>
        <w:gridCol w:w="8509"/>
        <w:gridCol w:w="727"/>
      </w:tblGrid>
      <w:tr w:rsidR="009110A2" w:rsidRPr="00B87560" w14:paraId="4CAAEADC" w14:textId="77777777" w:rsidTr="00234EE1">
        <w:tc>
          <w:tcPr>
            <w:tcW w:w="10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045E86" w14:textId="77777777" w:rsidR="009110A2" w:rsidRPr="00B87560" w:rsidRDefault="009110A2" w:rsidP="00234EE1">
            <w:pPr>
              <w:widowControl w:val="0"/>
              <w:spacing w:after="60"/>
              <w:jc w:val="center"/>
              <w:rPr>
                <w:spacing w:val="120"/>
                <w:sz w:val="22"/>
                <w:szCs w:val="22"/>
                <w:bdr w:val="single" w:sz="18" w:space="0" w:color="FF0000"/>
              </w:rPr>
            </w:pPr>
            <w:r w:rsidRPr="00B87560">
              <w:rPr>
                <w:b/>
                <w:spacing w:val="-10"/>
                <w:sz w:val="32"/>
                <w:szCs w:val="32"/>
              </w:rPr>
              <w:lastRenderedPageBreak/>
              <w:t xml:space="preserve">Part 2. </w:t>
            </w:r>
            <w:r w:rsidRPr="00B87560">
              <w:rPr>
                <w:rFonts w:ascii="Times New Roman Bold" w:hAnsi="Times New Roman Bold"/>
                <w:b/>
                <w:spacing w:val="-10"/>
                <w:sz w:val="32"/>
                <w:szCs w:val="32"/>
              </w:rPr>
              <w:t>General ways of gaining knowledge</w:t>
            </w:r>
            <w:r w:rsidRPr="00B87560">
              <w:rPr>
                <w:spacing w:val="-10"/>
                <w:szCs w:val="24"/>
              </w:rPr>
              <w:t xml:space="preserve"> </w:t>
            </w:r>
            <w:r w:rsidRPr="00B87560">
              <w:rPr>
                <w:bCs/>
                <w:spacing w:val="-10"/>
                <w:szCs w:val="24"/>
              </w:rPr>
              <w:t>(Some chapters from Wildemuth Part 3)</w:t>
            </w:r>
          </w:p>
        </w:tc>
      </w:tr>
      <w:tr w:rsidR="009110A2" w:rsidRPr="00B87560" w14:paraId="3D9ADF17" w14:textId="77777777" w:rsidTr="00404458"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400CBE4" w14:textId="5007E2B6" w:rsidR="009110A2" w:rsidRPr="00B87560" w:rsidRDefault="009110A2" w:rsidP="00234EE1">
            <w:pPr>
              <w:widowControl w:val="0"/>
              <w:spacing w:after="180"/>
              <w:jc w:val="center"/>
              <w:rPr>
                <w:spacing w:val="120"/>
                <w:sz w:val="22"/>
                <w:szCs w:val="22"/>
                <w:bdr w:val="single" w:sz="18" w:space="0" w:color="FF0000"/>
              </w:rPr>
            </w:pPr>
            <w:r w:rsidRPr="00B87560">
              <w:rPr>
                <w:b/>
                <w:sz w:val="28"/>
                <w:szCs w:val="28"/>
              </w:rPr>
              <w:t>Week 03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09-15 ꟷ 09-21</w:t>
            </w:r>
          </w:p>
        </w:tc>
      </w:tr>
      <w:tr w:rsidR="009110A2" w:rsidRPr="00B87560" w14:paraId="12557958" w14:textId="77777777" w:rsidTr="00234EE1">
        <w:trPr>
          <w:trHeight w:val="956"/>
        </w:trPr>
        <w:tc>
          <w:tcPr>
            <w:tcW w:w="1564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796D5975" w14:textId="3313018E" w:rsidR="009110A2" w:rsidRPr="00B87560" w:rsidRDefault="009110A2" w:rsidP="00234EE1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3.0</w:t>
            </w:r>
          </w:p>
        </w:tc>
        <w:tc>
          <w:tcPr>
            <w:tcW w:w="8509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30DD11E" w14:textId="69485F4D" w:rsidR="009110A2" w:rsidRPr="00B87560" w:rsidRDefault="009110A2" w:rsidP="00234EE1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b/>
                <w:color w:val="231F20"/>
                <w:spacing w:val="-4"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color w:val="231F20"/>
                <w:spacing w:val="-4"/>
                <w:szCs w:val="24"/>
              </w:rPr>
              <w:t>UBLIS575DS-03.0$1-CourseNotesWeek03</w:t>
            </w:r>
          </w:p>
          <w:p w14:paraId="741C5039" w14:textId="75900C85" w:rsidR="009110A2" w:rsidRPr="00B87560" w:rsidRDefault="009110A2" w:rsidP="00234EE1">
            <w:pPr>
              <w:widowControl w:val="0"/>
              <w:spacing w:before="24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3.0$2-</w:t>
            </w:r>
            <w:r w:rsidRPr="00B87560">
              <w:rPr>
                <w:b/>
                <w:szCs w:val="24"/>
              </w:rPr>
              <w:t>GreetingWeek0</w:t>
            </w:r>
            <w:r w:rsidR="004334A6">
              <w:rPr>
                <w:b/>
                <w:szCs w:val="24"/>
              </w:rPr>
              <w:t>3</w:t>
            </w:r>
            <w:r w:rsidRPr="00B87560">
              <w:rPr>
                <w:b/>
                <w:szCs w:val="24"/>
              </w:rPr>
              <w:t>.pptx</w:t>
            </w:r>
          </w:p>
          <w:p w14:paraId="7D3EA34C" w14:textId="31EECEFB" w:rsidR="009110A2" w:rsidRPr="00B87560" w:rsidRDefault="009110A2" w:rsidP="00234EE1">
            <w:pPr>
              <w:widowControl w:val="0"/>
              <w:spacing w:before="24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3.0$6-LearningBlogWeek03.docx</w:t>
            </w:r>
          </w:p>
        </w:tc>
        <w:tc>
          <w:tcPr>
            <w:tcW w:w="727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670B9FE8" w14:textId="77777777" w:rsidR="009110A2" w:rsidRPr="00B87560" w:rsidRDefault="005F00D1" w:rsidP="00234EE1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123968323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9110A2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44026684" w14:textId="77777777" w:rsidR="009110A2" w:rsidRPr="00B87560" w:rsidRDefault="005F00D1" w:rsidP="00234EE1">
            <w:pPr>
              <w:widowControl w:val="0"/>
              <w:spacing w:before="200"/>
              <w:rPr>
                <w:spacing w:val="120"/>
                <w:sz w:val="22"/>
                <w:szCs w:val="22"/>
                <w:bdr w:val="single" w:sz="18" w:space="0" w:color="FF000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-124117201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9110A2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2B23AAA0" w14:textId="77777777" w:rsidR="009110A2" w:rsidRPr="00B87560" w:rsidRDefault="005F00D1" w:rsidP="00234EE1">
            <w:pPr>
              <w:widowControl w:val="0"/>
              <w:spacing w:before="120"/>
              <w:rPr>
                <w:rStyle w:val="Style4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32802701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9110A2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  <w:tr w:rsidR="009110A2" w:rsidRPr="00B87560" w14:paraId="2B7562EE" w14:textId="77777777" w:rsidTr="00234EE1">
        <w:trPr>
          <w:trHeight w:val="1062"/>
        </w:trPr>
        <w:tc>
          <w:tcPr>
            <w:tcW w:w="1564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741CE7CD" w14:textId="2D6F1EB1" w:rsidR="009110A2" w:rsidRPr="00B87560" w:rsidRDefault="009110A2" w:rsidP="00234EE1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3.1</w:t>
            </w:r>
          </w:p>
        </w:tc>
        <w:tc>
          <w:tcPr>
            <w:tcW w:w="85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3F5A494" w14:textId="77777777" w:rsidR="009110A2" w:rsidRPr="00B87560" w:rsidRDefault="009110A2" w:rsidP="00234EE1">
            <w:pPr>
              <w:widowControl w:val="0"/>
              <w:rPr>
                <w:b/>
              </w:rPr>
            </w:pPr>
            <w:r w:rsidRPr="00B87560">
              <w:rPr>
                <w:b/>
              </w:rPr>
              <w:t>General ways of gaining knowledge. Overview</w:t>
            </w:r>
          </w:p>
          <w:p w14:paraId="51B7740B" w14:textId="77777777" w:rsidR="009110A2" w:rsidRPr="00B87560" w:rsidRDefault="009110A2" w:rsidP="00234EE1">
            <w:pPr>
              <w:widowControl w:val="0"/>
              <w:rPr>
                <w:b/>
              </w:rPr>
            </w:pPr>
          </w:p>
          <w:p w14:paraId="05EB9F45" w14:textId="77777777" w:rsidR="009110A2" w:rsidRPr="00B87560" w:rsidRDefault="009110A2" w:rsidP="00234EE1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t>UBLIS575DS-04.1$2-</w:t>
            </w:r>
            <w:r w:rsidRPr="00B87560">
              <w:rPr>
                <w:b/>
                <w:szCs w:val="24"/>
              </w:rPr>
              <w:t>Lecture04.1GenWaysGainingKnowledge.pptx</w:t>
            </w:r>
          </w:p>
          <w:p w14:paraId="3B49C24E" w14:textId="77777777" w:rsidR="009110A2" w:rsidRPr="00B87560" w:rsidRDefault="009110A2" w:rsidP="00234EE1">
            <w:pPr>
              <w:widowControl w:val="0"/>
              <w:spacing w:before="20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2b3.1.3,1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Quasi-experimental Studies. </w:t>
            </w:r>
            <w:r w:rsidRPr="00B87560">
              <w:rPr>
                <w:b/>
                <w:bCs/>
                <w:szCs w:val="24"/>
              </w:rPr>
              <w:t>W-Ch. 11,</w:t>
            </w:r>
            <w:r w:rsidRPr="00B87560">
              <w:rPr>
                <w:szCs w:val="24"/>
              </w:rPr>
              <w:t xml:space="preserve"> p. 91 – 102</w:t>
            </w:r>
          </w:p>
          <w:p w14:paraId="17AFF292" w14:textId="77777777" w:rsidR="009110A2" w:rsidRPr="00B87560" w:rsidRDefault="009110A2" w:rsidP="00234EE1">
            <w:pPr>
              <w:widowControl w:val="0"/>
              <w:spacing w:before="26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2b3.1.3,2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Experimental Studies. </w:t>
            </w:r>
            <w:r w:rsidRPr="00B87560">
              <w:rPr>
                <w:b/>
                <w:bCs/>
                <w:szCs w:val="24"/>
              </w:rPr>
              <w:t xml:space="preserve">W-Ch. 12, </w:t>
            </w:r>
            <w:r w:rsidRPr="00B87560">
              <w:rPr>
                <w:szCs w:val="24"/>
              </w:rPr>
              <w:t>p. 103 – 113</w:t>
            </w:r>
          </w:p>
          <w:p w14:paraId="53F98269" w14:textId="77777777" w:rsidR="009110A2" w:rsidRPr="00B87560" w:rsidRDefault="009110A2" w:rsidP="00234EE1">
            <w:pPr>
              <w:widowControl w:val="0"/>
              <w:spacing w:before="30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2c1.3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Mixed Methods. </w:t>
            </w:r>
            <w:r w:rsidRPr="00B87560">
              <w:rPr>
                <w:b/>
                <w:bCs/>
                <w:szCs w:val="24"/>
              </w:rPr>
              <w:t>W-Ch. 13,</w:t>
            </w:r>
            <w:r w:rsidRPr="00B87560">
              <w:rPr>
                <w:szCs w:val="24"/>
              </w:rPr>
              <w:t xml:space="preserve"> p. 114 – 122</w:t>
            </w:r>
          </w:p>
          <w:p w14:paraId="260CD8E7" w14:textId="77777777" w:rsidR="009110A2" w:rsidRPr="00B87560" w:rsidRDefault="009110A2" w:rsidP="00234EE1">
            <w:pPr>
              <w:widowControl w:val="0"/>
              <w:spacing w:before="300"/>
              <w:rPr>
                <w:b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Read one example paper for each chapter, for Chapter 13 prefer Fidel</w:t>
            </w:r>
          </w:p>
        </w:tc>
        <w:tc>
          <w:tcPr>
            <w:tcW w:w="72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55E9D8D4" w14:textId="77777777" w:rsidR="009110A2" w:rsidRPr="00B87560" w:rsidRDefault="009110A2" w:rsidP="00234EE1">
            <w:pPr>
              <w:widowControl w:val="0"/>
              <w:rPr>
                <w:rStyle w:val="Style4"/>
                <w:spacing w:val="120"/>
              </w:rPr>
            </w:pPr>
          </w:p>
          <w:p w14:paraId="07301EBA" w14:textId="77777777" w:rsidR="009110A2" w:rsidRPr="00B87560" w:rsidRDefault="005F00D1" w:rsidP="00234EE1">
            <w:pPr>
              <w:widowControl w:val="0"/>
              <w:spacing w:before="220"/>
              <w:rPr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112353198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9110A2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5C1773A6" w14:textId="77777777" w:rsidR="009110A2" w:rsidRPr="00B87560" w:rsidRDefault="005F00D1" w:rsidP="00234EE1">
            <w:pPr>
              <w:widowControl w:val="0"/>
              <w:spacing w:before="180"/>
              <w:rPr>
                <w:rStyle w:val="Style4"/>
                <w:spacing w:val="120"/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07608807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9110A2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0ABC9C59" w14:textId="77777777" w:rsidR="009110A2" w:rsidRPr="00B87560" w:rsidRDefault="005F00D1" w:rsidP="00234EE1">
            <w:pPr>
              <w:widowControl w:val="0"/>
              <w:spacing w:before="160"/>
              <w:rPr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98642594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9110A2" w:rsidRPr="00B87560">
                  <w:rPr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00C6AB2C" w14:textId="77777777" w:rsidR="009110A2" w:rsidRPr="00B87560" w:rsidRDefault="005F00D1" w:rsidP="00234EE1">
            <w:pPr>
              <w:widowControl w:val="0"/>
              <w:spacing w:before="180"/>
              <w:rPr>
                <w:rStyle w:val="Style4"/>
                <w:spacing w:val="120"/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144930715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9110A2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60A16A3C" w14:textId="77777777" w:rsidR="009110A2" w:rsidRPr="00B87560" w:rsidRDefault="005F00D1" w:rsidP="00234EE1">
            <w:pPr>
              <w:widowControl w:val="0"/>
              <w:spacing w:before="20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94379093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9110A2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9110A2" w:rsidRPr="00B87560" w14:paraId="6125A042" w14:textId="77777777" w:rsidTr="009110A2">
        <w:tc>
          <w:tcPr>
            <w:tcW w:w="1564" w:type="dxa"/>
            <w:tcBorders>
              <w:top w:val="single" w:sz="12" w:space="0" w:color="auto"/>
              <w:left w:val="single" w:sz="8" w:space="0" w:color="auto"/>
              <w:bottom w:val="nil"/>
              <w:right w:val="single" w:sz="6" w:space="0" w:color="auto"/>
            </w:tcBorders>
          </w:tcPr>
          <w:p w14:paraId="3785BF43" w14:textId="74788534" w:rsidR="009110A2" w:rsidRPr="00B87560" w:rsidRDefault="009110A2" w:rsidP="009110A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3.2</w:t>
            </w:r>
          </w:p>
        </w:tc>
        <w:tc>
          <w:tcPr>
            <w:tcW w:w="8509" w:type="dxa"/>
            <w:tcBorders>
              <w:top w:val="single" w:sz="12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CF57B51" w14:textId="23AD921D" w:rsidR="009110A2" w:rsidRPr="00B87560" w:rsidRDefault="009110A2" w:rsidP="009110A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b/>
                <w:color w:val="231F20"/>
                <w:spacing w:val="-4"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color w:val="231F20"/>
                <w:spacing w:val="-4"/>
                <w:szCs w:val="24"/>
              </w:rPr>
              <w:t>UBLIS575DS-03.</w:t>
            </w:r>
            <w:r w:rsidR="00404458" w:rsidRPr="00B87560">
              <w:rPr>
                <w:color w:val="231F20"/>
                <w:spacing w:val="-4"/>
                <w:szCs w:val="24"/>
              </w:rPr>
              <w:t>2</w:t>
            </w:r>
            <w:r w:rsidRPr="00B87560">
              <w:rPr>
                <w:color w:val="231F20"/>
                <w:spacing w:val="-4"/>
                <w:szCs w:val="24"/>
              </w:rPr>
              <w:t>$2-</w:t>
            </w:r>
            <w:r w:rsidRPr="00B87560">
              <w:rPr>
                <w:b/>
                <w:color w:val="231F20"/>
                <w:spacing w:val="-4"/>
                <w:szCs w:val="24"/>
              </w:rPr>
              <w:t>Lecture03.</w:t>
            </w:r>
            <w:r w:rsidR="00404458" w:rsidRPr="00B87560">
              <w:rPr>
                <w:b/>
                <w:color w:val="231F20"/>
                <w:spacing w:val="-4"/>
                <w:szCs w:val="24"/>
              </w:rPr>
              <w:t>2</w:t>
            </w:r>
            <w:r w:rsidRPr="00B87560">
              <w:rPr>
                <w:b/>
                <w:color w:val="231F20"/>
                <w:spacing w:val="-4"/>
                <w:szCs w:val="24"/>
              </w:rPr>
              <w:t>DevelopingAResearchTopic.pptx</w:t>
            </w:r>
          </w:p>
          <w:p w14:paraId="5088AF1D" w14:textId="5AB3E4FB" w:rsidR="009110A2" w:rsidRDefault="009110A2" w:rsidP="009110A2">
            <w:pPr>
              <w:widowControl w:val="0"/>
              <w:spacing w:before="120"/>
              <w:ind w:left="547" w:hanging="547"/>
              <w:rPr>
                <w:color w:val="231F20"/>
                <w:spacing w:val="-4"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3 ►</w:t>
            </w:r>
            <w:r w:rsidRPr="00B87560">
              <w:rPr>
                <w:color w:val="231F20"/>
                <w:spacing w:val="-4"/>
                <w:szCs w:val="24"/>
              </w:rPr>
              <w:t>UBLIS575DS-03.</w:t>
            </w:r>
            <w:r w:rsidR="00CE1792">
              <w:rPr>
                <w:color w:val="231F20"/>
                <w:spacing w:val="-4"/>
                <w:szCs w:val="24"/>
              </w:rPr>
              <w:t>2</w:t>
            </w:r>
            <w:r w:rsidRPr="00B87560">
              <w:rPr>
                <w:color w:val="231F20"/>
                <w:spacing w:val="-4"/>
                <w:szCs w:val="24"/>
              </w:rPr>
              <w:t>$3-Deliverable2TopicDefinition.docx</w:t>
            </w:r>
            <w:r w:rsidR="00E5485B">
              <w:rPr>
                <w:color w:val="231F20"/>
                <w:spacing w:val="-4"/>
                <w:szCs w:val="24"/>
              </w:rPr>
              <w:t xml:space="preserve">  Due 10-05</w:t>
            </w:r>
            <w:r w:rsidRPr="00B87560">
              <w:rPr>
                <w:szCs w:val="24"/>
              </w:rPr>
              <w:br/>
            </w:r>
            <w:r w:rsidRPr="00B87560">
              <w:rPr>
                <w:color w:val="231F20"/>
                <w:spacing w:val="-4"/>
                <w:szCs w:val="24"/>
              </w:rPr>
              <w:t>UBLIS575DS-03.</w:t>
            </w:r>
            <w:r w:rsidR="00CE1792">
              <w:rPr>
                <w:color w:val="231F20"/>
                <w:spacing w:val="-4"/>
                <w:szCs w:val="24"/>
              </w:rPr>
              <w:t>2</w:t>
            </w:r>
            <w:r w:rsidRPr="00B87560">
              <w:rPr>
                <w:color w:val="231F20"/>
                <w:spacing w:val="-4"/>
                <w:szCs w:val="24"/>
              </w:rPr>
              <w:t>$3-Deliverable2TopicDefinitionGuide.docx</w:t>
            </w:r>
          </w:p>
          <w:p w14:paraId="4785B3EE" w14:textId="77777777" w:rsidR="008B7519" w:rsidRPr="00B87560" w:rsidRDefault="008B7519" w:rsidP="009110A2">
            <w:pPr>
              <w:widowControl w:val="0"/>
              <w:spacing w:before="120"/>
              <w:ind w:left="547" w:hanging="547"/>
              <w:rPr>
                <w:color w:val="231F20"/>
                <w:spacing w:val="-4"/>
                <w:szCs w:val="24"/>
              </w:rPr>
            </w:pPr>
          </w:p>
          <w:p w14:paraId="167F8867" w14:textId="179E9920" w:rsidR="008B7519" w:rsidRPr="00B87560" w:rsidRDefault="008B7519" w:rsidP="008B7519">
            <w:pPr>
              <w:widowControl w:val="0"/>
              <w:rPr>
                <w:szCs w:val="24"/>
              </w:rPr>
            </w:pPr>
            <w:r>
              <w:rPr>
                <w:b/>
                <w:szCs w:val="24"/>
              </w:rPr>
              <w:t xml:space="preserve">W </w:t>
            </w:r>
            <w:r w:rsidRPr="00B87560">
              <w:rPr>
                <w:b/>
                <w:szCs w:val="24"/>
              </w:rPr>
              <w:t>1h1.1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Developing a Research Question. </w:t>
            </w:r>
            <w:r w:rsidRPr="00B87560">
              <w:rPr>
                <w:b/>
                <w:szCs w:val="24"/>
              </w:rPr>
              <w:t>W-Ch. 2</w:t>
            </w:r>
            <w:r w:rsidRPr="00B87560">
              <w:rPr>
                <w:szCs w:val="24"/>
              </w:rPr>
              <w:t>, p. 11 - 20</w:t>
            </w:r>
          </w:p>
          <w:p w14:paraId="35A08BDE" w14:textId="05F755AC" w:rsidR="008B7519" w:rsidRPr="00B87560" w:rsidRDefault="008B7519" w:rsidP="008B7519">
            <w:pPr>
              <w:widowControl w:val="0"/>
              <w:spacing w:before="220"/>
              <w:rPr>
                <w:spacing w:val="-12"/>
                <w:szCs w:val="24"/>
              </w:rPr>
            </w:pPr>
            <w:r>
              <w:rPr>
                <w:b/>
                <w:szCs w:val="24"/>
              </w:rPr>
              <w:t xml:space="preserve">W </w:t>
            </w:r>
            <w:r w:rsidRPr="00B87560">
              <w:rPr>
                <w:b/>
                <w:szCs w:val="24"/>
              </w:rPr>
              <w:t>1h1.2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pacing w:val="-12"/>
                <w:szCs w:val="24"/>
              </w:rPr>
              <w:t xml:space="preserve">Research question originating from theory or researcher curiosity. </w:t>
            </w:r>
            <w:r w:rsidRPr="00B87560">
              <w:rPr>
                <w:b/>
                <w:spacing w:val="-12"/>
                <w:szCs w:val="24"/>
              </w:rPr>
              <w:t>W-Ch. 6</w:t>
            </w:r>
            <w:r w:rsidRPr="00B87560">
              <w:rPr>
                <w:spacing w:val="-12"/>
                <w:szCs w:val="24"/>
              </w:rPr>
              <w:t>, p. 41</w:t>
            </w:r>
            <w:r>
              <w:rPr>
                <w:spacing w:val="-12"/>
                <w:szCs w:val="24"/>
              </w:rPr>
              <w:t>-</w:t>
            </w:r>
            <w:r w:rsidRPr="00B87560">
              <w:rPr>
                <w:spacing w:val="-12"/>
                <w:szCs w:val="24"/>
              </w:rPr>
              <w:t>48.</w:t>
            </w:r>
          </w:p>
          <w:p w14:paraId="6B22A32E" w14:textId="2512223E" w:rsidR="008B7519" w:rsidRPr="00B87560" w:rsidRDefault="008B7519" w:rsidP="008B7519">
            <w:pPr>
              <w:widowControl w:val="0"/>
              <w:spacing w:before="200"/>
              <w:rPr>
                <w:spacing w:val="-4"/>
                <w:szCs w:val="24"/>
              </w:rPr>
            </w:pPr>
            <w:r>
              <w:rPr>
                <w:b/>
                <w:szCs w:val="24"/>
              </w:rPr>
              <w:t xml:space="preserve">W </w:t>
            </w:r>
            <w:r w:rsidRPr="00B87560">
              <w:rPr>
                <w:b/>
                <w:szCs w:val="24"/>
              </w:rPr>
              <w:t>1h1.3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pacing w:val="-4"/>
                <w:szCs w:val="24"/>
              </w:rPr>
              <w:t xml:space="preserve">Research question originating from practice. </w:t>
            </w:r>
            <w:r w:rsidRPr="00B87560">
              <w:rPr>
                <w:b/>
                <w:spacing w:val="-4"/>
                <w:szCs w:val="24"/>
              </w:rPr>
              <w:t>W-Ch. 3</w:t>
            </w:r>
            <w:r w:rsidRPr="00B87560">
              <w:rPr>
                <w:spacing w:val="-4"/>
                <w:szCs w:val="24"/>
              </w:rPr>
              <w:t>, p. 21</w:t>
            </w:r>
            <w:r>
              <w:rPr>
                <w:spacing w:val="-4"/>
                <w:szCs w:val="24"/>
              </w:rPr>
              <w:t>-</w:t>
            </w:r>
            <w:r w:rsidRPr="00B87560">
              <w:rPr>
                <w:spacing w:val="-4"/>
                <w:szCs w:val="24"/>
              </w:rPr>
              <w:t>27, read p. 21</w:t>
            </w:r>
            <w:r>
              <w:rPr>
                <w:spacing w:val="-4"/>
                <w:szCs w:val="24"/>
              </w:rPr>
              <w:t>-</w:t>
            </w:r>
            <w:r w:rsidRPr="00B87560">
              <w:rPr>
                <w:spacing w:val="-4"/>
                <w:szCs w:val="24"/>
              </w:rPr>
              <w:t>24</w:t>
            </w:r>
          </w:p>
          <w:p w14:paraId="2ADB0C41" w14:textId="2299FE8D" w:rsidR="008B7519" w:rsidRPr="00B87560" w:rsidRDefault="008B7519" w:rsidP="008B7519">
            <w:pPr>
              <w:widowControl w:val="0"/>
              <w:spacing w:before="200"/>
              <w:rPr>
                <w:spacing w:val="-12"/>
                <w:szCs w:val="24"/>
              </w:rPr>
            </w:pPr>
            <w:r>
              <w:rPr>
                <w:b/>
                <w:szCs w:val="24"/>
              </w:rPr>
              <w:t xml:space="preserve">W </w:t>
            </w:r>
            <w:r w:rsidRPr="00B87560">
              <w:rPr>
                <w:b/>
                <w:szCs w:val="24"/>
              </w:rPr>
              <w:t>1h2.</w:t>
            </w:r>
            <w:r w:rsidRPr="00B87560">
              <w:rPr>
                <w:b/>
                <w:spacing w:val="-8"/>
                <w:szCs w:val="24"/>
              </w:rPr>
              <w:t>1.1</w:t>
            </w:r>
            <w:r w:rsidRPr="00B87560">
              <w:rPr>
                <w:spacing w:val="-8"/>
                <w:szCs w:val="24"/>
              </w:rPr>
              <w:t xml:space="preserve"> ●Descriptions of Phenomena or Settings</w:t>
            </w:r>
            <w:r w:rsidRPr="00B87560">
              <w:rPr>
                <w:b/>
                <w:spacing w:val="-8"/>
                <w:szCs w:val="24"/>
              </w:rPr>
              <w:t>.</w:t>
            </w:r>
            <w:r w:rsidRPr="00B87560">
              <w:rPr>
                <w:spacing w:val="-8"/>
                <w:szCs w:val="24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>W-Ch. 4,</w:t>
            </w:r>
            <w:r w:rsidRPr="00B87560">
              <w:rPr>
                <w:spacing w:val="-8"/>
                <w:szCs w:val="24"/>
              </w:rPr>
              <w:t xml:space="preserve"> p. 28–33</w:t>
            </w:r>
          </w:p>
          <w:p w14:paraId="3071ECDC" w14:textId="777D37A7" w:rsidR="008B7519" w:rsidRPr="00B87560" w:rsidRDefault="008B7519" w:rsidP="008B7519">
            <w:pPr>
              <w:widowControl w:val="0"/>
              <w:spacing w:before="200"/>
              <w:rPr>
                <w:szCs w:val="24"/>
              </w:rPr>
            </w:pPr>
            <w:r>
              <w:rPr>
                <w:b/>
                <w:szCs w:val="24"/>
              </w:rPr>
              <w:t xml:space="preserve">W </w:t>
            </w:r>
            <w:r w:rsidRPr="00B87560">
              <w:rPr>
                <w:b/>
                <w:szCs w:val="24"/>
              </w:rPr>
              <w:t>1h2.2.1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Research questions answered by testing hypotheses. </w:t>
            </w:r>
            <w:r w:rsidRPr="00B87560">
              <w:rPr>
                <w:b/>
                <w:szCs w:val="24"/>
              </w:rPr>
              <w:t>W-Ch. 5</w:t>
            </w:r>
            <w:r w:rsidRPr="00B87560">
              <w:rPr>
                <w:szCs w:val="24"/>
              </w:rPr>
              <w:t>, p. 34</w:t>
            </w:r>
            <w:r>
              <w:rPr>
                <w:szCs w:val="24"/>
              </w:rPr>
              <w:t>-</w:t>
            </w:r>
            <w:r w:rsidRPr="00B87560">
              <w:rPr>
                <w:szCs w:val="24"/>
              </w:rPr>
              <w:t>40)</w:t>
            </w:r>
          </w:p>
          <w:p w14:paraId="1D988632" w14:textId="5C3AD576" w:rsidR="008B7519" w:rsidRPr="00B87560" w:rsidRDefault="008B7519" w:rsidP="008B7519">
            <w:pPr>
              <w:widowControl w:val="0"/>
              <w:spacing w:before="200"/>
              <w:rPr>
                <w:szCs w:val="24"/>
              </w:rPr>
            </w:pPr>
            <w:r>
              <w:rPr>
                <w:b/>
                <w:szCs w:val="24"/>
              </w:rPr>
              <w:t xml:space="preserve">W </w:t>
            </w:r>
            <w:r w:rsidRPr="00B87560">
              <w:rPr>
                <w:szCs w:val="24"/>
              </w:rPr>
              <w:t>Read one chapter from Chapters 4 - 6</w:t>
            </w:r>
          </w:p>
          <w:p w14:paraId="21072CF5" w14:textId="581BF851" w:rsidR="009110A2" w:rsidRPr="00B87560" w:rsidRDefault="008B7519" w:rsidP="008B7519">
            <w:pPr>
              <w:widowControl w:val="0"/>
              <w:spacing w:before="240"/>
              <w:rPr>
                <w:b/>
                <w:spacing w:val="-8"/>
                <w:sz w:val="23"/>
                <w:szCs w:val="23"/>
              </w:rPr>
            </w:pPr>
            <w:r>
              <w:rPr>
                <w:b/>
                <w:szCs w:val="24"/>
              </w:rPr>
              <w:t xml:space="preserve">W </w:t>
            </w:r>
            <w:r w:rsidRPr="00B87560">
              <w:rPr>
                <w:color w:val="231F20"/>
                <w:spacing w:val="-4"/>
                <w:szCs w:val="24"/>
              </w:rPr>
              <w:t xml:space="preserve">Read one example paper from Chapter. 6 and one other example paper from Ch. 4 - 6. </w:t>
            </w:r>
          </w:p>
        </w:tc>
        <w:tc>
          <w:tcPr>
            <w:tcW w:w="727" w:type="dxa"/>
            <w:tcBorders>
              <w:top w:val="single" w:sz="12" w:space="0" w:color="auto"/>
              <w:left w:val="single" w:sz="6" w:space="0" w:color="auto"/>
              <w:bottom w:val="nil"/>
              <w:right w:val="single" w:sz="8" w:space="0" w:color="auto"/>
            </w:tcBorders>
          </w:tcPr>
          <w:p w14:paraId="18E400FC" w14:textId="77777777" w:rsidR="009110A2" w:rsidRDefault="005F00D1" w:rsidP="009110A2">
            <w:pPr>
              <w:widowControl w:val="0"/>
              <w:rPr>
                <w:spacing w:val="120"/>
                <w:sz w:val="16"/>
                <w:szCs w:val="16"/>
                <w:bdr w:val="single" w:sz="18" w:space="0" w:color="FF0000"/>
              </w:rPr>
            </w:pPr>
            <w:sdt>
              <w:sdtPr>
                <w:rPr>
                  <w:spacing w:val="120"/>
                  <w:sz w:val="16"/>
                  <w:szCs w:val="16"/>
                  <w:bdr w:val="single" w:sz="18" w:space="0" w:color="FF0000"/>
                </w:rPr>
                <w:id w:val="-172050474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9110A2" w:rsidRPr="00B87560">
                  <w:rPr>
                    <w:rFonts w:ascii="Arial" w:hAnsi="Arial" w:cs="Arial"/>
                    <w:spacing w:val="120"/>
                    <w:sz w:val="16"/>
                    <w:szCs w:val="16"/>
                    <w:bdr w:val="single" w:sz="18" w:space="0" w:color="FF0000"/>
                  </w:rPr>
                  <w:t>r</w:t>
                </w:r>
              </w:sdtContent>
            </w:sdt>
          </w:p>
          <w:p w14:paraId="5A86A20A" w14:textId="77777777" w:rsidR="008B7519" w:rsidRDefault="008B7519" w:rsidP="009110A2">
            <w:pPr>
              <w:widowControl w:val="0"/>
              <w:rPr>
                <w:rStyle w:val="Style4"/>
                <w:spacing w:val="120"/>
              </w:rPr>
            </w:pPr>
          </w:p>
          <w:p w14:paraId="67FCF913" w14:textId="77777777" w:rsidR="008B7519" w:rsidRDefault="008B7519" w:rsidP="009110A2">
            <w:pPr>
              <w:widowControl w:val="0"/>
              <w:rPr>
                <w:rStyle w:val="Style4"/>
                <w:spacing w:val="120"/>
              </w:rPr>
            </w:pPr>
          </w:p>
          <w:p w14:paraId="78C84723" w14:textId="77777777" w:rsidR="008B7519" w:rsidRDefault="008B7519" w:rsidP="009110A2">
            <w:pPr>
              <w:widowControl w:val="0"/>
              <w:rPr>
                <w:rStyle w:val="Style4"/>
                <w:spacing w:val="120"/>
              </w:rPr>
            </w:pPr>
          </w:p>
          <w:p w14:paraId="2F387D21" w14:textId="63A6E0C8" w:rsidR="008B7519" w:rsidRPr="008B7519" w:rsidRDefault="005F00D1" w:rsidP="00E5485B">
            <w:pPr>
              <w:widowControl w:val="0"/>
              <w:spacing w:before="200"/>
              <w:rPr>
                <w:spacing w:val="120"/>
                <w:sz w:val="22"/>
                <w:szCs w:val="22"/>
                <w:bdr w:val="single" w:sz="18" w:space="0" w:color="FF000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60747547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B7519" w:rsidRPr="008B7519">
                  <w:rPr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252538E0" w14:textId="77777777" w:rsidR="008B7519" w:rsidRPr="008B7519" w:rsidRDefault="005F00D1" w:rsidP="00E5485B">
            <w:pPr>
              <w:pStyle w:val="BodyText"/>
              <w:tabs>
                <w:tab w:val="left" w:pos="470"/>
                <w:tab w:val="right" w:pos="8562"/>
              </w:tabs>
              <w:spacing w:before="160"/>
              <w:ind w:left="0" w:firstLine="0"/>
              <w:rPr>
                <w:rFonts w:cs="Times New Roman"/>
                <w:b/>
                <w:color w:val="231F20"/>
                <w:spacing w:val="-2"/>
                <w:sz w:val="22"/>
                <w:szCs w:val="22"/>
              </w:rPr>
            </w:pPr>
            <w:sdt>
              <w:sdtPr>
                <w:rPr>
                  <w:rStyle w:val="Style4"/>
                  <w:rFonts w:cs="Times New Roman"/>
                  <w:spacing w:val="120"/>
                  <w:sz w:val="22"/>
                  <w:szCs w:val="22"/>
                </w:rPr>
                <w:id w:val="-112345982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8B7519" w:rsidRPr="008B7519">
                  <w:rPr>
                    <w:rStyle w:val="Style4"/>
                    <w:rFonts w:cs="Times New Roman"/>
                    <w:spacing w:val="120"/>
                    <w:sz w:val="22"/>
                    <w:szCs w:val="22"/>
                  </w:rPr>
                  <w:t>o</w:t>
                </w:r>
              </w:sdtContent>
            </w:sdt>
          </w:p>
          <w:p w14:paraId="2003B3B5" w14:textId="77777777" w:rsidR="008B7519" w:rsidRPr="008B7519" w:rsidRDefault="005F00D1" w:rsidP="008B7519">
            <w:pPr>
              <w:widowControl w:val="0"/>
              <w:spacing w:before="120"/>
              <w:rPr>
                <w:spacing w:val="120"/>
                <w:sz w:val="22"/>
                <w:szCs w:val="22"/>
                <w:bdr w:val="single" w:sz="18" w:space="0" w:color="FF000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-129829545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B7519" w:rsidRPr="008B7519">
                  <w:rPr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4911E16C" w14:textId="77777777" w:rsidR="008B7519" w:rsidRPr="008B7519" w:rsidRDefault="005F00D1" w:rsidP="008B7519">
            <w:pPr>
              <w:widowControl w:val="0"/>
              <w:spacing w:before="120"/>
              <w:rPr>
                <w:spacing w:val="120"/>
                <w:sz w:val="22"/>
                <w:szCs w:val="22"/>
                <w:bdr w:val="single" w:sz="18" w:space="0" w:color="FF0000"/>
              </w:rPr>
            </w:pPr>
            <w:sdt>
              <w:sdtPr>
                <w:rPr>
                  <w:rStyle w:val="Style4"/>
                  <w:spacing w:val="120"/>
                  <w:sz w:val="22"/>
                  <w:szCs w:val="22"/>
                </w:rPr>
                <w:id w:val="-201237100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8B7519" w:rsidRPr="008B7519">
                  <w:rPr>
                    <w:rStyle w:val="Style4"/>
                    <w:spacing w:val="120"/>
                    <w:sz w:val="22"/>
                    <w:szCs w:val="22"/>
                  </w:rPr>
                  <w:t>o</w:t>
                </w:r>
              </w:sdtContent>
            </w:sdt>
          </w:p>
          <w:p w14:paraId="4E01CEB1" w14:textId="77777777" w:rsidR="008B7519" w:rsidRPr="008B7519" w:rsidRDefault="005F00D1" w:rsidP="008B7519">
            <w:pPr>
              <w:pStyle w:val="BodyText"/>
              <w:tabs>
                <w:tab w:val="left" w:pos="470"/>
                <w:tab w:val="right" w:pos="8562"/>
              </w:tabs>
              <w:spacing w:before="120"/>
              <w:ind w:left="0" w:firstLine="0"/>
              <w:rPr>
                <w:rFonts w:cs="Times New Roman"/>
                <w:b/>
                <w:color w:val="231F20"/>
                <w:spacing w:val="-2"/>
                <w:sz w:val="22"/>
                <w:szCs w:val="22"/>
              </w:rPr>
            </w:pPr>
            <w:sdt>
              <w:sdtPr>
                <w:rPr>
                  <w:rStyle w:val="Style4"/>
                  <w:rFonts w:cs="Times New Roman"/>
                  <w:spacing w:val="120"/>
                  <w:sz w:val="22"/>
                  <w:szCs w:val="22"/>
                </w:rPr>
                <w:id w:val="-97358982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8B7519" w:rsidRPr="008B7519">
                  <w:rPr>
                    <w:rStyle w:val="Style4"/>
                    <w:rFonts w:cs="Times New Roman"/>
                    <w:spacing w:val="120"/>
                    <w:sz w:val="22"/>
                    <w:szCs w:val="22"/>
                  </w:rPr>
                  <w:t>o</w:t>
                </w:r>
              </w:sdtContent>
            </w:sdt>
          </w:p>
          <w:p w14:paraId="366329B4" w14:textId="77777777" w:rsidR="008B7519" w:rsidRPr="008B7519" w:rsidRDefault="005F00D1" w:rsidP="008B7519">
            <w:pPr>
              <w:pStyle w:val="BodyText"/>
              <w:tabs>
                <w:tab w:val="left" w:pos="470"/>
                <w:tab w:val="right" w:pos="8562"/>
              </w:tabs>
              <w:spacing w:before="180"/>
              <w:ind w:left="0" w:firstLine="0"/>
              <w:rPr>
                <w:rFonts w:cs="Times New Roman"/>
                <w:b/>
                <w:color w:val="231F20"/>
                <w:spacing w:val="-2"/>
                <w:sz w:val="22"/>
                <w:szCs w:val="22"/>
              </w:rPr>
            </w:pPr>
            <w:sdt>
              <w:sdtPr>
                <w:rPr>
                  <w:rFonts w:cs="Times New Roman"/>
                  <w:spacing w:val="120"/>
                  <w:sz w:val="22"/>
                  <w:szCs w:val="22"/>
                  <w:bdr w:val="single" w:sz="18" w:space="0" w:color="FF0000"/>
                </w:rPr>
                <w:id w:val="192059566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B7519" w:rsidRPr="008B7519">
                  <w:rPr>
                    <w:rFonts w:cs="Times New Roman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2B546EA6" w14:textId="1543AA39" w:rsidR="008B7519" w:rsidRPr="00B87560" w:rsidRDefault="005F00D1" w:rsidP="008B7519">
            <w:pPr>
              <w:widowControl w:val="0"/>
              <w:spacing w:before="16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189908555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B7519" w:rsidRPr="008B7519">
                  <w:rPr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9110A2" w:rsidRPr="00B87560" w14:paraId="184F9407" w14:textId="77777777" w:rsidTr="00234EE1">
        <w:tc>
          <w:tcPr>
            <w:tcW w:w="1564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60E14348" w14:textId="598853F1" w:rsidR="009110A2" w:rsidRPr="00B87560" w:rsidRDefault="009110A2" w:rsidP="00234EE1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CB65B6">
              <w:rPr>
                <w:b/>
                <w:sz w:val="23"/>
                <w:szCs w:val="23"/>
              </w:rPr>
              <w:t xml:space="preserve"> 09-21</w:t>
            </w:r>
          </w:p>
        </w:tc>
        <w:tc>
          <w:tcPr>
            <w:tcW w:w="8509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3CDF1931" w14:textId="17D9E6D3" w:rsidR="009110A2" w:rsidRPr="00B87560" w:rsidRDefault="009110A2" w:rsidP="00234EE1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2.0$</w:t>
            </w:r>
            <w:r w:rsidR="00CE1792">
              <w:rPr>
                <w:szCs w:val="24"/>
              </w:rPr>
              <w:t>6</w:t>
            </w:r>
            <w:r w:rsidRPr="00B87560">
              <w:rPr>
                <w:szCs w:val="24"/>
              </w:rPr>
              <w:t>-LearningBlogWeek02.docx</w:t>
            </w:r>
          </w:p>
        </w:tc>
        <w:tc>
          <w:tcPr>
            <w:tcW w:w="72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55D64630" w14:textId="77777777" w:rsidR="009110A2" w:rsidRPr="00B87560" w:rsidRDefault="005F00D1" w:rsidP="00234EE1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136871782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9110A2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</w:tbl>
    <w:p w14:paraId="4B9D0A55" w14:textId="77777777" w:rsidR="009110A2" w:rsidRPr="00B87560" w:rsidRDefault="009110A2" w:rsidP="00E826C2">
      <w:pPr>
        <w:widowControl w:val="0"/>
      </w:pPr>
    </w:p>
    <w:p w14:paraId="33881D5B" w14:textId="51E071C5" w:rsidR="002F35C4" w:rsidRPr="00B87560" w:rsidRDefault="002F35C4" w:rsidP="00E826C2">
      <w:pPr>
        <w:widowControl w:val="0"/>
        <w:rPr>
          <w:b/>
          <w:bCs/>
        </w:rPr>
        <w:sectPr w:rsidR="002F35C4" w:rsidRPr="00B87560" w:rsidSect="008529F1">
          <w:headerReference w:type="default" r:id="rId12"/>
          <w:pgSz w:w="12240" w:h="15840" w:code="1"/>
          <w:pgMar w:top="144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1080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64"/>
        <w:gridCol w:w="8509"/>
        <w:gridCol w:w="727"/>
      </w:tblGrid>
      <w:tr w:rsidR="006F3D51" w:rsidRPr="00B87560" w14:paraId="38446DEE" w14:textId="77777777" w:rsidTr="009110A2"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36ECDF6F" w14:textId="0E3E2EC8" w:rsidR="006F3D51" w:rsidRPr="00B87560" w:rsidRDefault="009110A2" w:rsidP="009110A2">
            <w:pPr>
              <w:widowControl w:val="0"/>
              <w:spacing w:after="180"/>
              <w:jc w:val="center"/>
              <w:rPr>
                <w:spacing w:val="120"/>
                <w:sz w:val="22"/>
                <w:szCs w:val="22"/>
                <w:bdr w:val="single" w:sz="18" w:space="0" w:color="FF0000"/>
              </w:rPr>
            </w:pPr>
            <w:r w:rsidRPr="00B87560">
              <w:rPr>
                <w:b/>
                <w:sz w:val="28"/>
                <w:szCs w:val="28"/>
              </w:rPr>
              <w:lastRenderedPageBreak/>
              <w:t>Week 04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09-22 ꟷ 09-28</w:t>
            </w:r>
          </w:p>
        </w:tc>
      </w:tr>
      <w:tr w:rsidR="00E03186" w:rsidRPr="00B87560" w14:paraId="26F6354E" w14:textId="77777777" w:rsidTr="00255676">
        <w:trPr>
          <w:trHeight w:val="956"/>
        </w:trPr>
        <w:tc>
          <w:tcPr>
            <w:tcW w:w="1564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7208F7B3" w14:textId="0AB610CD" w:rsidR="00E03186" w:rsidRPr="00B87560" w:rsidRDefault="00E03186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4.0</w:t>
            </w:r>
          </w:p>
        </w:tc>
        <w:tc>
          <w:tcPr>
            <w:tcW w:w="8509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49EBE40" w14:textId="72692099" w:rsidR="006F3D51" w:rsidRPr="00B87560" w:rsidRDefault="006F3D51" w:rsidP="00E826C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b/>
                <w:color w:val="231F20"/>
                <w:spacing w:val="-4"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color w:val="231F20"/>
                <w:spacing w:val="-4"/>
                <w:szCs w:val="24"/>
              </w:rPr>
              <w:t>UBLIS575DS-04.0$1-CourseNotesWeek0</w:t>
            </w:r>
            <w:r w:rsidR="009110A2" w:rsidRPr="00B87560">
              <w:rPr>
                <w:color w:val="231F20"/>
                <w:spacing w:val="-4"/>
                <w:szCs w:val="24"/>
              </w:rPr>
              <w:t>4</w:t>
            </w:r>
          </w:p>
          <w:p w14:paraId="68F57D9B" w14:textId="2CEE8C43" w:rsidR="006F3D51" w:rsidRPr="00B87560" w:rsidRDefault="006F3D51" w:rsidP="00E826C2">
            <w:pPr>
              <w:widowControl w:val="0"/>
              <w:spacing w:before="24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</w:t>
            </w:r>
            <w:r w:rsidR="007727A2" w:rsidRPr="00B87560">
              <w:rPr>
                <w:szCs w:val="24"/>
              </w:rPr>
              <w:t>4</w:t>
            </w:r>
            <w:r w:rsidRPr="00B87560">
              <w:rPr>
                <w:szCs w:val="24"/>
              </w:rPr>
              <w:t>.0$2-</w:t>
            </w:r>
            <w:r w:rsidRPr="00B87560">
              <w:rPr>
                <w:b/>
                <w:szCs w:val="24"/>
              </w:rPr>
              <w:t>GreetingWeek0</w:t>
            </w:r>
            <w:r w:rsidR="007727A2" w:rsidRPr="00B87560">
              <w:rPr>
                <w:b/>
                <w:szCs w:val="24"/>
              </w:rPr>
              <w:t>4</w:t>
            </w:r>
            <w:r w:rsidRPr="00B87560">
              <w:rPr>
                <w:b/>
                <w:szCs w:val="24"/>
              </w:rPr>
              <w:t>.pptx</w:t>
            </w:r>
          </w:p>
          <w:p w14:paraId="5D139426" w14:textId="1BE602C0" w:rsidR="00E03186" w:rsidRPr="00B87560" w:rsidRDefault="006F3D51" w:rsidP="00E826C2">
            <w:pPr>
              <w:widowControl w:val="0"/>
              <w:spacing w:before="24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4.0$6-LearningBlogWeek04.docx</w:t>
            </w:r>
          </w:p>
        </w:tc>
        <w:tc>
          <w:tcPr>
            <w:tcW w:w="727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2258F649" w14:textId="02410716" w:rsidR="00E03186" w:rsidRPr="00B87560" w:rsidRDefault="005F00D1" w:rsidP="00E826C2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-115590888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7E61FC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19C8ADA1" w14:textId="77777777" w:rsidR="00E03186" w:rsidRPr="00B87560" w:rsidRDefault="005F00D1" w:rsidP="00E826C2">
            <w:pPr>
              <w:widowControl w:val="0"/>
              <w:spacing w:before="200"/>
              <w:rPr>
                <w:spacing w:val="120"/>
                <w:sz w:val="22"/>
                <w:szCs w:val="22"/>
                <w:bdr w:val="single" w:sz="18" w:space="0" w:color="FF000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-68590438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3186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5327550A" w14:textId="6CC460E1" w:rsidR="006F3D51" w:rsidRPr="00B87560" w:rsidRDefault="005F00D1" w:rsidP="00E826C2">
            <w:pPr>
              <w:widowControl w:val="0"/>
              <w:spacing w:before="120"/>
              <w:rPr>
                <w:rStyle w:val="Style4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-205607360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6F3D51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  <w:tr w:rsidR="009110A2" w:rsidRPr="00B87560" w14:paraId="6B852FDD" w14:textId="77777777" w:rsidTr="00255676">
        <w:trPr>
          <w:trHeight w:val="1062"/>
        </w:trPr>
        <w:tc>
          <w:tcPr>
            <w:tcW w:w="1564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12019171" w14:textId="21B1D42F" w:rsidR="009110A2" w:rsidRPr="00B87560" w:rsidRDefault="009110A2" w:rsidP="009110A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4.1</w:t>
            </w:r>
          </w:p>
        </w:tc>
        <w:tc>
          <w:tcPr>
            <w:tcW w:w="85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A6A6DC6" w14:textId="77777777" w:rsidR="009110A2" w:rsidRPr="00B87560" w:rsidRDefault="009110A2" w:rsidP="009110A2">
            <w:pPr>
              <w:widowControl w:val="0"/>
              <w:rPr>
                <w:szCs w:val="24"/>
              </w:rPr>
            </w:pPr>
            <w:r w:rsidRPr="00B87560">
              <w:rPr>
                <w:szCs w:val="24"/>
              </w:rPr>
              <w:t>Work on Deliverable D2 Definition of Research Topics</w:t>
            </w:r>
          </w:p>
          <w:p w14:paraId="61354ABB" w14:textId="300206DE" w:rsidR="009110A2" w:rsidRPr="00B87560" w:rsidRDefault="009110A2" w:rsidP="009110A2">
            <w:pPr>
              <w:widowControl w:val="0"/>
              <w:spacing w:before="240"/>
              <w:rPr>
                <w:b/>
              </w:rPr>
            </w:pPr>
            <w:r w:rsidRPr="00B87560">
              <w:rPr>
                <w:spacing w:val="-4"/>
                <w:szCs w:val="24"/>
              </w:rPr>
              <w:t>D2 involves</w:t>
            </w:r>
            <w:r w:rsidRPr="00B87560">
              <w:rPr>
                <w:b/>
                <w:spacing w:val="-4"/>
                <w:szCs w:val="24"/>
              </w:rPr>
              <w:t xml:space="preserve"> peer review,</w:t>
            </w:r>
            <w:r w:rsidRPr="00B87560">
              <w:rPr>
                <w:spacing w:val="-4"/>
                <w:szCs w:val="24"/>
              </w:rPr>
              <w:t xml:space="preserve"> schedule in the Guide and below</w:t>
            </w:r>
          </w:p>
        </w:tc>
        <w:tc>
          <w:tcPr>
            <w:tcW w:w="72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5480C7FE" w14:textId="79EB2D02" w:rsidR="009110A2" w:rsidRPr="00B87560" w:rsidRDefault="009110A2" w:rsidP="009110A2">
            <w:pPr>
              <w:widowControl w:val="0"/>
              <w:spacing w:before="200"/>
              <w:rPr>
                <w:rStyle w:val="Style4"/>
                <w:spacing w:val="120"/>
              </w:rPr>
            </w:pPr>
          </w:p>
        </w:tc>
      </w:tr>
      <w:tr w:rsidR="00E03186" w:rsidRPr="00B87560" w14:paraId="1C33A04D" w14:textId="77777777" w:rsidTr="00255676">
        <w:tc>
          <w:tcPr>
            <w:tcW w:w="1564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09CA0F1C" w14:textId="7F583D24" w:rsidR="00E03186" w:rsidRPr="00B87560" w:rsidRDefault="00E03186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4.2</w:t>
            </w:r>
          </w:p>
        </w:tc>
        <w:tc>
          <w:tcPr>
            <w:tcW w:w="8509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00B1A114" w14:textId="77777777" w:rsidR="00E03186" w:rsidRPr="00B87560" w:rsidRDefault="00E03186" w:rsidP="00E826C2">
            <w:pPr>
              <w:widowControl w:val="0"/>
              <w:rPr>
                <w:rFonts w:ascii="Times New Roman Bold" w:hAnsi="Times New Roman Bold"/>
                <w:b/>
                <w:spacing w:val="-4"/>
              </w:rPr>
            </w:pPr>
            <w:r w:rsidRPr="00B87560">
              <w:rPr>
                <w:rFonts w:ascii="Times New Roman Bold" w:hAnsi="Times New Roman Bold"/>
                <w:b/>
                <w:spacing w:val="-4"/>
              </w:rPr>
              <w:t>Research and the complexities of reality. A cautionary tale from education</w:t>
            </w:r>
          </w:p>
          <w:p w14:paraId="135B152A" w14:textId="77777777" w:rsidR="00E03186" w:rsidRPr="00B87560" w:rsidRDefault="00E03186" w:rsidP="00E826C2">
            <w:pPr>
              <w:widowControl w:val="0"/>
              <w:rPr>
                <w:b/>
              </w:rPr>
            </w:pPr>
          </w:p>
          <w:p w14:paraId="27B24E4F" w14:textId="585BB0A7" w:rsidR="00E03186" w:rsidRPr="00B87560" w:rsidRDefault="00E03186" w:rsidP="00E826C2">
            <w:pPr>
              <w:widowControl w:val="0"/>
              <w:rPr>
                <w:b/>
                <w:spacing w:val="-8"/>
                <w:sz w:val="23"/>
                <w:szCs w:val="23"/>
              </w:rPr>
            </w:pPr>
            <w:r w:rsidRPr="00B87560">
              <w:rPr>
                <w:b/>
                <w:color w:val="231F20"/>
                <w:spacing w:val="-8"/>
                <w:sz w:val="23"/>
                <w:szCs w:val="23"/>
              </w:rPr>
              <w:t xml:space="preserve">$2 </w:t>
            </w:r>
            <w:r w:rsidRPr="00B87560">
              <w:rPr>
                <w:color w:val="231F20"/>
                <w:spacing w:val="-8"/>
                <w:sz w:val="23"/>
                <w:szCs w:val="23"/>
              </w:rPr>
              <w:t>UBLIS575DS-0</w:t>
            </w:r>
            <w:r w:rsidR="006F3D51" w:rsidRPr="00B87560">
              <w:rPr>
                <w:color w:val="231F20"/>
                <w:spacing w:val="-8"/>
                <w:sz w:val="23"/>
                <w:szCs w:val="23"/>
              </w:rPr>
              <w:t>4</w:t>
            </w:r>
            <w:r w:rsidRPr="00B87560">
              <w:rPr>
                <w:color w:val="231F20"/>
                <w:spacing w:val="-8"/>
                <w:sz w:val="23"/>
                <w:szCs w:val="23"/>
              </w:rPr>
              <w:t>.2$2-</w:t>
            </w:r>
            <w:r w:rsidRPr="00B87560">
              <w:rPr>
                <w:b/>
                <w:color w:val="231F20"/>
                <w:spacing w:val="-8"/>
                <w:sz w:val="23"/>
                <w:szCs w:val="23"/>
              </w:rPr>
              <w:t>Lecture04.2ResearchAndTheComplexitiesOfReality.pptx</w:t>
            </w:r>
          </w:p>
        </w:tc>
        <w:tc>
          <w:tcPr>
            <w:tcW w:w="727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679C164D" w14:textId="77777777" w:rsidR="00E03186" w:rsidRPr="00B87560" w:rsidRDefault="00E03186" w:rsidP="00E826C2">
            <w:pPr>
              <w:widowControl w:val="0"/>
              <w:rPr>
                <w:rStyle w:val="Style4"/>
                <w:spacing w:val="120"/>
              </w:rPr>
            </w:pPr>
          </w:p>
          <w:p w14:paraId="1476585B" w14:textId="77777777" w:rsidR="00E03186" w:rsidRPr="00B87560" w:rsidRDefault="00E03186" w:rsidP="00E826C2">
            <w:pPr>
              <w:widowControl w:val="0"/>
              <w:rPr>
                <w:rStyle w:val="Style4"/>
                <w:spacing w:val="120"/>
              </w:rPr>
            </w:pPr>
          </w:p>
          <w:p w14:paraId="7E72FBD2" w14:textId="39AB4430" w:rsidR="00E03186" w:rsidRPr="00B87560" w:rsidRDefault="005F00D1" w:rsidP="00E826C2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91127165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3186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E03186" w:rsidRPr="00B87560" w14:paraId="4484C0E4" w14:textId="77777777" w:rsidTr="00255676">
        <w:tc>
          <w:tcPr>
            <w:tcW w:w="1564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0BCA28AA" w14:textId="698C3859" w:rsidR="00E03186" w:rsidRPr="00B87560" w:rsidRDefault="00687D1D" w:rsidP="00E826C2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CB65B6">
              <w:rPr>
                <w:b/>
                <w:sz w:val="23"/>
                <w:szCs w:val="23"/>
              </w:rPr>
              <w:t xml:space="preserve"> 09-28</w:t>
            </w:r>
          </w:p>
        </w:tc>
        <w:tc>
          <w:tcPr>
            <w:tcW w:w="8509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6586BAC7" w14:textId="440F8312" w:rsidR="00E03186" w:rsidRPr="00B87560" w:rsidRDefault="00E03186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3.</w:t>
            </w:r>
            <w:r w:rsid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</w:t>
            </w:r>
            <w:r w:rsidR="00CE1792">
              <w:rPr>
                <w:szCs w:val="24"/>
              </w:rPr>
              <w:t>6</w:t>
            </w:r>
            <w:r w:rsidRPr="00B87560">
              <w:rPr>
                <w:szCs w:val="24"/>
              </w:rPr>
              <w:t>-LearningBlogWeek03.docx</w:t>
            </w:r>
          </w:p>
        </w:tc>
        <w:tc>
          <w:tcPr>
            <w:tcW w:w="72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7CB846E5" w14:textId="4C9B3D34" w:rsidR="00E03186" w:rsidRPr="00B87560" w:rsidRDefault="005F00D1" w:rsidP="00E826C2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137935795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E03186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</w:tbl>
    <w:p w14:paraId="0E585271" w14:textId="77777777" w:rsidR="009110A2" w:rsidRPr="00B87560" w:rsidRDefault="009110A2" w:rsidP="00E826C2">
      <w:pPr>
        <w:widowControl w:val="0"/>
      </w:pPr>
    </w:p>
    <w:p w14:paraId="0174417A" w14:textId="1C0235D3" w:rsidR="009110A2" w:rsidRPr="00B87560" w:rsidRDefault="009110A2" w:rsidP="00E826C2">
      <w:pPr>
        <w:widowControl w:val="0"/>
      </w:pPr>
    </w:p>
    <w:tbl>
      <w:tblPr>
        <w:tblStyle w:val="TableGrid"/>
        <w:tblW w:w="10512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512"/>
      </w:tblGrid>
      <w:tr w:rsidR="009110A2" w:rsidRPr="00B87560" w14:paraId="095C71CF" w14:textId="77777777" w:rsidTr="00234EE1">
        <w:tc>
          <w:tcPr>
            <w:tcW w:w="10512" w:type="dxa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tcMar>
              <w:top w:w="0" w:type="dxa"/>
              <w:bottom w:w="0" w:type="dxa"/>
            </w:tcMar>
          </w:tcPr>
          <w:p w14:paraId="3A565217" w14:textId="77777777" w:rsidR="009110A2" w:rsidRPr="00B87560" w:rsidRDefault="009110A2" w:rsidP="00234EE1">
            <w:pPr>
              <w:widowControl w:val="0"/>
              <w:spacing w:after="120"/>
              <w:jc w:val="center"/>
            </w:pPr>
            <w:r w:rsidRPr="00B87560">
              <w:rPr>
                <w:b/>
              </w:rPr>
              <w:t>Micro-calendar for Deliverable 2 Topic definition</w:t>
            </w:r>
          </w:p>
          <w:tbl>
            <w:tblPr>
              <w:tblW w:w="9440" w:type="dxa"/>
              <w:tblBorders>
                <w:top w:val="single" w:sz="8" w:space="0" w:color="auto"/>
                <w:left w:val="single" w:sz="8" w:space="0" w:color="auto"/>
                <w:bottom w:val="single" w:sz="8" w:space="0" w:color="auto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530"/>
              <w:gridCol w:w="1170"/>
              <w:gridCol w:w="1170"/>
              <w:gridCol w:w="6570"/>
            </w:tblGrid>
            <w:tr w:rsidR="009110A2" w:rsidRPr="00B87560" w14:paraId="20F6D3D1" w14:textId="77777777" w:rsidTr="00234EE1">
              <w:tc>
                <w:tcPr>
                  <w:tcW w:w="530" w:type="dxa"/>
                  <w:tcBorders>
                    <w:top w:val="single" w:sz="18" w:space="0" w:color="auto"/>
                    <w:bottom w:val="single" w:sz="18" w:space="0" w:color="auto"/>
                  </w:tcBorders>
                  <w:tcMar>
                    <w:left w:w="43" w:type="dxa"/>
                    <w:right w:w="43" w:type="dxa"/>
                  </w:tcMar>
                </w:tcPr>
                <w:p w14:paraId="1C980603" w14:textId="77777777" w:rsidR="009110A2" w:rsidRPr="00B87560" w:rsidRDefault="009110A2" w:rsidP="00234EE1">
                  <w:pPr>
                    <w:widowControl w:val="0"/>
                    <w:rPr>
                      <w:rFonts w:ascii="Times New Roman Bold" w:hAnsi="Times New Roman Bold"/>
                      <w:b/>
                      <w:spacing w:val="-10"/>
                      <w:sz w:val="20"/>
                      <w:szCs w:val="20"/>
                    </w:rPr>
                  </w:pPr>
                  <w:r w:rsidRPr="00B87560">
                    <w:rPr>
                      <w:rFonts w:ascii="Times New Roman Bold" w:hAnsi="Times New Roman Bold"/>
                      <w:b/>
                      <w:spacing w:val="-10"/>
                      <w:sz w:val="20"/>
                      <w:szCs w:val="20"/>
                    </w:rPr>
                    <w:t>Step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18" w:space="0" w:color="auto"/>
                  </w:tcBorders>
                </w:tcPr>
                <w:p w14:paraId="0F2B69C6" w14:textId="77777777" w:rsidR="009110A2" w:rsidRPr="00B87560" w:rsidRDefault="009110A2" w:rsidP="00234EE1">
                  <w:pPr>
                    <w:widowControl w:val="0"/>
                    <w:rPr>
                      <w:b/>
                      <w:sz w:val="20"/>
                      <w:szCs w:val="20"/>
                    </w:rPr>
                  </w:pPr>
                  <w:r w:rsidRPr="00B87560">
                    <w:rPr>
                      <w:b/>
                      <w:sz w:val="20"/>
                      <w:szCs w:val="20"/>
                    </w:rPr>
                    <w:t>Date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18" w:space="0" w:color="auto"/>
                  </w:tcBorders>
                </w:tcPr>
                <w:p w14:paraId="0F858BC0" w14:textId="77777777" w:rsidR="009110A2" w:rsidRPr="00B87560" w:rsidRDefault="009110A2" w:rsidP="00234EE1">
                  <w:pPr>
                    <w:widowControl w:val="0"/>
                    <w:rPr>
                      <w:b/>
                      <w:sz w:val="20"/>
                      <w:szCs w:val="20"/>
                    </w:rPr>
                  </w:pPr>
                  <w:r w:rsidRPr="00B87560">
                    <w:rPr>
                      <w:b/>
                      <w:sz w:val="20"/>
                      <w:szCs w:val="20"/>
                    </w:rPr>
                    <w:t>Who</w:t>
                  </w:r>
                </w:p>
              </w:tc>
              <w:tc>
                <w:tcPr>
                  <w:tcW w:w="6570" w:type="dxa"/>
                  <w:tcBorders>
                    <w:top w:val="single" w:sz="18" w:space="0" w:color="auto"/>
                    <w:bottom w:val="single" w:sz="18" w:space="0" w:color="auto"/>
                  </w:tcBorders>
                </w:tcPr>
                <w:p w14:paraId="114F0EC8" w14:textId="77777777" w:rsidR="009110A2" w:rsidRPr="00B87560" w:rsidRDefault="009110A2" w:rsidP="00234EE1">
                  <w:pPr>
                    <w:widowControl w:val="0"/>
                    <w:rPr>
                      <w:b/>
                      <w:i/>
                      <w:sz w:val="20"/>
                      <w:szCs w:val="20"/>
                    </w:rPr>
                  </w:pPr>
                  <w:r w:rsidRPr="00B87560">
                    <w:rPr>
                      <w:b/>
                      <w:sz w:val="20"/>
                      <w:szCs w:val="20"/>
                    </w:rPr>
                    <w:t xml:space="preserve">Tasks of student author </w:t>
                  </w:r>
                  <w:r w:rsidRPr="00B87560">
                    <w:rPr>
                      <w:b/>
                      <w:i/>
                      <w:sz w:val="20"/>
                      <w:szCs w:val="20"/>
                    </w:rPr>
                    <w:t>Task of student critic or task of the instructor</w:t>
                  </w:r>
                </w:p>
              </w:tc>
            </w:tr>
            <w:tr w:rsidR="009110A2" w:rsidRPr="00B87560" w14:paraId="4C72C22B" w14:textId="77777777" w:rsidTr="00234EE1">
              <w:tc>
                <w:tcPr>
                  <w:tcW w:w="530" w:type="dxa"/>
                  <w:tcBorders>
                    <w:top w:val="single" w:sz="18" w:space="0" w:color="auto"/>
                    <w:bottom w:val="nil"/>
                  </w:tcBorders>
                </w:tcPr>
                <w:p w14:paraId="3828C581" w14:textId="77777777" w:rsidR="009110A2" w:rsidRPr="00B87560" w:rsidRDefault="009110A2" w:rsidP="00234EE1">
                  <w:pPr>
                    <w:widowControl w:val="0"/>
                    <w:jc w:val="right"/>
                    <w:rPr>
                      <w:sz w:val="20"/>
                      <w:szCs w:val="20"/>
                    </w:rPr>
                  </w:pPr>
                  <w:r w:rsidRPr="00B87560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6" w:space="0" w:color="auto"/>
                  </w:tcBorders>
                  <w:tcMar>
                    <w:left w:w="58" w:type="dxa"/>
                    <w:right w:w="43" w:type="dxa"/>
                  </w:tcMar>
                </w:tcPr>
                <w:p w14:paraId="0F2DB1C5" w14:textId="77777777" w:rsidR="009110A2" w:rsidRPr="00B87560" w:rsidRDefault="009110A2" w:rsidP="00234EE1">
                  <w:pPr>
                    <w:widowControl w:val="0"/>
                    <w:rPr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spacing w:val="-8"/>
                      <w:sz w:val="20"/>
                      <w:szCs w:val="20"/>
                    </w:rPr>
                    <w:t>W 09-15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6" w:space="0" w:color="auto"/>
                  </w:tcBorders>
                </w:tcPr>
                <w:p w14:paraId="6709861D" w14:textId="77777777" w:rsidR="009110A2" w:rsidRPr="00B87560" w:rsidRDefault="009110A2" w:rsidP="00234EE1">
                  <w:pPr>
                    <w:widowControl w:val="0"/>
                    <w:rPr>
                      <w:b/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b/>
                      <w:spacing w:val="-8"/>
                      <w:sz w:val="20"/>
                      <w:szCs w:val="20"/>
                    </w:rPr>
                    <w:t>Author</w:t>
                  </w:r>
                </w:p>
              </w:tc>
              <w:tc>
                <w:tcPr>
                  <w:tcW w:w="6570" w:type="dxa"/>
                  <w:tcBorders>
                    <w:top w:val="single" w:sz="18" w:space="0" w:color="auto"/>
                    <w:bottom w:val="single" w:sz="6" w:space="0" w:color="auto"/>
                  </w:tcBorders>
                </w:tcPr>
                <w:p w14:paraId="736B0589" w14:textId="77777777" w:rsidR="009110A2" w:rsidRPr="00B87560" w:rsidRDefault="009110A2" w:rsidP="00234EE1">
                  <w:pPr>
                    <w:widowControl w:val="0"/>
                    <w:rPr>
                      <w:sz w:val="20"/>
                      <w:szCs w:val="20"/>
                    </w:rPr>
                  </w:pPr>
                  <w:r w:rsidRPr="00B87560">
                    <w:rPr>
                      <w:sz w:val="20"/>
                      <w:szCs w:val="20"/>
                    </w:rPr>
                    <w:t xml:space="preserve">Develop </w:t>
                  </w:r>
                  <w:r w:rsidRPr="00B87560">
                    <w:rPr>
                      <w:b/>
                      <w:sz w:val="20"/>
                      <w:szCs w:val="20"/>
                    </w:rPr>
                    <w:t>two</w:t>
                  </w:r>
                  <w:r w:rsidRPr="00B87560">
                    <w:rPr>
                      <w:sz w:val="20"/>
                      <w:szCs w:val="20"/>
                    </w:rPr>
                    <w:t xml:space="preserve"> preliminary topic definitions, </w:t>
                  </w:r>
                  <w:r w:rsidRPr="00B87560">
                    <w:rPr>
                      <w:b/>
                      <w:sz w:val="20"/>
                      <w:szCs w:val="20"/>
                    </w:rPr>
                    <w:t>each on its own template copy</w:t>
                  </w:r>
                  <w:r w:rsidRPr="00B87560">
                    <w:rPr>
                      <w:sz w:val="20"/>
                      <w:szCs w:val="20"/>
                    </w:rPr>
                    <w:t>.</w:t>
                  </w:r>
                </w:p>
                <w:p w14:paraId="6BC05466" w14:textId="77777777" w:rsidR="009110A2" w:rsidRPr="00B87560" w:rsidRDefault="009110A2" w:rsidP="00234EE1">
                  <w:pPr>
                    <w:widowControl w:val="0"/>
                    <w:rPr>
                      <w:spacing w:val="-6"/>
                      <w:sz w:val="20"/>
                      <w:szCs w:val="20"/>
                    </w:rPr>
                  </w:pPr>
                  <w:r w:rsidRPr="00B87560">
                    <w:rPr>
                      <w:spacing w:val="-6"/>
                      <w:sz w:val="20"/>
                      <w:szCs w:val="20"/>
                    </w:rPr>
                    <w:t>Read one source for each topic (a paper from the readings or quick Google search).</w:t>
                  </w:r>
                </w:p>
              </w:tc>
            </w:tr>
            <w:tr w:rsidR="009110A2" w:rsidRPr="00B87560" w14:paraId="62BE9C52" w14:textId="77777777" w:rsidTr="00234EE1">
              <w:tc>
                <w:tcPr>
                  <w:tcW w:w="530" w:type="dxa"/>
                  <w:tcBorders>
                    <w:top w:val="nil"/>
                    <w:bottom w:val="single" w:sz="18" w:space="0" w:color="auto"/>
                  </w:tcBorders>
                </w:tcPr>
                <w:p w14:paraId="698FC1DD" w14:textId="77777777" w:rsidR="009110A2" w:rsidRPr="00B87560" w:rsidRDefault="009110A2" w:rsidP="00234EE1">
                  <w:pPr>
                    <w:widowControl w:val="0"/>
                    <w:jc w:val="righ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single" w:sz="6" w:space="0" w:color="auto"/>
                    <w:bottom w:val="single" w:sz="18" w:space="0" w:color="auto"/>
                  </w:tcBorders>
                  <w:tcMar>
                    <w:left w:w="58" w:type="dxa"/>
                    <w:right w:w="43" w:type="dxa"/>
                  </w:tcMar>
                </w:tcPr>
                <w:p w14:paraId="4B0D17BF" w14:textId="77777777" w:rsidR="009110A2" w:rsidRPr="00B87560" w:rsidRDefault="009110A2" w:rsidP="00234EE1">
                  <w:pPr>
                    <w:widowControl w:val="0"/>
                    <w:rPr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spacing w:val="-8"/>
                      <w:sz w:val="20"/>
                      <w:szCs w:val="20"/>
                    </w:rPr>
                    <w:t>M 09-20</w:t>
                  </w:r>
                </w:p>
              </w:tc>
              <w:tc>
                <w:tcPr>
                  <w:tcW w:w="1170" w:type="dxa"/>
                  <w:tcBorders>
                    <w:top w:val="single" w:sz="6" w:space="0" w:color="auto"/>
                    <w:bottom w:val="single" w:sz="18" w:space="0" w:color="auto"/>
                  </w:tcBorders>
                </w:tcPr>
                <w:p w14:paraId="5054D9C5" w14:textId="77777777" w:rsidR="009110A2" w:rsidRPr="00B87560" w:rsidRDefault="009110A2" w:rsidP="00234EE1">
                  <w:pPr>
                    <w:widowControl w:val="0"/>
                    <w:rPr>
                      <w:spacing w:val="-8"/>
                      <w:sz w:val="20"/>
                      <w:szCs w:val="20"/>
                    </w:rPr>
                  </w:pPr>
                </w:p>
              </w:tc>
              <w:tc>
                <w:tcPr>
                  <w:tcW w:w="6570" w:type="dxa"/>
                  <w:tcBorders>
                    <w:top w:val="single" w:sz="6" w:space="0" w:color="auto"/>
                    <w:bottom w:val="single" w:sz="18" w:space="0" w:color="auto"/>
                  </w:tcBorders>
                </w:tcPr>
                <w:p w14:paraId="62333D2C" w14:textId="77777777" w:rsidR="009110A2" w:rsidRPr="00B87560" w:rsidRDefault="009110A2" w:rsidP="00234EE1">
                  <w:pPr>
                    <w:widowControl w:val="0"/>
                    <w:rPr>
                      <w:sz w:val="20"/>
                      <w:szCs w:val="20"/>
                    </w:rPr>
                  </w:pPr>
                  <w:r w:rsidRPr="00B87560">
                    <w:rPr>
                      <w:sz w:val="20"/>
                      <w:szCs w:val="20"/>
                    </w:rPr>
                    <w:t>Pass preliminary topic definitions to critic</w:t>
                  </w:r>
                </w:p>
              </w:tc>
            </w:tr>
            <w:tr w:rsidR="009110A2" w:rsidRPr="00B87560" w14:paraId="37EB788D" w14:textId="77777777" w:rsidTr="00234EE1">
              <w:tc>
                <w:tcPr>
                  <w:tcW w:w="530" w:type="dxa"/>
                  <w:tcBorders>
                    <w:top w:val="single" w:sz="18" w:space="0" w:color="auto"/>
                    <w:bottom w:val="nil"/>
                  </w:tcBorders>
                  <w:shd w:val="clear" w:color="auto" w:fill="DAEEF3" w:themeFill="accent5" w:themeFillTint="33"/>
                </w:tcPr>
                <w:p w14:paraId="457FDFBD" w14:textId="77777777" w:rsidR="009110A2" w:rsidRPr="00B87560" w:rsidRDefault="009110A2" w:rsidP="00234EE1">
                  <w:pPr>
                    <w:widowControl w:val="0"/>
                    <w:jc w:val="right"/>
                    <w:rPr>
                      <w:i/>
                      <w:sz w:val="20"/>
                      <w:szCs w:val="20"/>
                    </w:rPr>
                  </w:pPr>
                  <w:r w:rsidRPr="00B87560">
                    <w:rPr>
                      <w:i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6" w:space="0" w:color="auto"/>
                  </w:tcBorders>
                  <w:shd w:val="clear" w:color="auto" w:fill="DAEEF3" w:themeFill="accent5" w:themeFillTint="33"/>
                  <w:tcMar>
                    <w:left w:w="58" w:type="dxa"/>
                    <w:right w:w="43" w:type="dxa"/>
                  </w:tcMar>
                </w:tcPr>
                <w:p w14:paraId="55B7295B" w14:textId="77777777" w:rsidR="009110A2" w:rsidRPr="00B87560" w:rsidRDefault="009110A2" w:rsidP="00234EE1">
                  <w:pPr>
                    <w:widowControl w:val="0"/>
                    <w:rPr>
                      <w:i/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i/>
                      <w:spacing w:val="-8"/>
                      <w:sz w:val="20"/>
                      <w:szCs w:val="20"/>
                    </w:rPr>
                    <w:t>Tu 09-21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6" w:space="0" w:color="auto"/>
                  </w:tcBorders>
                  <w:shd w:val="clear" w:color="auto" w:fill="DAEEF3" w:themeFill="accent5" w:themeFillTint="33"/>
                </w:tcPr>
                <w:p w14:paraId="6EBA5DC6" w14:textId="77777777" w:rsidR="009110A2" w:rsidRPr="00B87560" w:rsidRDefault="009110A2" w:rsidP="00234EE1">
                  <w:pPr>
                    <w:widowControl w:val="0"/>
                    <w:rPr>
                      <w:rFonts w:ascii="Times New Roman Bold" w:hAnsi="Times New Roman Bold"/>
                      <w:b/>
                      <w:i/>
                      <w:sz w:val="20"/>
                      <w:szCs w:val="20"/>
                    </w:rPr>
                  </w:pPr>
                  <w:r w:rsidRPr="00B87560">
                    <w:rPr>
                      <w:rFonts w:ascii="Times New Roman Bold" w:hAnsi="Times New Roman Bold"/>
                      <w:b/>
                      <w:i/>
                      <w:sz w:val="20"/>
                      <w:szCs w:val="20"/>
                    </w:rPr>
                    <w:t>Critic</w:t>
                  </w:r>
                </w:p>
              </w:tc>
              <w:tc>
                <w:tcPr>
                  <w:tcW w:w="6570" w:type="dxa"/>
                  <w:tcBorders>
                    <w:top w:val="single" w:sz="18" w:space="0" w:color="auto"/>
                    <w:bottom w:val="single" w:sz="6" w:space="0" w:color="auto"/>
                  </w:tcBorders>
                  <w:shd w:val="clear" w:color="auto" w:fill="DAEEF3" w:themeFill="accent5" w:themeFillTint="33"/>
                </w:tcPr>
                <w:p w14:paraId="7EAC6D56" w14:textId="77777777" w:rsidR="009110A2" w:rsidRPr="00B87560" w:rsidRDefault="009110A2" w:rsidP="00234EE1">
                  <w:pPr>
                    <w:widowControl w:val="0"/>
                    <w:rPr>
                      <w:i/>
                      <w:sz w:val="20"/>
                      <w:szCs w:val="20"/>
                    </w:rPr>
                  </w:pPr>
                  <w:r w:rsidRPr="00B87560">
                    <w:rPr>
                      <w:i/>
                      <w:sz w:val="20"/>
                      <w:szCs w:val="20"/>
                    </w:rPr>
                    <w:t>Critique both topic definitions</w:t>
                  </w:r>
                </w:p>
              </w:tc>
            </w:tr>
            <w:tr w:rsidR="009110A2" w:rsidRPr="00B87560" w14:paraId="6B1922C7" w14:textId="77777777" w:rsidTr="00234EE1">
              <w:tc>
                <w:tcPr>
                  <w:tcW w:w="530" w:type="dxa"/>
                  <w:tcBorders>
                    <w:top w:val="nil"/>
                    <w:bottom w:val="single" w:sz="18" w:space="0" w:color="auto"/>
                  </w:tcBorders>
                  <w:shd w:val="clear" w:color="auto" w:fill="DAEEF3" w:themeFill="accent5" w:themeFillTint="33"/>
                </w:tcPr>
                <w:p w14:paraId="5F7C79E2" w14:textId="77777777" w:rsidR="009110A2" w:rsidRPr="00B87560" w:rsidRDefault="009110A2" w:rsidP="00234EE1">
                  <w:pPr>
                    <w:widowControl w:val="0"/>
                    <w:jc w:val="right"/>
                    <w:rPr>
                      <w:i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single" w:sz="6" w:space="0" w:color="auto"/>
                    <w:bottom w:val="single" w:sz="18" w:space="0" w:color="auto"/>
                  </w:tcBorders>
                  <w:shd w:val="clear" w:color="auto" w:fill="DAEEF3" w:themeFill="accent5" w:themeFillTint="33"/>
                  <w:tcMar>
                    <w:left w:w="58" w:type="dxa"/>
                    <w:right w:w="43" w:type="dxa"/>
                  </w:tcMar>
                </w:tcPr>
                <w:p w14:paraId="455CC9F0" w14:textId="77777777" w:rsidR="009110A2" w:rsidRPr="00B87560" w:rsidRDefault="009110A2" w:rsidP="00234EE1">
                  <w:pPr>
                    <w:widowControl w:val="0"/>
                    <w:rPr>
                      <w:i/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i/>
                      <w:spacing w:val="-8"/>
                      <w:sz w:val="20"/>
                      <w:szCs w:val="20"/>
                    </w:rPr>
                    <w:t>Th 09-23</w:t>
                  </w:r>
                </w:p>
              </w:tc>
              <w:tc>
                <w:tcPr>
                  <w:tcW w:w="1170" w:type="dxa"/>
                  <w:tcBorders>
                    <w:top w:val="single" w:sz="6" w:space="0" w:color="auto"/>
                    <w:bottom w:val="single" w:sz="18" w:space="0" w:color="auto"/>
                  </w:tcBorders>
                  <w:shd w:val="clear" w:color="auto" w:fill="DAEEF3" w:themeFill="accent5" w:themeFillTint="33"/>
                </w:tcPr>
                <w:p w14:paraId="13BBD92D" w14:textId="77777777" w:rsidR="009110A2" w:rsidRPr="00B87560" w:rsidRDefault="009110A2" w:rsidP="00234EE1">
                  <w:pPr>
                    <w:widowControl w:val="0"/>
                    <w:rPr>
                      <w:i/>
                      <w:spacing w:val="-8"/>
                      <w:sz w:val="20"/>
                      <w:szCs w:val="20"/>
                    </w:rPr>
                  </w:pPr>
                </w:p>
              </w:tc>
              <w:tc>
                <w:tcPr>
                  <w:tcW w:w="6570" w:type="dxa"/>
                  <w:tcBorders>
                    <w:top w:val="single" w:sz="6" w:space="0" w:color="auto"/>
                    <w:bottom w:val="single" w:sz="18" w:space="0" w:color="auto"/>
                  </w:tcBorders>
                  <w:shd w:val="clear" w:color="auto" w:fill="DAEEF3" w:themeFill="accent5" w:themeFillTint="33"/>
                </w:tcPr>
                <w:p w14:paraId="288756C9" w14:textId="77777777" w:rsidR="009110A2" w:rsidRPr="00B87560" w:rsidRDefault="009110A2" w:rsidP="00234EE1">
                  <w:pPr>
                    <w:widowControl w:val="0"/>
                    <w:rPr>
                      <w:i/>
                      <w:sz w:val="20"/>
                      <w:szCs w:val="20"/>
                    </w:rPr>
                  </w:pPr>
                  <w:r w:rsidRPr="00B87560">
                    <w:rPr>
                      <w:i/>
                      <w:sz w:val="20"/>
                      <w:szCs w:val="20"/>
                    </w:rPr>
                    <w:t>Pass critiques to author</w:t>
                  </w:r>
                </w:p>
              </w:tc>
            </w:tr>
            <w:tr w:rsidR="009110A2" w:rsidRPr="00B87560" w14:paraId="690FE427" w14:textId="77777777" w:rsidTr="00234EE1">
              <w:tc>
                <w:tcPr>
                  <w:tcW w:w="530" w:type="dxa"/>
                  <w:tcBorders>
                    <w:top w:val="single" w:sz="18" w:space="0" w:color="auto"/>
                    <w:bottom w:val="nil"/>
                  </w:tcBorders>
                </w:tcPr>
                <w:p w14:paraId="3E580A41" w14:textId="77777777" w:rsidR="009110A2" w:rsidRPr="00B87560" w:rsidRDefault="009110A2" w:rsidP="00234EE1">
                  <w:pPr>
                    <w:widowControl w:val="0"/>
                    <w:jc w:val="right"/>
                    <w:rPr>
                      <w:sz w:val="20"/>
                      <w:szCs w:val="20"/>
                    </w:rPr>
                  </w:pPr>
                  <w:r w:rsidRPr="00B87560"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6" w:space="0" w:color="auto"/>
                  </w:tcBorders>
                  <w:tcMar>
                    <w:left w:w="58" w:type="dxa"/>
                    <w:right w:w="43" w:type="dxa"/>
                  </w:tcMar>
                </w:tcPr>
                <w:p w14:paraId="528E310F" w14:textId="77777777" w:rsidR="009110A2" w:rsidRPr="00B87560" w:rsidRDefault="009110A2" w:rsidP="00234EE1">
                  <w:pPr>
                    <w:widowControl w:val="0"/>
                    <w:rPr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spacing w:val="-8"/>
                      <w:sz w:val="20"/>
                      <w:szCs w:val="20"/>
                    </w:rPr>
                    <w:t>F</w:t>
                  </w:r>
                  <w:r w:rsidRPr="00B87560">
                    <w:rPr>
                      <w:spacing w:val="60"/>
                      <w:sz w:val="20"/>
                      <w:szCs w:val="20"/>
                    </w:rPr>
                    <w:t xml:space="preserve"> </w:t>
                  </w:r>
                  <w:r w:rsidRPr="00B87560">
                    <w:rPr>
                      <w:spacing w:val="-8"/>
                      <w:sz w:val="20"/>
                      <w:szCs w:val="20"/>
                    </w:rPr>
                    <w:t>09-24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6" w:space="0" w:color="auto"/>
                  </w:tcBorders>
                </w:tcPr>
                <w:p w14:paraId="33FCF74C" w14:textId="77777777" w:rsidR="009110A2" w:rsidRPr="00B87560" w:rsidRDefault="009110A2" w:rsidP="00234EE1">
                  <w:pPr>
                    <w:widowControl w:val="0"/>
                    <w:rPr>
                      <w:b/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b/>
                      <w:spacing w:val="-8"/>
                      <w:sz w:val="20"/>
                      <w:szCs w:val="20"/>
                    </w:rPr>
                    <w:t>Author</w:t>
                  </w:r>
                </w:p>
              </w:tc>
              <w:tc>
                <w:tcPr>
                  <w:tcW w:w="6570" w:type="dxa"/>
                  <w:tcBorders>
                    <w:top w:val="single" w:sz="18" w:space="0" w:color="auto"/>
                    <w:bottom w:val="single" w:sz="6" w:space="0" w:color="auto"/>
                  </w:tcBorders>
                </w:tcPr>
                <w:p w14:paraId="0AA7F934" w14:textId="77777777" w:rsidR="009110A2" w:rsidRPr="00B87560" w:rsidRDefault="009110A2" w:rsidP="00234EE1">
                  <w:pPr>
                    <w:widowControl w:val="0"/>
                    <w:rPr>
                      <w:sz w:val="20"/>
                      <w:szCs w:val="20"/>
                    </w:rPr>
                  </w:pPr>
                  <w:r w:rsidRPr="00B87560">
                    <w:rPr>
                      <w:sz w:val="20"/>
                      <w:szCs w:val="20"/>
                    </w:rPr>
                    <w:t>Revise topic definitions in light of critiques</w:t>
                  </w:r>
                </w:p>
              </w:tc>
            </w:tr>
            <w:tr w:rsidR="009110A2" w:rsidRPr="00B87560" w14:paraId="36A63D06" w14:textId="77777777" w:rsidTr="00234EE1">
              <w:tc>
                <w:tcPr>
                  <w:tcW w:w="530" w:type="dxa"/>
                  <w:tcBorders>
                    <w:top w:val="nil"/>
                    <w:bottom w:val="single" w:sz="18" w:space="0" w:color="auto"/>
                  </w:tcBorders>
                </w:tcPr>
                <w:p w14:paraId="21B0A913" w14:textId="77777777" w:rsidR="009110A2" w:rsidRPr="00B87560" w:rsidRDefault="009110A2" w:rsidP="00234EE1">
                  <w:pPr>
                    <w:widowControl w:val="0"/>
                    <w:jc w:val="righ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single" w:sz="6" w:space="0" w:color="auto"/>
                    <w:bottom w:val="single" w:sz="18" w:space="0" w:color="auto"/>
                  </w:tcBorders>
                  <w:tcMar>
                    <w:left w:w="58" w:type="dxa"/>
                    <w:right w:w="43" w:type="dxa"/>
                  </w:tcMar>
                </w:tcPr>
                <w:p w14:paraId="11530FE1" w14:textId="77777777" w:rsidR="009110A2" w:rsidRPr="00B87560" w:rsidRDefault="009110A2" w:rsidP="00234EE1">
                  <w:pPr>
                    <w:widowControl w:val="0"/>
                    <w:rPr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spacing w:val="-8"/>
                      <w:sz w:val="20"/>
                      <w:szCs w:val="20"/>
                    </w:rPr>
                    <w:t>M 09-27</w:t>
                  </w:r>
                </w:p>
              </w:tc>
              <w:tc>
                <w:tcPr>
                  <w:tcW w:w="1170" w:type="dxa"/>
                  <w:tcBorders>
                    <w:top w:val="single" w:sz="6" w:space="0" w:color="auto"/>
                    <w:bottom w:val="single" w:sz="18" w:space="0" w:color="auto"/>
                  </w:tcBorders>
                </w:tcPr>
                <w:p w14:paraId="3A94D346" w14:textId="77777777" w:rsidR="009110A2" w:rsidRPr="00B87560" w:rsidRDefault="009110A2" w:rsidP="00234EE1">
                  <w:pPr>
                    <w:widowControl w:val="0"/>
                    <w:rPr>
                      <w:spacing w:val="-8"/>
                      <w:sz w:val="20"/>
                      <w:szCs w:val="20"/>
                    </w:rPr>
                  </w:pPr>
                </w:p>
              </w:tc>
              <w:tc>
                <w:tcPr>
                  <w:tcW w:w="6570" w:type="dxa"/>
                  <w:tcBorders>
                    <w:top w:val="single" w:sz="6" w:space="0" w:color="auto"/>
                    <w:bottom w:val="single" w:sz="18" w:space="0" w:color="auto"/>
                  </w:tcBorders>
                </w:tcPr>
                <w:p w14:paraId="7A7A0888" w14:textId="77777777" w:rsidR="009110A2" w:rsidRPr="00B87560" w:rsidRDefault="009110A2" w:rsidP="00234EE1">
                  <w:pPr>
                    <w:widowControl w:val="0"/>
                    <w:rPr>
                      <w:sz w:val="20"/>
                      <w:szCs w:val="20"/>
                    </w:rPr>
                  </w:pPr>
                  <w:r w:rsidRPr="00B87560">
                    <w:rPr>
                      <w:sz w:val="20"/>
                      <w:szCs w:val="20"/>
                    </w:rPr>
                    <w:t>Submit revised topic definitions to instructor</w:t>
                  </w:r>
                </w:p>
              </w:tc>
            </w:tr>
            <w:tr w:rsidR="009110A2" w:rsidRPr="00B87560" w14:paraId="3AE99984" w14:textId="77777777" w:rsidTr="00234EE1">
              <w:tc>
                <w:tcPr>
                  <w:tcW w:w="530" w:type="dxa"/>
                  <w:tcBorders>
                    <w:top w:val="single" w:sz="18" w:space="0" w:color="auto"/>
                    <w:bottom w:val="nil"/>
                  </w:tcBorders>
                  <w:shd w:val="clear" w:color="auto" w:fill="F2DBDB" w:themeFill="accent2" w:themeFillTint="33"/>
                </w:tcPr>
                <w:p w14:paraId="227FCD26" w14:textId="77777777" w:rsidR="009110A2" w:rsidRPr="00B87560" w:rsidRDefault="009110A2" w:rsidP="00234EE1">
                  <w:pPr>
                    <w:widowControl w:val="0"/>
                    <w:jc w:val="right"/>
                    <w:rPr>
                      <w:i/>
                      <w:sz w:val="20"/>
                      <w:szCs w:val="20"/>
                    </w:rPr>
                  </w:pPr>
                  <w:r w:rsidRPr="00B87560">
                    <w:rPr>
                      <w:i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6" w:space="0" w:color="auto"/>
                  </w:tcBorders>
                  <w:shd w:val="clear" w:color="auto" w:fill="F2DBDB" w:themeFill="accent2" w:themeFillTint="33"/>
                  <w:tcMar>
                    <w:left w:w="58" w:type="dxa"/>
                    <w:right w:w="43" w:type="dxa"/>
                  </w:tcMar>
                </w:tcPr>
                <w:p w14:paraId="1BEDE69A" w14:textId="77777777" w:rsidR="009110A2" w:rsidRPr="00B87560" w:rsidRDefault="009110A2" w:rsidP="00234EE1">
                  <w:pPr>
                    <w:widowControl w:val="0"/>
                    <w:rPr>
                      <w:i/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i/>
                      <w:spacing w:val="-8"/>
                      <w:sz w:val="20"/>
                      <w:szCs w:val="20"/>
                    </w:rPr>
                    <w:t>Tu 09-28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6" w:space="0" w:color="auto"/>
                  </w:tcBorders>
                  <w:shd w:val="clear" w:color="auto" w:fill="F2DBDB" w:themeFill="accent2" w:themeFillTint="33"/>
                </w:tcPr>
                <w:p w14:paraId="10B4537A" w14:textId="77777777" w:rsidR="009110A2" w:rsidRPr="00B87560" w:rsidRDefault="009110A2" w:rsidP="00234EE1">
                  <w:pPr>
                    <w:widowControl w:val="0"/>
                    <w:rPr>
                      <w:b/>
                      <w:i/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b/>
                      <w:i/>
                      <w:spacing w:val="-8"/>
                      <w:sz w:val="20"/>
                      <w:szCs w:val="20"/>
                    </w:rPr>
                    <w:t>Instructor</w:t>
                  </w:r>
                </w:p>
              </w:tc>
              <w:tc>
                <w:tcPr>
                  <w:tcW w:w="6570" w:type="dxa"/>
                  <w:tcBorders>
                    <w:top w:val="single" w:sz="18" w:space="0" w:color="auto"/>
                    <w:bottom w:val="single" w:sz="6" w:space="0" w:color="auto"/>
                  </w:tcBorders>
                  <w:shd w:val="clear" w:color="auto" w:fill="F2DBDB" w:themeFill="accent2" w:themeFillTint="33"/>
                </w:tcPr>
                <w:p w14:paraId="70F32544" w14:textId="77777777" w:rsidR="009110A2" w:rsidRPr="00B87560" w:rsidRDefault="009110A2" w:rsidP="00234EE1">
                  <w:pPr>
                    <w:widowControl w:val="0"/>
                    <w:rPr>
                      <w:i/>
                      <w:sz w:val="20"/>
                      <w:szCs w:val="20"/>
                    </w:rPr>
                  </w:pPr>
                  <w:r w:rsidRPr="00B87560">
                    <w:rPr>
                      <w:i/>
                      <w:sz w:val="20"/>
                      <w:szCs w:val="20"/>
                    </w:rPr>
                    <w:t>Prepare comments on both topic definitions</w:t>
                  </w:r>
                </w:p>
              </w:tc>
            </w:tr>
            <w:tr w:rsidR="009110A2" w:rsidRPr="00B87560" w14:paraId="4820CAA2" w14:textId="77777777" w:rsidTr="00234EE1">
              <w:tc>
                <w:tcPr>
                  <w:tcW w:w="530" w:type="dxa"/>
                  <w:tcBorders>
                    <w:top w:val="nil"/>
                    <w:bottom w:val="single" w:sz="18" w:space="0" w:color="auto"/>
                  </w:tcBorders>
                  <w:shd w:val="clear" w:color="auto" w:fill="F2DBDB" w:themeFill="accent2" w:themeFillTint="33"/>
                </w:tcPr>
                <w:p w14:paraId="2EB32184" w14:textId="77777777" w:rsidR="009110A2" w:rsidRPr="00B87560" w:rsidRDefault="009110A2" w:rsidP="00234EE1">
                  <w:pPr>
                    <w:widowControl w:val="0"/>
                    <w:jc w:val="right"/>
                    <w:rPr>
                      <w:i/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single" w:sz="6" w:space="0" w:color="auto"/>
                    <w:bottom w:val="single" w:sz="18" w:space="0" w:color="auto"/>
                  </w:tcBorders>
                  <w:shd w:val="clear" w:color="auto" w:fill="F2DBDB" w:themeFill="accent2" w:themeFillTint="33"/>
                  <w:tcMar>
                    <w:left w:w="58" w:type="dxa"/>
                    <w:right w:w="43" w:type="dxa"/>
                  </w:tcMar>
                </w:tcPr>
                <w:p w14:paraId="29198026" w14:textId="77777777" w:rsidR="009110A2" w:rsidRPr="00B87560" w:rsidRDefault="009110A2" w:rsidP="00234EE1">
                  <w:pPr>
                    <w:widowControl w:val="0"/>
                    <w:rPr>
                      <w:i/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i/>
                      <w:spacing w:val="-8"/>
                      <w:sz w:val="20"/>
                      <w:szCs w:val="20"/>
                    </w:rPr>
                    <w:t>W 09-29</w:t>
                  </w:r>
                </w:p>
              </w:tc>
              <w:tc>
                <w:tcPr>
                  <w:tcW w:w="1170" w:type="dxa"/>
                  <w:tcBorders>
                    <w:top w:val="single" w:sz="6" w:space="0" w:color="auto"/>
                    <w:bottom w:val="single" w:sz="18" w:space="0" w:color="auto"/>
                  </w:tcBorders>
                  <w:shd w:val="clear" w:color="auto" w:fill="F2DBDB" w:themeFill="accent2" w:themeFillTint="33"/>
                </w:tcPr>
                <w:p w14:paraId="5255F850" w14:textId="77777777" w:rsidR="009110A2" w:rsidRPr="00B87560" w:rsidRDefault="009110A2" w:rsidP="00234EE1">
                  <w:pPr>
                    <w:widowControl w:val="0"/>
                    <w:rPr>
                      <w:i/>
                      <w:spacing w:val="-8"/>
                      <w:sz w:val="20"/>
                      <w:szCs w:val="20"/>
                    </w:rPr>
                  </w:pPr>
                </w:p>
              </w:tc>
              <w:tc>
                <w:tcPr>
                  <w:tcW w:w="6570" w:type="dxa"/>
                  <w:tcBorders>
                    <w:top w:val="single" w:sz="6" w:space="0" w:color="auto"/>
                    <w:bottom w:val="single" w:sz="18" w:space="0" w:color="auto"/>
                  </w:tcBorders>
                  <w:shd w:val="clear" w:color="auto" w:fill="F2DBDB" w:themeFill="accent2" w:themeFillTint="33"/>
                </w:tcPr>
                <w:p w14:paraId="4723EBFB" w14:textId="77777777" w:rsidR="009110A2" w:rsidRPr="00B87560" w:rsidRDefault="009110A2" w:rsidP="00234EE1">
                  <w:pPr>
                    <w:widowControl w:val="0"/>
                    <w:rPr>
                      <w:i/>
                      <w:sz w:val="20"/>
                      <w:szCs w:val="20"/>
                    </w:rPr>
                  </w:pPr>
                  <w:r w:rsidRPr="00B87560">
                    <w:rPr>
                      <w:i/>
                      <w:sz w:val="20"/>
                      <w:szCs w:val="20"/>
                    </w:rPr>
                    <w:t>Return topic definitions with comments to author</w:t>
                  </w:r>
                </w:p>
              </w:tc>
            </w:tr>
            <w:tr w:rsidR="009110A2" w:rsidRPr="00B87560" w14:paraId="424AC6C8" w14:textId="77777777" w:rsidTr="00234EE1">
              <w:tc>
                <w:tcPr>
                  <w:tcW w:w="530" w:type="dxa"/>
                  <w:tcBorders>
                    <w:top w:val="single" w:sz="18" w:space="0" w:color="auto"/>
                    <w:bottom w:val="nil"/>
                  </w:tcBorders>
                </w:tcPr>
                <w:p w14:paraId="2D0A8983" w14:textId="77777777" w:rsidR="009110A2" w:rsidRPr="00B87560" w:rsidRDefault="009110A2" w:rsidP="00234EE1">
                  <w:pPr>
                    <w:widowControl w:val="0"/>
                    <w:jc w:val="right"/>
                    <w:rPr>
                      <w:sz w:val="20"/>
                      <w:szCs w:val="20"/>
                    </w:rPr>
                  </w:pPr>
                  <w:r w:rsidRPr="00B87560"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6" w:space="0" w:color="auto"/>
                  </w:tcBorders>
                  <w:tcMar>
                    <w:left w:w="58" w:type="dxa"/>
                    <w:right w:w="43" w:type="dxa"/>
                  </w:tcMar>
                </w:tcPr>
                <w:p w14:paraId="084A2635" w14:textId="77777777" w:rsidR="009110A2" w:rsidRPr="00B87560" w:rsidRDefault="009110A2" w:rsidP="00234EE1">
                  <w:pPr>
                    <w:widowControl w:val="0"/>
                    <w:rPr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spacing w:val="-8"/>
                      <w:sz w:val="20"/>
                      <w:szCs w:val="20"/>
                    </w:rPr>
                    <w:t>Th 09-30</w:t>
                  </w:r>
                </w:p>
              </w:tc>
              <w:tc>
                <w:tcPr>
                  <w:tcW w:w="1170" w:type="dxa"/>
                  <w:tcBorders>
                    <w:top w:val="single" w:sz="18" w:space="0" w:color="auto"/>
                    <w:bottom w:val="single" w:sz="6" w:space="0" w:color="auto"/>
                  </w:tcBorders>
                </w:tcPr>
                <w:p w14:paraId="1FA87AE6" w14:textId="77777777" w:rsidR="009110A2" w:rsidRPr="00B87560" w:rsidRDefault="009110A2" w:rsidP="00234EE1">
                  <w:pPr>
                    <w:widowControl w:val="0"/>
                    <w:rPr>
                      <w:b/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b/>
                      <w:spacing w:val="-8"/>
                      <w:sz w:val="20"/>
                      <w:szCs w:val="20"/>
                    </w:rPr>
                    <w:t>Author</w:t>
                  </w:r>
                </w:p>
              </w:tc>
              <w:tc>
                <w:tcPr>
                  <w:tcW w:w="6570" w:type="dxa"/>
                  <w:tcBorders>
                    <w:top w:val="single" w:sz="18" w:space="0" w:color="auto"/>
                    <w:bottom w:val="single" w:sz="6" w:space="0" w:color="auto"/>
                  </w:tcBorders>
                </w:tcPr>
                <w:p w14:paraId="1D7F9383" w14:textId="77777777" w:rsidR="009110A2" w:rsidRPr="00B87560" w:rsidRDefault="009110A2" w:rsidP="00234EE1">
                  <w:pPr>
                    <w:widowControl w:val="0"/>
                    <w:rPr>
                      <w:spacing w:val="-6"/>
                      <w:sz w:val="20"/>
                      <w:szCs w:val="20"/>
                    </w:rPr>
                  </w:pPr>
                  <w:r w:rsidRPr="00B87560">
                    <w:rPr>
                      <w:spacing w:val="-6"/>
                      <w:sz w:val="20"/>
                      <w:szCs w:val="20"/>
                    </w:rPr>
                    <w:t>Select final research proposal topic and elaborate definition.</w:t>
                  </w:r>
                </w:p>
              </w:tc>
            </w:tr>
            <w:tr w:rsidR="009110A2" w:rsidRPr="00B87560" w14:paraId="3455EC5D" w14:textId="77777777" w:rsidTr="00234EE1">
              <w:tc>
                <w:tcPr>
                  <w:tcW w:w="530" w:type="dxa"/>
                  <w:tcBorders>
                    <w:top w:val="nil"/>
                    <w:bottom w:val="single" w:sz="18" w:space="0" w:color="auto"/>
                  </w:tcBorders>
                </w:tcPr>
                <w:p w14:paraId="49B8B75B" w14:textId="77777777" w:rsidR="009110A2" w:rsidRPr="00B87560" w:rsidRDefault="009110A2" w:rsidP="00234EE1">
                  <w:pPr>
                    <w:widowControl w:val="0"/>
                    <w:jc w:val="righ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single" w:sz="6" w:space="0" w:color="auto"/>
                    <w:bottom w:val="single" w:sz="18" w:space="0" w:color="auto"/>
                  </w:tcBorders>
                  <w:tcMar>
                    <w:left w:w="58" w:type="dxa"/>
                    <w:right w:w="43" w:type="dxa"/>
                  </w:tcMar>
                </w:tcPr>
                <w:p w14:paraId="4E5EE996" w14:textId="77777777" w:rsidR="009110A2" w:rsidRPr="00B87560" w:rsidRDefault="009110A2" w:rsidP="00234EE1">
                  <w:pPr>
                    <w:widowControl w:val="0"/>
                    <w:rPr>
                      <w:spacing w:val="-8"/>
                      <w:sz w:val="20"/>
                      <w:szCs w:val="20"/>
                    </w:rPr>
                  </w:pPr>
                  <w:r w:rsidRPr="00B87560">
                    <w:rPr>
                      <w:spacing w:val="-8"/>
                      <w:sz w:val="20"/>
                      <w:szCs w:val="20"/>
                    </w:rPr>
                    <w:t>Tu 10-05</w:t>
                  </w:r>
                </w:p>
              </w:tc>
              <w:tc>
                <w:tcPr>
                  <w:tcW w:w="1170" w:type="dxa"/>
                  <w:tcBorders>
                    <w:top w:val="single" w:sz="6" w:space="0" w:color="auto"/>
                    <w:bottom w:val="single" w:sz="18" w:space="0" w:color="auto"/>
                  </w:tcBorders>
                </w:tcPr>
                <w:p w14:paraId="2A33FCEE" w14:textId="77777777" w:rsidR="009110A2" w:rsidRPr="00B87560" w:rsidRDefault="009110A2" w:rsidP="00234EE1">
                  <w:pPr>
                    <w:widowControl w:val="0"/>
                    <w:rPr>
                      <w:spacing w:val="-8"/>
                      <w:sz w:val="20"/>
                      <w:szCs w:val="20"/>
                    </w:rPr>
                  </w:pPr>
                </w:p>
              </w:tc>
              <w:tc>
                <w:tcPr>
                  <w:tcW w:w="6570" w:type="dxa"/>
                  <w:tcBorders>
                    <w:top w:val="single" w:sz="6" w:space="0" w:color="auto"/>
                    <w:bottom w:val="single" w:sz="18" w:space="0" w:color="auto"/>
                  </w:tcBorders>
                </w:tcPr>
                <w:p w14:paraId="277AFD58" w14:textId="77777777" w:rsidR="009110A2" w:rsidRPr="00B87560" w:rsidRDefault="009110A2" w:rsidP="00234EE1">
                  <w:pPr>
                    <w:widowControl w:val="0"/>
                    <w:rPr>
                      <w:sz w:val="20"/>
                      <w:szCs w:val="20"/>
                    </w:rPr>
                  </w:pPr>
                  <w:r w:rsidRPr="00B87560">
                    <w:rPr>
                      <w:sz w:val="20"/>
                      <w:szCs w:val="20"/>
                    </w:rPr>
                    <w:t>Submit elaborated definition of topic for research proposal to instructor</w:t>
                  </w:r>
                </w:p>
              </w:tc>
            </w:tr>
          </w:tbl>
          <w:p w14:paraId="5F598BFE" w14:textId="77777777" w:rsidR="009110A2" w:rsidRPr="00B87560" w:rsidRDefault="009110A2" w:rsidP="00234EE1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b/>
                <w:color w:val="231F20"/>
                <w:spacing w:val="-2"/>
              </w:rPr>
            </w:pPr>
          </w:p>
        </w:tc>
      </w:tr>
    </w:tbl>
    <w:p w14:paraId="1BD7A15E" w14:textId="77777777" w:rsidR="009110A2" w:rsidRPr="00B87560" w:rsidRDefault="009110A2" w:rsidP="00E826C2">
      <w:pPr>
        <w:widowControl w:val="0"/>
      </w:pPr>
    </w:p>
    <w:p w14:paraId="05D01D57" w14:textId="77777777" w:rsidR="009110A2" w:rsidRPr="00B87560" w:rsidRDefault="009110A2" w:rsidP="00E826C2">
      <w:pPr>
        <w:widowControl w:val="0"/>
      </w:pPr>
    </w:p>
    <w:p w14:paraId="18A905E0" w14:textId="640097E5" w:rsidR="006F3D51" w:rsidRPr="00B87560" w:rsidRDefault="006F3D51" w:rsidP="00E826C2">
      <w:pPr>
        <w:widowControl w:val="0"/>
      </w:pPr>
      <w:r w:rsidRPr="00B87560">
        <w:br w:type="page"/>
      </w:r>
    </w:p>
    <w:tbl>
      <w:tblPr>
        <w:tblStyle w:val="TableGrid"/>
        <w:tblW w:w="10800" w:type="dxa"/>
        <w:tblInd w:w="5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64"/>
        <w:gridCol w:w="8509"/>
        <w:gridCol w:w="727"/>
      </w:tblGrid>
      <w:tr w:rsidR="006F3D51" w:rsidRPr="00B87560" w14:paraId="09AE63F9" w14:textId="77777777" w:rsidTr="00D6397E"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64B833F6" w14:textId="71CF49AF" w:rsidR="006F3D51" w:rsidRPr="00B87560" w:rsidRDefault="006F3D51" w:rsidP="00D6397E">
            <w:pPr>
              <w:widowControl w:val="0"/>
              <w:spacing w:after="180"/>
              <w:jc w:val="center"/>
              <w:rPr>
                <w:rStyle w:val="Style4"/>
                <w:spacing w:val="120"/>
              </w:rPr>
            </w:pPr>
            <w:r w:rsidRPr="00B87560">
              <w:rPr>
                <w:b/>
                <w:sz w:val="28"/>
                <w:szCs w:val="28"/>
              </w:rPr>
              <w:lastRenderedPageBreak/>
              <w:t>Week 05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09-29 ꟷ 10-05</w:t>
            </w:r>
          </w:p>
        </w:tc>
      </w:tr>
      <w:tr w:rsidR="00E03186" w:rsidRPr="00B87560" w14:paraId="4DE5E6AF" w14:textId="0D612A3A" w:rsidTr="00255676">
        <w:trPr>
          <w:trHeight w:val="1010"/>
        </w:trPr>
        <w:tc>
          <w:tcPr>
            <w:tcW w:w="1564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0282493D" w14:textId="5A2F09BF" w:rsidR="00E03186" w:rsidRPr="00B87560" w:rsidRDefault="00E03186" w:rsidP="00E826C2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05.0</w:t>
            </w:r>
          </w:p>
          <w:p w14:paraId="3C91D873" w14:textId="3132BCD0" w:rsidR="00E03186" w:rsidRPr="00B87560" w:rsidRDefault="00E03186" w:rsidP="00E826C2">
            <w:pPr>
              <w:widowControl w:val="0"/>
              <w:jc w:val="right"/>
              <w:rPr>
                <w:sz w:val="20"/>
              </w:rPr>
            </w:pPr>
          </w:p>
        </w:tc>
        <w:tc>
          <w:tcPr>
            <w:tcW w:w="8509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5AE3F9E" w14:textId="18A7F9A2" w:rsidR="00E03186" w:rsidRPr="00B87560" w:rsidRDefault="00E03186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t>UBLIS575DS-05.</w:t>
            </w:r>
            <w:r w:rsidR="00E05FCB" w:rsidRPr="00B87560">
              <w:t>0</w:t>
            </w:r>
            <w:r w:rsidRPr="00B87560">
              <w:t>$1-CourseNotesWeek05</w:t>
            </w:r>
          </w:p>
          <w:p w14:paraId="1F872BD6" w14:textId="165E89E7" w:rsidR="00E03186" w:rsidRPr="00B87560" w:rsidRDefault="00E03186" w:rsidP="00E05FCB">
            <w:pPr>
              <w:widowControl w:val="0"/>
              <w:spacing w:before="36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</w:t>
            </w:r>
            <w:r w:rsidR="007727A2" w:rsidRPr="00B87560">
              <w:rPr>
                <w:szCs w:val="24"/>
              </w:rPr>
              <w:t>5</w:t>
            </w:r>
            <w:r w:rsidRPr="00B87560">
              <w:rPr>
                <w:szCs w:val="24"/>
              </w:rPr>
              <w:t>.0$2-</w:t>
            </w:r>
            <w:r w:rsidRPr="00B87560">
              <w:rPr>
                <w:b/>
                <w:szCs w:val="24"/>
              </w:rPr>
              <w:t>GreetingWeek05.pptx</w:t>
            </w:r>
          </w:p>
          <w:p w14:paraId="42298526" w14:textId="1C27B200" w:rsidR="00687D1D" w:rsidRPr="00B87560" w:rsidRDefault="00687D1D" w:rsidP="00E05FCB">
            <w:pPr>
              <w:widowControl w:val="0"/>
              <w:spacing w:before="18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5.</w:t>
            </w:r>
            <w:r w:rsidR="00E05FCB" w:rsidRP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05.docx</w:t>
            </w:r>
          </w:p>
        </w:tc>
        <w:tc>
          <w:tcPr>
            <w:tcW w:w="727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3E574107" w14:textId="1E8C45CA" w:rsidR="00E03186" w:rsidRPr="00B87560" w:rsidRDefault="005F00D1" w:rsidP="00E826C2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2566537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3186" w:rsidRPr="00B87560">
                  <w:rPr>
                    <w:rFonts w:ascii="Arial" w:hAnsi="Arial" w:cs="Arial"/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639DA5DF" w14:textId="7BAAB085" w:rsidR="00E03186" w:rsidRPr="00B87560" w:rsidRDefault="005F00D1" w:rsidP="00E05FCB">
            <w:pPr>
              <w:pStyle w:val="BodyText"/>
              <w:tabs>
                <w:tab w:val="left" w:pos="470"/>
                <w:tab w:val="right" w:pos="8562"/>
              </w:tabs>
              <w:spacing w:before="24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48297513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3186" w:rsidRPr="00B87560">
                  <w:rPr>
                    <w:rFonts w:ascii="Arial" w:hAnsi="Arial" w:cs="Arial"/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E03186" w:rsidRPr="00B87560" w14:paraId="2204107C" w14:textId="77777777" w:rsidTr="00255676">
        <w:trPr>
          <w:trHeight w:val="1196"/>
        </w:trPr>
        <w:tc>
          <w:tcPr>
            <w:tcW w:w="1564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4D1C99FE" w14:textId="0D7E4A2B" w:rsidR="00E03186" w:rsidRPr="00B87560" w:rsidRDefault="00E03186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5.1</w:t>
            </w:r>
          </w:p>
        </w:tc>
        <w:tc>
          <w:tcPr>
            <w:tcW w:w="85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F9A9C45" w14:textId="0C0B6321" w:rsidR="00E03186" w:rsidRPr="00B87560" w:rsidRDefault="00E03186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Variables and measurement</w:t>
            </w:r>
          </w:p>
          <w:p w14:paraId="3969BBDD" w14:textId="12CBE3E4" w:rsidR="00E03186" w:rsidRPr="00B87560" w:rsidRDefault="00E03186" w:rsidP="00E826C2">
            <w:pPr>
              <w:widowControl w:val="0"/>
              <w:rPr>
                <w:b/>
              </w:rPr>
            </w:pPr>
          </w:p>
          <w:p w14:paraId="6E13E53E" w14:textId="00F906FD" w:rsidR="00E03186" w:rsidRPr="00B87560" w:rsidRDefault="00E03186" w:rsidP="00E826C2">
            <w:pPr>
              <w:widowControl w:val="0"/>
              <w:rPr>
                <w:color w:val="231F20"/>
                <w:spacing w:val="-2"/>
                <w:szCs w:val="24"/>
              </w:rPr>
            </w:pPr>
            <w:r w:rsidRPr="00B87560">
              <w:rPr>
                <w:b/>
              </w:rPr>
              <w:t xml:space="preserve">$1 </w:t>
            </w:r>
            <w:r w:rsidR="00687D1D" w:rsidRPr="00B87560">
              <w:rPr>
                <w:color w:val="231F20"/>
                <w:spacing w:val="-2"/>
                <w:szCs w:val="24"/>
              </w:rPr>
              <w:t>UBLIS75DS-05.1$1-ReadingsCompilationVariablesAndMeasurement.docx</w:t>
            </w:r>
          </w:p>
          <w:p w14:paraId="316DCE61" w14:textId="77777777" w:rsidR="00687D1D" w:rsidRPr="00B87560" w:rsidRDefault="00687D1D" w:rsidP="00E826C2">
            <w:pPr>
              <w:widowControl w:val="0"/>
              <w:rPr>
                <w:b/>
              </w:rPr>
            </w:pPr>
          </w:p>
          <w:p w14:paraId="5D4C7392" w14:textId="3B983F25" w:rsidR="00E03186" w:rsidRPr="00B87560" w:rsidRDefault="00E03186" w:rsidP="00E826C2">
            <w:pPr>
              <w:widowControl w:val="0"/>
              <w:rPr>
                <w:b/>
              </w:rPr>
            </w:pPr>
            <w:r w:rsidRPr="00B87560">
              <w:rPr>
                <w:b/>
                <w:color w:val="231F20"/>
                <w:spacing w:val="-2"/>
                <w:szCs w:val="24"/>
              </w:rPr>
              <w:t>$2</w:t>
            </w:r>
            <w:r w:rsidRPr="00B87560">
              <w:rPr>
                <w:color w:val="231F20"/>
                <w:spacing w:val="-2"/>
                <w:szCs w:val="24"/>
              </w:rPr>
              <w:t xml:space="preserve"> UBLIS75DS-05.1$2-</w:t>
            </w:r>
            <w:r w:rsidRPr="00B87560">
              <w:rPr>
                <w:b/>
                <w:color w:val="231F20"/>
                <w:spacing w:val="-2"/>
                <w:szCs w:val="24"/>
              </w:rPr>
              <w:t>Lecture05.1VariablesAndMeasurement.pptx</w:t>
            </w:r>
          </w:p>
        </w:tc>
        <w:tc>
          <w:tcPr>
            <w:tcW w:w="72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56B8609F" w14:textId="77777777" w:rsidR="00E03186" w:rsidRPr="00B87560" w:rsidRDefault="00E03186" w:rsidP="00E826C2">
            <w:pPr>
              <w:widowControl w:val="0"/>
              <w:rPr>
                <w:rStyle w:val="Style4"/>
                <w:spacing w:val="120"/>
              </w:rPr>
            </w:pPr>
          </w:p>
          <w:p w14:paraId="7A5F9B4F" w14:textId="77777777" w:rsidR="00E03186" w:rsidRPr="00B87560" w:rsidRDefault="00E03186" w:rsidP="00E826C2">
            <w:pPr>
              <w:widowControl w:val="0"/>
              <w:rPr>
                <w:rStyle w:val="Style4"/>
                <w:spacing w:val="120"/>
              </w:rPr>
            </w:pPr>
          </w:p>
          <w:p w14:paraId="40D626F3" w14:textId="77777777" w:rsidR="00E03186" w:rsidRPr="00B87560" w:rsidRDefault="005F00D1" w:rsidP="00E826C2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73196384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3186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58FAA11F" w14:textId="455BA703" w:rsidR="00E03186" w:rsidRPr="00B87560" w:rsidRDefault="005F00D1" w:rsidP="00E826C2">
            <w:pPr>
              <w:widowControl w:val="0"/>
              <w:spacing w:before="200" w:after="18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45891997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3186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6F3D51" w:rsidRPr="00B87560" w14:paraId="5DC77993" w14:textId="77777777" w:rsidTr="00255676">
        <w:tc>
          <w:tcPr>
            <w:tcW w:w="1564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3EA15422" w14:textId="42171453" w:rsidR="006F3D51" w:rsidRPr="00B87560" w:rsidRDefault="006F3D51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5.2a</w:t>
            </w:r>
          </w:p>
        </w:tc>
        <w:tc>
          <w:tcPr>
            <w:tcW w:w="85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8AB344E" w14:textId="5268089C" w:rsidR="00255676" w:rsidRPr="00B87560" w:rsidRDefault="00255676" w:rsidP="00E826C2">
            <w:pPr>
              <w:widowControl w:val="0"/>
              <w:tabs>
                <w:tab w:val="left" w:pos="1775"/>
              </w:tabs>
              <w:rPr>
                <w:b/>
                <w:szCs w:val="24"/>
              </w:rPr>
            </w:pPr>
            <w:r w:rsidRPr="00B87560">
              <w:rPr>
                <w:b/>
              </w:rPr>
              <w:t xml:space="preserve">$1 </w:t>
            </w:r>
            <w:r w:rsidRPr="00B87560">
              <w:rPr>
                <w:color w:val="231F20"/>
                <w:spacing w:val="-2"/>
                <w:szCs w:val="24"/>
              </w:rPr>
              <w:t>UBLIS75DS-05.2a$1-ReadingsAndResourcesForResearchEthics.docx</w:t>
            </w:r>
          </w:p>
          <w:p w14:paraId="4E256D20" w14:textId="6934C660" w:rsidR="006F3D51" w:rsidRPr="00B87560" w:rsidRDefault="006F3D51" w:rsidP="00E05FCB">
            <w:pPr>
              <w:widowControl w:val="0"/>
              <w:tabs>
                <w:tab w:val="left" w:pos="1775"/>
              </w:tabs>
              <w:spacing w:before="240"/>
              <w:rPr>
                <w:b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13.1$2-Lecture05.2a</w:t>
            </w:r>
            <w:r w:rsidRPr="00B87560">
              <w:rPr>
                <w:b/>
                <w:szCs w:val="24"/>
              </w:rPr>
              <w:t>ResearchEthics</w:t>
            </w:r>
            <w:r w:rsidRPr="00B87560">
              <w:rPr>
                <w:szCs w:val="24"/>
              </w:rPr>
              <w:t>.pptx</w:t>
            </w:r>
          </w:p>
        </w:tc>
        <w:tc>
          <w:tcPr>
            <w:tcW w:w="72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675AD9C8" w14:textId="77777777" w:rsidR="00E05FCB" w:rsidRPr="00B87560" w:rsidRDefault="005F00D1" w:rsidP="00E05FCB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185020950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5FCB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0CD83720" w14:textId="1608FC89" w:rsidR="006F3D51" w:rsidRPr="00B87560" w:rsidRDefault="005F00D1" w:rsidP="00E05FCB">
            <w:pPr>
              <w:pStyle w:val="BodyText"/>
              <w:tabs>
                <w:tab w:val="left" w:pos="470"/>
                <w:tab w:val="right" w:pos="8562"/>
              </w:tabs>
              <w:spacing w:before="120"/>
              <w:ind w:left="0" w:firstLine="0"/>
              <w:rPr>
                <w:spacing w:val="120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22002687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5FCB" w:rsidRPr="00B87560">
                  <w:rPr>
                    <w:rFonts w:ascii="Arial" w:hAnsi="Arial" w:cs="Arial"/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E03186" w:rsidRPr="00B87560" w14:paraId="3DB6DE42" w14:textId="77777777" w:rsidTr="00255676">
        <w:tc>
          <w:tcPr>
            <w:tcW w:w="1564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0490F12D" w14:textId="0A7387DA" w:rsidR="00E03186" w:rsidRPr="00B87560" w:rsidRDefault="00E03186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5.2</w:t>
            </w:r>
            <w:r w:rsidR="006F3D51" w:rsidRPr="00B87560">
              <w:rPr>
                <w:b/>
                <w:szCs w:val="24"/>
              </w:rPr>
              <w:t>b</w:t>
            </w:r>
          </w:p>
        </w:tc>
        <w:tc>
          <w:tcPr>
            <w:tcW w:w="8509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49E12321" w14:textId="21570B50" w:rsidR="00255676" w:rsidRPr="00B87560" w:rsidRDefault="00255676" w:rsidP="00E826C2">
            <w:pPr>
              <w:widowControl w:val="0"/>
              <w:tabs>
                <w:tab w:val="left" w:pos="1775"/>
              </w:tabs>
              <w:rPr>
                <w:color w:val="231F20"/>
                <w:spacing w:val="-2"/>
                <w:szCs w:val="24"/>
              </w:rPr>
            </w:pPr>
            <w:r w:rsidRPr="00B87560">
              <w:rPr>
                <w:b/>
              </w:rPr>
              <w:t xml:space="preserve">$1 </w:t>
            </w:r>
            <w:r w:rsidRPr="00B87560">
              <w:rPr>
                <w:color w:val="231F20"/>
                <w:spacing w:val="-2"/>
                <w:szCs w:val="24"/>
              </w:rPr>
              <w:t>UBLIS75DS-05.2b$1-ReadingsAndResourcesForTeamScience.docx</w:t>
            </w:r>
          </w:p>
          <w:p w14:paraId="2359CD5D" w14:textId="77777777" w:rsidR="00C32C5B" w:rsidRPr="00B87560" w:rsidRDefault="00C32C5B" w:rsidP="00E826C2">
            <w:pPr>
              <w:widowControl w:val="0"/>
              <w:tabs>
                <w:tab w:val="left" w:pos="1775"/>
              </w:tabs>
              <w:rPr>
                <w:b/>
                <w:spacing w:val="-4"/>
                <w:sz w:val="23"/>
                <w:szCs w:val="23"/>
              </w:rPr>
            </w:pPr>
          </w:p>
          <w:p w14:paraId="4780F77B" w14:textId="37802390" w:rsidR="00E03186" w:rsidRPr="00B87560" w:rsidRDefault="00E03186" w:rsidP="00E826C2">
            <w:pPr>
              <w:widowControl w:val="0"/>
              <w:tabs>
                <w:tab w:val="left" w:pos="1775"/>
              </w:tabs>
              <w:rPr>
                <w:b/>
              </w:rPr>
            </w:pPr>
            <w:r w:rsidRPr="00B87560">
              <w:rPr>
                <w:b/>
                <w:spacing w:val="-4"/>
                <w:sz w:val="23"/>
                <w:szCs w:val="23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 xml:space="preserve"> </w:t>
            </w:r>
            <w:r w:rsidRPr="00B87560">
              <w:rPr>
                <w:spacing w:val="-4"/>
                <w:sz w:val="23"/>
                <w:szCs w:val="23"/>
              </w:rPr>
              <w:t>UBLIS575DS-13.1$2-Lecture</w:t>
            </w:r>
            <w:r w:rsidRPr="00B87560">
              <w:rPr>
                <w:szCs w:val="24"/>
              </w:rPr>
              <w:t>05.2</w:t>
            </w:r>
            <w:r w:rsidRPr="00B87560">
              <w:rPr>
                <w:spacing w:val="-4"/>
                <w:sz w:val="23"/>
                <w:szCs w:val="23"/>
              </w:rPr>
              <w:t>b</w:t>
            </w:r>
            <w:r w:rsidRPr="00B87560">
              <w:rPr>
                <w:b/>
                <w:spacing w:val="-4"/>
                <w:sz w:val="23"/>
                <w:szCs w:val="23"/>
              </w:rPr>
              <w:t>InterdisciplinaryResearchAndTeamScience.pptx</w:t>
            </w:r>
          </w:p>
        </w:tc>
        <w:tc>
          <w:tcPr>
            <w:tcW w:w="727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11F5318E" w14:textId="77777777" w:rsidR="00E05FCB" w:rsidRPr="00B87560" w:rsidRDefault="005F00D1" w:rsidP="00E05FCB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-205292204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5FCB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39A30300" w14:textId="367888E0" w:rsidR="00E03186" w:rsidRPr="00B87560" w:rsidRDefault="005F00D1" w:rsidP="007E61FC">
            <w:pPr>
              <w:pStyle w:val="BodyText"/>
              <w:tabs>
                <w:tab w:val="left" w:pos="470"/>
                <w:tab w:val="right" w:pos="8562"/>
              </w:tabs>
              <w:spacing w:before="120"/>
              <w:ind w:left="0" w:firstLine="0"/>
              <w:rPr>
                <w:rStyle w:val="Style4"/>
                <w:rFonts w:eastAsiaTheme="minorHAnsi" w:cs="Times New Roman"/>
                <w:spacing w:val="120"/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954738137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C32C5B" w:rsidRPr="00B87560">
                  <w:rPr>
                    <w:rFonts w:ascii="Arial" w:hAnsi="Arial" w:cs="Arial"/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CB65B6" w:rsidRPr="00B87560" w14:paraId="40B95956" w14:textId="77777777" w:rsidTr="00255676">
        <w:trPr>
          <w:trHeight w:val="620"/>
        </w:trPr>
        <w:tc>
          <w:tcPr>
            <w:tcW w:w="1564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7843AC69" w14:textId="6F9E63FA" w:rsidR="00CB65B6" w:rsidRPr="00B87560" w:rsidRDefault="00CB65B6" w:rsidP="00CB65B6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>
              <w:rPr>
                <w:b/>
                <w:sz w:val="23"/>
                <w:szCs w:val="23"/>
              </w:rPr>
              <w:t xml:space="preserve"> 10-05</w:t>
            </w:r>
          </w:p>
        </w:tc>
        <w:tc>
          <w:tcPr>
            <w:tcW w:w="8509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0221CDF" w14:textId="77777777" w:rsidR="00CB65B6" w:rsidRPr="00B87560" w:rsidRDefault="00CB65B6" w:rsidP="00CB65B6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3.</w:t>
            </w:r>
            <w:r>
              <w:rPr>
                <w:szCs w:val="24"/>
              </w:rPr>
              <w:t>2</w:t>
            </w:r>
            <w:r w:rsidRPr="00B87560">
              <w:rPr>
                <w:szCs w:val="24"/>
              </w:rPr>
              <w:t>$3-</w:t>
            </w:r>
            <w:r w:rsidRPr="00B87560">
              <w:rPr>
                <w:b/>
                <w:szCs w:val="24"/>
              </w:rPr>
              <w:t>Deliverable2TopicDefinition.docx</w:t>
            </w:r>
          </w:p>
          <w:p w14:paraId="57BA5AD2" w14:textId="77777777" w:rsidR="00CB65B6" w:rsidRPr="00B87560" w:rsidRDefault="00CB65B6" w:rsidP="00CB65B6">
            <w:pPr>
              <w:widowControl w:val="0"/>
              <w:rPr>
                <w:b/>
                <w:sz w:val="21"/>
                <w:szCs w:val="21"/>
              </w:rPr>
            </w:pPr>
          </w:p>
          <w:p w14:paraId="573A3E1D" w14:textId="23B24A72" w:rsidR="00CB65B6" w:rsidRPr="00B87560" w:rsidRDefault="00CB65B6" w:rsidP="00CB65B6">
            <w:pPr>
              <w:widowControl w:val="0"/>
              <w:spacing w:before="180"/>
              <w:rPr>
                <w:b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5.</w:t>
            </w:r>
            <w:r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0</w:t>
            </w:r>
            <w:r>
              <w:rPr>
                <w:szCs w:val="24"/>
              </w:rPr>
              <w:t>4</w:t>
            </w:r>
            <w:r w:rsidRPr="00B87560">
              <w:rPr>
                <w:szCs w:val="24"/>
              </w:rPr>
              <w:t>.docx</w:t>
            </w:r>
          </w:p>
        </w:tc>
        <w:tc>
          <w:tcPr>
            <w:tcW w:w="72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2C507E2F" w14:textId="77777777" w:rsidR="00CB65B6" w:rsidRPr="00B87560" w:rsidRDefault="005F00D1" w:rsidP="00CB65B6">
            <w:pPr>
              <w:widowControl w:val="0"/>
              <w:rPr>
                <w:rStyle w:val="Style4"/>
                <w:spacing w:val="120"/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78627218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CB65B6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2705A43F" w14:textId="77777777" w:rsidR="00CB65B6" w:rsidRPr="00B87560" w:rsidRDefault="00CB65B6" w:rsidP="00CB65B6">
            <w:pPr>
              <w:widowControl w:val="0"/>
              <w:rPr>
                <w:spacing w:val="120"/>
                <w:szCs w:val="24"/>
                <w:bdr w:val="single" w:sz="18" w:space="0" w:color="0070C0"/>
              </w:rPr>
            </w:pPr>
          </w:p>
          <w:p w14:paraId="706DD60B" w14:textId="1E7AD031" w:rsidR="00CB65B6" w:rsidRPr="00B87560" w:rsidRDefault="005F00D1" w:rsidP="00CB65B6">
            <w:pPr>
              <w:widowControl w:val="0"/>
              <w:rPr>
                <w:rStyle w:val="Style4"/>
                <w:spacing w:val="120"/>
              </w:rPr>
            </w:pPr>
            <w:sdt>
              <w:sdtPr>
                <w:rPr>
                  <w:rStyle w:val="Style4"/>
                  <w:spacing w:val="120"/>
                </w:rPr>
                <w:id w:val="188082617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CB65B6" w:rsidRPr="00B87560">
                  <w:rPr>
                    <w:rStyle w:val="Style4"/>
                    <w:rFonts w:ascii="Arial" w:hAnsi="Arial" w:cs="Arial"/>
                    <w:spacing w:val="120"/>
                    <w:szCs w:val="24"/>
                  </w:rPr>
                  <w:t>o</w:t>
                </w:r>
              </w:sdtContent>
            </w:sdt>
          </w:p>
        </w:tc>
      </w:tr>
    </w:tbl>
    <w:p w14:paraId="3ED718F1" w14:textId="77777777" w:rsidR="00213DB0" w:rsidRPr="00B87560" w:rsidRDefault="00213DB0" w:rsidP="00E826C2">
      <w:pPr>
        <w:widowControl w:val="0"/>
        <w:jc w:val="right"/>
        <w:rPr>
          <w:b/>
        </w:rPr>
        <w:sectPr w:rsidR="00213DB0" w:rsidRPr="00B87560" w:rsidSect="008529F1">
          <w:headerReference w:type="default" r:id="rId13"/>
          <w:pgSz w:w="12240" w:h="15840" w:code="1"/>
          <w:pgMar w:top="1008" w:right="720" w:bottom="288" w:left="720" w:header="432" w:footer="720" w:gutter="0"/>
          <w:cols w:space="720"/>
          <w:docGrid w:linePitch="360"/>
        </w:sectPr>
      </w:pPr>
    </w:p>
    <w:tbl>
      <w:tblPr>
        <w:tblStyle w:val="TableGrid"/>
        <w:tblW w:w="10800" w:type="dxa"/>
        <w:tblInd w:w="-3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8640"/>
        <w:gridCol w:w="720"/>
      </w:tblGrid>
      <w:tr w:rsidR="00687D1D" w:rsidRPr="00B87560" w14:paraId="0BF788B2" w14:textId="77777777" w:rsidTr="00255676">
        <w:trPr>
          <w:tblHeader/>
        </w:trPr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825EB82" w14:textId="77777777" w:rsidR="00687D1D" w:rsidRPr="00B87560" w:rsidRDefault="00687D1D" w:rsidP="00E826C2">
            <w:pPr>
              <w:widowControl w:val="0"/>
              <w:spacing w:after="180"/>
              <w:jc w:val="center"/>
              <w:rPr>
                <w:b/>
                <w:sz w:val="28"/>
                <w:szCs w:val="28"/>
              </w:rPr>
            </w:pPr>
            <w:r w:rsidRPr="00B87560">
              <w:rPr>
                <w:b/>
                <w:sz w:val="28"/>
                <w:szCs w:val="28"/>
              </w:rPr>
              <w:lastRenderedPageBreak/>
              <w:t>Week 06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10-06 ꟷ 10-12</w:t>
            </w:r>
          </w:p>
          <w:p w14:paraId="782058B1" w14:textId="1BD3A30F" w:rsidR="001D470B" w:rsidRPr="00B87560" w:rsidRDefault="001D470B" w:rsidP="00E826C2">
            <w:pPr>
              <w:widowControl w:val="0"/>
              <w:spacing w:after="180"/>
              <w:jc w:val="center"/>
              <w:rPr>
                <w:b/>
                <w:sz w:val="32"/>
                <w:szCs w:val="32"/>
              </w:rPr>
            </w:pPr>
            <w:r w:rsidRPr="00B87560">
              <w:rPr>
                <w:b/>
                <w:sz w:val="32"/>
                <w:szCs w:val="32"/>
              </w:rPr>
              <w:t>Part 3 starts with Lecture 6.2</w:t>
            </w:r>
          </w:p>
        </w:tc>
      </w:tr>
      <w:tr w:rsidR="00687D1D" w:rsidRPr="00B87560" w14:paraId="6FDE950D" w14:textId="77777777" w:rsidTr="00255676">
        <w:trPr>
          <w:trHeight w:val="144"/>
        </w:trPr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top w:w="58" w:type="dxa"/>
              <w:bottom w:w="58" w:type="dxa"/>
            </w:tcMar>
          </w:tcPr>
          <w:p w14:paraId="640F7F3E" w14:textId="22BD0655" w:rsidR="00687D1D" w:rsidRPr="00B87560" w:rsidRDefault="00687D1D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6.0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tcMar>
              <w:top w:w="58" w:type="dxa"/>
              <w:bottom w:w="58" w:type="dxa"/>
            </w:tcMar>
          </w:tcPr>
          <w:p w14:paraId="26625DC3" w14:textId="26B3B6D1" w:rsidR="00687D1D" w:rsidRPr="00B87560" w:rsidRDefault="00687D1D" w:rsidP="00E826C2">
            <w:pPr>
              <w:widowControl w:val="0"/>
            </w:pPr>
            <w:r w:rsidRPr="00B87560">
              <w:rPr>
                <w:b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t>UBLIS575DS-06.0$1-CourseNotesWeek06</w:t>
            </w:r>
          </w:p>
          <w:p w14:paraId="57793383" w14:textId="77777777" w:rsidR="00687D1D" w:rsidRPr="00B87560" w:rsidRDefault="00687D1D" w:rsidP="00E826C2">
            <w:pPr>
              <w:widowControl w:val="0"/>
              <w:rPr>
                <w:b/>
              </w:rPr>
            </w:pPr>
          </w:p>
          <w:p w14:paraId="10FB3EF6" w14:textId="77777777" w:rsidR="00687D1D" w:rsidRPr="00B87560" w:rsidRDefault="00687D1D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b/>
                <w:szCs w:val="24"/>
              </w:rPr>
              <w:tab/>
            </w:r>
            <w:r w:rsidRPr="00B87560">
              <w:rPr>
                <w:szCs w:val="24"/>
              </w:rPr>
              <w:t>UBLIS575DS-06.0$2-</w:t>
            </w:r>
            <w:r w:rsidRPr="00B87560">
              <w:rPr>
                <w:b/>
                <w:szCs w:val="24"/>
              </w:rPr>
              <w:t>GreetingWeek06.pptx</w:t>
            </w:r>
          </w:p>
          <w:p w14:paraId="6DEE133D" w14:textId="77777777" w:rsidR="00687D1D" w:rsidRPr="00B87560" w:rsidRDefault="00687D1D" w:rsidP="00E826C2">
            <w:pPr>
              <w:widowControl w:val="0"/>
              <w:rPr>
                <w:b/>
              </w:rPr>
            </w:pPr>
          </w:p>
          <w:p w14:paraId="6164FDB9" w14:textId="0C3AE884" w:rsidR="00687D1D" w:rsidRPr="00B87560" w:rsidRDefault="00687D1D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</w:t>
            </w:r>
            <w:r w:rsidR="00D6397E" w:rsidRPr="00B87560">
              <w:rPr>
                <w:szCs w:val="24"/>
              </w:rPr>
              <w:t>6</w:t>
            </w:r>
            <w:r w:rsidRPr="00B87560">
              <w:rPr>
                <w:szCs w:val="24"/>
              </w:rPr>
              <w:t>.0$3</w:t>
            </w:r>
            <w:r w:rsidR="00CE1792">
              <w:rPr>
                <w:szCs w:val="24"/>
              </w:rPr>
              <w:t>`</w:t>
            </w:r>
            <w:r w:rsidRPr="00B87560">
              <w:rPr>
                <w:szCs w:val="24"/>
              </w:rPr>
              <w:t>-</w:t>
            </w:r>
            <w:r w:rsidRPr="00B87560">
              <w:rPr>
                <w:b/>
                <w:szCs w:val="24"/>
              </w:rPr>
              <w:t>Deliverable3ResearchProposal</w:t>
            </w:r>
            <w:r w:rsidRPr="00B87560">
              <w:rPr>
                <w:szCs w:val="24"/>
              </w:rPr>
              <w:t>.docx</w:t>
            </w:r>
            <w:r w:rsidR="00CB65B6">
              <w:rPr>
                <w:szCs w:val="24"/>
              </w:rPr>
              <w:t xml:space="preserve"> Due </w:t>
            </w:r>
            <w:r w:rsidR="000C2D5B">
              <w:rPr>
                <w:szCs w:val="24"/>
              </w:rPr>
              <w:t>11-16 / 12-15</w:t>
            </w:r>
          </w:p>
          <w:p w14:paraId="6A7833AB" w14:textId="77777777" w:rsidR="00687D1D" w:rsidRPr="00B87560" w:rsidRDefault="00687D1D" w:rsidP="00E826C2">
            <w:pPr>
              <w:widowControl w:val="0"/>
              <w:rPr>
                <w:b/>
                <w:szCs w:val="24"/>
              </w:rPr>
            </w:pPr>
          </w:p>
          <w:p w14:paraId="41916A34" w14:textId="2F51805E" w:rsidR="00687D1D" w:rsidRPr="00B87560" w:rsidRDefault="00687D1D" w:rsidP="00E826C2">
            <w:pPr>
              <w:widowControl w:val="0"/>
              <w:rPr>
                <w:b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6.</w:t>
            </w:r>
            <w:r w:rsidR="00D6397E" w:rsidRP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06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8" w:space="0" w:color="auto"/>
              <w:right w:val="single" w:sz="8" w:space="0" w:color="auto"/>
            </w:tcBorders>
          </w:tcPr>
          <w:p w14:paraId="1909F434" w14:textId="77777777" w:rsidR="00687D1D" w:rsidRPr="00B87560" w:rsidRDefault="005F00D1" w:rsidP="00E826C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spacing w:val="120"/>
                <w:sz w:val="20"/>
                <w:bdr w:val="single" w:sz="18" w:space="0" w:color="FF0000"/>
              </w:rPr>
            </w:pPr>
            <w:sdt>
              <w:sdtPr>
                <w:rPr>
                  <w:spacing w:val="120"/>
                  <w:sz w:val="20"/>
                  <w:bdr w:val="single" w:sz="18" w:space="0" w:color="FF0000"/>
                </w:rPr>
                <w:id w:val="-202207466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687D1D" w:rsidRPr="00B87560">
                  <w:rPr>
                    <w:rFonts w:ascii="Arial" w:hAnsi="Arial" w:cs="Arial"/>
                    <w:spacing w:val="120"/>
                    <w:sz w:val="20"/>
                    <w:bdr w:val="single" w:sz="18" w:space="0" w:color="FF0000"/>
                  </w:rPr>
                  <w:t>r</w:t>
                </w:r>
              </w:sdtContent>
            </w:sdt>
          </w:p>
          <w:p w14:paraId="0CB924DB" w14:textId="77777777" w:rsidR="00687D1D" w:rsidRPr="00B87560" w:rsidRDefault="00687D1D" w:rsidP="00E826C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b/>
                <w:color w:val="231F20"/>
                <w:spacing w:val="-2"/>
                <w:sz w:val="20"/>
              </w:rPr>
            </w:pPr>
          </w:p>
          <w:p w14:paraId="02A43053" w14:textId="3277EBCA" w:rsidR="00687D1D" w:rsidRPr="00B87560" w:rsidRDefault="005F00D1" w:rsidP="00E826C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b/>
                <w:color w:val="231F20"/>
                <w:spacing w:val="-2"/>
                <w:sz w:val="2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180450347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687D1D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687D1D" w:rsidRPr="00B87560" w14:paraId="3FF142D3" w14:textId="77777777" w:rsidTr="00255676">
        <w:trPr>
          <w:trHeight w:val="1044"/>
        </w:trPr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  <w:tcMar>
              <w:top w:w="58" w:type="dxa"/>
              <w:bottom w:w="58" w:type="dxa"/>
            </w:tcMar>
          </w:tcPr>
          <w:p w14:paraId="5616769B" w14:textId="6B0B545A" w:rsidR="00687D1D" w:rsidRPr="00B87560" w:rsidRDefault="00687D1D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6.1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cMar>
              <w:top w:w="58" w:type="dxa"/>
              <w:bottom w:w="58" w:type="dxa"/>
            </w:tcMar>
          </w:tcPr>
          <w:p w14:paraId="39948DC2" w14:textId="77777777" w:rsidR="00687D1D" w:rsidRPr="00B87560" w:rsidRDefault="00687D1D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Research method principles everywhere: Ideas and inspiration</w:t>
            </w:r>
          </w:p>
          <w:p w14:paraId="130F1EBA" w14:textId="77777777" w:rsidR="00687D1D" w:rsidRPr="00B87560" w:rsidRDefault="00687D1D" w:rsidP="00E826C2">
            <w:pPr>
              <w:widowControl w:val="0"/>
              <w:rPr>
                <w:b/>
              </w:rPr>
            </w:pPr>
          </w:p>
          <w:p w14:paraId="36D0FBAA" w14:textId="3C13B93D" w:rsidR="00687D1D" w:rsidRPr="00B87560" w:rsidRDefault="00687D1D" w:rsidP="00E826C2">
            <w:pPr>
              <w:widowControl w:val="0"/>
              <w:rPr>
                <w:b/>
              </w:rPr>
            </w:pPr>
            <w:r w:rsidRPr="00B87560">
              <w:rPr>
                <w:color w:val="231F20"/>
                <w:spacing w:val="-2"/>
                <w:szCs w:val="24"/>
              </w:rPr>
              <w:t>$2 UBLIS75DS-06.1$2-</w:t>
            </w:r>
            <w:r w:rsidRPr="00B87560">
              <w:rPr>
                <w:b/>
                <w:color w:val="231F20"/>
                <w:spacing w:val="-2"/>
                <w:szCs w:val="24"/>
              </w:rPr>
              <w:t>Lecture0</w:t>
            </w:r>
            <w:r w:rsidR="00E826C2" w:rsidRPr="00B87560">
              <w:rPr>
                <w:b/>
                <w:color w:val="231F20"/>
                <w:spacing w:val="-2"/>
                <w:szCs w:val="24"/>
              </w:rPr>
              <w:t>6.1-</w:t>
            </w:r>
            <w:r w:rsidRPr="00B87560">
              <w:rPr>
                <w:b/>
                <w:color w:val="231F20"/>
                <w:spacing w:val="-2"/>
                <w:szCs w:val="24"/>
              </w:rPr>
              <w:t>ResearchMethodPrinciplesEverywhere.pptx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  <w:noWrap/>
          </w:tcPr>
          <w:p w14:paraId="0456DA9C" w14:textId="77777777" w:rsidR="00687D1D" w:rsidRPr="00B87560" w:rsidRDefault="00687D1D" w:rsidP="00E826C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spacing w:val="120"/>
                <w:sz w:val="22"/>
                <w:szCs w:val="22"/>
                <w:bdr w:val="single" w:sz="18" w:space="0" w:color="FF0000"/>
              </w:rPr>
            </w:pPr>
          </w:p>
          <w:p w14:paraId="130D3CDC" w14:textId="77777777" w:rsidR="00687D1D" w:rsidRPr="00B87560" w:rsidRDefault="00687D1D" w:rsidP="00E826C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spacing w:val="120"/>
                <w:sz w:val="22"/>
                <w:szCs w:val="22"/>
                <w:bdr w:val="single" w:sz="18" w:space="0" w:color="FF0000"/>
              </w:rPr>
            </w:pPr>
          </w:p>
          <w:p w14:paraId="0A537D0E" w14:textId="1A4E4F1A" w:rsidR="00687D1D" w:rsidRPr="00B87560" w:rsidRDefault="005F00D1" w:rsidP="00E826C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spacing w:val="120"/>
                <w:sz w:val="22"/>
                <w:szCs w:val="22"/>
                <w:bdr w:val="single" w:sz="18" w:space="0" w:color="FF000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-156725284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687D1D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D6397E" w:rsidRPr="00B87560" w14:paraId="7F37FEA7" w14:textId="31F13BB2" w:rsidTr="00255676">
        <w:tc>
          <w:tcPr>
            <w:tcW w:w="10800" w:type="dxa"/>
            <w:gridSpan w:val="3"/>
            <w:tcBorders>
              <w:top w:val="single" w:sz="18" w:space="0" w:color="auto"/>
              <w:bottom w:val="nil"/>
            </w:tcBorders>
            <w:tcMar>
              <w:top w:w="58" w:type="dxa"/>
              <w:bottom w:w="58" w:type="dxa"/>
            </w:tcMar>
          </w:tcPr>
          <w:p w14:paraId="0E8BF3C8" w14:textId="16F409C9" w:rsidR="00D6397E" w:rsidRPr="00B87560" w:rsidRDefault="00D6397E" w:rsidP="00E826C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b/>
                <w:color w:val="231F20"/>
                <w:spacing w:val="-2"/>
                <w:sz w:val="20"/>
              </w:rPr>
            </w:pPr>
          </w:p>
        </w:tc>
      </w:tr>
      <w:tr w:rsidR="00687D1D" w:rsidRPr="00B87560" w14:paraId="6700683A" w14:textId="77777777" w:rsidTr="00255676">
        <w:tc>
          <w:tcPr>
            <w:tcW w:w="10800" w:type="dxa"/>
            <w:gridSpan w:val="3"/>
            <w:tcBorders>
              <w:top w:val="nil"/>
              <w:bottom w:val="single" w:sz="18" w:space="0" w:color="auto"/>
            </w:tcBorders>
          </w:tcPr>
          <w:p w14:paraId="0B3ABA0E" w14:textId="52DBFE27" w:rsidR="00687D1D" w:rsidRPr="00B87560" w:rsidRDefault="00687D1D" w:rsidP="00E826C2">
            <w:pPr>
              <w:widowControl w:val="0"/>
              <w:spacing w:after="240"/>
              <w:jc w:val="center"/>
              <w:rPr>
                <w:rStyle w:val="Style4"/>
                <w:spacing w:val="120"/>
                <w:sz w:val="32"/>
                <w:szCs w:val="32"/>
              </w:rPr>
            </w:pPr>
            <w:r w:rsidRPr="00B87560">
              <w:rPr>
                <w:b/>
                <w:color w:val="231F20"/>
                <w:spacing w:val="-8"/>
                <w:sz w:val="32"/>
                <w:szCs w:val="32"/>
              </w:rPr>
              <w:t>Part 3. Research design by scope, participants, context, and overall protocol</w:t>
            </w:r>
            <w:r w:rsidRPr="00B87560">
              <w:rPr>
                <w:color w:val="231F20"/>
                <w:spacing w:val="-8"/>
                <w:sz w:val="32"/>
                <w:szCs w:val="32"/>
              </w:rPr>
              <w:t xml:space="preserve"> </w:t>
            </w:r>
            <w:r w:rsidRPr="00B87560">
              <w:rPr>
                <w:color w:val="231F20"/>
                <w:spacing w:val="-8"/>
                <w:szCs w:val="24"/>
              </w:rPr>
              <w:t>(Wildemuth Pt 3)</w:t>
            </w:r>
          </w:p>
        </w:tc>
      </w:tr>
      <w:tr w:rsidR="00687D1D" w:rsidRPr="00B87560" w14:paraId="56D21E7C" w14:textId="77777777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76D65EAE" w14:textId="48F3D7EC" w:rsidR="00687D1D" w:rsidRPr="00B87560" w:rsidRDefault="00687D1D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6.2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6EAB43D3" w14:textId="2E3ED4EC" w:rsidR="00687D1D" w:rsidRPr="00B87560" w:rsidRDefault="00687D1D" w:rsidP="00E826C2">
            <w:pPr>
              <w:widowControl w:val="0"/>
              <w:rPr>
                <w:b/>
              </w:rPr>
            </w:pPr>
            <w:r w:rsidRPr="00B87560">
              <w:rPr>
                <w:b/>
                <w:szCs w:val="24"/>
              </w:rPr>
              <w:t>3</w:t>
            </w:r>
            <w:r w:rsidR="008B0D89">
              <w:rPr>
                <w:b/>
                <w:szCs w:val="24"/>
              </w:rPr>
              <w:t>a</w:t>
            </w:r>
            <w:r w:rsidRPr="00B87560">
              <w:rPr>
                <w:b/>
                <w:szCs w:val="24"/>
              </w:rPr>
              <w:t xml:space="preserve"> Research Design by scope of study and Sampling</w:t>
            </w:r>
          </w:p>
          <w:p w14:paraId="07AB0C33" w14:textId="3E91D9B1" w:rsidR="00E826C2" w:rsidRPr="00B87560" w:rsidRDefault="00E826C2" w:rsidP="00E826C2">
            <w:pPr>
              <w:widowControl w:val="0"/>
              <w:spacing w:before="24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3a1.1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color w:val="231F20"/>
                <w:szCs w:val="24"/>
              </w:rPr>
              <w:t xml:space="preserve">Case Studies. </w:t>
            </w:r>
            <w:r w:rsidRPr="00B87560">
              <w:rPr>
                <w:b/>
                <w:bCs/>
                <w:color w:val="231F20"/>
                <w:szCs w:val="24"/>
              </w:rPr>
              <w:t>W-Ch. 7,</w:t>
            </w:r>
            <w:r w:rsidRPr="00B87560">
              <w:rPr>
                <w:color w:val="231F20"/>
                <w:szCs w:val="24"/>
              </w:rPr>
              <w:t xml:space="preserve"> p. 51 – 59</w:t>
            </w:r>
          </w:p>
          <w:p w14:paraId="47FFC35D" w14:textId="7C59252D" w:rsidR="00E826C2" w:rsidRPr="00B87560" w:rsidRDefault="00E826C2" w:rsidP="00E826C2">
            <w:pPr>
              <w:widowControl w:val="0"/>
              <w:spacing w:before="24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3a1.2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Sampling for Intensive Studies. </w:t>
            </w:r>
            <w:r w:rsidRPr="00B87560">
              <w:rPr>
                <w:b/>
                <w:bCs/>
                <w:szCs w:val="24"/>
              </w:rPr>
              <w:t>W-Ch. 15,</w:t>
            </w:r>
            <w:r w:rsidRPr="00B87560">
              <w:rPr>
                <w:szCs w:val="24"/>
              </w:rPr>
              <w:t xml:space="preserve"> p. 136 – 144</w:t>
            </w:r>
          </w:p>
          <w:p w14:paraId="39F6A186" w14:textId="02F4334D" w:rsidR="00E826C2" w:rsidRPr="00B87560" w:rsidRDefault="00E826C2" w:rsidP="00E826C2">
            <w:pPr>
              <w:widowControl w:val="0"/>
              <w:spacing w:before="240"/>
              <w:rPr>
                <w:szCs w:val="24"/>
              </w:rPr>
            </w:pPr>
            <w:bookmarkStart w:id="8" w:name="_Hlk80560511"/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bookmarkEnd w:id="8"/>
            <w:r w:rsidRPr="00B87560">
              <w:rPr>
                <w:szCs w:val="24"/>
              </w:rPr>
              <w:t>Read one example paper selected from Chapter 7 or Chapter 15</w:t>
            </w:r>
          </w:p>
          <w:p w14:paraId="459F6A3F" w14:textId="6D60BF80" w:rsidR="00E826C2" w:rsidRPr="00B87560" w:rsidRDefault="00E826C2" w:rsidP="00E826C2">
            <w:pPr>
              <w:widowControl w:val="0"/>
              <w:spacing w:before="24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3a2.1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Sampling for Extensive Studies. </w:t>
            </w:r>
            <w:r w:rsidRPr="00B87560">
              <w:rPr>
                <w:b/>
                <w:bCs/>
                <w:szCs w:val="24"/>
              </w:rPr>
              <w:t>W-Ch. 14,</w:t>
            </w:r>
            <w:r w:rsidRPr="00B87560">
              <w:rPr>
                <w:szCs w:val="24"/>
              </w:rPr>
              <w:t xml:space="preserve"> p. 123 – 135</w:t>
            </w:r>
          </w:p>
          <w:p w14:paraId="18FB2D81" w14:textId="0F690156" w:rsidR="00CE1792" w:rsidRPr="00B87560" w:rsidRDefault="00E826C2" w:rsidP="00CB65B6">
            <w:pPr>
              <w:widowControl w:val="0"/>
              <w:spacing w:before="30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szCs w:val="24"/>
              </w:rPr>
              <w:t>Read one example paper selected from Chapter 14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65577667" w14:textId="77777777" w:rsidR="00E826C2" w:rsidRPr="00B87560" w:rsidRDefault="00E826C2" w:rsidP="00E826C2">
            <w:pPr>
              <w:widowControl w:val="0"/>
              <w:rPr>
                <w:rStyle w:val="Style4"/>
                <w:spacing w:val="120"/>
                <w:szCs w:val="24"/>
              </w:rPr>
            </w:pPr>
          </w:p>
          <w:p w14:paraId="734486F8" w14:textId="77777777" w:rsidR="00E826C2" w:rsidRPr="00B87560" w:rsidRDefault="005F00D1" w:rsidP="00E826C2">
            <w:pPr>
              <w:pStyle w:val="BodyText"/>
              <w:tabs>
                <w:tab w:val="left" w:pos="470"/>
                <w:tab w:val="right" w:pos="8562"/>
              </w:tabs>
              <w:spacing w:before="180"/>
              <w:ind w:left="0" w:firstLine="0"/>
              <w:rPr>
                <w:rFonts w:cs="Times New Roman"/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669942536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826C2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26FABF20" w14:textId="77777777" w:rsidR="00E826C2" w:rsidRPr="00B87560" w:rsidRDefault="005F00D1" w:rsidP="00E826C2">
            <w:pPr>
              <w:pStyle w:val="BodyText"/>
              <w:tabs>
                <w:tab w:val="left" w:pos="470"/>
                <w:tab w:val="right" w:pos="8562"/>
              </w:tabs>
              <w:spacing w:before="160"/>
              <w:ind w:left="0" w:firstLine="0"/>
              <w:rPr>
                <w:rFonts w:cs="Times New Roman"/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rFonts w:cs="Times New Roman"/>
                  <w:spacing w:val="120"/>
                  <w:bdr w:val="single" w:sz="18" w:space="0" w:color="FF0000"/>
                </w:rPr>
                <w:id w:val="-158582989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826C2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7C82E458" w14:textId="77777777" w:rsidR="00E826C2" w:rsidRPr="00B87560" w:rsidRDefault="005F00D1" w:rsidP="00E826C2">
            <w:pPr>
              <w:pStyle w:val="BodyText"/>
              <w:tabs>
                <w:tab w:val="left" w:pos="470"/>
                <w:tab w:val="right" w:pos="8562"/>
              </w:tabs>
              <w:spacing w:before="160"/>
              <w:ind w:left="0" w:firstLine="0"/>
              <w:rPr>
                <w:rFonts w:cs="Times New Roman"/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rFonts w:cs="Times New Roman"/>
                  <w:spacing w:val="120"/>
                  <w:bdr w:val="single" w:sz="18" w:space="0" w:color="FF0000"/>
                </w:rPr>
                <w:id w:val="386233537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826C2" w:rsidRPr="00B87560">
                  <w:rPr>
                    <w:rFonts w:cs="Times New Roman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447F0D3D" w14:textId="60F035B2" w:rsidR="00E826C2" w:rsidRPr="00B87560" w:rsidRDefault="005F00D1" w:rsidP="00E826C2">
            <w:pPr>
              <w:pStyle w:val="BodyText"/>
              <w:tabs>
                <w:tab w:val="left" w:pos="470"/>
                <w:tab w:val="right" w:pos="8562"/>
              </w:tabs>
              <w:spacing w:before="160"/>
              <w:ind w:left="0" w:firstLine="0"/>
              <w:rPr>
                <w:rFonts w:cs="Times New Roman"/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rFonts w:cs="Times New Roman"/>
                  <w:spacing w:val="120"/>
                  <w:bdr w:val="single" w:sz="18" w:space="0" w:color="FF0000"/>
                </w:rPr>
                <w:id w:val="189306861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826C2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770D5DBD" w14:textId="458163A7" w:rsidR="00E826C2" w:rsidRPr="00B87560" w:rsidRDefault="005F00D1" w:rsidP="00E826C2">
            <w:pPr>
              <w:widowControl w:val="0"/>
              <w:spacing w:before="16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200107644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826C2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1D470B" w:rsidRPr="00B87560" w14:paraId="1B67F8ED" w14:textId="77777777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0AC264A7" w14:textId="1FD968FB" w:rsidR="001D470B" w:rsidRPr="00B87560" w:rsidRDefault="001D470B" w:rsidP="00E826C2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CB65B6">
              <w:rPr>
                <w:b/>
                <w:sz w:val="23"/>
                <w:szCs w:val="23"/>
              </w:rPr>
              <w:t xml:space="preserve"> 10-12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E9C0E24" w14:textId="3D035FC7" w:rsidR="001D470B" w:rsidRPr="00B87560" w:rsidRDefault="001D470B" w:rsidP="00CB65B6">
            <w:pPr>
              <w:widowControl w:val="0"/>
              <w:rPr>
                <w:b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5.</w:t>
            </w:r>
            <w:r w:rsid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05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23D7731E" w14:textId="42754794" w:rsidR="001D470B" w:rsidRPr="00B87560" w:rsidRDefault="005F00D1" w:rsidP="00E826C2">
            <w:pPr>
              <w:widowControl w:val="0"/>
              <w:rPr>
                <w:spacing w:val="120"/>
                <w:bdr w:val="single" w:sz="18" w:space="0" w:color="0070C0"/>
              </w:rPr>
            </w:pPr>
            <w:sdt>
              <w:sdtPr>
                <w:rPr>
                  <w:rStyle w:val="Style4"/>
                  <w:spacing w:val="120"/>
                </w:rPr>
                <w:id w:val="26303608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E826C2" w:rsidRPr="00B87560">
                  <w:rPr>
                    <w:rStyle w:val="Style4"/>
                    <w:rFonts w:ascii="Arial" w:hAnsi="Arial" w:cs="Arial"/>
                    <w:spacing w:val="120"/>
                    <w:szCs w:val="24"/>
                  </w:rPr>
                  <w:t>o</w:t>
                </w:r>
              </w:sdtContent>
            </w:sdt>
          </w:p>
        </w:tc>
      </w:tr>
    </w:tbl>
    <w:p w14:paraId="2EEBFEA2" w14:textId="77777777" w:rsidR="00687D1D" w:rsidRPr="00B87560" w:rsidRDefault="00687D1D" w:rsidP="00E826C2">
      <w:pPr>
        <w:widowControl w:val="0"/>
      </w:pPr>
      <w:r w:rsidRPr="00B87560">
        <w:br w:type="page"/>
      </w:r>
    </w:p>
    <w:tbl>
      <w:tblPr>
        <w:tblStyle w:val="TableGrid"/>
        <w:tblW w:w="1080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8640"/>
        <w:gridCol w:w="720"/>
      </w:tblGrid>
      <w:tr w:rsidR="008330C6" w:rsidRPr="00B87560" w14:paraId="13D98A53" w14:textId="77777777" w:rsidTr="007E61FC"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56BFB6ED" w14:textId="405E564F" w:rsidR="008330C6" w:rsidRPr="00B87560" w:rsidRDefault="008330C6" w:rsidP="00D6397E">
            <w:pPr>
              <w:widowControl w:val="0"/>
              <w:spacing w:after="180"/>
              <w:jc w:val="center"/>
            </w:pPr>
            <w:r w:rsidRPr="00B87560">
              <w:rPr>
                <w:b/>
                <w:sz w:val="28"/>
                <w:szCs w:val="28"/>
              </w:rPr>
              <w:lastRenderedPageBreak/>
              <w:t>Week 07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10-13 ꟷ 10-19</w:t>
            </w:r>
          </w:p>
        </w:tc>
      </w:tr>
      <w:tr w:rsidR="00687D1D" w:rsidRPr="00B87560" w14:paraId="6575776D" w14:textId="77777777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499A8C79" w14:textId="5E9B1E98" w:rsidR="00687D1D" w:rsidRPr="00B87560" w:rsidRDefault="00687D1D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7.</w:t>
            </w:r>
            <w:r w:rsidR="001D470B" w:rsidRPr="00B87560">
              <w:rPr>
                <w:b/>
              </w:rPr>
              <w:t>0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87FFD5D" w14:textId="3EED972F" w:rsidR="00687D1D" w:rsidRPr="00B87560" w:rsidRDefault="001D470B" w:rsidP="00E826C2">
            <w:pPr>
              <w:widowControl w:val="0"/>
            </w:pPr>
            <w:r w:rsidRPr="00B87560">
              <w:rPr>
                <w:b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t>UBLIS575DS-07.</w:t>
            </w:r>
            <w:r w:rsidR="00E05FCB" w:rsidRPr="00B87560">
              <w:t>0</w:t>
            </w:r>
            <w:r w:rsidRPr="00B87560">
              <w:t>$1-CourseNotesWeek07</w:t>
            </w:r>
          </w:p>
          <w:p w14:paraId="5633ECE3" w14:textId="43DD0E87" w:rsidR="001D470B" w:rsidRPr="00B87560" w:rsidRDefault="001D470B" w:rsidP="00E826C2">
            <w:pPr>
              <w:widowControl w:val="0"/>
            </w:pPr>
          </w:p>
          <w:p w14:paraId="12831FF2" w14:textId="2CFDD12C" w:rsidR="007727A2" w:rsidRPr="00B87560" w:rsidRDefault="007727A2" w:rsidP="00E826C2">
            <w:pPr>
              <w:widowControl w:val="0"/>
            </w:pPr>
            <w:r w:rsidRPr="00B87560">
              <w:rPr>
                <w:b/>
                <w:color w:val="231F20"/>
                <w:spacing w:val="-4"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7.0$2-</w:t>
            </w:r>
            <w:r w:rsidRPr="00B87560">
              <w:rPr>
                <w:b/>
                <w:szCs w:val="24"/>
              </w:rPr>
              <w:t>GreetingWeek07.pptx</w:t>
            </w:r>
          </w:p>
          <w:p w14:paraId="39EFAE48" w14:textId="77777777" w:rsidR="007727A2" w:rsidRPr="00B87560" w:rsidRDefault="007727A2" w:rsidP="00E826C2">
            <w:pPr>
              <w:widowControl w:val="0"/>
            </w:pPr>
          </w:p>
          <w:p w14:paraId="490BE32F" w14:textId="2BEA3A76" w:rsidR="001D470B" w:rsidRPr="00B87560" w:rsidRDefault="001D470B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7.</w:t>
            </w:r>
            <w:r w:rsidR="00E05FCB" w:rsidRP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07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57E11859" w14:textId="77777777" w:rsidR="00E05FCB" w:rsidRPr="00B87560" w:rsidRDefault="005F00D1" w:rsidP="00E05FCB">
            <w:pPr>
              <w:widowControl w:val="0"/>
              <w:rPr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132820106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5FCB" w:rsidRPr="00B87560">
                  <w:rPr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4987BA2D" w14:textId="77777777" w:rsidR="004334A6" w:rsidRPr="00B87560" w:rsidRDefault="005F00D1" w:rsidP="004334A6">
            <w:pPr>
              <w:widowControl w:val="0"/>
              <w:spacing w:before="180"/>
              <w:rPr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53990116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334A6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68176B1F" w14:textId="0E368D4C" w:rsidR="00687D1D" w:rsidRPr="00B87560" w:rsidRDefault="00687D1D" w:rsidP="00E826C2">
            <w:pPr>
              <w:widowControl w:val="0"/>
            </w:pPr>
          </w:p>
        </w:tc>
      </w:tr>
      <w:tr w:rsidR="001D470B" w:rsidRPr="00B87560" w14:paraId="43DB3295" w14:textId="77777777" w:rsidTr="00255676"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04966499" w14:textId="6D078BF3" w:rsidR="001D470B" w:rsidRPr="00B87560" w:rsidRDefault="001D470B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7.1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F2F7556" w14:textId="33906F7D" w:rsidR="001D470B" w:rsidRPr="00B87560" w:rsidRDefault="001D470B" w:rsidP="00E826C2">
            <w:pPr>
              <w:widowControl w:val="0"/>
              <w:rPr>
                <w:b/>
                <w:color w:val="231F20"/>
                <w:szCs w:val="24"/>
              </w:rPr>
            </w:pPr>
            <w:r w:rsidRPr="00B87560">
              <w:rPr>
                <w:b/>
                <w:color w:val="231F20"/>
                <w:szCs w:val="24"/>
              </w:rPr>
              <w:t>3</w:t>
            </w:r>
            <w:r w:rsidR="007C6893" w:rsidRPr="00B87560">
              <w:rPr>
                <w:b/>
                <w:color w:val="231F20"/>
                <w:szCs w:val="24"/>
              </w:rPr>
              <w:t>b</w:t>
            </w:r>
            <w:r w:rsidRPr="00B87560">
              <w:rPr>
                <w:b/>
                <w:color w:val="231F20"/>
                <w:szCs w:val="24"/>
              </w:rPr>
              <w:t xml:space="preserve"> Studies by population studied</w:t>
            </w:r>
          </w:p>
          <w:p w14:paraId="4AB53803" w14:textId="7F6A9136" w:rsidR="001D470B" w:rsidRPr="00B87560" w:rsidRDefault="001D470B" w:rsidP="00E826C2">
            <w:pPr>
              <w:widowControl w:val="0"/>
              <w:rPr>
                <w:b/>
                <w:szCs w:val="24"/>
              </w:rPr>
            </w:pPr>
          </w:p>
          <w:p w14:paraId="4B8D070F" w14:textId="5C837726" w:rsidR="00E826C2" w:rsidRPr="00B87560" w:rsidRDefault="00E826C2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3b1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Studying Special Populations. </w:t>
            </w:r>
            <w:r w:rsidRPr="00B87560">
              <w:rPr>
                <w:b/>
                <w:bCs/>
                <w:szCs w:val="24"/>
              </w:rPr>
              <w:t>W-Ch. 16,</w:t>
            </w:r>
            <w:r w:rsidRPr="00B87560">
              <w:rPr>
                <w:szCs w:val="24"/>
              </w:rPr>
              <w:t xml:space="preserve"> p. 145 – 151</w:t>
            </w:r>
          </w:p>
          <w:p w14:paraId="3A7ECB37" w14:textId="1CD85A90" w:rsidR="00572ED7" w:rsidRPr="00B87560" w:rsidRDefault="00572ED7" w:rsidP="00572ED7">
            <w:pPr>
              <w:widowControl w:val="0"/>
              <w:spacing w:before="18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rFonts w:eastAsia="Calibri"/>
                <w:spacing w:val="-8"/>
                <w:szCs w:val="24"/>
              </w:rPr>
              <w:t>Agada, J. (1999</w:t>
            </w:r>
            <w:r w:rsidRPr="00B87560">
              <w:rPr>
                <w:rFonts w:eastAsia="Calibri"/>
                <w:b/>
                <w:bCs/>
                <w:spacing w:val="-8"/>
                <w:szCs w:val="24"/>
              </w:rPr>
              <w:t>). Inner-city gatekeepers: An exploratory survey of their info use env</w:t>
            </w:r>
            <w:r w:rsidRPr="00B87560">
              <w:rPr>
                <w:rFonts w:eastAsia="Calibri"/>
                <w:spacing w:val="-8"/>
                <w:szCs w:val="24"/>
              </w:rPr>
              <w:t>.</w:t>
            </w:r>
            <w:r w:rsidRPr="00B87560">
              <w:rPr>
                <w:rFonts w:eastAsia="Calibri"/>
                <w:sz w:val="20"/>
              </w:rPr>
              <w:t xml:space="preserve"> </w:t>
            </w:r>
          </w:p>
          <w:p w14:paraId="3E43B2C0" w14:textId="76944826" w:rsidR="007C6893" w:rsidRPr="00B87560" w:rsidRDefault="007C6893" w:rsidP="00E05FCB">
            <w:pPr>
              <w:widowControl w:val="0"/>
              <w:spacing w:before="180"/>
              <w:ind w:left="360" w:hanging="36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 xml:space="preserve">3c Study by how phenomena are followed over time </w:t>
            </w:r>
          </w:p>
          <w:p w14:paraId="7C5499B8" w14:textId="7A44D8F2" w:rsidR="00E826C2" w:rsidRPr="00B87560" w:rsidRDefault="00E826C2" w:rsidP="00E05FCB">
            <w:pPr>
              <w:widowControl w:val="0"/>
              <w:spacing w:before="180"/>
              <w:ind w:left="360" w:hanging="36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>3c3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Longitudinal Studies. </w:t>
            </w:r>
            <w:r w:rsidRPr="00B87560">
              <w:rPr>
                <w:b/>
                <w:bCs/>
                <w:szCs w:val="24"/>
              </w:rPr>
              <w:t>W-Ch. 9</w:t>
            </w:r>
            <w:r w:rsidRPr="00B87560">
              <w:rPr>
                <w:szCs w:val="24"/>
              </w:rPr>
              <w:t>, p. 71 – 80</w:t>
            </w:r>
          </w:p>
          <w:p w14:paraId="189DE8C6" w14:textId="7D118A94" w:rsidR="001D470B" w:rsidRPr="00B87560" w:rsidRDefault="00E826C2" w:rsidP="00E05FCB">
            <w:pPr>
              <w:widowControl w:val="0"/>
              <w:spacing w:before="240"/>
              <w:rPr>
                <w:b/>
                <w:sz w:val="28"/>
                <w:szCs w:val="28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szCs w:val="24"/>
              </w:rPr>
              <w:t>Read one example paper selected from Chapter 9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235B4B38" w14:textId="77777777" w:rsidR="001D470B" w:rsidRPr="00B87560" w:rsidRDefault="001D470B" w:rsidP="00E826C2">
            <w:pPr>
              <w:widowControl w:val="0"/>
              <w:rPr>
                <w:szCs w:val="24"/>
              </w:rPr>
            </w:pPr>
          </w:p>
          <w:p w14:paraId="36824BF4" w14:textId="2981EE57" w:rsidR="001D470B" w:rsidRPr="00B87560" w:rsidRDefault="005F00D1" w:rsidP="00E05FCB">
            <w:pPr>
              <w:widowControl w:val="0"/>
              <w:spacing w:before="200"/>
              <w:rPr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213598479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5FCB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32BA869A" w14:textId="31A0C747" w:rsidR="00E05FCB" w:rsidRPr="00B87560" w:rsidRDefault="005F00D1" w:rsidP="00E05FCB">
            <w:pPr>
              <w:widowControl w:val="0"/>
              <w:spacing w:before="120"/>
              <w:rPr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32936526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5FCB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0009B0CF" w14:textId="77777777" w:rsidR="007C6893" w:rsidRPr="00B87560" w:rsidRDefault="007C6893" w:rsidP="00E05FCB">
            <w:pPr>
              <w:widowControl w:val="0"/>
              <w:spacing w:before="120"/>
              <w:rPr>
                <w:szCs w:val="24"/>
              </w:rPr>
            </w:pPr>
          </w:p>
          <w:p w14:paraId="3CB9C59B" w14:textId="77777777" w:rsidR="007C6893" w:rsidRPr="00B87560" w:rsidRDefault="005F00D1" w:rsidP="007C6893">
            <w:pPr>
              <w:widowControl w:val="0"/>
              <w:spacing w:before="200"/>
              <w:rPr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196572618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5FCB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7CF7A754" w14:textId="3DDE9B55" w:rsidR="001D470B" w:rsidRPr="00B87560" w:rsidRDefault="005F00D1" w:rsidP="007C6893">
            <w:pPr>
              <w:widowControl w:val="0"/>
              <w:spacing w:before="120"/>
              <w:rPr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120910659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687D1D" w:rsidRPr="00B87560" w14:paraId="39EB35E0" w14:textId="77777777" w:rsidTr="00255676"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6A32E0C5" w14:textId="6A1E2FD8" w:rsidR="00687D1D" w:rsidRPr="00B87560" w:rsidRDefault="00687D1D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</w:rPr>
              <w:t>07.2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3CC4AE79" w14:textId="19C90AD5" w:rsidR="00687D1D" w:rsidRPr="00B87560" w:rsidRDefault="007C6893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3d Research by context / environment</w:t>
            </w:r>
          </w:p>
          <w:p w14:paraId="7426F453" w14:textId="77777777" w:rsidR="00E826C2" w:rsidRPr="00B87560" w:rsidRDefault="00E826C2" w:rsidP="00E826C2">
            <w:pPr>
              <w:widowControl w:val="0"/>
              <w:rPr>
                <w:b/>
                <w:szCs w:val="24"/>
              </w:rPr>
            </w:pPr>
          </w:p>
          <w:p w14:paraId="77AFC726" w14:textId="553B8425" w:rsidR="00E826C2" w:rsidRPr="00B87560" w:rsidRDefault="008330C6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="00E826C2" w:rsidRPr="00B87560">
              <w:rPr>
                <w:b/>
                <w:szCs w:val="24"/>
              </w:rPr>
              <w:t>3d3.2</w:t>
            </w:r>
            <w:r w:rsidR="00E826C2" w:rsidRPr="00B87560">
              <w:rPr>
                <w:szCs w:val="24"/>
              </w:rPr>
              <w:t xml:space="preserve"> </w:t>
            </w:r>
            <w:r w:rsidR="00E826C2" w:rsidRPr="00B87560">
              <w:rPr>
                <w:spacing w:val="-8"/>
                <w:szCs w:val="24"/>
              </w:rPr>
              <w:t>●</w:t>
            </w:r>
            <w:r w:rsidR="00E826C2" w:rsidRPr="00B87560">
              <w:rPr>
                <w:szCs w:val="24"/>
              </w:rPr>
              <w:t xml:space="preserve">Naturalistic Research. </w:t>
            </w:r>
            <w:r w:rsidR="00E826C2" w:rsidRPr="00B87560">
              <w:rPr>
                <w:b/>
                <w:bCs/>
                <w:szCs w:val="24"/>
              </w:rPr>
              <w:t>W-Ch. 8</w:t>
            </w:r>
            <w:r w:rsidR="00E826C2" w:rsidRPr="00B87560">
              <w:rPr>
                <w:szCs w:val="24"/>
              </w:rPr>
              <w:t>, p. 60 - 70</w:t>
            </w:r>
          </w:p>
          <w:p w14:paraId="2D7802B4" w14:textId="50B15D1A" w:rsidR="00E826C2" w:rsidRPr="00B87560" w:rsidRDefault="008330C6" w:rsidP="00E05FCB">
            <w:pPr>
              <w:widowControl w:val="0"/>
              <w:spacing w:before="18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="00E826C2" w:rsidRPr="00B87560">
              <w:rPr>
                <w:szCs w:val="24"/>
              </w:rPr>
              <w:t>Read one example paper selected from Chapter 8</w:t>
            </w:r>
          </w:p>
          <w:p w14:paraId="3F4D927A" w14:textId="596CC49D" w:rsidR="007C6893" w:rsidRPr="00B87560" w:rsidRDefault="007C6893" w:rsidP="00E05FCB">
            <w:pPr>
              <w:widowControl w:val="0"/>
              <w:spacing w:before="18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 xml:space="preserve">3e Research design by role of participant </w:t>
            </w:r>
          </w:p>
          <w:p w14:paraId="3CE5DBF4" w14:textId="048B49FA" w:rsidR="00687D1D" w:rsidRPr="00B87560" w:rsidRDefault="008330C6" w:rsidP="00E05FCB">
            <w:pPr>
              <w:widowControl w:val="0"/>
              <w:spacing w:before="240"/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="00E826C2" w:rsidRPr="00B87560">
              <w:rPr>
                <w:b/>
                <w:szCs w:val="24"/>
              </w:rPr>
              <w:t>e2.1</w:t>
            </w:r>
            <w:r w:rsidR="00E826C2" w:rsidRPr="00B87560">
              <w:rPr>
                <w:szCs w:val="24"/>
              </w:rPr>
              <w:t xml:space="preserve"> </w:t>
            </w:r>
            <w:r w:rsidR="00E826C2" w:rsidRPr="00B87560">
              <w:rPr>
                <w:spacing w:val="-8"/>
                <w:szCs w:val="24"/>
              </w:rPr>
              <w:t>●</w:t>
            </w:r>
            <w:r w:rsidR="00E826C2" w:rsidRPr="00B87560">
              <w:rPr>
                <w:szCs w:val="24"/>
              </w:rPr>
              <w:t>Delphi Studies. W</w:t>
            </w:r>
            <w:r w:rsidR="00E826C2" w:rsidRPr="00B87560">
              <w:rPr>
                <w:b/>
                <w:bCs/>
                <w:szCs w:val="24"/>
              </w:rPr>
              <w:t>-Ch. 10</w:t>
            </w:r>
            <w:r w:rsidR="00E826C2" w:rsidRPr="00B87560">
              <w:rPr>
                <w:szCs w:val="24"/>
              </w:rPr>
              <w:t>, p. 81 - 90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2493B866" w14:textId="77777777" w:rsidR="00E05FCB" w:rsidRPr="00B87560" w:rsidRDefault="00E05FCB" w:rsidP="00E05FCB">
            <w:pPr>
              <w:widowControl w:val="0"/>
              <w:rPr>
                <w:szCs w:val="24"/>
              </w:rPr>
            </w:pPr>
          </w:p>
          <w:p w14:paraId="5215E4DD" w14:textId="77777777" w:rsidR="00E05FCB" w:rsidRPr="00B87560" w:rsidRDefault="005F00D1" w:rsidP="00E05FCB">
            <w:pPr>
              <w:widowControl w:val="0"/>
              <w:spacing w:before="200"/>
              <w:rPr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108622233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5FCB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2CF9DAE3" w14:textId="3CBF9420" w:rsidR="00E05FCB" w:rsidRPr="00B87560" w:rsidRDefault="005F00D1" w:rsidP="00E05FCB">
            <w:pPr>
              <w:widowControl w:val="0"/>
              <w:spacing w:before="120"/>
              <w:rPr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00540150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5FCB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1CA26858" w14:textId="77777777" w:rsidR="007C6893" w:rsidRPr="00B87560" w:rsidRDefault="007C6893" w:rsidP="00E05FCB">
            <w:pPr>
              <w:widowControl w:val="0"/>
              <w:spacing w:before="120"/>
              <w:rPr>
                <w:szCs w:val="24"/>
              </w:rPr>
            </w:pPr>
          </w:p>
          <w:p w14:paraId="5933F92E" w14:textId="084EFFD3" w:rsidR="00687D1D" w:rsidRPr="00B87560" w:rsidRDefault="005F00D1" w:rsidP="00E05FCB">
            <w:pPr>
              <w:widowControl w:val="0"/>
              <w:spacing w:before="120"/>
            </w:pPr>
            <w:sdt>
              <w:sdtPr>
                <w:rPr>
                  <w:spacing w:val="120"/>
                  <w:bdr w:val="single" w:sz="18" w:space="0" w:color="FF0000"/>
                </w:rPr>
                <w:id w:val="-174370223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E05FCB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687D1D" w:rsidRPr="00B87560" w14:paraId="447F15BE" w14:textId="77777777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  <w:tcMar>
              <w:top w:w="115" w:type="dxa"/>
              <w:bottom w:w="115" w:type="dxa"/>
            </w:tcMar>
          </w:tcPr>
          <w:p w14:paraId="5A44AE54" w14:textId="53ED8119" w:rsidR="00687D1D" w:rsidRPr="00B87560" w:rsidRDefault="001D470B" w:rsidP="00E826C2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CB65B6">
              <w:rPr>
                <w:b/>
                <w:sz w:val="23"/>
                <w:szCs w:val="23"/>
              </w:rPr>
              <w:t xml:space="preserve"> 10-19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tcMar>
              <w:top w:w="115" w:type="dxa"/>
              <w:bottom w:w="115" w:type="dxa"/>
            </w:tcMar>
          </w:tcPr>
          <w:p w14:paraId="60F7EED2" w14:textId="14C91E31" w:rsidR="00687D1D" w:rsidRPr="00B87560" w:rsidRDefault="00687D1D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6.</w:t>
            </w:r>
            <w:r w:rsid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06.docx</w:t>
            </w:r>
          </w:p>
          <w:p w14:paraId="17E0C17B" w14:textId="53D17ED5" w:rsidR="00687D1D" w:rsidRPr="00B87560" w:rsidRDefault="00687D1D" w:rsidP="00E826C2">
            <w:pPr>
              <w:widowControl w:val="0"/>
              <w:spacing w:before="120"/>
              <w:rPr>
                <w:szCs w:val="24"/>
              </w:rPr>
            </w:pP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  <w:tcMar>
              <w:top w:w="115" w:type="dxa"/>
              <w:bottom w:w="115" w:type="dxa"/>
            </w:tcMar>
          </w:tcPr>
          <w:p w14:paraId="246B53EB" w14:textId="48400C95" w:rsidR="00687D1D" w:rsidRPr="00B87560" w:rsidRDefault="005F00D1" w:rsidP="00E826C2">
            <w:pPr>
              <w:widowControl w:val="0"/>
              <w:rPr>
                <w:spacing w:val="120"/>
                <w:bdr w:val="single" w:sz="18" w:space="0" w:color="0070C0"/>
              </w:rPr>
            </w:pPr>
            <w:sdt>
              <w:sdtPr>
                <w:rPr>
                  <w:rStyle w:val="Style4"/>
                  <w:spacing w:val="120"/>
                </w:rPr>
                <w:id w:val="-127145913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687D1D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</w:tbl>
    <w:p w14:paraId="2D1804C0" w14:textId="77777777" w:rsidR="00213DB0" w:rsidRPr="00B87560" w:rsidRDefault="00213DB0" w:rsidP="00E826C2">
      <w:pPr>
        <w:widowControl w:val="0"/>
        <w:jc w:val="right"/>
        <w:rPr>
          <w:b/>
        </w:rPr>
        <w:sectPr w:rsidR="00213DB0" w:rsidRPr="00B87560" w:rsidSect="008529F1">
          <w:headerReference w:type="default" r:id="rId14"/>
          <w:pgSz w:w="12240" w:h="15840" w:code="1"/>
          <w:pgMar w:top="1008" w:right="720" w:bottom="288" w:left="720" w:header="432" w:footer="720" w:gutter="0"/>
          <w:cols w:space="720"/>
          <w:docGrid w:linePitch="360"/>
        </w:sectPr>
      </w:pPr>
    </w:p>
    <w:tbl>
      <w:tblPr>
        <w:tblStyle w:val="TableGrid"/>
        <w:tblW w:w="10800" w:type="dxa"/>
        <w:tblInd w:w="-5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8640"/>
        <w:gridCol w:w="720"/>
      </w:tblGrid>
      <w:tr w:rsidR="008330C6" w:rsidRPr="00B87560" w14:paraId="19E879ED" w14:textId="0A7E1353" w:rsidTr="007E61FC">
        <w:tc>
          <w:tcPr>
            <w:tcW w:w="10800" w:type="dxa"/>
            <w:gridSpan w:val="3"/>
            <w:tcBorders>
              <w:top w:val="nil"/>
              <w:left w:val="single" w:sz="8" w:space="0" w:color="FFFFFF" w:themeColor="background1"/>
              <w:bottom w:val="nil"/>
              <w:right w:val="nil"/>
            </w:tcBorders>
          </w:tcPr>
          <w:p w14:paraId="21B819B1" w14:textId="3DB20112" w:rsidR="008330C6" w:rsidRPr="00B87560" w:rsidRDefault="008330C6" w:rsidP="008330C6">
            <w:pPr>
              <w:widowControl w:val="0"/>
              <w:spacing w:after="120"/>
              <w:jc w:val="center"/>
              <w:rPr>
                <w:b/>
                <w:color w:val="231F20"/>
                <w:spacing w:val="-3"/>
                <w:sz w:val="32"/>
                <w:szCs w:val="32"/>
              </w:rPr>
            </w:pPr>
            <w:r w:rsidRPr="00B87560">
              <w:rPr>
                <w:b/>
                <w:color w:val="231F20"/>
                <w:sz w:val="32"/>
                <w:szCs w:val="32"/>
              </w:rPr>
              <w:lastRenderedPageBreak/>
              <w:t xml:space="preserve">Part 4. </w:t>
            </w:r>
            <w:r w:rsidRPr="00B87560">
              <w:rPr>
                <w:b/>
                <w:color w:val="231F20"/>
                <w:spacing w:val="13"/>
                <w:sz w:val="32"/>
                <w:szCs w:val="32"/>
              </w:rPr>
              <w:t xml:space="preserve"> Sources of Data and </w:t>
            </w:r>
            <w:r w:rsidRPr="00B87560">
              <w:rPr>
                <w:b/>
                <w:color w:val="231F20"/>
                <w:sz w:val="32"/>
                <w:szCs w:val="32"/>
              </w:rPr>
              <w:t>Methods</w:t>
            </w:r>
            <w:r w:rsidRPr="00B87560">
              <w:rPr>
                <w:b/>
                <w:color w:val="231F20"/>
                <w:spacing w:val="6"/>
                <w:sz w:val="32"/>
                <w:szCs w:val="32"/>
              </w:rPr>
              <w:t xml:space="preserve"> </w:t>
            </w:r>
            <w:r w:rsidRPr="00B87560">
              <w:rPr>
                <w:b/>
                <w:color w:val="231F20"/>
                <w:spacing w:val="-7"/>
                <w:sz w:val="32"/>
                <w:szCs w:val="32"/>
              </w:rPr>
              <w:t>f</w:t>
            </w:r>
            <w:r w:rsidRPr="00B87560">
              <w:rPr>
                <w:b/>
                <w:color w:val="231F20"/>
                <w:sz w:val="32"/>
                <w:szCs w:val="32"/>
              </w:rPr>
              <w:t>or</w:t>
            </w:r>
            <w:r w:rsidRPr="00B87560">
              <w:rPr>
                <w:b/>
                <w:color w:val="231F20"/>
                <w:spacing w:val="6"/>
                <w:sz w:val="32"/>
                <w:szCs w:val="32"/>
              </w:rPr>
              <w:t xml:space="preserve"> </w:t>
            </w:r>
            <w:r w:rsidRPr="00B87560">
              <w:rPr>
                <w:b/>
                <w:color w:val="231F20"/>
                <w:sz w:val="32"/>
                <w:szCs w:val="32"/>
              </w:rPr>
              <w:t>Data</w:t>
            </w:r>
            <w:r w:rsidRPr="00B87560">
              <w:rPr>
                <w:b/>
                <w:color w:val="231F20"/>
                <w:spacing w:val="6"/>
                <w:sz w:val="32"/>
                <w:szCs w:val="32"/>
              </w:rPr>
              <w:t xml:space="preserve"> </w:t>
            </w:r>
            <w:r w:rsidRPr="00B87560">
              <w:rPr>
                <w:b/>
                <w:color w:val="231F20"/>
                <w:sz w:val="32"/>
                <w:szCs w:val="32"/>
              </w:rPr>
              <w:t>Collection</w:t>
            </w:r>
          </w:p>
        </w:tc>
      </w:tr>
      <w:tr w:rsidR="008330C6" w:rsidRPr="00B87560" w14:paraId="64F41EE4" w14:textId="77777777" w:rsidTr="007E61FC">
        <w:tc>
          <w:tcPr>
            <w:tcW w:w="10800" w:type="dxa"/>
            <w:gridSpan w:val="3"/>
            <w:tcBorders>
              <w:top w:val="nil"/>
              <w:left w:val="single" w:sz="8" w:space="0" w:color="FFFFFF" w:themeColor="background1"/>
              <w:bottom w:val="single" w:sz="18" w:space="0" w:color="auto"/>
              <w:right w:val="nil"/>
            </w:tcBorders>
          </w:tcPr>
          <w:p w14:paraId="3F98D36F" w14:textId="09995345" w:rsidR="008330C6" w:rsidRPr="00B87560" w:rsidRDefault="008330C6" w:rsidP="008330C6">
            <w:pPr>
              <w:widowControl w:val="0"/>
              <w:spacing w:after="180"/>
              <w:jc w:val="center"/>
              <w:rPr>
                <w:b/>
                <w:color w:val="231F20"/>
                <w:spacing w:val="-3"/>
              </w:rPr>
            </w:pPr>
            <w:r w:rsidRPr="00B87560">
              <w:rPr>
                <w:b/>
                <w:sz w:val="28"/>
                <w:szCs w:val="28"/>
              </w:rPr>
              <w:t>Week 08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10-20 ꟷ 10-26</w:t>
            </w:r>
          </w:p>
        </w:tc>
      </w:tr>
      <w:tr w:rsidR="001D470B" w:rsidRPr="00B87560" w14:paraId="7E890FF2" w14:textId="2EBE5A2B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666475C6" w14:textId="48F90F3C" w:rsidR="001D470B" w:rsidRPr="00B87560" w:rsidRDefault="001D470B" w:rsidP="00E826C2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08.1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0DB1479" w14:textId="1C57C6AA" w:rsidR="001D470B" w:rsidRPr="00B87560" w:rsidRDefault="001D470B" w:rsidP="00E826C2">
            <w:pPr>
              <w:widowControl w:val="0"/>
              <w:rPr>
                <w:color w:val="231F20"/>
                <w:szCs w:val="24"/>
              </w:rPr>
            </w:pPr>
            <w:r w:rsidRPr="00B87560">
              <w:rPr>
                <w:b/>
                <w:color w:val="231F20"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color w:val="231F20"/>
                <w:szCs w:val="24"/>
              </w:rPr>
              <w:t>UBLIS575DS-08.</w:t>
            </w:r>
            <w:r w:rsidR="00E05FCB" w:rsidRPr="00B87560">
              <w:rPr>
                <w:color w:val="231F20"/>
                <w:szCs w:val="24"/>
              </w:rPr>
              <w:t>0</w:t>
            </w:r>
            <w:r w:rsidRPr="00B87560">
              <w:rPr>
                <w:color w:val="231F20"/>
                <w:szCs w:val="24"/>
              </w:rPr>
              <w:t>$1-CourseNotesWeek08</w:t>
            </w:r>
          </w:p>
          <w:p w14:paraId="797BD79D" w14:textId="1F0BA4A3" w:rsidR="007727A2" w:rsidRPr="00B87560" w:rsidRDefault="007727A2" w:rsidP="00E826C2">
            <w:pPr>
              <w:widowControl w:val="0"/>
              <w:rPr>
                <w:color w:val="231F20"/>
                <w:szCs w:val="24"/>
              </w:rPr>
            </w:pPr>
          </w:p>
          <w:p w14:paraId="1CB7CBC5" w14:textId="66266AFB" w:rsidR="007727A2" w:rsidRPr="00B87560" w:rsidRDefault="007727A2" w:rsidP="00E826C2">
            <w:pPr>
              <w:widowControl w:val="0"/>
              <w:rPr>
                <w:color w:val="231F20"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8.0$2-</w:t>
            </w:r>
            <w:r w:rsidRPr="00B87560">
              <w:rPr>
                <w:b/>
                <w:szCs w:val="24"/>
              </w:rPr>
              <w:t>GreetingWeek08.pptx</w:t>
            </w:r>
          </w:p>
          <w:p w14:paraId="743E7F2B" w14:textId="77777777" w:rsidR="007727A2" w:rsidRPr="00B87560" w:rsidRDefault="007727A2" w:rsidP="00E826C2">
            <w:pPr>
              <w:widowControl w:val="0"/>
              <w:rPr>
                <w:color w:val="231F20"/>
                <w:szCs w:val="24"/>
              </w:rPr>
            </w:pPr>
          </w:p>
          <w:p w14:paraId="41A8A9DB" w14:textId="6B197A33" w:rsidR="001D470B" w:rsidRPr="00B87560" w:rsidRDefault="001D470B" w:rsidP="00E826C2">
            <w:pPr>
              <w:widowControl w:val="0"/>
              <w:spacing w:before="120"/>
              <w:rPr>
                <w:b/>
                <w:color w:val="231F20"/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8.</w:t>
            </w:r>
            <w:r w:rsidR="00E05FCB" w:rsidRP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08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6C1A7F3F" w14:textId="77777777" w:rsidR="008646AA" w:rsidRPr="00B87560" w:rsidRDefault="005F00D1" w:rsidP="008646AA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45098563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1D470B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4F908E9E" w14:textId="77777777" w:rsidR="008646AA" w:rsidRPr="00B87560" w:rsidRDefault="005F00D1" w:rsidP="008646AA">
            <w:pPr>
              <w:widowControl w:val="0"/>
              <w:spacing w:before="180"/>
              <w:rPr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63842302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646AA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5795E64E" w14:textId="1818A811" w:rsidR="001D470B" w:rsidRPr="00B87560" w:rsidRDefault="001D470B" w:rsidP="00E826C2">
            <w:pPr>
              <w:pStyle w:val="BodyText"/>
              <w:tabs>
                <w:tab w:val="left" w:pos="470"/>
                <w:tab w:val="right" w:pos="8562"/>
              </w:tabs>
              <w:spacing w:after="100"/>
              <w:ind w:left="0" w:firstLine="0"/>
              <w:rPr>
                <w:b/>
                <w:color w:val="231F20"/>
                <w:spacing w:val="-2"/>
              </w:rPr>
            </w:pPr>
          </w:p>
        </w:tc>
      </w:tr>
      <w:tr w:rsidR="001D470B" w:rsidRPr="00B87560" w14:paraId="1153853D" w14:textId="77777777" w:rsidTr="00255676"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363AF5F4" w14:textId="7922EC7C" w:rsidR="001D470B" w:rsidRPr="00B87560" w:rsidRDefault="001D470B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8.1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BD7390C" w14:textId="77777777" w:rsidR="001D470B" w:rsidRPr="00B87560" w:rsidRDefault="001D470B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4a Existing documents as data sources</w:t>
            </w:r>
            <w:r w:rsidRPr="00B87560">
              <w:rPr>
                <w:szCs w:val="24"/>
              </w:rPr>
              <w:t xml:space="preserve"> </w:t>
            </w:r>
          </w:p>
          <w:p w14:paraId="48A438E0" w14:textId="77777777" w:rsidR="001D470B" w:rsidRPr="00B87560" w:rsidRDefault="001D470B" w:rsidP="00E826C2">
            <w:pPr>
              <w:widowControl w:val="0"/>
              <w:ind w:left="331" w:hanging="331"/>
              <w:jc w:val="both"/>
              <w:rPr>
                <w:b/>
                <w:color w:val="231F20"/>
                <w:szCs w:val="24"/>
              </w:rPr>
            </w:pPr>
          </w:p>
          <w:p w14:paraId="0526F67D" w14:textId="77777777" w:rsidR="008330C6" w:rsidRPr="00B87560" w:rsidRDefault="008330C6" w:rsidP="008330C6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a1.1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pacing w:val="-4"/>
                <w:szCs w:val="24"/>
              </w:rPr>
              <w:t xml:space="preserve">Historical Research. </w:t>
            </w:r>
            <w:r w:rsidRPr="00B87560">
              <w:rPr>
                <w:b/>
                <w:spacing w:val="-4"/>
                <w:szCs w:val="24"/>
              </w:rPr>
              <w:t>W-Ch. 17</w:t>
            </w:r>
            <w:r w:rsidRPr="00B87560">
              <w:rPr>
                <w:spacing w:val="-4"/>
                <w:szCs w:val="24"/>
              </w:rPr>
              <w:t>, p. 155 – 164</w:t>
            </w:r>
          </w:p>
          <w:p w14:paraId="42CABE20" w14:textId="77777777" w:rsidR="008330C6" w:rsidRPr="00B87560" w:rsidRDefault="008330C6" w:rsidP="00572ED7">
            <w:pPr>
              <w:widowControl w:val="0"/>
              <w:spacing w:before="18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a1.2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Existing Documents and Artifacts as Data. </w:t>
            </w:r>
            <w:r w:rsidRPr="00B87560">
              <w:rPr>
                <w:b/>
                <w:szCs w:val="24"/>
              </w:rPr>
              <w:t>W-Ch. 1</w:t>
            </w:r>
            <w:r w:rsidRPr="00B87560">
              <w:rPr>
                <w:b/>
                <w:bCs/>
                <w:szCs w:val="24"/>
              </w:rPr>
              <w:t>8,</w:t>
            </w:r>
            <w:r w:rsidRPr="00B87560">
              <w:rPr>
                <w:szCs w:val="24"/>
              </w:rPr>
              <w:t xml:space="preserve"> p. 165 - 172</w:t>
            </w:r>
          </w:p>
          <w:p w14:paraId="57F2F2CA" w14:textId="77777777" w:rsidR="001D470B" w:rsidRPr="00B87560" w:rsidRDefault="008330C6" w:rsidP="00572ED7">
            <w:pPr>
              <w:widowControl w:val="0"/>
              <w:spacing w:before="180"/>
              <w:rPr>
                <w:spacing w:val="-8"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a1.3 </w:t>
            </w:r>
            <w:r w:rsidRPr="00B87560">
              <w:rPr>
                <w:spacing w:val="-8"/>
                <w:szCs w:val="24"/>
              </w:rPr>
              <w:t xml:space="preserve">●Transaction Logs (pre-existing or created for research). </w:t>
            </w:r>
            <w:r w:rsidRPr="00B87560">
              <w:rPr>
                <w:b/>
                <w:spacing w:val="-8"/>
                <w:szCs w:val="24"/>
              </w:rPr>
              <w:t>W-Ch. 20</w:t>
            </w:r>
            <w:r w:rsidRPr="00B87560">
              <w:rPr>
                <w:spacing w:val="-8"/>
                <w:szCs w:val="24"/>
              </w:rPr>
              <w:t>, p. 185 – 197</w:t>
            </w:r>
          </w:p>
          <w:p w14:paraId="1CFC2B79" w14:textId="4CEBFFE1" w:rsidR="007C6893" w:rsidRPr="00B87560" w:rsidRDefault="007C6893" w:rsidP="00572ED7">
            <w:pPr>
              <w:widowControl w:val="0"/>
              <w:spacing w:before="180"/>
              <w:rPr>
                <w:spacing w:val="60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t>Read one of the two optional papers for Chapter 20</w:t>
            </w:r>
          </w:p>
          <w:p w14:paraId="1A25F7E4" w14:textId="707BB368" w:rsidR="007C6893" w:rsidRPr="00B87560" w:rsidRDefault="007C6893" w:rsidP="007C6893">
            <w:pPr>
              <w:widowControl w:val="0"/>
              <w:spacing w:before="240"/>
              <w:rPr>
                <w:rFonts w:ascii="Times New Roman Bold" w:hAnsi="Times New Roman Bold"/>
                <w:b/>
                <w:spacing w:val="60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t>White, R. (2013). Beliefs and biases in web search</w:t>
            </w:r>
            <w:r w:rsidRPr="00B87560">
              <w:rPr>
                <w:rFonts w:ascii="Times New Roman Bold" w:hAnsi="Times New Roman Bold"/>
                <w:b/>
              </w:rPr>
              <w:t xml:space="preserve">. </w:t>
            </w:r>
            <w:r w:rsidRPr="00B87560">
              <w:t>Short or long version.</w:t>
            </w:r>
          </w:p>
          <w:p w14:paraId="0EFA7539" w14:textId="3DFFEDA0" w:rsidR="007C6893" w:rsidRPr="00B87560" w:rsidRDefault="007C6893" w:rsidP="007C6893">
            <w:pPr>
              <w:widowControl w:val="0"/>
              <w:spacing w:before="300"/>
              <w:rPr>
                <w:b/>
                <w:spacing w:val="-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rFonts w:eastAsia="Calibri"/>
                <w:szCs w:val="24"/>
              </w:rPr>
              <w:t xml:space="preserve">Jörgensen, C., &amp; Jörgensen, P. (2005).  </w:t>
            </w:r>
            <w:r w:rsidRPr="00B87560">
              <w:rPr>
                <w:rFonts w:eastAsia="Calibri"/>
                <w:bCs/>
                <w:szCs w:val="24"/>
              </w:rPr>
              <w:t>Image querying by image professionals</w:t>
            </w:r>
            <w:r w:rsidRPr="00B87560">
              <w:rPr>
                <w:rFonts w:eastAsia="Calibri"/>
                <w:szCs w:val="24"/>
              </w:rPr>
              <w:t>.</w:t>
            </w:r>
            <w:r w:rsidRPr="00B87560">
              <w:rPr>
                <w:rFonts w:eastAsia="Calibri"/>
                <w:sz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59D71E23" w14:textId="77777777" w:rsidR="00572ED7" w:rsidRPr="00B87560" w:rsidRDefault="00572ED7" w:rsidP="00572ED7">
            <w:pPr>
              <w:widowControl w:val="0"/>
              <w:rPr>
                <w:szCs w:val="24"/>
              </w:rPr>
            </w:pPr>
          </w:p>
          <w:p w14:paraId="55FBC28C" w14:textId="77777777" w:rsidR="007C6893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rFonts w:cs="Times New Roman"/>
                  <w:spacing w:val="120"/>
                  <w:bdr w:val="single" w:sz="18" w:space="0" w:color="FF0000"/>
                </w:rPr>
                <w:id w:val="-188925343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572ED7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36636B52" w14:textId="77777777" w:rsidR="007C6893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spacing w:before="24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bdr w:val="single" w:sz="18" w:space="0" w:color="0070C0"/>
                </w:rPr>
                <w:id w:val="85307653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  <w:p w14:paraId="5E31952B" w14:textId="77777777" w:rsidR="00572ED7" w:rsidRPr="00B87560" w:rsidRDefault="005F00D1" w:rsidP="00572ED7">
            <w:pPr>
              <w:widowControl w:val="0"/>
              <w:spacing w:before="120"/>
              <w:rPr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19511016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572ED7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361785F9" w14:textId="77777777" w:rsidR="007C6893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spacing w:before="12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rFonts w:cs="Times New Roman"/>
                  <w:spacing w:val="120"/>
                  <w:bdr w:val="single" w:sz="18" w:space="0" w:color="FF0000"/>
                </w:rPr>
                <w:id w:val="-176035483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572ED7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3F7B83D7" w14:textId="77777777" w:rsidR="007C6893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spacing w:before="18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bdr w:val="single" w:sz="18" w:space="0" w:color="0070C0"/>
                </w:rPr>
                <w:id w:val="85354558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  <w:p w14:paraId="396FCE8B" w14:textId="1E4BE9D2" w:rsidR="001D470B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spacing w:before="240"/>
              <w:ind w:left="0" w:firstLine="0"/>
              <w:rPr>
                <w:b/>
              </w:rPr>
            </w:pPr>
            <w:sdt>
              <w:sdtPr>
                <w:rPr>
                  <w:spacing w:val="120"/>
                  <w:bdr w:val="single" w:sz="18" w:space="0" w:color="0070C0"/>
                </w:rPr>
                <w:id w:val="1729334206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</w:tc>
      </w:tr>
      <w:tr w:rsidR="001D470B" w:rsidRPr="00B87560" w14:paraId="5256517B" w14:textId="2CB13181" w:rsidTr="00255676"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05013F9F" w14:textId="0E16BB6A" w:rsidR="001D470B" w:rsidRPr="00B87560" w:rsidRDefault="001D470B" w:rsidP="00E826C2">
            <w:pPr>
              <w:widowControl w:val="0"/>
              <w:jc w:val="right"/>
              <w:rPr>
                <w:b/>
                <w:szCs w:val="24"/>
              </w:rPr>
            </w:pPr>
            <w:bookmarkStart w:id="9" w:name="_Hlk80649037"/>
            <w:r w:rsidRPr="00B87560">
              <w:rPr>
                <w:b/>
                <w:szCs w:val="24"/>
              </w:rPr>
              <w:t>08.2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44EC83C" w14:textId="77777777" w:rsidR="001D470B" w:rsidRPr="00B87560" w:rsidRDefault="001D470B" w:rsidP="00E826C2">
            <w:pPr>
              <w:widowControl w:val="0"/>
              <w:ind w:left="331" w:hanging="331"/>
              <w:jc w:val="both"/>
              <w:rPr>
                <w:b/>
                <w:spacing w:val="-4"/>
                <w:szCs w:val="24"/>
              </w:rPr>
            </w:pPr>
            <w:r w:rsidRPr="00B87560">
              <w:rPr>
                <w:b/>
                <w:spacing w:val="-4"/>
                <w:szCs w:val="24"/>
              </w:rPr>
              <w:t>4b. Data collection. Observation</w:t>
            </w:r>
            <w:r w:rsidRPr="00B87560">
              <w:rPr>
                <w:b/>
                <w:spacing w:val="-4"/>
                <w:sz w:val="28"/>
                <w:szCs w:val="28"/>
              </w:rPr>
              <w:t xml:space="preserve"> </w:t>
            </w:r>
            <w:r w:rsidRPr="00B87560">
              <w:rPr>
                <w:b/>
                <w:spacing w:val="-4"/>
                <w:szCs w:val="24"/>
              </w:rPr>
              <w:t>[</w:t>
            </w:r>
            <w:r w:rsidRPr="00B87560">
              <w:rPr>
                <w:spacing w:val="-4"/>
                <w:szCs w:val="24"/>
              </w:rPr>
              <w:t>of individual participants, groups, events</w:t>
            </w:r>
            <w:r w:rsidRPr="00B87560">
              <w:rPr>
                <w:b/>
                <w:spacing w:val="-4"/>
                <w:szCs w:val="24"/>
              </w:rPr>
              <w:t>]</w:t>
            </w:r>
          </w:p>
          <w:p w14:paraId="502DBA75" w14:textId="77777777" w:rsidR="008330C6" w:rsidRPr="00B87560" w:rsidRDefault="008330C6" w:rsidP="00572ED7">
            <w:pPr>
              <w:widowControl w:val="0"/>
              <w:spacing w:before="18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b1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>Direct Observation.</w:t>
            </w:r>
            <w:r w:rsidRPr="00B87560">
              <w:rPr>
                <w:b/>
                <w:szCs w:val="24"/>
              </w:rPr>
              <w:t xml:space="preserve"> W-Ch. 22</w:t>
            </w:r>
            <w:r w:rsidRPr="00B87560">
              <w:rPr>
                <w:szCs w:val="24"/>
              </w:rPr>
              <w:t>, p. 209 – 218</w:t>
            </w:r>
          </w:p>
          <w:p w14:paraId="3E8DA953" w14:textId="77777777" w:rsidR="001D470B" w:rsidRPr="00B87560" w:rsidRDefault="008330C6" w:rsidP="007C6893">
            <w:pPr>
              <w:widowControl w:val="0"/>
              <w:spacing w:before="240"/>
              <w:ind w:left="331" w:hanging="331"/>
              <w:jc w:val="both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b2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>Participant Observation.</w:t>
            </w:r>
            <w:r w:rsidRPr="00B87560">
              <w:rPr>
                <w:b/>
                <w:szCs w:val="24"/>
              </w:rPr>
              <w:t xml:space="preserve"> W-Ch. 23</w:t>
            </w:r>
            <w:r w:rsidRPr="00B87560">
              <w:rPr>
                <w:szCs w:val="24"/>
              </w:rPr>
              <w:t>, p. 219 – 227</w:t>
            </w:r>
          </w:p>
          <w:p w14:paraId="717FE3E2" w14:textId="7569110E" w:rsidR="007C6893" w:rsidRPr="00B87560" w:rsidRDefault="007C6893" w:rsidP="007C6893">
            <w:pPr>
              <w:widowControl w:val="0"/>
              <w:spacing w:before="240"/>
              <w:ind w:left="331" w:hanging="331"/>
              <w:jc w:val="both"/>
              <w:rPr>
                <w:spacing w:val="-8"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spacing w:val="-8"/>
                <w:szCs w:val="24"/>
              </w:rPr>
              <w:t>Rubenstein, E. L. (2011). “It’s a Microcosm of Life”: Weaving a Web of Information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1372EC9F" w14:textId="77777777" w:rsidR="007C6893" w:rsidRPr="00B87560" w:rsidRDefault="007C6893" w:rsidP="007C6893">
            <w:pPr>
              <w:pStyle w:val="TOC3"/>
              <w:tabs>
                <w:tab w:val="left" w:pos="2341"/>
                <w:tab w:val="right" w:pos="10323"/>
              </w:tabs>
              <w:spacing w:before="0"/>
              <w:ind w:left="0" w:firstLine="0"/>
              <w:rPr>
                <w:b/>
              </w:rPr>
            </w:pPr>
          </w:p>
          <w:p w14:paraId="3AEC5B71" w14:textId="77777777" w:rsidR="007C6893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spacing w:before="12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bdr w:val="single" w:sz="18" w:space="0" w:color="0070C0"/>
                </w:rPr>
                <w:id w:val="-19377217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  <w:p w14:paraId="4EDB3598" w14:textId="77777777" w:rsidR="00572ED7" w:rsidRPr="00B87560" w:rsidRDefault="005F00D1" w:rsidP="00572ED7">
            <w:pPr>
              <w:widowControl w:val="0"/>
              <w:spacing w:before="200"/>
              <w:rPr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15515511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572ED7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24C4DC4F" w14:textId="119AA548" w:rsidR="001D470B" w:rsidRPr="00B87560" w:rsidRDefault="005F00D1" w:rsidP="007C6893">
            <w:pPr>
              <w:widowControl w:val="0"/>
              <w:spacing w:before="120"/>
              <w:rPr>
                <w:b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94376846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572ED7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</w:tc>
      </w:tr>
      <w:bookmarkEnd w:id="9"/>
      <w:tr w:rsidR="001D470B" w:rsidRPr="00B87560" w14:paraId="53C2E282" w14:textId="77777777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1AA1DC3A" w14:textId="40A4C9B7" w:rsidR="001D470B" w:rsidRPr="00B87560" w:rsidRDefault="001D470B" w:rsidP="00E826C2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CB65B6">
              <w:rPr>
                <w:b/>
                <w:sz w:val="23"/>
                <w:szCs w:val="23"/>
              </w:rPr>
              <w:t xml:space="preserve"> 10-26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4E8A66E0" w14:textId="3C5940C6" w:rsidR="001D470B" w:rsidRPr="00B87560" w:rsidRDefault="001D470B" w:rsidP="008330C6">
            <w:pPr>
              <w:widowControl w:val="0"/>
              <w:rPr>
                <w:sz w:val="21"/>
                <w:szCs w:val="21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7.</w:t>
            </w:r>
            <w:r w:rsidR="008330C6" w:rsidRP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07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2E998CFF" w14:textId="1FB9E27D" w:rsidR="001D470B" w:rsidRPr="00B87560" w:rsidRDefault="005F00D1" w:rsidP="00E826C2">
            <w:pPr>
              <w:widowControl w:val="0"/>
              <w:rPr>
                <w:spacing w:val="120"/>
                <w:bdr w:val="single" w:sz="18" w:space="0" w:color="0070C0"/>
              </w:rPr>
            </w:pPr>
            <w:sdt>
              <w:sdtPr>
                <w:rPr>
                  <w:rStyle w:val="Style4"/>
                  <w:spacing w:val="120"/>
                </w:rPr>
                <w:id w:val="151464688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1D470B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</w:tbl>
    <w:p w14:paraId="0DDA6DB6" w14:textId="77777777" w:rsidR="00E826C2" w:rsidRPr="00B87560" w:rsidRDefault="00E826C2">
      <w:r w:rsidRPr="00B87560">
        <w:br w:type="page"/>
      </w:r>
    </w:p>
    <w:tbl>
      <w:tblPr>
        <w:tblStyle w:val="TableGrid"/>
        <w:tblW w:w="10795" w:type="dxa"/>
        <w:tblInd w:w="5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8640"/>
        <w:gridCol w:w="715"/>
      </w:tblGrid>
      <w:tr w:rsidR="008330C6" w:rsidRPr="00B87560" w14:paraId="4476D676" w14:textId="77777777" w:rsidTr="007E61FC">
        <w:tc>
          <w:tcPr>
            <w:tcW w:w="10795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3D50165E" w14:textId="6C277588" w:rsidR="008330C6" w:rsidRPr="00B87560" w:rsidRDefault="008330C6" w:rsidP="008330C6">
            <w:pPr>
              <w:widowControl w:val="0"/>
              <w:spacing w:after="180"/>
              <w:jc w:val="center"/>
              <w:rPr>
                <w:rStyle w:val="Style4"/>
                <w:spacing w:val="120"/>
              </w:rPr>
            </w:pPr>
            <w:r w:rsidRPr="00B87560">
              <w:rPr>
                <w:b/>
                <w:sz w:val="28"/>
                <w:szCs w:val="28"/>
              </w:rPr>
              <w:lastRenderedPageBreak/>
              <w:t>Week 09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10-27 ꟷ 11-02</w:t>
            </w:r>
          </w:p>
        </w:tc>
      </w:tr>
      <w:tr w:rsidR="001D470B" w:rsidRPr="00B87560" w14:paraId="2932368B" w14:textId="2F449040" w:rsidTr="007C6893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6BC304B1" w14:textId="7403823F" w:rsidR="001D470B" w:rsidRPr="00B87560" w:rsidRDefault="001D470B" w:rsidP="00E826C2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09.</w:t>
            </w:r>
            <w:r w:rsidR="008330C6" w:rsidRPr="00B87560">
              <w:rPr>
                <w:b/>
                <w:szCs w:val="24"/>
              </w:rPr>
              <w:t>0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9A968B6" w14:textId="0E2BFE36" w:rsidR="008330C6" w:rsidRPr="00B87560" w:rsidRDefault="008330C6" w:rsidP="008330C6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9.0$1-CourseNotesWeek09</w:t>
            </w:r>
          </w:p>
          <w:p w14:paraId="21F0FC47" w14:textId="244B784D" w:rsidR="001D470B" w:rsidRPr="00B87560" w:rsidRDefault="007727A2" w:rsidP="007C6893">
            <w:pPr>
              <w:widowControl w:val="0"/>
              <w:spacing w:before="300"/>
              <w:rPr>
                <w:rFonts w:ascii="Times New Roman Bold" w:hAnsi="Times New Roman Bold"/>
                <w:b/>
                <w:spacing w:val="60"/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09.0$2-</w:t>
            </w:r>
            <w:r w:rsidRPr="00B87560">
              <w:rPr>
                <w:b/>
                <w:szCs w:val="24"/>
              </w:rPr>
              <w:t>GreetingWeek09.pptx</w:t>
            </w:r>
          </w:p>
          <w:p w14:paraId="4B62D27F" w14:textId="2EEF4DEB" w:rsidR="008330C6" w:rsidRPr="00B87560" w:rsidRDefault="008330C6" w:rsidP="008330C6">
            <w:pPr>
              <w:widowControl w:val="0"/>
              <w:spacing w:before="12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09.0$6-LearningBlogWeek09.docx</w:t>
            </w:r>
          </w:p>
        </w:tc>
        <w:tc>
          <w:tcPr>
            <w:tcW w:w="715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2A3425EE" w14:textId="069181C6" w:rsidR="001D470B" w:rsidRPr="00B87560" w:rsidRDefault="005F00D1" w:rsidP="007C6893">
            <w:pPr>
              <w:pStyle w:val="BodyText"/>
              <w:tabs>
                <w:tab w:val="left" w:pos="470"/>
                <w:tab w:val="right" w:pos="8562"/>
              </w:tabs>
              <w:spacing w:after="18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-5038390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745EC103" w14:textId="43384540" w:rsidR="001D470B" w:rsidRPr="00B87560" w:rsidRDefault="005F00D1" w:rsidP="007C6893">
            <w:pPr>
              <w:pStyle w:val="BodyText"/>
              <w:tabs>
                <w:tab w:val="left" w:pos="470"/>
                <w:tab w:val="right" w:pos="8562"/>
              </w:tabs>
              <w:spacing w:before="180" w:after="18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-154227847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8330C6" w:rsidRPr="00B87560" w14:paraId="634C784C" w14:textId="77777777" w:rsidTr="007C6893">
        <w:trPr>
          <w:trHeight w:val="198"/>
        </w:trPr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44D7FBD8" w14:textId="3F265151" w:rsidR="008330C6" w:rsidRPr="00B87560" w:rsidRDefault="008330C6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09.1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CB4D7D1" w14:textId="18DCF64A" w:rsidR="008330C6" w:rsidRPr="00B87560" w:rsidRDefault="008330C6" w:rsidP="008330C6">
            <w:pPr>
              <w:widowControl w:val="0"/>
              <w:ind w:left="346" w:hanging="346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4c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b/>
                <w:szCs w:val="24"/>
              </w:rPr>
              <w:t xml:space="preserve">Data collection. Eliciting free-form, mostly spoken, answers </w:t>
            </w:r>
            <w:r w:rsidRPr="00B87560">
              <w:rPr>
                <w:b/>
                <w:szCs w:val="24"/>
              </w:rPr>
              <w:br/>
              <w:t xml:space="preserve">to open-ended </w:t>
            </w:r>
            <w:r w:rsidR="00E05FCB" w:rsidRPr="00B87560">
              <w:rPr>
                <w:b/>
                <w:szCs w:val="24"/>
              </w:rPr>
              <w:t>questions</w:t>
            </w:r>
          </w:p>
          <w:p w14:paraId="14B6EFAF" w14:textId="77777777" w:rsidR="008330C6" w:rsidRPr="00B87560" w:rsidRDefault="008330C6" w:rsidP="007C6893">
            <w:pPr>
              <w:widowControl w:val="0"/>
              <w:spacing w:before="18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c1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Think-aloud Protocols. </w:t>
            </w:r>
            <w:r w:rsidRPr="00B87560">
              <w:rPr>
                <w:b/>
                <w:szCs w:val="24"/>
              </w:rPr>
              <w:t>W-Ch. 21</w:t>
            </w:r>
            <w:r w:rsidRPr="00B87560">
              <w:rPr>
                <w:szCs w:val="24"/>
              </w:rPr>
              <w:t>, p. 198 – 208</w:t>
            </w:r>
          </w:p>
          <w:p w14:paraId="4915D841" w14:textId="77777777" w:rsidR="008330C6" w:rsidRPr="00B87560" w:rsidRDefault="008330C6" w:rsidP="007C6893">
            <w:pPr>
              <w:widowControl w:val="0"/>
              <w:spacing w:before="18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c2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>Research Diaries</w:t>
            </w:r>
            <w:r w:rsidRPr="00B87560">
              <w:rPr>
                <w:b/>
                <w:szCs w:val="24"/>
              </w:rPr>
              <w:t>. W-Ch. 24</w:t>
            </w:r>
            <w:r w:rsidRPr="00B87560">
              <w:rPr>
                <w:szCs w:val="24"/>
              </w:rPr>
              <w:t>, p. 228 – 238</w:t>
            </w:r>
          </w:p>
          <w:p w14:paraId="661611A0" w14:textId="77777777" w:rsidR="008330C6" w:rsidRPr="00B87560" w:rsidRDefault="008330C6" w:rsidP="007C6893">
            <w:pPr>
              <w:widowControl w:val="0"/>
              <w:spacing w:before="24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c3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>Unstructured Interviews.</w:t>
            </w:r>
            <w:r w:rsidRPr="00B87560">
              <w:rPr>
                <w:b/>
                <w:szCs w:val="24"/>
              </w:rPr>
              <w:t xml:space="preserve"> W-Ch. 25</w:t>
            </w:r>
            <w:r w:rsidRPr="00B87560">
              <w:rPr>
                <w:szCs w:val="24"/>
              </w:rPr>
              <w:t>, p. 239 – 247</w:t>
            </w:r>
          </w:p>
          <w:p w14:paraId="77AF030F" w14:textId="77777777" w:rsidR="008330C6" w:rsidRPr="00B87560" w:rsidRDefault="008330C6" w:rsidP="007C6893">
            <w:pPr>
              <w:widowControl w:val="0"/>
              <w:spacing w:before="30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c4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>Semistructured Interviews</w:t>
            </w:r>
            <w:r w:rsidRPr="00B87560">
              <w:rPr>
                <w:b/>
                <w:szCs w:val="24"/>
              </w:rPr>
              <w:t>. W-Ch. 2</w:t>
            </w:r>
            <w:r w:rsidRPr="00B87560">
              <w:rPr>
                <w:szCs w:val="24"/>
              </w:rPr>
              <w:t>6, p. 248 – 257</w:t>
            </w:r>
          </w:p>
          <w:p w14:paraId="101551C9" w14:textId="77777777" w:rsidR="008330C6" w:rsidRPr="00B87560" w:rsidRDefault="008330C6" w:rsidP="007C6893">
            <w:pPr>
              <w:widowControl w:val="0"/>
              <w:spacing w:before="240"/>
              <w:rPr>
                <w:b/>
                <w:spacing w:val="-8"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c5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>Focus Groups</w:t>
            </w:r>
            <w:r w:rsidRPr="00B87560">
              <w:rPr>
                <w:b/>
                <w:szCs w:val="24"/>
              </w:rPr>
              <w:t>. W-Ch. 2</w:t>
            </w:r>
            <w:r w:rsidRPr="00B87560">
              <w:rPr>
                <w:szCs w:val="24"/>
              </w:rPr>
              <w:t>7, p. 258 – 271</w:t>
            </w:r>
          </w:p>
          <w:p w14:paraId="2CE55746" w14:textId="1CEF3EE6" w:rsidR="008330C6" w:rsidRPr="00B87560" w:rsidRDefault="008330C6" w:rsidP="007E61FC">
            <w:pPr>
              <w:widowControl w:val="0"/>
              <w:spacing w:before="240"/>
              <w:rPr>
                <w:b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c6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>Visual Data Collection Methods</w:t>
            </w:r>
            <w:r w:rsidRPr="00B87560">
              <w:rPr>
                <w:b/>
                <w:szCs w:val="24"/>
              </w:rPr>
              <w:t>. W-Ch. 1</w:t>
            </w:r>
            <w:r w:rsidRPr="00B87560">
              <w:rPr>
                <w:szCs w:val="24"/>
              </w:rPr>
              <w:t>9, p. 173 – 184</w:t>
            </w:r>
          </w:p>
        </w:tc>
        <w:tc>
          <w:tcPr>
            <w:tcW w:w="71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64144211" w14:textId="77777777" w:rsidR="007C6893" w:rsidRPr="00B87560" w:rsidRDefault="007C6893" w:rsidP="007C6893">
            <w:pPr>
              <w:widowControl w:val="0"/>
            </w:pPr>
          </w:p>
          <w:p w14:paraId="4736ACA9" w14:textId="77777777" w:rsidR="007C6893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spacing w:before="36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53561628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7C6893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178A9D2C" w14:textId="77777777" w:rsidR="007C6893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spacing w:before="18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bdr w:val="single" w:sz="18" w:space="0" w:color="0070C0"/>
                </w:rPr>
                <w:id w:val="-156794221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  <w:p w14:paraId="75FD763C" w14:textId="77777777" w:rsidR="007C6893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spacing w:before="18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bdr w:val="single" w:sz="18" w:space="0" w:color="0070C0"/>
                </w:rPr>
                <w:id w:val="-128989748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  <w:p w14:paraId="49C2185A" w14:textId="77777777" w:rsidR="007C6893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spacing w:before="12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bdr w:val="single" w:sz="18" w:space="0" w:color="0070C0"/>
                </w:rPr>
                <w:id w:val="79449419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  <w:p w14:paraId="0380343E" w14:textId="77777777" w:rsidR="007C6893" w:rsidRPr="00B87560" w:rsidRDefault="005F00D1" w:rsidP="007E61FC">
            <w:pPr>
              <w:suppressLineNumbers/>
              <w:suppressAutoHyphens/>
              <w:spacing w:before="120"/>
              <w:rPr>
                <w:b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62045284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7C6893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7551EF0B" w14:textId="7B894FBC" w:rsidR="008330C6" w:rsidRPr="00B87560" w:rsidRDefault="005F00D1" w:rsidP="007C6893">
            <w:pPr>
              <w:pStyle w:val="BodyText"/>
              <w:keepNext/>
              <w:keepLines/>
              <w:widowControl/>
              <w:suppressLineNumbers/>
              <w:tabs>
                <w:tab w:val="left" w:pos="470"/>
                <w:tab w:val="right" w:pos="8562"/>
              </w:tabs>
              <w:suppressAutoHyphens/>
              <w:spacing w:before="200"/>
              <w:ind w:left="0" w:firstLine="0"/>
              <w:rPr>
                <w:b/>
              </w:rPr>
            </w:pPr>
            <w:sdt>
              <w:sdtPr>
                <w:rPr>
                  <w:spacing w:val="120"/>
                  <w:bdr w:val="single" w:sz="18" w:space="0" w:color="0070C0"/>
                </w:rPr>
                <w:id w:val="128615963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7C6893" w:rsidRPr="00B87560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</w:tc>
      </w:tr>
      <w:tr w:rsidR="001D470B" w:rsidRPr="00B87560" w14:paraId="26C7EE26" w14:textId="721F8127" w:rsidTr="007C6893"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26FEF8C0" w14:textId="008CD629" w:rsidR="001D470B" w:rsidRPr="00B87560" w:rsidRDefault="001D470B" w:rsidP="00E826C2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9.2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05DB3A81" w14:textId="214CBDD8" w:rsidR="001D470B" w:rsidRPr="00B87560" w:rsidRDefault="001D470B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4d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b/>
                <w:szCs w:val="24"/>
              </w:rPr>
              <w:t xml:space="preserve">Eliciting mostly </w:t>
            </w:r>
            <w:bookmarkStart w:id="10" w:name="_Hlk52027729"/>
            <w:r w:rsidRPr="00B87560">
              <w:rPr>
                <w:b/>
                <w:szCs w:val="24"/>
              </w:rPr>
              <w:sym w:font="Wingdings" w:char="F0FC"/>
            </w:r>
            <w:bookmarkEnd w:id="10"/>
            <w:r w:rsidRPr="00B87560">
              <w:rPr>
                <w:b/>
                <w:szCs w:val="24"/>
              </w:rPr>
              <w:t xml:space="preserve"> or scale value answers to closed questions</w:t>
            </w:r>
          </w:p>
          <w:p w14:paraId="3A71967B" w14:textId="77777777" w:rsidR="008330C6" w:rsidRPr="00B87560" w:rsidRDefault="008330C6" w:rsidP="007C6893">
            <w:pPr>
              <w:widowControl w:val="0"/>
              <w:spacing w:before="18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>4d1</w:t>
            </w:r>
            <w:r w:rsidRPr="00B87560">
              <w:rPr>
                <w:spacing w:val="-8"/>
                <w:szCs w:val="24"/>
              </w:rPr>
              <w:t xml:space="preserve"> ●</w:t>
            </w:r>
            <w:r w:rsidRPr="00B87560">
              <w:rPr>
                <w:szCs w:val="24"/>
              </w:rPr>
              <w:t>Survey Research</w:t>
            </w:r>
            <w:r w:rsidRPr="00B87560">
              <w:rPr>
                <w:b/>
                <w:szCs w:val="24"/>
              </w:rPr>
              <w:t>. W-Ch. 28</w:t>
            </w:r>
            <w:r w:rsidRPr="00B87560">
              <w:rPr>
                <w:szCs w:val="24"/>
              </w:rPr>
              <w:t>, p. 272 – 283</w:t>
            </w:r>
          </w:p>
          <w:p w14:paraId="181BDB77" w14:textId="7FBF2F74" w:rsidR="008330C6" w:rsidRPr="00B87560" w:rsidRDefault="008330C6" w:rsidP="00E826C2">
            <w:pPr>
              <w:widowControl w:val="0"/>
              <w:rPr>
                <w:b/>
                <w:szCs w:val="24"/>
              </w:rPr>
            </w:pPr>
          </w:p>
          <w:p w14:paraId="0A51ACB4" w14:textId="298EBC01" w:rsidR="001D470B" w:rsidRPr="00B87560" w:rsidRDefault="001D470B" w:rsidP="007C6893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4e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b/>
                <w:szCs w:val="24"/>
              </w:rPr>
              <w:t>Specific types of variables</w:t>
            </w:r>
          </w:p>
          <w:p w14:paraId="65D5FE30" w14:textId="77777777" w:rsidR="008330C6" w:rsidRPr="00B87560" w:rsidRDefault="008330C6" w:rsidP="007C6893">
            <w:pPr>
              <w:widowControl w:val="0"/>
              <w:spacing w:before="14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e1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>Measuring Cognitive and Affective Variable</w:t>
            </w:r>
            <w:r w:rsidRPr="00B87560">
              <w:rPr>
                <w:b/>
                <w:szCs w:val="24"/>
              </w:rPr>
              <w:t>s. W-Ch. 29</w:t>
            </w:r>
            <w:r w:rsidRPr="00B87560">
              <w:rPr>
                <w:szCs w:val="24"/>
              </w:rPr>
              <w:t>, p. 284 – 290</w:t>
            </w:r>
          </w:p>
          <w:p w14:paraId="15422D13" w14:textId="5D85620F" w:rsidR="001D470B" w:rsidRPr="00B87560" w:rsidRDefault="008330C6" w:rsidP="007C6893">
            <w:pPr>
              <w:widowControl w:val="0"/>
              <w:spacing w:before="30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zCs w:val="24"/>
              </w:rPr>
              <w:t xml:space="preserve">4e2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>Developing New Measures</w:t>
            </w:r>
            <w:r w:rsidRPr="00B87560">
              <w:rPr>
                <w:b/>
                <w:szCs w:val="24"/>
              </w:rPr>
              <w:t>. W-Ch. 30</w:t>
            </w:r>
            <w:r w:rsidRPr="00B87560">
              <w:rPr>
                <w:szCs w:val="24"/>
              </w:rPr>
              <w:t>, p. 291 – 304</w:t>
            </w:r>
            <w:r w:rsidR="001D470B" w:rsidRPr="00B87560">
              <w:rPr>
                <w:szCs w:val="24"/>
              </w:rPr>
              <w:t>e</w:t>
            </w:r>
          </w:p>
        </w:tc>
        <w:tc>
          <w:tcPr>
            <w:tcW w:w="715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6C8D3F88" w14:textId="77777777" w:rsidR="007C6893" w:rsidRPr="00B87560" w:rsidRDefault="007C6893" w:rsidP="007C6893">
            <w:pPr>
              <w:widowControl w:val="0"/>
            </w:pPr>
          </w:p>
          <w:p w14:paraId="01CB3853" w14:textId="1D278175" w:rsidR="007C6893" w:rsidRPr="00B87560" w:rsidRDefault="005F00D1" w:rsidP="007C6893">
            <w:pPr>
              <w:widowControl w:val="0"/>
              <w:spacing w:before="120"/>
              <w:rPr>
                <w:spacing w:val="120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414283216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7C6893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0F9E36CE" w14:textId="77777777" w:rsidR="007C6893" w:rsidRPr="00B87560" w:rsidRDefault="007C6893" w:rsidP="007C6893">
            <w:pPr>
              <w:widowControl w:val="0"/>
              <w:spacing w:before="120"/>
            </w:pPr>
          </w:p>
          <w:p w14:paraId="7924CC81" w14:textId="77777777" w:rsidR="007C6893" w:rsidRPr="00B87560" w:rsidRDefault="005F00D1" w:rsidP="007C6893">
            <w:pPr>
              <w:widowControl w:val="0"/>
              <w:spacing w:before="220"/>
              <w:rPr>
                <w:spacing w:val="120"/>
                <w:bdr w:val="single" w:sz="18" w:space="0" w:color="0070C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143161810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7C6893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3DAAB91E" w14:textId="13C67677" w:rsidR="001D470B" w:rsidRPr="00B87560" w:rsidRDefault="005F00D1" w:rsidP="007C6893">
            <w:pPr>
              <w:widowControl w:val="0"/>
              <w:spacing w:before="180"/>
              <w:rPr>
                <w:b/>
              </w:rPr>
            </w:pPr>
            <w:sdt>
              <w:sdtPr>
                <w:rPr>
                  <w:rStyle w:val="Style4"/>
                  <w:spacing w:val="120"/>
                </w:rPr>
                <w:id w:val="162133573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7C6893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  <w:tr w:rsidR="001D470B" w:rsidRPr="00B87560" w14:paraId="1F776ED9" w14:textId="77777777" w:rsidTr="007C6893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2F41CB15" w14:textId="64AD8DFE" w:rsidR="001D470B" w:rsidRPr="00B87560" w:rsidRDefault="00D6397E" w:rsidP="00D6397E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CB65B6">
              <w:rPr>
                <w:b/>
                <w:sz w:val="23"/>
                <w:szCs w:val="23"/>
              </w:rPr>
              <w:t xml:space="preserve"> 11-02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1870F2EA" w14:textId="5F244948" w:rsidR="001D470B" w:rsidRPr="00B87560" w:rsidRDefault="001D470B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color w:val="231F20"/>
                <w:spacing w:val="-2"/>
                <w:szCs w:val="24"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</w:t>
            </w:r>
            <w:r w:rsidR="008330C6" w:rsidRPr="00B87560">
              <w:rPr>
                <w:szCs w:val="24"/>
              </w:rPr>
              <w:t>1.1</w:t>
            </w:r>
            <w:r w:rsidRPr="00B87560">
              <w:rPr>
                <w:szCs w:val="24"/>
              </w:rPr>
              <w:t>$3-</w:t>
            </w:r>
            <w:r w:rsidRPr="00B87560">
              <w:rPr>
                <w:b/>
                <w:szCs w:val="24"/>
              </w:rPr>
              <w:t>Deliverable4FinalCourseSynthesisEssay</w:t>
            </w:r>
            <w:r w:rsidRPr="00B87560">
              <w:rPr>
                <w:szCs w:val="24"/>
              </w:rPr>
              <w:t xml:space="preserve">.docx  </w:t>
            </w:r>
            <w:r w:rsidRPr="00B87560">
              <w:rPr>
                <w:spacing w:val="-8"/>
                <w:szCs w:val="24"/>
              </w:rPr>
              <w:t xml:space="preserve">mid-way </w:t>
            </w:r>
          </w:p>
          <w:p w14:paraId="3A353579" w14:textId="19CDE571" w:rsidR="001D470B" w:rsidRPr="00B87560" w:rsidRDefault="001D470B" w:rsidP="00E826C2">
            <w:pPr>
              <w:widowControl w:val="0"/>
              <w:spacing w:before="30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8.</w:t>
            </w:r>
            <w:r w:rsid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08.docx</w:t>
            </w:r>
          </w:p>
          <w:p w14:paraId="0A18A5F8" w14:textId="023B8042" w:rsidR="001D470B" w:rsidRPr="00B87560" w:rsidRDefault="001D470B" w:rsidP="00E826C2">
            <w:pPr>
              <w:widowControl w:val="0"/>
              <w:spacing w:before="120"/>
              <w:rPr>
                <w:szCs w:val="24"/>
              </w:rPr>
            </w:pPr>
          </w:p>
        </w:tc>
        <w:tc>
          <w:tcPr>
            <w:tcW w:w="715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4CD938A6" w14:textId="4453E080" w:rsidR="001D470B" w:rsidRPr="00B87560" w:rsidRDefault="005F00D1" w:rsidP="00E826C2">
            <w:pPr>
              <w:widowControl w:val="0"/>
              <w:rPr>
                <w:spacing w:val="120"/>
                <w:bdr w:val="single" w:sz="18" w:space="0" w:color="0070C0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56253142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1D470B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6EA3DD8D" w14:textId="382894F7" w:rsidR="001D470B" w:rsidRPr="00B87560" w:rsidRDefault="005F00D1" w:rsidP="007C6893">
            <w:pPr>
              <w:widowControl w:val="0"/>
              <w:spacing w:before="180"/>
              <w:rPr>
                <w:spacing w:val="120"/>
                <w:bdr w:val="single" w:sz="18" w:space="0" w:color="0070C0"/>
              </w:rPr>
            </w:pPr>
            <w:sdt>
              <w:sdtPr>
                <w:rPr>
                  <w:rStyle w:val="Style4"/>
                  <w:spacing w:val="120"/>
                </w:rPr>
                <w:id w:val="-638180606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1D470B" w:rsidRPr="00B87560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</w:tbl>
    <w:p w14:paraId="5DD15560" w14:textId="77777777" w:rsidR="00213DB0" w:rsidRPr="00B87560" w:rsidRDefault="00213DB0" w:rsidP="00E826C2">
      <w:pPr>
        <w:widowControl w:val="0"/>
        <w:jc w:val="right"/>
        <w:rPr>
          <w:b/>
        </w:rPr>
        <w:sectPr w:rsidR="00213DB0" w:rsidRPr="00B87560" w:rsidSect="008529F1">
          <w:headerReference w:type="default" r:id="rId15"/>
          <w:pgSz w:w="12240" w:h="15840" w:code="1"/>
          <w:pgMar w:top="1440" w:right="720" w:bottom="1440" w:left="720" w:header="720" w:footer="720" w:gutter="0"/>
          <w:cols w:space="720"/>
          <w:docGrid w:linePitch="360"/>
        </w:sectPr>
      </w:pPr>
    </w:p>
    <w:tbl>
      <w:tblPr>
        <w:tblStyle w:val="TableGrid"/>
        <w:tblW w:w="10800" w:type="dxa"/>
        <w:tblInd w:w="5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8640"/>
        <w:gridCol w:w="720"/>
      </w:tblGrid>
      <w:tr w:rsidR="008330C6" w:rsidRPr="00B87560" w14:paraId="0AB49B2E" w14:textId="598C88CA" w:rsidTr="007E61FC">
        <w:tc>
          <w:tcPr>
            <w:tcW w:w="1440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</w:tcPr>
          <w:p w14:paraId="25B7B3C2" w14:textId="77777777" w:rsidR="008330C6" w:rsidRPr="00B87560" w:rsidRDefault="008330C6" w:rsidP="00E826C2">
            <w:pPr>
              <w:widowControl w:val="0"/>
              <w:jc w:val="right"/>
              <w:rPr>
                <w:b/>
                <w:szCs w:val="24"/>
              </w:rPr>
            </w:pPr>
          </w:p>
        </w:tc>
        <w:tc>
          <w:tcPr>
            <w:tcW w:w="8640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</w:tcPr>
          <w:p w14:paraId="1377F232" w14:textId="6CF50AA9" w:rsidR="008330C6" w:rsidRPr="00B87560" w:rsidRDefault="008330C6" w:rsidP="00E826C2">
            <w:pPr>
              <w:widowControl w:val="0"/>
              <w:jc w:val="center"/>
              <w:rPr>
                <w:b/>
                <w:color w:val="231F20"/>
                <w:sz w:val="32"/>
                <w:szCs w:val="32"/>
              </w:rPr>
            </w:pPr>
            <w:r w:rsidRPr="00B87560">
              <w:rPr>
                <w:b/>
                <w:color w:val="231F20"/>
                <w:spacing w:val="-18"/>
                <w:sz w:val="32"/>
                <w:szCs w:val="32"/>
              </w:rPr>
              <w:t>Part 5.</w:t>
            </w:r>
            <w:r w:rsidRPr="00B87560">
              <w:rPr>
                <w:b/>
                <w:color w:val="231F20"/>
                <w:sz w:val="32"/>
                <w:szCs w:val="32"/>
              </w:rPr>
              <w:t xml:space="preserve"> </w:t>
            </w:r>
            <w:r w:rsidRPr="00B87560">
              <w:rPr>
                <w:b/>
                <w:color w:val="231F20"/>
                <w:spacing w:val="13"/>
                <w:sz w:val="32"/>
                <w:szCs w:val="32"/>
              </w:rPr>
              <w:t xml:space="preserve"> </w:t>
            </w:r>
            <w:r w:rsidRPr="00B87560">
              <w:rPr>
                <w:b/>
                <w:color w:val="231F20"/>
                <w:sz w:val="32"/>
                <w:szCs w:val="32"/>
              </w:rPr>
              <w:t>Methods</w:t>
            </w:r>
            <w:r w:rsidRPr="00B87560">
              <w:rPr>
                <w:b/>
                <w:color w:val="231F20"/>
                <w:spacing w:val="6"/>
                <w:sz w:val="32"/>
                <w:szCs w:val="32"/>
              </w:rPr>
              <w:t xml:space="preserve"> </w:t>
            </w:r>
            <w:r w:rsidRPr="00B87560">
              <w:rPr>
                <w:b/>
                <w:color w:val="231F20"/>
                <w:spacing w:val="-3"/>
                <w:sz w:val="32"/>
                <w:szCs w:val="32"/>
              </w:rPr>
              <w:t>for</w:t>
            </w:r>
            <w:r w:rsidRPr="00B87560">
              <w:rPr>
                <w:b/>
                <w:color w:val="231F20"/>
                <w:spacing w:val="5"/>
                <w:sz w:val="32"/>
                <w:szCs w:val="32"/>
              </w:rPr>
              <w:t xml:space="preserve"> </w:t>
            </w:r>
            <w:r w:rsidRPr="00B87560">
              <w:rPr>
                <w:b/>
                <w:color w:val="231F20"/>
                <w:sz w:val="32"/>
                <w:szCs w:val="32"/>
              </w:rPr>
              <w:t>Data</w:t>
            </w:r>
            <w:r w:rsidRPr="00B87560">
              <w:rPr>
                <w:b/>
                <w:color w:val="231F20"/>
                <w:spacing w:val="-8"/>
                <w:sz w:val="32"/>
                <w:szCs w:val="32"/>
              </w:rPr>
              <w:t xml:space="preserve"> </w:t>
            </w:r>
            <w:r w:rsidRPr="00B87560">
              <w:rPr>
                <w:b/>
                <w:color w:val="231F20"/>
                <w:sz w:val="32"/>
                <w:szCs w:val="32"/>
              </w:rPr>
              <w:t>Analysis</w:t>
            </w:r>
          </w:p>
          <w:p w14:paraId="7B931E09" w14:textId="77777777" w:rsidR="008330C6" w:rsidRPr="00B87560" w:rsidRDefault="008330C6" w:rsidP="00E826C2">
            <w:pPr>
              <w:widowControl w:val="0"/>
              <w:rPr>
                <w:color w:val="231F20"/>
              </w:rPr>
            </w:pPr>
            <w:r w:rsidRPr="00B87560">
              <w:rPr>
                <w:color w:val="231F20"/>
              </w:rPr>
              <w:t xml:space="preserve">This part includes some practice with </w:t>
            </w:r>
          </w:p>
          <w:p w14:paraId="55F4301C" w14:textId="5F6FB089" w:rsidR="008330C6" w:rsidRPr="00B87560" w:rsidRDefault="008330C6" w:rsidP="00E826C2">
            <w:pPr>
              <w:pStyle w:val="ListParagraph"/>
              <w:widowControl w:val="0"/>
              <w:numPr>
                <w:ilvl w:val="0"/>
                <w:numId w:val="6"/>
              </w:numPr>
              <w:rPr>
                <w:color w:val="231F20"/>
              </w:rPr>
            </w:pPr>
            <w:r w:rsidRPr="00B87560">
              <w:rPr>
                <w:color w:val="231F20"/>
              </w:rPr>
              <w:t xml:space="preserve">qualitative analysis software and </w:t>
            </w:r>
          </w:p>
          <w:p w14:paraId="13E6914B" w14:textId="31418411" w:rsidR="008330C6" w:rsidRPr="00B87560" w:rsidRDefault="008330C6" w:rsidP="00E826C2">
            <w:pPr>
              <w:pStyle w:val="ListParagraph"/>
              <w:widowControl w:val="0"/>
              <w:numPr>
                <w:ilvl w:val="0"/>
                <w:numId w:val="6"/>
              </w:numPr>
              <w:rPr>
                <w:color w:val="231F20"/>
              </w:rPr>
            </w:pPr>
            <w:r w:rsidRPr="00B87560">
              <w:rPr>
                <w:color w:val="231F20"/>
                <w:spacing w:val="-4"/>
              </w:rPr>
              <w:t>JASP (Jeffreys's Amazing Statistics Program), an intuitive statistics package</w:t>
            </w:r>
            <w:r w:rsidRPr="00B87560">
              <w:rPr>
                <w:color w:val="231F20"/>
                <w:spacing w:val="-4"/>
              </w:rPr>
              <w:br/>
              <w:t>Easier to use than the more common</w:t>
            </w:r>
            <w:r w:rsidRPr="00B87560">
              <w:rPr>
                <w:color w:val="231F20"/>
                <w:spacing w:val="-4"/>
              </w:rPr>
              <w:br/>
            </w:r>
            <w:r w:rsidRPr="00B87560">
              <w:rPr>
                <w:color w:val="231F20"/>
              </w:rPr>
              <w:t>SPSS (Statistical Package for the Social Sciences)</w:t>
            </w:r>
          </w:p>
          <w:p w14:paraId="0F60AC09" w14:textId="508F26D6" w:rsidR="008330C6" w:rsidRPr="00B87560" w:rsidRDefault="008330C6" w:rsidP="008330C6">
            <w:pPr>
              <w:widowControl w:val="0"/>
              <w:spacing w:after="180"/>
              <w:rPr>
                <w:szCs w:val="24"/>
              </w:rPr>
            </w:pPr>
            <w:r w:rsidRPr="00B87560">
              <w:rPr>
                <w:szCs w:val="24"/>
              </w:rPr>
              <w:t>Details to come later. Will try to integrate with your research proposal</w:t>
            </w:r>
          </w:p>
        </w:tc>
        <w:tc>
          <w:tcPr>
            <w:tcW w:w="720" w:type="dxa"/>
            <w:tcBorders>
              <w:top w:val="nil"/>
              <w:left w:val="single" w:sz="8" w:space="0" w:color="FFFFFF" w:themeColor="background1"/>
              <w:bottom w:val="nil"/>
              <w:right w:val="nil"/>
            </w:tcBorders>
          </w:tcPr>
          <w:p w14:paraId="7F68A5DD" w14:textId="77777777" w:rsidR="008330C6" w:rsidRPr="00B87560" w:rsidRDefault="008330C6" w:rsidP="00E826C2">
            <w:pPr>
              <w:widowControl w:val="0"/>
              <w:rPr>
                <w:b/>
                <w:color w:val="231F20"/>
                <w:spacing w:val="-1"/>
              </w:rPr>
            </w:pPr>
          </w:p>
        </w:tc>
      </w:tr>
      <w:tr w:rsidR="008330C6" w:rsidRPr="00B87560" w14:paraId="30D10E8A" w14:textId="77777777" w:rsidTr="007E61FC">
        <w:trPr>
          <w:tblHeader/>
        </w:trPr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  <w:tcMar>
              <w:left w:w="29" w:type="dxa"/>
              <w:right w:w="29" w:type="dxa"/>
            </w:tcMar>
          </w:tcPr>
          <w:p w14:paraId="56BD2213" w14:textId="0A4F0844" w:rsidR="008330C6" w:rsidRPr="00B87560" w:rsidRDefault="008330C6" w:rsidP="008330C6">
            <w:pPr>
              <w:widowControl w:val="0"/>
              <w:spacing w:after="180"/>
              <w:jc w:val="center"/>
              <w:rPr>
                <w:b/>
                <w:color w:val="231F20"/>
                <w:spacing w:val="-1"/>
              </w:rPr>
            </w:pPr>
            <w:r w:rsidRPr="00B87560">
              <w:rPr>
                <w:b/>
                <w:sz w:val="28"/>
                <w:szCs w:val="28"/>
              </w:rPr>
              <w:t>Week 10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11-03 ꟷ 11-09</w:t>
            </w:r>
          </w:p>
        </w:tc>
      </w:tr>
      <w:tr w:rsidR="008330C6" w:rsidRPr="00B87560" w14:paraId="6BBE18C3" w14:textId="6CB0127B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3FB3AEF1" w14:textId="3C01B34A" w:rsidR="008330C6" w:rsidRPr="00B87560" w:rsidRDefault="008330C6" w:rsidP="00E826C2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10.</w:t>
            </w:r>
            <w:r w:rsidR="00D6397E" w:rsidRPr="00B87560">
              <w:rPr>
                <w:b/>
                <w:szCs w:val="24"/>
              </w:rPr>
              <w:t>0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9C83B08" w14:textId="205A0F03" w:rsidR="008330C6" w:rsidRPr="00B87560" w:rsidRDefault="008330C6" w:rsidP="004D7EDF">
            <w:pPr>
              <w:pStyle w:val="BodyText"/>
              <w:tabs>
                <w:tab w:val="left" w:pos="470"/>
                <w:tab w:val="right" w:pos="8562"/>
              </w:tabs>
              <w:ind w:left="475" w:hanging="475"/>
              <w:rPr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10.0$1-CourseNotesWeek10</w:t>
            </w:r>
          </w:p>
          <w:p w14:paraId="006B2E0E" w14:textId="1B69BE96" w:rsidR="008330C6" w:rsidRPr="00B87560" w:rsidRDefault="007727A2" w:rsidP="004D7EDF">
            <w:pPr>
              <w:pStyle w:val="BodyText"/>
              <w:tabs>
                <w:tab w:val="left" w:pos="470"/>
                <w:tab w:val="right" w:pos="8562"/>
              </w:tabs>
              <w:spacing w:before="240"/>
              <w:ind w:left="475" w:hanging="475"/>
              <w:rPr>
                <w:szCs w:val="24"/>
              </w:rPr>
            </w:pPr>
            <w:r w:rsidRPr="00B87560">
              <w:rPr>
                <w:b/>
                <w:color w:val="231F20"/>
                <w:spacing w:val="-4"/>
                <w:szCs w:val="24"/>
              </w:rPr>
              <w:t>$2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10.0$2-</w:t>
            </w:r>
            <w:r w:rsidRPr="00B87560">
              <w:rPr>
                <w:b/>
                <w:szCs w:val="24"/>
              </w:rPr>
              <w:t>GreetingWeek10.pptx</w:t>
            </w:r>
          </w:p>
          <w:p w14:paraId="5E011CE3" w14:textId="410F53EF" w:rsidR="008330C6" w:rsidRPr="00B87560" w:rsidRDefault="008330C6" w:rsidP="004D7EDF">
            <w:pPr>
              <w:pStyle w:val="BodyText"/>
              <w:tabs>
                <w:tab w:val="left" w:pos="470"/>
                <w:tab w:val="right" w:pos="8562"/>
              </w:tabs>
              <w:spacing w:before="180"/>
              <w:ind w:left="475" w:hanging="475"/>
              <w:rPr>
                <w:sz w:val="21"/>
                <w:szCs w:val="21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10.0$6-LearningBlogWeek10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1FD422E1" w14:textId="58127D3E" w:rsidR="008330C6" w:rsidRPr="00B87560" w:rsidRDefault="005F00D1" w:rsidP="004D7EDF">
            <w:pPr>
              <w:pStyle w:val="BodyText"/>
              <w:tabs>
                <w:tab w:val="left" w:pos="470"/>
                <w:tab w:val="right" w:pos="8562"/>
              </w:tabs>
              <w:spacing w:after="18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120690871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  <w:p w14:paraId="39C1FAFC" w14:textId="040A894B" w:rsidR="008330C6" w:rsidRPr="00B87560" w:rsidRDefault="005F00D1" w:rsidP="00E826C2">
            <w:pPr>
              <w:pStyle w:val="BodyText"/>
              <w:tabs>
                <w:tab w:val="left" w:pos="470"/>
                <w:tab w:val="right" w:pos="8562"/>
              </w:tabs>
              <w:spacing w:after="18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FF0000"/>
                </w:rPr>
                <w:id w:val="172664672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330C6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8330C6" w:rsidRPr="00B87560" w14:paraId="65EB33C7" w14:textId="77777777" w:rsidTr="00BA72E9">
        <w:trPr>
          <w:trHeight w:hRule="exact" w:val="4780"/>
        </w:trPr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5C08F40A" w14:textId="4D49FA90" w:rsidR="008330C6" w:rsidRPr="00B87560" w:rsidRDefault="008330C6" w:rsidP="008330C6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10.1+2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AD58C7D" w14:textId="5793152E" w:rsidR="008330C6" w:rsidRPr="00B87560" w:rsidRDefault="008330C6" w:rsidP="008330C6">
            <w:pPr>
              <w:pStyle w:val="BodyText"/>
              <w:tabs>
                <w:tab w:val="left" w:pos="470"/>
                <w:tab w:val="right" w:pos="8562"/>
              </w:tabs>
              <w:spacing w:after="180"/>
              <w:ind w:left="0" w:firstLine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5a.</w:t>
            </w:r>
            <w:r w:rsidRPr="00B87560">
              <w:rPr>
                <w:b/>
                <w:szCs w:val="24"/>
              </w:rPr>
              <w:tab/>
              <w:t>Methods for qualitative analysis</w:t>
            </w:r>
          </w:p>
          <w:p w14:paraId="40A06DB6" w14:textId="6F79D8EA" w:rsidR="008330C6" w:rsidRPr="00B87560" w:rsidRDefault="008330C6" w:rsidP="008330C6">
            <w:pPr>
              <w:pStyle w:val="BodyText"/>
              <w:tabs>
                <w:tab w:val="left" w:pos="470"/>
                <w:tab w:val="right" w:pos="8562"/>
              </w:tabs>
              <w:spacing w:after="180"/>
              <w:ind w:left="0" w:firstLine="0"/>
              <w:rPr>
                <w:spacing w:val="-4"/>
                <w:szCs w:val="24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</w:t>
            </w:r>
            <w:r w:rsidRPr="00B87560">
              <w:rPr>
                <w:spacing w:val="-4"/>
                <w:szCs w:val="24"/>
              </w:rPr>
              <w:t>UBLIS575DS-10.1$3-Assignment1PracticeWithQualitativeAnalysisSoftware.docx</w:t>
            </w:r>
          </w:p>
          <w:p w14:paraId="6D7B8493" w14:textId="3E930CA0" w:rsidR="008330C6" w:rsidRPr="00B87560" w:rsidRDefault="008330C6" w:rsidP="008330C6">
            <w:pPr>
              <w:pStyle w:val="BodyText"/>
              <w:tabs>
                <w:tab w:val="left" w:pos="470"/>
                <w:tab w:val="right" w:pos="8562"/>
              </w:tabs>
              <w:spacing w:after="180"/>
              <w:ind w:left="475" w:hanging="475"/>
              <w:rPr>
                <w:rFonts w:ascii="Times New Roman Bold" w:hAnsi="Times New Roman Bold"/>
                <w:b/>
                <w:spacing w:val="-8"/>
                <w:szCs w:val="24"/>
              </w:rPr>
            </w:pPr>
            <w:r w:rsidRPr="00B87560">
              <w:rPr>
                <w:b/>
                <w:szCs w:val="24"/>
              </w:rPr>
              <w:t>5b.</w:t>
            </w:r>
            <w:r w:rsidRPr="00B87560">
              <w:rPr>
                <w:b/>
                <w:szCs w:val="24"/>
              </w:rPr>
              <w:tab/>
            </w:r>
            <w:r w:rsidRPr="00B87560">
              <w:rPr>
                <w:rFonts w:ascii="Times New Roman Bold" w:hAnsi="Times New Roman Bold"/>
                <w:b/>
                <w:spacing w:val="-8"/>
                <w:szCs w:val="24"/>
              </w:rPr>
              <w:t>Methods for qualitative and structural analysis (qualitative or quantitative)</w:t>
            </w:r>
          </w:p>
          <w:p w14:paraId="02B09F49" w14:textId="7D2574EF" w:rsidR="008330C6" w:rsidRPr="00B87560" w:rsidRDefault="008330C6" w:rsidP="008330C6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>5b1</w:t>
            </w:r>
            <w:r w:rsidRPr="00B87560">
              <w:rPr>
                <w:spacing w:val="-8"/>
                <w:szCs w:val="24"/>
              </w:rPr>
              <w:t xml:space="preserve"> ●</w:t>
            </w:r>
            <w:r w:rsidRPr="00B87560">
              <w:rPr>
                <w:szCs w:val="24"/>
              </w:rPr>
              <w:t xml:space="preserve">Content Analysis. </w:t>
            </w:r>
            <w:r w:rsidRPr="00B87560">
              <w:rPr>
                <w:b/>
                <w:szCs w:val="24"/>
              </w:rPr>
              <w:t>W-Ch. 31</w:t>
            </w:r>
            <w:r w:rsidRPr="00B87560">
              <w:rPr>
                <w:szCs w:val="24"/>
              </w:rPr>
              <w:t>, p. 307 – 317</w:t>
            </w:r>
          </w:p>
          <w:p w14:paraId="2103EB83" w14:textId="37B74842" w:rsidR="004D7EDF" w:rsidRPr="00B87560" w:rsidRDefault="004D7EDF" w:rsidP="004D7EDF">
            <w:pPr>
              <w:widowControl w:val="0"/>
              <w:spacing w:before="240"/>
              <w:rPr>
                <w:spacing w:val="-10"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pacing w:val="-10"/>
                <w:szCs w:val="24"/>
              </w:rPr>
              <w:t>Kracker, J., &amp; Wang, P. (2002). Research anxiety and students’ perceptions of research:</w:t>
            </w:r>
          </w:p>
          <w:p w14:paraId="0D5BE764" w14:textId="42F84239" w:rsidR="004D7EDF" w:rsidRPr="00B87560" w:rsidRDefault="004D7EDF" w:rsidP="004D7EDF">
            <w:pPr>
              <w:widowControl w:val="0"/>
              <w:spacing w:before="240"/>
              <w:rPr>
                <w:spacing w:val="-10"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pacing w:val="-10"/>
                <w:szCs w:val="24"/>
              </w:rPr>
              <w:t>One of 5b2 or 5b3</w:t>
            </w:r>
          </w:p>
          <w:p w14:paraId="4CDB6BB7" w14:textId="77777777" w:rsidR="008330C6" w:rsidRPr="00B87560" w:rsidRDefault="008330C6" w:rsidP="004D7EDF">
            <w:pPr>
              <w:widowControl w:val="0"/>
              <w:spacing w:before="24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>5b2</w:t>
            </w:r>
            <w:r w:rsidRPr="00B87560">
              <w:rPr>
                <w:spacing w:val="-8"/>
                <w:szCs w:val="24"/>
              </w:rPr>
              <w:t xml:space="preserve"> ●Qualitative Analysis of Content. </w:t>
            </w:r>
            <w:r w:rsidRPr="00B87560">
              <w:rPr>
                <w:b/>
                <w:spacing w:val="-8"/>
                <w:szCs w:val="24"/>
              </w:rPr>
              <w:t>W-Ch. 32</w:t>
            </w:r>
            <w:r w:rsidRPr="00B87560">
              <w:rPr>
                <w:spacing w:val="-8"/>
                <w:szCs w:val="24"/>
              </w:rPr>
              <w:t>, p. 318 - 329</w:t>
            </w:r>
          </w:p>
          <w:p w14:paraId="18C02E2B" w14:textId="33612000" w:rsidR="008330C6" w:rsidRPr="00B87560" w:rsidRDefault="008330C6" w:rsidP="004D7EDF">
            <w:pPr>
              <w:widowControl w:val="0"/>
              <w:spacing w:before="24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>5b3</w:t>
            </w:r>
            <w:r w:rsidRPr="00B87560">
              <w:rPr>
                <w:spacing w:val="-8"/>
                <w:szCs w:val="24"/>
              </w:rPr>
              <w:t xml:space="preserve"> ●Discourse Analysi</w:t>
            </w:r>
            <w:r w:rsidRPr="00B87560">
              <w:rPr>
                <w:b/>
                <w:spacing w:val="-8"/>
                <w:szCs w:val="24"/>
              </w:rPr>
              <w:t>s</w:t>
            </w:r>
            <w:r w:rsidRPr="00B87560">
              <w:rPr>
                <w:spacing w:val="-8"/>
                <w:szCs w:val="24"/>
              </w:rPr>
              <w:t>. W-</w:t>
            </w:r>
            <w:r w:rsidRPr="00B87560">
              <w:rPr>
                <w:b/>
                <w:spacing w:val="-8"/>
                <w:szCs w:val="24"/>
              </w:rPr>
              <w:t>Ch. 33</w:t>
            </w:r>
            <w:r w:rsidRPr="00B87560">
              <w:rPr>
                <w:spacing w:val="-8"/>
                <w:szCs w:val="24"/>
              </w:rPr>
              <w:t xml:space="preserve">, p. 330 - 338 </w:t>
            </w:r>
          </w:p>
          <w:p w14:paraId="5E8710BA" w14:textId="6A8C5858" w:rsidR="008330C6" w:rsidRPr="00B87560" w:rsidRDefault="008330C6" w:rsidP="007E61FC">
            <w:pPr>
              <w:pStyle w:val="BodyText"/>
              <w:tabs>
                <w:tab w:val="left" w:pos="470"/>
                <w:tab w:val="right" w:pos="8562"/>
              </w:tabs>
              <w:spacing w:before="240"/>
              <w:ind w:left="0" w:firstLine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>5b4</w:t>
            </w:r>
            <w:r w:rsidRPr="00B87560">
              <w:rPr>
                <w:spacing w:val="-8"/>
                <w:szCs w:val="24"/>
              </w:rPr>
              <w:t xml:space="preserve"> ●Social Network Analysis</w:t>
            </w:r>
            <w:r w:rsidRPr="00B87560">
              <w:rPr>
                <w:b/>
                <w:spacing w:val="-8"/>
                <w:szCs w:val="24"/>
              </w:rPr>
              <w:t>.</w:t>
            </w:r>
            <w:r w:rsidRPr="00B87560">
              <w:rPr>
                <w:spacing w:val="-8"/>
                <w:szCs w:val="24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>W-Ch. 34</w:t>
            </w:r>
            <w:r w:rsidRPr="00B87560">
              <w:rPr>
                <w:spacing w:val="-8"/>
                <w:szCs w:val="24"/>
              </w:rPr>
              <w:t>, p. 339 – 350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2F67AF85" w14:textId="77777777" w:rsidR="008330C6" w:rsidRPr="00B87560" w:rsidRDefault="008330C6" w:rsidP="008330C6">
            <w:pPr>
              <w:pStyle w:val="BodyText"/>
              <w:tabs>
                <w:tab w:val="left" w:pos="470"/>
                <w:tab w:val="right" w:pos="8562"/>
              </w:tabs>
              <w:spacing w:after="180"/>
              <w:ind w:left="0" w:firstLine="0"/>
              <w:rPr>
                <w:b/>
                <w:color w:val="231F20"/>
                <w:spacing w:val="-2"/>
              </w:rPr>
            </w:pPr>
          </w:p>
          <w:p w14:paraId="227FB455" w14:textId="3BD49438" w:rsidR="004D7EDF" w:rsidRPr="00B87560" w:rsidRDefault="004D7EDF" w:rsidP="004D7EDF">
            <w:pPr>
              <w:widowControl w:val="0"/>
            </w:pPr>
          </w:p>
          <w:p w14:paraId="654707A7" w14:textId="77777777" w:rsidR="004D7EDF" w:rsidRPr="00B87560" w:rsidRDefault="004D7EDF" w:rsidP="004D7EDF">
            <w:pPr>
              <w:widowControl w:val="0"/>
            </w:pPr>
          </w:p>
          <w:p w14:paraId="1835F061" w14:textId="77777777" w:rsidR="004D7EDF" w:rsidRPr="00B87560" w:rsidRDefault="005F00D1" w:rsidP="004D7EDF">
            <w:pPr>
              <w:widowControl w:val="0"/>
              <w:spacing w:before="240"/>
            </w:pPr>
            <w:sdt>
              <w:sdtPr>
                <w:rPr>
                  <w:spacing w:val="120"/>
                  <w:bdr w:val="single" w:sz="18" w:space="0" w:color="FF0000"/>
                </w:rPr>
                <w:id w:val="171723168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6853885C" w14:textId="77777777" w:rsidR="004D7EDF" w:rsidRPr="00B87560" w:rsidRDefault="005F00D1" w:rsidP="007E61FC">
            <w:pPr>
              <w:widowControl w:val="0"/>
              <w:spacing w:before="120"/>
            </w:pPr>
            <w:sdt>
              <w:sdtPr>
                <w:rPr>
                  <w:spacing w:val="120"/>
                  <w:bdr w:val="single" w:sz="18" w:space="0" w:color="FF0000"/>
                </w:rPr>
                <w:id w:val="830954766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7B3B6037" w14:textId="77777777" w:rsidR="004D7EDF" w:rsidRPr="00B87560" w:rsidRDefault="005F00D1" w:rsidP="004D7EDF">
            <w:pPr>
              <w:suppressLineNumbers/>
              <w:suppressAutoHyphens/>
              <w:spacing w:before="12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1985147887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1A9AD784" w14:textId="576EC4A5" w:rsidR="004D7EDF" w:rsidRPr="00B87560" w:rsidRDefault="005F00D1" w:rsidP="004D7EDF">
            <w:pPr>
              <w:suppressLineNumbers/>
              <w:suppressAutoHyphens/>
              <w:spacing w:before="200"/>
              <w:rPr>
                <w:rStyle w:val="Style4"/>
                <w:spacing w:val="120"/>
              </w:rPr>
            </w:pPr>
            <w:sdt>
              <w:sdtPr>
                <w:rPr>
                  <w:spacing w:val="120"/>
                  <w:bdr w:val="single" w:sz="18" w:space="0" w:color="0070C0"/>
                </w:rPr>
                <w:id w:val="-134754655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4D7EDF" w:rsidRPr="00B87560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  <w:p w14:paraId="2BCB9202" w14:textId="77777777" w:rsidR="004D7EDF" w:rsidRPr="00B87560" w:rsidRDefault="005F00D1" w:rsidP="004D7EDF">
            <w:pPr>
              <w:widowControl w:val="0"/>
              <w:spacing w:before="180"/>
            </w:pPr>
            <w:sdt>
              <w:sdtPr>
                <w:rPr>
                  <w:spacing w:val="120"/>
                  <w:bdr w:val="single" w:sz="18" w:space="0" w:color="0070C0"/>
                </w:rPr>
                <w:id w:val="-213925543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4D7EDF" w:rsidRPr="00B87560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  <w:p w14:paraId="7E999B63" w14:textId="7E60B2B9" w:rsidR="008330C6" w:rsidRPr="00B87560" w:rsidRDefault="005F00D1" w:rsidP="004D7EDF">
            <w:pPr>
              <w:widowControl w:val="0"/>
              <w:spacing w:before="200"/>
              <w:rPr>
                <w:color w:val="231F2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147097426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8330C6" w:rsidRPr="00B87560" w14:paraId="52EDB62E" w14:textId="77777777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25883E38" w14:textId="51977AE9" w:rsidR="008330C6" w:rsidRPr="00B87560" w:rsidRDefault="008330C6" w:rsidP="008330C6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CB65B6">
              <w:rPr>
                <w:b/>
                <w:sz w:val="23"/>
                <w:szCs w:val="23"/>
              </w:rPr>
              <w:t xml:space="preserve"> 11-09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A23E891" w14:textId="29086A7B" w:rsidR="000C2D5B" w:rsidRDefault="000C2D5B" w:rsidP="008330C6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</w:t>
            </w:r>
            <w:r w:rsidRPr="00B87560">
              <w:rPr>
                <w:spacing w:val="-4"/>
                <w:szCs w:val="24"/>
              </w:rPr>
              <w:t>UBLIS575DS-10.1$3-Assignment1PracticeWithQualitativeAnalysisSoftware.docx</w:t>
            </w:r>
          </w:p>
          <w:p w14:paraId="1D06F8E7" w14:textId="77777777" w:rsidR="000C2D5B" w:rsidRDefault="000C2D5B" w:rsidP="008330C6">
            <w:pPr>
              <w:widowControl w:val="0"/>
              <w:rPr>
                <w:b/>
                <w:szCs w:val="24"/>
              </w:rPr>
            </w:pPr>
          </w:p>
          <w:p w14:paraId="76C7BDBC" w14:textId="42E9CC8C" w:rsidR="00BA72E9" w:rsidRPr="00B87560" w:rsidRDefault="008330C6" w:rsidP="000C2D5B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09.0$6-LearningBlogWeek09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4DFA9025" w14:textId="77777777" w:rsidR="000C2D5B" w:rsidRDefault="005F00D1" w:rsidP="000C2D5B">
            <w:pPr>
              <w:widowControl w:val="0"/>
              <w:rPr>
                <w:spacing w:val="120"/>
                <w:bdr w:val="single" w:sz="18" w:space="0" w:color="FF0000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53493246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0C2D5B">
                  <w:rPr>
                    <w:rFonts w:ascii="Arial" w:hAnsi="Arial" w:cs="Arial"/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67C6DBDE" w14:textId="54E77183" w:rsidR="008330C6" w:rsidRPr="00B87560" w:rsidRDefault="005F00D1" w:rsidP="000C2D5B">
            <w:pPr>
              <w:widowControl w:val="0"/>
              <w:spacing w:before="180"/>
              <w:rPr>
                <w:spacing w:val="120"/>
                <w:bdr w:val="single" w:sz="18" w:space="0" w:color="0070C0"/>
              </w:rPr>
            </w:pPr>
            <w:sdt>
              <w:sdtPr>
                <w:rPr>
                  <w:rStyle w:val="Style4"/>
                  <w:spacing w:val="120"/>
                </w:rPr>
                <w:id w:val="-25082025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>
                <w:rPr>
                  <w:rStyle w:val="Style4"/>
                </w:rPr>
              </w:sdtEndPr>
              <w:sdtContent>
                <w:r w:rsidR="000C2D5B">
                  <w:rPr>
                    <w:rStyle w:val="Style4"/>
                    <w:rFonts w:ascii="Arial" w:hAnsi="Arial" w:cs="Arial"/>
                    <w:spacing w:val="120"/>
                  </w:rPr>
                  <w:t>o</w:t>
                </w:r>
              </w:sdtContent>
            </w:sdt>
          </w:p>
        </w:tc>
      </w:tr>
    </w:tbl>
    <w:p w14:paraId="402E3C34" w14:textId="712D3445" w:rsidR="008330C6" w:rsidRPr="00B87560" w:rsidRDefault="00CB65B6">
      <w:r>
        <w:t xml:space="preserve"> </w:t>
      </w:r>
      <w:r w:rsidR="008330C6" w:rsidRPr="00B87560">
        <w:br w:type="page"/>
      </w:r>
    </w:p>
    <w:tbl>
      <w:tblPr>
        <w:tblStyle w:val="TableGrid"/>
        <w:tblW w:w="10800" w:type="dxa"/>
        <w:tblInd w:w="15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8640"/>
        <w:gridCol w:w="720"/>
      </w:tblGrid>
      <w:tr w:rsidR="008330C6" w:rsidRPr="00B87560" w14:paraId="69F87225" w14:textId="77777777" w:rsidTr="00D6397E"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E3F359C" w14:textId="7D3AB098" w:rsidR="008330C6" w:rsidRPr="00B87560" w:rsidRDefault="008330C6" w:rsidP="008330C6">
            <w:pPr>
              <w:widowControl w:val="0"/>
              <w:spacing w:after="180"/>
              <w:jc w:val="center"/>
              <w:rPr>
                <w:rStyle w:val="Style4"/>
                <w:spacing w:val="120"/>
              </w:rPr>
            </w:pPr>
            <w:r w:rsidRPr="00B87560">
              <w:rPr>
                <w:b/>
                <w:sz w:val="28"/>
                <w:szCs w:val="28"/>
              </w:rPr>
              <w:lastRenderedPageBreak/>
              <w:t>Week 11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11-10 ꟷ 11-16</w:t>
            </w:r>
          </w:p>
        </w:tc>
      </w:tr>
      <w:tr w:rsidR="008330C6" w:rsidRPr="00B87560" w14:paraId="48C50AA2" w14:textId="13209F9B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</w:tcPr>
          <w:p w14:paraId="2AAEDAB0" w14:textId="05AAF409" w:rsidR="008330C6" w:rsidRPr="00B87560" w:rsidRDefault="008330C6" w:rsidP="008330C6">
            <w:pPr>
              <w:widowControl w:val="0"/>
              <w:jc w:val="right"/>
              <w:rPr>
                <w:b/>
                <w:spacing w:val="-8"/>
                <w:szCs w:val="24"/>
              </w:rPr>
            </w:pPr>
            <w:r w:rsidRPr="00B87560">
              <w:rPr>
                <w:b/>
                <w:spacing w:val="-8"/>
                <w:szCs w:val="24"/>
              </w:rPr>
              <w:t>11.0</w:t>
            </w:r>
          </w:p>
          <w:p w14:paraId="608D903D" w14:textId="4783E9D8" w:rsidR="008330C6" w:rsidRPr="00B87560" w:rsidRDefault="008330C6" w:rsidP="00E826C2">
            <w:pPr>
              <w:widowControl w:val="0"/>
              <w:jc w:val="right"/>
              <w:rPr>
                <w:b/>
                <w:szCs w:val="24"/>
              </w:rPr>
            </w:pP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143BE89" w14:textId="1A95D867" w:rsidR="008330C6" w:rsidRPr="00B87560" w:rsidRDefault="008330C6" w:rsidP="004D7EDF">
            <w:pPr>
              <w:widowControl w:val="0"/>
              <w:ind w:left="331" w:hanging="331"/>
              <w:rPr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11.0$1-CourseNotesWeek11</w:t>
            </w:r>
          </w:p>
          <w:p w14:paraId="2D99D078" w14:textId="4A0CB697" w:rsidR="008330C6" w:rsidRPr="00B87560" w:rsidRDefault="008330C6" w:rsidP="004D7EDF">
            <w:pPr>
              <w:widowControl w:val="0"/>
              <w:spacing w:before="360"/>
              <w:ind w:left="331" w:hanging="331"/>
              <w:rPr>
                <w:szCs w:val="24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b/>
                <w:spacing w:val="60"/>
                <w:szCs w:val="24"/>
              </w:rPr>
              <w:t xml:space="preserve"> </w:t>
            </w:r>
            <w:r w:rsidR="007727A2" w:rsidRPr="00B87560">
              <w:rPr>
                <w:szCs w:val="24"/>
              </w:rPr>
              <w:t>UBLIS575DS-11.0$2-</w:t>
            </w:r>
            <w:r w:rsidR="007727A2" w:rsidRPr="00B87560">
              <w:rPr>
                <w:b/>
                <w:szCs w:val="24"/>
              </w:rPr>
              <w:t>GreetingWeek11.pptx</w:t>
            </w:r>
          </w:p>
          <w:p w14:paraId="163AFD41" w14:textId="2737A1AD" w:rsidR="008330C6" w:rsidRPr="00B87560" w:rsidRDefault="008330C6" w:rsidP="00E826C2">
            <w:pPr>
              <w:widowControl w:val="0"/>
              <w:spacing w:before="180"/>
              <w:ind w:left="331" w:hanging="331"/>
              <w:rPr>
                <w:szCs w:val="24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11.</w:t>
            </w:r>
            <w:r w:rsidR="004D7EDF" w:rsidRP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3-</w:t>
            </w:r>
            <w:r w:rsidRPr="000C2D5B">
              <w:rPr>
                <w:spacing w:val="-8"/>
                <w:szCs w:val="24"/>
              </w:rPr>
              <w:t>Assignment2PracticeWithStatisticalSoftware.docx</w:t>
            </w:r>
            <w:r w:rsidR="000C2D5B" w:rsidRPr="000C2D5B">
              <w:rPr>
                <w:spacing w:val="-8"/>
                <w:szCs w:val="24"/>
              </w:rPr>
              <w:t xml:space="preserve">  Due 11-23</w:t>
            </w:r>
          </w:p>
          <w:p w14:paraId="66DE62CA" w14:textId="3323957D" w:rsidR="004D7EDF" w:rsidRPr="00B87560" w:rsidRDefault="004D7EDF" w:rsidP="004D7EDF">
            <w:pPr>
              <w:widowControl w:val="0"/>
              <w:ind w:left="605"/>
              <w:rPr>
                <w:szCs w:val="24"/>
              </w:rPr>
            </w:pPr>
            <w:r w:rsidRPr="00B87560">
              <w:rPr>
                <w:szCs w:val="24"/>
              </w:rPr>
              <w:t>You can practice statistical methods as you read about them in the chapters.</w:t>
            </w:r>
          </w:p>
          <w:p w14:paraId="077258CB" w14:textId="7D4E4C53" w:rsidR="008330C6" w:rsidRPr="00B87560" w:rsidRDefault="008330C6" w:rsidP="00E826C2">
            <w:pPr>
              <w:widowControl w:val="0"/>
              <w:spacing w:before="180"/>
              <w:ind w:left="331" w:hanging="331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11.</w:t>
            </w:r>
            <w:r w:rsid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11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4DBC1598" w14:textId="77777777" w:rsidR="004D7EDF" w:rsidRPr="00B87560" w:rsidRDefault="005F00D1" w:rsidP="004D7EDF">
            <w:pPr>
              <w:widowControl w:val="0"/>
            </w:pPr>
            <w:sdt>
              <w:sdtPr>
                <w:rPr>
                  <w:spacing w:val="120"/>
                  <w:bdr w:val="single" w:sz="18" w:space="0" w:color="FF0000"/>
                </w:rPr>
                <w:id w:val="-86436892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330C6" w:rsidRPr="00B87560">
                  <w:rPr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439559F6" w14:textId="77777777" w:rsidR="004D7EDF" w:rsidRPr="00B87560" w:rsidRDefault="005F00D1" w:rsidP="004D7EDF">
            <w:pPr>
              <w:widowControl w:val="0"/>
              <w:spacing w:before="200"/>
            </w:pPr>
            <w:sdt>
              <w:sdtPr>
                <w:rPr>
                  <w:spacing w:val="120"/>
                  <w:bdr w:val="single" w:sz="18" w:space="0" w:color="FF0000"/>
                </w:rPr>
                <w:id w:val="166050715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6597B38E" w14:textId="4C377C4D" w:rsidR="008330C6" w:rsidRPr="00B87560" w:rsidRDefault="008330C6" w:rsidP="00E826C2">
            <w:pPr>
              <w:pStyle w:val="BodyText"/>
              <w:tabs>
                <w:tab w:val="left" w:pos="470"/>
                <w:tab w:val="right" w:pos="8562"/>
              </w:tabs>
              <w:spacing w:after="180"/>
              <w:ind w:left="0" w:firstLine="0"/>
              <w:rPr>
                <w:rFonts w:cs="Times New Roman"/>
                <w:b/>
                <w:color w:val="231F20"/>
                <w:spacing w:val="-2"/>
                <w:szCs w:val="24"/>
              </w:rPr>
            </w:pPr>
          </w:p>
        </w:tc>
      </w:tr>
      <w:tr w:rsidR="008330C6" w:rsidRPr="00B87560" w14:paraId="5B01F35E" w14:textId="77777777" w:rsidTr="00255676"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</w:tcPr>
          <w:p w14:paraId="3A4FD822" w14:textId="77777777" w:rsidR="008330C6" w:rsidRPr="00B87560" w:rsidRDefault="008330C6" w:rsidP="008330C6">
            <w:pPr>
              <w:widowControl w:val="0"/>
              <w:jc w:val="right"/>
              <w:rPr>
                <w:b/>
                <w:spacing w:val="-8"/>
                <w:szCs w:val="24"/>
              </w:rPr>
            </w:pPr>
            <w:r w:rsidRPr="00B87560">
              <w:rPr>
                <w:b/>
                <w:spacing w:val="-8"/>
                <w:szCs w:val="24"/>
              </w:rPr>
              <w:t>11.1+2</w:t>
            </w:r>
          </w:p>
          <w:p w14:paraId="6D7F0FE2" w14:textId="77777777" w:rsidR="008330C6" w:rsidRPr="00B87560" w:rsidRDefault="008330C6" w:rsidP="008330C6">
            <w:pPr>
              <w:widowControl w:val="0"/>
              <w:rPr>
                <w:b/>
                <w:spacing w:val="-8"/>
                <w:szCs w:val="24"/>
              </w:rPr>
            </w:pP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4235643" w14:textId="77777777" w:rsidR="008330C6" w:rsidRPr="00B87560" w:rsidRDefault="008330C6" w:rsidP="008330C6">
            <w:pPr>
              <w:widowControl w:val="0"/>
              <w:spacing w:after="60"/>
              <w:ind w:left="331" w:hanging="331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5c. Methods for quantitative analysis. Statistical analysis</w:t>
            </w:r>
          </w:p>
          <w:p w14:paraId="47826993" w14:textId="36D778D0" w:rsidR="008330C6" w:rsidRPr="00B87560" w:rsidRDefault="008330C6" w:rsidP="004D7EDF">
            <w:pPr>
              <w:widowControl w:val="0"/>
              <w:spacing w:before="24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 xml:space="preserve">5c1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 xml:space="preserve">Descriptive Statistics. </w:t>
            </w:r>
            <w:r w:rsidRPr="00B87560">
              <w:rPr>
                <w:b/>
                <w:szCs w:val="24"/>
              </w:rPr>
              <w:t>W-Ch. 35</w:t>
            </w:r>
            <w:r w:rsidRPr="00B87560">
              <w:rPr>
                <w:szCs w:val="24"/>
              </w:rPr>
              <w:t>, p. 351 – 360</w:t>
            </w:r>
          </w:p>
          <w:p w14:paraId="034282A8" w14:textId="71FDB5E7" w:rsidR="004D7EDF" w:rsidRPr="00B87560" w:rsidRDefault="004D7EDF" w:rsidP="004D7EDF">
            <w:pPr>
              <w:widowControl w:val="0"/>
              <w:spacing w:before="30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szCs w:val="24"/>
              </w:rPr>
              <w:t>Read one paper from Chapter 35</w:t>
            </w:r>
          </w:p>
          <w:p w14:paraId="1B481234" w14:textId="77777777" w:rsidR="008330C6" w:rsidRPr="00B87560" w:rsidRDefault="008330C6" w:rsidP="004D7EDF">
            <w:pPr>
              <w:pStyle w:val="BodyText"/>
              <w:tabs>
                <w:tab w:val="left" w:pos="470"/>
                <w:tab w:val="right" w:pos="8562"/>
              </w:tabs>
              <w:spacing w:before="240"/>
              <w:ind w:left="0" w:firstLine="0"/>
              <w:rPr>
                <w:spacing w:val="-8"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 xml:space="preserve">5c2 </w:t>
            </w:r>
            <w:r w:rsidRPr="00B87560">
              <w:rPr>
                <w:spacing w:val="-8"/>
                <w:szCs w:val="24"/>
              </w:rPr>
              <w:t>●Frequencies, Cross-tabulation, and the Chi-square Statistic.</w:t>
            </w:r>
            <w:r w:rsidRPr="00B87560">
              <w:rPr>
                <w:b/>
                <w:spacing w:val="-8"/>
                <w:szCs w:val="24"/>
              </w:rPr>
              <w:t xml:space="preserve"> W-Ch. 36</w:t>
            </w:r>
            <w:r w:rsidRPr="00B87560">
              <w:rPr>
                <w:spacing w:val="-8"/>
                <w:szCs w:val="24"/>
              </w:rPr>
              <w:t>, p. 361 – 372</w:t>
            </w:r>
          </w:p>
          <w:p w14:paraId="3E913B33" w14:textId="725D3FED" w:rsidR="004D7EDF" w:rsidRPr="00B87560" w:rsidRDefault="004D7EDF" w:rsidP="004D7EDF">
            <w:pPr>
              <w:pStyle w:val="BodyText"/>
              <w:tabs>
                <w:tab w:val="left" w:pos="470"/>
                <w:tab w:val="right" w:pos="8562"/>
              </w:tabs>
              <w:spacing w:before="300"/>
              <w:ind w:left="0" w:firstLine="0"/>
              <w:rPr>
                <w:rFonts w:cs="Times New Roman"/>
                <w:b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szCs w:val="24"/>
              </w:rPr>
              <w:t>Read one paper from Chapter 36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6D13DEA5" w14:textId="77777777" w:rsidR="008330C6" w:rsidRPr="00B87560" w:rsidRDefault="008330C6" w:rsidP="004D7EDF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rFonts w:cs="Times New Roman"/>
                <w:b/>
                <w:color w:val="231F20"/>
                <w:spacing w:val="-2"/>
                <w:szCs w:val="24"/>
              </w:rPr>
            </w:pPr>
          </w:p>
          <w:p w14:paraId="3E9A4520" w14:textId="77777777" w:rsidR="004D7EDF" w:rsidRPr="00B87560" w:rsidRDefault="005F00D1" w:rsidP="004D7EDF">
            <w:pPr>
              <w:widowControl w:val="0"/>
              <w:spacing w:before="180"/>
            </w:pPr>
            <w:sdt>
              <w:sdtPr>
                <w:rPr>
                  <w:spacing w:val="120"/>
                  <w:bdr w:val="single" w:sz="18" w:space="0" w:color="FF0000"/>
                </w:rPr>
                <w:id w:val="2861055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330C6" w:rsidRPr="00B87560">
                  <w:rPr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3F5AA707" w14:textId="77777777" w:rsidR="004D7EDF" w:rsidRPr="00B87560" w:rsidRDefault="005F00D1" w:rsidP="004D7EDF">
            <w:pPr>
              <w:widowControl w:val="0"/>
              <w:spacing w:before="200"/>
            </w:pPr>
            <w:sdt>
              <w:sdtPr>
                <w:rPr>
                  <w:spacing w:val="120"/>
                  <w:bdr w:val="single" w:sz="18" w:space="0" w:color="FF0000"/>
                </w:rPr>
                <w:id w:val="-7412032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13C69F8C" w14:textId="77777777" w:rsidR="004D7EDF" w:rsidRPr="00B87560" w:rsidRDefault="005F00D1" w:rsidP="004D7EDF">
            <w:pPr>
              <w:widowControl w:val="0"/>
              <w:spacing w:before="180"/>
            </w:pPr>
            <w:sdt>
              <w:sdtPr>
                <w:rPr>
                  <w:spacing w:val="120"/>
                  <w:bdr w:val="single" w:sz="18" w:space="0" w:color="FF0000"/>
                </w:rPr>
                <w:id w:val="150324166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6498F528" w14:textId="45E375D5" w:rsidR="008330C6" w:rsidRPr="00B87560" w:rsidRDefault="005F00D1" w:rsidP="004D7EDF">
            <w:pPr>
              <w:pStyle w:val="BodyText"/>
              <w:tabs>
                <w:tab w:val="left" w:pos="470"/>
                <w:tab w:val="right" w:pos="8562"/>
              </w:tabs>
              <w:spacing w:before="180"/>
              <w:ind w:left="0" w:firstLine="0"/>
              <w:rPr>
                <w:rFonts w:cs="Times New Roman"/>
                <w:spacing w:val="120"/>
                <w:szCs w:val="24"/>
                <w:bdr w:val="single" w:sz="18" w:space="0" w:color="FF0000"/>
              </w:rPr>
            </w:pPr>
            <w:sdt>
              <w:sdtPr>
                <w:rPr>
                  <w:rFonts w:cs="Times New Roman"/>
                  <w:spacing w:val="120"/>
                  <w:bdr w:val="single" w:sz="18" w:space="0" w:color="FF0000"/>
                </w:rPr>
                <w:id w:val="-87323482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rFonts w:cs="Times New Roman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8330C6" w:rsidRPr="00B87560" w14:paraId="36F7D348" w14:textId="77777777" w:rsidTr="001D6E56"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  <w:tcMar>
              <w:left w:w="29" w:type="dxa"/>
              <w:right w:w="29" w:type="dxa"/>
            </w:tcMar>
          </w:tcPr>
          <w:p w14:paraId="301454DA" w14:textId="722FB220" w:rsidR="008330C6" w:rsidRPr="00B87560" w:rsidRDefault="007727A2" w:rsidP="00E826C2">
            <w:pPr>
              <w:widowControl w:val="0"/>
              <w:rPr>
                <w:b/>
                <w:spacing w:val="-8"/>
                <w:szCs w:val="24"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CB65B6">
              <w:rPr>
                <w:b/>
                <w:sz w:val="23"/>
                <w:szCs w:val="23"/>
              </w:rPr>
              <w:t xml:space="preserve"> 11-16</w:t>
            </w:r>
          </w:p>
        </w:tc>
        <w:tc>
          <w:tcPr>
            <w:tcW w:w="8640" w:type="dxa"/>
            <w:tcBorders>
              <w:top w:val="single" w:sz="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0BAB4B70" w14:textId="67827ED2" w:rsidR="008330C6" w:rsidRPr="00B87560" w:rsidRDefault="008330C6" w:rsidP="00E826C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rFonts w:cs="Times New Roman"/>
                <w:b/>
                <w:szCs w:val="24"/>
              </w:rPr>
            </w:pPr>
            <w:r w:rsidRPr="00B87560">
              <w:rPr>
                <w:rFonts w:cs="Times New Roman"/>
                <w:b/>
                <w:szCs w:val="24"/>
              </w:rPr>
              <w:t>$3</w:t>
            </w:r>
            <w:r w:rsidRPr="00B87560">
              <w:rPr>
                <w:rFonts w:cs="Times New Roman"/>
                <w:b/>
                <w:spacing w:val="60"/>
                <w:szCs w:val="24"/>
              </w:rPr>
              <w:t xml:space="preserve"> </w:t>
            </w:r>
            <w:r w:rsidRPr="00B87560">
              <w:rPr>
                <w:rFonts w:cs="Times New Roman"/>
                <w:szCs w:val="24"/>
              </w:rPr>
              <w:t>■UBLIS575DS-0</w:t>
            </w:r>
            <w:r w:rsidR="00CE1792">
              <w:rPr>
                <w:rFonts w:cs="Times New Roman"/>
                <w:szCs w:val="24"/>
              </w:rPr>
              <w:t>6.2</w:t>
            </w:r>
            <w:r w:rsidRPr="00B87560">
              <w:rPr>
                <w:rFonts w:cs="Times New Roman"/>
                <w:szCs w:val="24"/>
              </w:rPr>
              <w:t>$3-</w:t>
            </w:r>
            <w:r w:rsidRPr="00B87560">
              <w:rPr>
                <w:rFonts w:cs="Times New Roman"/>
                <w:b/>
                <w:szCs w:val="24"/>
              </w:rPr>
              <w:t>Deliverable3ResearchProposal</w:t>
            </w:r>
            <w:r w:rsidRPr="00B87560">
              <w:rPr>
                <w:rFonts w:cs="Times New Roman"/>
                <w:szCs w:val="24"/>
              </w:rPr>
              <w:t>.docx   Draft for feedback</w:t>
            </w:r>
          </w:p>
          <w:p w14:paraId="1707FFE5" w14:textId="2C4875F6" w:rsidR="008330C6" w:rsidRPr="00B87560" w:rsidRDefault="008330C6" w:rsidP="008330C6">
            <w:pPr>
              <w:pStyle w:val="BodyText"/>
              <w:tabs>
                <w:tab w:val="left" w:pos="470"/>
                <w:tab w:val="right" w:pos="8562"/>
              </w:tabs>
              <w:spacing w:before="240"/>
              <w:ind w:left="0" w:firstLine="0"/>
              <w:rPr>
                <w:rFonts w:cs="Times New Roman"/>
                <w:b/>
                <w:color w:val="231F20"/>
                <w:spacing w:val="-2"/>
                <w:szCs w:val="24"/>
              </w:rPr>
            </w:pPr>
            <w:r w:rsidRPr="00B87560">
              <w:rPr>
                <w:rFonts w:cs="Times New Roman"/>
                <w:b/>
                <w:szCs w:val="24"/>
              </w:rPr>
              <w:t>$6</w:t>
            </w:r>
            <w:r w:rsidRPr="00B87560">
              <w:rPr>
                <w:rFonts w:cs="Times New Roman"/>
                <w:b/>
                <w:spacing w:val="60"/>
                <w:szCs w:val="24"/>
              </w:rPr>
              <w:t xml:space="preserve"> </w:t>
            </w:r>
            <w:r w:rsidRPr="00B87560">
              <w:rPr>
                <w:rFonts w:cs="Times New Roman"/>
                <w:szCs w:val="24"/>
              </w:rPr>
              <w:t>■UBLIS575DS-10.0$6-LearningBlogWeek10.docx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374FF207" w14:textId="77777777" w:rsidR="004D7EDF" w:rsidRPr="00B87560" w:rsidRDefault="005F00D1" w:rsidP="004D7EDF">
            <w:pPr>
              <w:widowControl w:val="0"/>
            </w:pPr>
            <w:sdt>
              <w:sdtPr>
                <w:rPr>
                  <w:spacing w:val="120"/>
                  <w:bdr w:val="single" w:sz="18" w:space="0" w:color="FF0000"/>
                </w:rPr>
                <w:id w:val="1844586519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330C6" w:rsidRPr="00B87560">
                  <w:rPr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28F0BFB9" w14:textId="38363786" w:rsidR="008330C6" w:rsidRPr="00B87560" w:rsidRDefault="005F00D1" w:rsidP="004D7EDF">
            <w:pPr>
              <w:pStyle w:val="BodyText"/>
              <w:tabs>
                <w:tab w:val="left" w:pos="470"/>
                <w:tab w:val="right" w:pos="8562"/>
              </w:tabs>
              <w:spacing w:before="180"/>
              <w:ind w:left="0" w:firstLine="0"/>
              <w:rPr>
                <w:rFonts w:cs="Times New Roman"/>
                <w:b/>
                <w:color w:val="231F20"/>
                <w:spacing w:val="-2"/>
                <w:szCs w:val="24"/>
              </w:rPr>
            </w:pPr>
            <w:sdt>
              <w:sdtPr>
                <w:rPr>
                  <w:rFonts w:cs="Times New Roman"/>
                  <w:spacing w:val="120"/>
                  <w:bdr w:val="single" w:sz="18" w:space="0" w:color="0070C0"/>
                </w:rPr>
                <w:id w:val="-458721017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8330C6" w:rsidRPr="00B87560">
                  <w:rPr>
                    <w:rFonts w:cs="Times New Roman"/>
                    <w:spacing w:val="120"/>
                    <w:szCs w:val="24"/>
                    <w:bdr w:val="single" w:sz="18" w:space="0" w:color="0070C0"/>
                  </w:rPr>
                  <w:t>o</w:t>
                </w:r>
              </w:sdtContent>
            </w:sdt>
          </w:p>
        </w:tc>
      </w:tr>
    </w:tbl>
    <w:p w14:paraId="6A4B69AB" w14:textId="77777777" w:rsidR="008330C6" w:rsidRPr="00B87560" w:rsidRDefault="008330C6">
      <w:r w:rsidRPr="00B87560">
        <w:br w:type="page"/>
      </w:r>
    </w:p>
    <w:tbl>
      <w:tblPr>
        <w:tblStyle w:val="TableGrid"/>
        <w:tblW w:w="10800" w:type="dxa"/>
        <w:tblInd w:w="15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8640"/>
        <w:gridCol w:w="720"/>
      </w:tblGrid>
      <w:tr w:rsidR="008330C6" w:rsidRPr="00B87560" w14:paraId="544BD273" w14:textId="77777777" w:rsidTr="00D6397E"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  <w:tcMar>
              <w:left w:w="29" w:type="dxa"/>
              <w:right w:w="29" w:type="dxa"/>
            </w:tcMar>
          </w:tcPr>
          <w:p w14:paraId="3F26F32D" w14:textId="4382D884" w:rsidR="008330C6" w:rsidRPr="00B87560" w:rsidRDefault="008330C6" w:rsidP="008330C6">
            <w:pPr>
              <w:pStyle w:val="BodyText"/>
              <w:tabs>
                <w:tab w:val="left" w:pos="470"/>
                <w:tab w:val="right" w:pos="8562"/>
              </w:tabs>
              <w:spacing w:after="180"/>
              <w:ind w:left="0" w:firstLine="0"/>
              <w:jc w:val="center"/>
              <w:rPr>
                <w:b/>
                <w:color w:val="231F20"/>
                <w:spacing w:val="-2"/>
              </w:rPr>
            </w:pPr>
            <w:r w:rsidRPr="00B87560">
              <w:rPr>
                <w:b/>
                <w:sz w:val="28"/>
                <w:szCs w:val="28"/>
              </w:rPr>
              <w:lastRenderedPageBreak/>
              <w:t xml:space="preserve">Week </w:t>
            </w:r>
            <w:r w:rsidR="00255676" w:rsidRPr="00B87560">
              <w:rPr>
                <w:b/>
                <w:sz w:val="28"/>
                <w:szCs w:val="28"/>
              </w:rPr>
              <w:t>12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11-17 ꟷ 11-23</w:t>
            </w:r>
          </w:p>
        </w:tc>
      </w:tr>
      <w:tr w:rsidR="008330C6" w:rsidRPr="00B87560" w14:paraId="3782687E" w14:textId="07D03BE9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  <w:tcMar>
              <w:left w:w="0" w:type="dxa"/>
              <w:right w:w="29" w:type="dxa"/>
            </w:tcMar>
          </w:tcPr>
          <w:p w14:paraId="0D0A6000" w14:textId="4076811D" w:rsidR="008330C6" w:rsidRPr="00B87560" w:rsidRDefault="008330C6" w:rsidP="00E826C2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12.0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DF87251" w14:textId="1EBCD01C" w:rsidR="008330C6" w:rsidRPr="00B87560" w:rsidRDefault="008330C6" w:rsidP="008330C6">
            <w:pPr>
              <w:widowControl w:val="0"/>
              <w:ind w:left="331" w:hanging="331"/>
              <w:rPr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12.0$1-CourseNotesWeek12</w:t>
            </w:r>
          </w:p>
          <w:p w14:paraId="12662ECE" w14:textId="2CB81B7D" w:rsidR="008330C6" w:rsidRPr="00B87560" w:rsidRDefault="007727A2" w:rsidP="004D7EDF">
            <w:pPr>
              <w:widowControl w:val="0"/>
              <w:spacing w:before="300"/>
              <w:ind w:left="331" w:hanging="331"/>
              <w:rPr>
                <w:rFonts w:ascii="Times New Roman Bold" w:hAnsi="Times New Roman Bold"/>
                <w:b/>
                <w:spacing w:val="60"/>
                <w:szCs w:val="24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12.0$2-</w:t>
            </w:r>
            <w:r w:rsidRPr="00B87560">
              <w:rPr>
                <w:b/>
                <w:szCs w:val="24"/>
              </w:rPr>
              <w:t>GreetingWeek12.pptx</w:t>
            </w:r>
          </w:p>
          <w:p w14:paraId="57A6DD3E" w14:textId="1BB97166" w:rsidR="008330C6" w:rsidRPr="00B87560" w:rsidRDefault="008330C6" w:rsidP="00E826C2">
            <w:pPr>
              <w:widowControl w:val="0"/>
              <w:spacing w:before="180"/>
              <w:ind w:left="331" w:hanging="331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12.</w:t>
            </w:r>
            <w:r w:rsid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12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3BBB6D91" w14:textId="77777777" w:rsidR="004D7EDF" w:rsidRPr="00B87560" w:rsidRDefault="005F00D1" w:rsidP="004D7EDF">
            <w:pPr>
              <w:widowControl w:val="0"/>
            </w:pPr>
            <w:sdt>
              <w:sdtPr>
                <w:rPr>
                  <w:spacing w:val="120"/>
                  <w:bdr w:val="single" w:sz="18" w:space="0" w:color="FF0000"/>
                </w:rPr>
                <w:id w:val="-924874340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330C6" w:rsidRPr="00B87560">
                  <w:rPr>
                    <w:rFonts w:ascii="Arial" w:hAnsi="Arial" w:cs="Arial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206732D6" w14:textId="77777777" w:rsidR="004D7EDF" w:rsidRPr="00B87560" w:rsidRDefault="005F00D1" w:rsidP="004D7EDF">
            <w:pPr>
              <w:widowControl w:val="0"/>
              <w:spacing w:before="200"/>
            </w:pPr>
            <w:sdt>
              <w:sdtPr>
                <w:rPr>
                  <w:spacing w:val="120"/>
                  <w:bdr w:val="single" w:sz="18" w:space="0" w:color="FF0000"/>
                </w:rPr>
                <w:id w:val="-46558690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5A970DA5" w14:textId="1D440E1A" w:rsidR="008330C6" w:rsidRPr="00B87560" w:rsidRDefault="008330C6" w:rsidP="00E826C2">
            <w:pPr>
              <w:widowControl w:val="0"/>
              <w:spacing w:before="180"/>
              <w:rPr>
                <w:color w:val="231F20"/>
                <w:szCs w:val="24"/>
              </w:rPr>
            </w:pPr>
          </w:p>
        </w:tc>
      </w:tr>
      <w:tr w:rsidR="008330C6" w:rsidRPr="00B87560" w14:paraId="1EDFC6C1" w14:textId="77777777" w:rsidTr="00255676"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1904DBEB" w14:textId="4ACF3938" w:rsidR="008330C6" w:rsidRPr="00B87560" w:rsidRDefault="008330C6" w:rsidP="008330C6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12.1+2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0AD2EEB1" w14:textId="6C46618D" w:rsidR="008330C6" w:rsidRPr="00B87560" w:rsidRDefault="008330C6" w:rsidP="008330C6">
            <w:pPr>
              <w:widowControl w:val="0"/>
              <w:spacing w:after="60"/>
              <w:ind w:left="331" w:hanging="331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5c Statistical Analysis, continued</w:t>
            </w:r>
          </w:p>
          <w:p w14:paraId="2246E044" w14:textId="77777777" w:rsidR="008330C6" w:rsidRPr="00B87560" w:rsidRDefault="008330C6" w:rsidP="004D7EDF">
            <w:pPr>
              <w:widowControl w:val="0"/>
              <w:spacing w:before="240"/>
              <w:rPr>
                <w:b/>
                <w:spacing w:val="-8"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 xml:space="preserve">5c3 </w:t>
            </w:r>
            <w:r w:rsidRPr="00B87560">
              <w:rPr>
                <w:spacing w:val="-8"/>
                <w:szCs w:val="24"/>
              </w:rPr>
              <w:t>●Analyzing Sequences of Events.</w:t>
            </w:r>
            <w:r w:rsidRPr="00B87560">
              <w:rPr>
                <w:b/>
                <w:spacing w:val="-8"/>
                <w:szCs w:val="24"/>
              </w:rPr>
              <w:t xml:space="preserve"> W-Ch. 37</w:t>
            </w:r>
            <w:r w:rsidRPr="00B87560">
              <w:rPr>
                <w:spacing w:val="-8"/>
                <w:szCs w:val="24"/>
              </w:rPr>
              <w:t>, p. 373 - 386</w:t>
            </w:r>
          </w:p>
          <w:p w14:paraId="141662C1" w14:textId="77777777" w:rsidR="008330C6" w:rsidRPr="00B87560" w:rsidRDefault="008330C6" w:rsidP="004D7EDF">
            <w:pPr>
              <w:widowControl w:val="0"/>
              <w:spacing w:before="24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 xml:space="preserve">5c4 </w:t>
            </w:r>
            <w:r w:rsidRPr="00B87560">
              <w:rPr>
                <w:spacing w:val="-8"/>
                <w:szCs w:val="24"/>
              </w:rPr>
              <w:t>●Correlation</w:t>
            </w:r>
            <w:r w:rsidRPr="00B87560">
              <w:rPr>
                <w:b/>
                <w:spacing w:val="-8"/>
                <w:szCs w:val="24"/>
              </w:rPr>
              <w:t xml:space="preserve">. </w:t>
            </w:r>
            <w:r w:rsidRPr="00B87560">
              <w:rPr>
                <w:spacing w:val="-8"/>
                <w:szCs w:val="24"/>
              </w:rPr>
              <w:t>W-</w:t>
            </w:r>
            <w:r w:rsidRPr="00B87560">
              <w:rPr>
                <w:b/>
                <w:spacing w:val="-8"/>
                <w:szCs w:val="24"/>
              </w:rPr>
              <w:t>Ch. 38</w:t>
            </w:r>
            <w:r w:rsidRPr="00B87560">
              <w:rPr>
                <w:spacing w:val="-8"/>
                <w:szCs w:val="24"/>
              </w:rPr>
              <w:t>, p. 387 – 394</w:t>
            </w:r>
          </w:p>
          <w:p w14:paraId="39D7359E" w14:textId="353882AE" w:rsidR="008330C6" w:rsidRPr="00B87560" w:rsidRDefault="008330C6" w:rsidP="004D7EDF">
            <w:pPr>
              <w:widowControl w:val="0"/>
              <w:spacing w:before="300"/>
              <w:rPr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b/>
                <w:spacing w:val="-8"/>
                <w:szCs w:val="24"/>
              </w:rPr>
              <w:t xml:space="preserve">5c5 </w:t>
            </w:r>
            <w:r w:rsidRPr="00B87560">
              <w:rPr>
                <w:spacing w:val="-8"/>
                <w:szCs w:val="24"/>
              </w:rPr>
              <w:t>●</w:t>
            </w:r>
            <w:r w:rsidRPr="00B87560">
              <w:rPr>
                <w:szCs w:val="24"/>
              </w:rPr>
              <w:t>Comparing Means: t Tests and Analysis of Variance</w:t>
            </w:r>
            <w:r w:rsidRPr="00B87560">
              <w:rPr>
                <w:b/>
                <w:szCs w:val="24"/>
              </w:rPr>
              <w:t>.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b/>
                <w:szCs w:val="24"/>
              </w:rPr>
              <w:t>W-Ch. 39</w:t>
            </w:r>
            <w:r w:rsidRPr="00B87560">
              <w:rPr>
                <w:szCs w:val="24"/>
              </w:rPr>
              <w:t>, p. 395 – 404</w:t>
            </w:r>
          </w:p>
          <w:p w14:paraId="53FA2148" w14:textId="4E2366A9" w:rsidR="004D7EDF" w:rsidRPr="00B87560" w:rsidRDefault="004D7EDF" w:rsidP="004D7EDF">
            <w:pPr>
              <w:widowControl w:val="0"/>
              <w:spacing w:before="300"/>
              <w:rPr>
                <w:spacing w:val="-10"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spacing w:val="-10"/>
                <w:szCs w:val="24"/>
              </w:rPr>
              <w:t>Toms, E. G., &amp; Taves, A. R. (2004). Measuring user perceptions of Web site reputation</w:t>
            </w:r>
          </w:p>
          <w:p w14:paraId="4CF1EDB2" w14:textId="03E1E7BB" w:rsidR="004D7EDF" w:rsidRPr="00B87560" w:rsidRDefault="004D7EDF" w:rsidP="004D7EDF">
            <w:pPr>
              <w:widowControl w:val="0"/>
              <w:spacing w:before="300"/>
              <w:rPr>
                <w:spacing w:val="-10"/>
                <w:szCs w:val="24"/>
              </w:rPr>
            </w:pPr>
            <w:r w:rsidRPr="00B87560">
              <w:rPr>
                <w:b/>
                <w:szCs w:val="24"/>
              </w:rPr>
              <w:t>W</w:t>
            </w:r>
            <w:r w:rsidRPr="00B87560">
              <w:rPr>
                <w:rFonts w:ascii="Times New Roman Bold" w:hAnsi="Times New Roman Bold"/>
                <w:b/>
                <w:spacing w:val="60"/>
              </w:rPr>
              <w:t xml:space="preserve"> </w:t>
            </w:r>
            <w:r w:rsidRPr="00B87560">
              <w:rPr>
                <w:spacing w:val="-10"/>
                <w:szCs w:val="24"/>
              </w:rPr>
              <w:t>Wildemuth, B. M., et al. (2003). How fast is too fast? Evaluating fast forward for dig. video.</w:t>
            </w:r>
          </w:p>
          <w:p w14:paraId="6A759857" w14:textId="7D742899" w:rsidR="008330C6" w:rsidRPr="00B87560" w:rsidRDefault="008330C6" w:rsidP="004D7EDF">
            <w:pPr>
              <w:widowControl w:val="0"/>
              <w:spacing w:before="240"/>
              <w:rPr>
                <w:b/>
              </w:rPr>
            </w:pPr>
            <w:r w:rsidRPr="00B87560">
              <w:rPr>
                <w:szCs w:val="24"/>
              </w:rPr>
              <w:t>5</w:t>
            </w:r>
            <w:r w:rsidRPr="00B87560">
              <w:rPr>
                <w:b/>
                <w:szCs w:val="24"/>
              </w:rPr>
              <w:t>d Machine learning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1B5A1D8C" w14:textId="77777777" w:rsidR="004D7EDF" w:rsidRPr="00B87560" w:rsidRDefault="004D7EDF" w:rsidP="004D7EDF">
            <w:pPr>
              <w:widowControl w:val="0"/>
            </w:pPr>
          </w:p>
          <w:p w14:paraId="6B2C4605" w14:textId="53360482" w:rsidR="004D7EDF" w:rsidRPr="00B87560" w:rsidRDefault="005F00D1" w:rsidP="004D7EDF">
            <w:pPr>
              <w:widowControl w:val="0"/>
              <w:spacing w:before="180"/>
            </w:pPr>
            <w:sdt>
              <w:sdtPr>
                <w:rPr>
                  <w:spacing w:val="120"/>
                  <w:bdr w:val="single" w:sz="18" w:space="0" w:color="FF0000"/>
                </w:rPr>
                <w:id w:val="-1506897847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1C871692" w14:textId="77777777" w:rsidR="004D7EDF" w:rsidRPr="00B87560" w:rsidRDefault="005F00D1" w:rsidP="004D7EDF">
            <w:pPr>
              <w:widowControl w:val="0"/>
              <w:spacing w:before="180"/>
            </w:pPr>
            <w:sdt>
              <w:sdtPr>
                <w:rPr>
                  <w:spacing w:val="120"/>
                  <w:bdr w:val="single" w:sz="18" w:space="0" w:color="FF0000"/>
                </w:rPr>
                <w:id w:val="-1834136858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2CAB3AAA" w14:textId="77777777" w:rsidR="004D7EDF" w:rsidRPr="00B87560" w:rsidRDefault="005F00D1" w:rsidP="004D7EDF">
            <w:pPr>
              <w:widowControl w:val="0"/>
              <w:spacing w:before="180"/>
            </w:pPr>
            <w:sdt>
              <w:sdtPr>
                <w:rPr>
                  <w:spacing w:val="120"/>
                  <w:bdr w:val="single" w:sz="18" w:space="0" w:color="FF0000"/>
                </w:rPr>
                <w:id w:val="-122198772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3FF65962" w14:textId="77777777" w:rsidR="004D7EDF" w:rsidRPr="00B87560" w:rsidRDefault="005F00D1" w:rsidP="004D7EDF">
            <w:pPr>
              <w:widowControl w:val="0"/>
              <w:spacing w:before="200"/>
            </w:pPr>
            <w:sdt>
              <w:sdtPr>
                <w:rPr>
                  <w:spacing w:val="120"/>
                  <w:bdr w:val="single" w:sz="18" w:space="0" w:color="FF0000"/>
                </w:rPr>
                <w:id w:val="-151491158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3C6236DE" w14:textId="5742F926" w:rsidR="008330C6" w:rsidRPr="00B87560" w:rsidRDefault="005F00D1" w:rsidP="004D7EDF">
            <w:pPr>
              <w:widowControl w:val="0"/>
              <w:spacing w:before="240"/>
              <w:rPr>
                <w:rStyle w:val="Style4"/>
                <w:spacing w:val="120"/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69677389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</w:tc>
      </w:tr>
      <w:tr w:rsidR="00BA72E9" w:rsidRPr="00B87560" w14:paraId="4500779B" w14:textId="77777777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6D32C45C" w14:textId="08159B0E" w:rsidR="00BA72E9" w:rsidRPr="00B87560" w:rsidRDefault="00BA72E9" w:rsidP="00BA72E9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>
              <w:rPr>
                <w:b/>
                <w:sz w:val="23"/>
                <w:szCs w:val="23"/>
              </w:rPr>
              <w:t xml:space="preserve"> 11-23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471765D" w14:textId="77777777" w:rsidR="00BA72E9" w:rsidRPr="00B87560" w:rsidRDefault="00BA72E9" w:rsidP="00BA72E9">
            <w:pPr>
              <w:widowControl w:val="0"/>
              <w:rPr>
                <w:b/>
                <w:sz w:val="21"/>
                <w:szCs w:val="21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 w:val="21"/>
                <w:szCs w:val="21"/>
              </w:rPr>
              <w:t>■</w:t>
            </w:r>
            <w:r w:rsidRPr="00B87560">
              <w:t>UBLIS575DS-11.</w:t>
            </w:r>
            <w:r>
              <w:t>0</w:t>
            </w:r>
            <w:r w:rsidRPr="00B87560">
              <w:t>$3-Assignment2PracticeWithStatisticalSoftware.docx</w:t>
            </w:r>
          </w:p>
          <w:p w14:paraId="4FA3E20D" w14:textId="0A737456" w:rsidR="00BA72E9" w:rsidRPr="00B87560" w:rsidRDefault="00BA72E9" w:rsidP="00BA72E9">
            <w:pPr>
              <w:widowControl w:val="0"/>
              <w:spacing w:before="32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12.</w:t>
            </w:r>
            <w:r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1</w:t>
            </w:r>
            <w:r>
              <w:rPr>
                <w:szCs w:val="24"/>
              </w:rPr>
              <w:t>1</w:t>
            </w:r>
            <w:r w:rsidRPr="00B87560">
              <w:rPr>
                <w:szCs w:val="24"/>
              </w:rPr>
              <w:t xml:space="preserve">.docx 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1B15EFD7" w14:textId="77777777" w:rsidR="00BA72E9" w:rsidRPr="00B87560" w:rsidRDefault="005F00D1" w:rsidP="00BA72E9">
            <w:pPr>
              <w:widowControl w:val="0"/>
            </w:pPr>
            <w:sdt>
              <w:sdtPr>
                <w:rPr>
                  <w:spacing w:val="120"/>
                  <w:bdr w:val="single" w:sz="18" w:space="0" w:color="FF0000"/>
                </w:rPr>
                <w:id w:val="-638489603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BA72E9" w:rsidRPr="00B87560">
                  <w:rPr>
                    <w:rFonts w:ascii="Arial" w:hAnsi="Arial" w:cs="Arial"/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5D23E476" w14:textId="3C301FF5" w:rsidR="00BA72E9" w:rsidRPr="00B87560" w:rsidRDefault="005F00D1" w:rsidP="00BA72E9">
            <w:pPr>
              <w:widowControl w:val="0"/>
              <w:spacing w:before="180"/>
              <w:rPr>
                <w:spacing w:val="120"/>
                <w:bdr w:val="single" w:sz="18" w:space="0" w:color="0070C0"/>
              </w:rPr>
            </w:pPr>
            <w:sdt>
              <w:sdtPr>
                <w:rPr>
                  <w:spacing w:val="120"/>
                  <w:bdr w:val="single" w:sz="18" w:space="0" w:color="0070C0"/>
                </w:rPr>
                <w:id w:val="-31341224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BA72E9">
                  <w:rPr>
                    <w:rFonts w:ascii="Arial" w:hAnsi="Arial" w:cs="Arial"/>
                    <w:spacing w:val="120"/>
                    <w:bdr w:val="single" w:sz="18" w:space="0" w:color="0070C0"/>
                  </w:rPr>
                  <w:t>o</w:t>
                </w:r>
              </w:sdtContent>
            </w:sdt>
          </w:p>
        </w:tc>
      </w:tr>
      <w:tr w:rsidR="008330C6" w:rsidRPr="00B87560" w14:paraId="7B88E3E8" w14:textId="77777777" w:rsidTr="00255676">
        <w:tc>
          <w:tcPr>
            <w:tcW w:w="10800" w:type="dxa"/>
            <w:gridSpan w:val="3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470EEE1" w14:textId="2FC435D5" w:rsidR="008330C6" w:rsidRPr="00B87560" w:rsidRDefault="008330C6" w:rsidP="008330C6">
            <w:pPr>
              <w:widowControl w:val="0"/>
              <w:spacing w:before="240"/>
              <w:jc w:val="center"/>
              <w:rPr>
                <w:rStyle w:val="Style4"/>
                <w:spacing w:val="120"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8"/>
                <w:szCs w:val="28"/>
              </w:rPr>
              <w:t>Part 6 Conclusion</w:t>
            </w:r>
            <w:r w:rsidRPr="00B87560">
              <w:rPr>
                <w:rFonts w:ascii="Times New Roman Bold" w:hAnsi="Times New Roman Bold"/>
                <w:b/>
                <w:spacing w:val="-4"/>
                <w:szCs w:val="24"/>
              </w:rPr>
              <w:t xml:space="preserve"> </w:t>
            </w:r>
            <w:r w:rsidRPr="00B87560">
              <w:rPr>
                <w:spacing w:val="-4"/>
                <w:szCs w:val="24"/>
              </w:rPr>
              <w:t xml:space="preserve">just the </w:t>
            </w:r>
            <w:r w:rsidRPr="00B87560">
              <w:rPr>
                <w:spacing w:val="-4"/>
                <w:u w:val="single"/>
              </w:rPr>
              <w:t>optional</w:t>
            </w:r>
            <w:r w:rsidRPr="00B87560">
              <w:rPr>
                <w:rFonts w:ascii="Times New Roman Bold" w:hAnsi="Times New Roman Bold"/>
                <w:b/>
                <w:spacing w:val="-4"/>
                <w:szCs w:val="24"/>
              </w:rPr>
              <w:t xml:space="preserve"> W Chapter 40 Putting it all </w:t>
            </w:r>
            <w:r w:rsidR="00E05FCB" w:rsidRPr="00B87560">
              <w:rPr>
                <w:rFonts w:ascii="Times New Roman Bold" w:hAnsi="Times New Roman Bold"/>
                <w:b/>
                <w:spacing w:val="-4"/>
                <w:szCs w:val="24"/>
              </w:rPr>
              <w:t>together</w:t>
            </w:r>
            <w:r w:rsidRPr="00B87560">
              <w:rPr>
                <w:rFonts w:ascii="Times New Roman Bold" w:hAnsi="Times New Roman Bold"/>
                <w:b/>
                <w:spacing w:val="-4"/>
                <w:szCs w:val="24"/>
              </w:rPr>
              <w:t xml:space="preserve">, </w:t>
            </w:r>
            <w:r w:rsidRPr="00B87560">
              <w:rPr>
                <w:spacing w:val="-4"/>
                <w:szCs w:val="24"/>
              </w:rPr>
              <w:t>p. 407 - 41</w:t>
            </w:r>
            <w:r w:rsidRPr="00B87560">
              <w:rPr>
                <w:spacing w:val="-4"/>
                <w:sz w:val="23"/>
                <w:szCs w:val="23"/>
              </w:rPr>
              <w:t>5</w:t>
            </w:r>
          </w:p>
        </w:tc>
      </w:tr>
    </w:tbl>
    <w:p w14:paraId="1DFA6363" w14:textId="77777777" w:rsidR="00F803C6" w:rsidRPr="00B87560" w:rsidRDefault="00F803C6" w:rsidP="00E826C2">
      <w:pPr>
        <w:widowControl w:val="0"/>
        <w:rPr>
          <w:b/>
        </w:rPr>
      </w:pPr>
    </w:p>
    <w:p w14:paraId="727DA8CC" w14:textId="77777777" w:rsidR="00213DB0" w:rsidRPr="00B87560" w:rsidRDefault="00213DB0" w:rsidP="00E826C2">
      <w:pPr>
        <w:widowControl w:val="0"/>
        <w:jc w:val="right"/>
        <w:rPr>
          <w:b/>
        </w:rPr>
        <w:sectPr w:rsidR="00213DB0" w:rsidRPr="00B87560" w:rsidSect="008330C6">
          <w:headerReference w:type="default" r:id="rId16"/>
          <w:pgSz w:w="12240" w:h="15840" w:code="1"/>
          <w:pgMar w:top="1440" w:right="720" w:bottom="1440" w:left="720" w:header="720" w:footer="720" w:gutter="0"/>
          <w:cols w:space="720"/>
          <w:docGrid w:linePitch="360"/>
        </w:sectPr>
      </w:pPr>
    </w:p>
    <w:tbl>
      <w:tblPr>
        <w:tblStyle w:val="TableGrid"/>
        <w:tblW w:w="1080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8640"/>
        <w:gridCol w:w="720"/>
      </w:tblGrid>
      <w:tr w:rsidR="008330C6" w:rsidRPr="00B87560" w14:paraId="003BE19B" w14:textId="77777777" w:rsidTr="007E61FC">
        <w:tc>
          <w:tcPr>
            <w:tcW w:w="10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19B5C97" w14:textId="7387409D" w:rsidR="008330C6" w:rsidRPr="00B87560" w:rsidRDefault="008330C6" w:rsidP="008330C6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jc w:val="center"/>
              <w:rPr>
                <w:spacing w:val="120"/>
                <w:bdr w:val="single" w:sz="18" w:space="0" w:color="FF0000"/>
              </w:rPr>
            </w:pPr>
            <w:r w:rsidRPr="00B87560">
              <w:rPr>
                <w:b/>
                <w:sz w:val="32"/>
                <w:szCs w:val="32"/>
              </w:rPr>
              <w:lastRenderedPageBreak/>
              <w:t>Part 7. Finish Deliverables 3 and 4</w:t>
            </w:r>
          </w:p>
        </w:tc>
      </w:tr>
      <w:tr w:rsidR="008330C6" w:rsidRPr="00B87560" w14:paraId="39BF7C6B" w14:textId="77777777" w:rsidTr="007E61FC">
        <w:trPr>
          <w:tblHeader/>
        </w:trPr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auto"/>
              <w:right w:val="nil"/>
            </w:tcBorders>
            <w:tcMar>
              <w:left w:w="29" w:type="dxa"/>
            </w:tcMar>
          </w:tcPr>
          <w:p w14:paraId="39602D88" w14:textId="314ECDE0" w:rsidR="008330C6" w:rsidRPr="00B87560" w:rsidRDefault="008330C6" w:rsidP="00D6397E">
            <w:pPr>
              <w:widowControl w:val="0"/>
              <w:spacing w:after="180"/>
              <w:jc w:val="center"/>
              <w:rPr>
                <w:b/>
              </w:rPr>
            </w:pPr>
            <w:r w:rsidRPr="00B87560">
              <w:rPr>
                <w:b/>
                <w:sz w:val="28"/>
                <w:szCs w:val="28"/>
              </w:rPr>
              <w:t>Week 13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12-01 ꟷ 12-07</w:t>
            </w:r>
          </w:p>
        </w:tc>
      </w:tr>
      <w:tr w:rsidR="008330C6" w:rsidRPr="00B87560" w14:paraId="0FA9F509" w14:textId="4D103EA9" w:rsidTr="00255676">
        <w:trPr>
          <w:trHeight w:val="713"/>
        </w:trPr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64C79789" w14:textId="1E16AF1C" w:rsidR="008330C6" w:rsidRPr="00B87560" w:rsidRDefault="008330C6" w:rsidP="00E826C2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13.0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475B15A" w14:textId="21AD6A4F" w:rsidR="008330C6" w:rsidRPr="00B87560" w:rsidRDefault="008330C6" w:rsidP="00E826C2">
            <w:pPr>
              <w:widowControl w:val="0"/>
              <w:tabs>
                <w:tab w:val="left" w:pos="1775"/>
              </w:tabs>
              <w:rPr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13.0$1-CourseNotesWeek13</w:t>
            </w:r>
          </w:p>
          <w:p w14:paraId="01D8FBC4" w14:textId="2B559EFF" w:rsidR="008330C6" w:rsidRPr="00B87560" w:rsidRDefault="007727A2" w:rsidP="004D7EDF">
            <w:pPr>
              <w:widowControl w:val="0"/>
              <w:tabs>
                <w:tab w:val="left" w:pos="1775"/>
              </w:tabs>
              <w:spacing w:before="30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13.0$2-</w:t>
            </w:r>
            <w:r w:rsidRPr="00B87560">
              <w:rPr>
                <w:b/>
                <w:szCs w:val="24"/>
              </w:rPr>
              <w:t>GreetingWeek13.pptx</w:t>
            </w:r>
          </w:p>
          <w:p w14:paraId="580D4201" w14:textId="03A274CC" w:rsidR="008330C6" w:rsidRPr="00B87560" w:rsidRDefault="008330C6" w:rsidP="004D7EDF">
            <w:pPr>
              <w:widowControl w:val="0"/>
              <w:tabs>
                <w:tab w:val="left" w:pos="1775"/>
              </w:tabs>
              <w:spacing w:before="24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13.0$6-LearningBlogWeek13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4AF3C58C" w14:textId="68529C54" w:rsidR="004D7EDF" w:rsidRPr="00B87560" w:rsidRDefault="005F00D1" w:rsidP="004D7EDF">
            <w:pPr>
              <w:widowControl w:val="0"/>
            </w:pPr>
            <w:sdt>
              <w:sdtPr>
                <w:rPr>
                  <w:spacing w:val="120"/>
                  <w:bdr w:val="single" w:sz="18" w:space="0" w:color="FF0000"/>
                </w:rPr>
                <w:id w:val="-1185515645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321DAB" w:rsidRPr="00B87560">
                  <w:rPr>
                    <w:rFonts w:ascii="Arial" w:hAnsi="Arial" w:cs="Arial"/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04EE6E18" w14:textId="77777777" w:rsidR="004D7EDF" w:rsidRPr="00B87560" w:rsidRDefault="005F00D1" w:rsidP="004D7EDF">
            <w:pPr>
              <w:widowControl w:val="0"/>
              <w:spacing w:before="180"/>
            </w:pPr>
            <w:sdt>
              <w:sdtPr>
                <w:rPr>
                  <w:spacing w:val="120"/>
                  <w:bdr w:val="single" w:sz="18" w:space="0" w:color="FF0000"/>
                </w:rPr>
                <w:id w:val="741610137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0340AED1" w14:textId="7465CE08" w:rsidR="008330C6" w:rsidRPr="00B87560" w:rsidRDefault="008330C6" w:rsidP="00E826C2">
            <w:pPr>
              <w:widowControl w:val="0"/>
            </w:pPr>
          </w:p>
        </w:tc>
      </w:tr>
      <w:tr w:rsidR="008330C6" w:rsidRPr="00B87560" w14:paraId="2178450B" w14:textId="77777777" w:rsidTr="00255676"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293D7D38" w14:textId="481CF651" w:rsidR="008330C6" w:rsidRPr="00B87560" w:rsidRDefault="008330C6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13.1+2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36F9882A" w14:textId="48BCEA85" w:rsidR="008330C6" w:rsidRPr="00B87560" w:rsidRDefault="008330C6" w:rsidP="007E61FC">
            <w:pPr>
              <w:widowControl w:val="0"/>
            </w:pPr>
            <w:r w:rsidRPr="00B87560">
              <w:rPr>
                <w:szCs w:val="24"/>
              </w:rPr>
              <w:t>Work on research proposal and essay with instructor feedback</w:t>
            </w:r>
            <w:r w:rsidR="007E61FC" w:rsidRPr="00B87560">
              <w:rPr>
                <w:szCs w:val="24"/>
              </w:rPr>
              <w:t xml:space="preserve">. </w:t>
            </w:r>
            <w:r w:rsidRPr="00B87560">
              <w:rPr>
                <w:szCs w:val="24"/>
              </w:rPr>
              <w:t>Possibly Zoom Q&amp;A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1DE97D4A" w14:textId="77777777" w:rsidR="008330C6" w:rsidRPr="00B87560" w:rsidRDefault="008330C6" w:rsidP="00E826C2">
            <w:pPr>
              <w:widowControl w:val="0"/>
            </w:pPr>
          </w:p>
        </w:tc>
      </w:tr>
      <w:tr w:rsidR="008330C6" w:rsidRPr="00B87560" w14:paraId="75D4BA1F" w14:textId="77777777" w:rsidTr="00255676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5DB0E022" w14:textId="2EE86AEB" w:rsidR="008330C6" w:rsidRPr="00B87560" w:rsidRDefault="00D6397E" w:rsidP="00D6397E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0C2D5B">
              <w:rPr>
                <w:b/>
                <w:sz w:val="23"/>
                <w:szCs w:val="23"/>
              </w:rPr>
              <w:t xml:space="preserve"> 12-07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4A55D9FA" w14:textId="3213BF23" w:rsidR="008330C6" w:rsidRPr="00B87560" w:rsidRDefault="008330C6" w:rsidP="00E826C2">
            <w:pPr>
              <w:widowControl w:val="0"/>
              <w:rPr>
                <w:b/>
                <w:sz w:val="21"/>
                <w:szCs w:val="21"/>
              </w:rPr>
            </w:pPr>
            <w:r w:rsidRPr="00B87560">
              <w:rPr>
                <w:b/>
                <w:szCs w:val="24"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 w:val="21"/>
                <w:szCs w:val="21"/>
              </w:rPr>
              <w:t>■</w:t>
            </w:r>
            <w:r w:rsidRPr="00B87560">
              <w:t>UBLIS575DS-11.</w:t>
            </w:r>
            <w:r w:rsidR="00CE1792">
              <w:t>0</w:t>
            </w:r>
            <w:r w:rsidRPr="00B87560">
              <w:t>$3-Assignment2PracticeWithStatisticalSoftware.docx</w:t>
            </w:r>
          </w:p>
          <w:p w14:paraId="659369A4" w14:textId="33A23433" w:rsidR="008330C6" w:rsidRPr="00B87560" w:rsidRDefault="008330C6" w:rsidP="008330C6">
            <w:pPr>
              <w:widowControl w:val="0"/>
              <w:spacing w:beforeLines="120" w:before="288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12.</w:t>
            </w:r>
            <w:r w:rsid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 xml:space="preserve">$6-LearningBlogWeek12.docx 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450CF84E" w14:textId="1EA4E614" w:rsidR="004D7EDF" w:rsidRPr="00B87560" w:rsidRDefault="005F00D1" w:rsidP="004D7EDF">
            <w:pPr>
              <w:widowControl w:val="0"/>
            </w:pPr>
            <w:sdt>
              <w:sdtPr>
                <w:rPr>
                  <w:spacing w:val="120"/>
                  <w:bdr w:val="single" w:sz="18" w:space="0" w:color="FF0000"/>
                </w:rPr>
                <w:id w:val="-451487386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rFonts w:ascii="Arial" w:hAnsi="Arial" w:cs="Arial"/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6348AAFE" w14:textId="116FC92A" w:rsidR="008330C6" w:rsidRPr="00B87560" w:rsidRDefault="005F00D1" w:rsidP="004D7EDF">
            <w:pPr>
              <w:widowControl w:val="0"/>
              <w:spacing w:before="180"/>
            </w:pPr>
            <w:sdt>
              <w:sdtPr>
                <w:rPr>
                  <w:spacing w:val="120"/>
                  <w:bdr w:val="single" w:sz="18" w:space="0" w:color="0070C0"/>
                </w:rPr>
                <w:id w:val="1454750877"/>
                <w15:color w:val="000000"/>
                <w15:appearance w15:val="hidden"/>
                <w14:checkbox>
                  <w14:checked w14:val="1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BA72E9">
                  <w:rPr>
                    <w:spacing w:val="120"/>
                    <w:bdr w:val="single" w:sz="18" w:space="0" w:color="0070C0"/>
                  </w:rPr>
                  <w:sym w:font="Wingdings" w:char="F0FC"/>
                </w:r>
              </w:sdtContent>
            </w:sdt>
          </w:p>
        </w:tc>
      </w:tr>
    </w:tbl>
    <w:p w14:paraId="7852D142" w14:textId="77777777" w:rsidR="00ED70E2" w:rsidRDefault="00ED70E2">
      <w:r>
        <w:br w:type="page"/>
      </w:r>
    </w:p>
    <w:tbl>
      <w:tblPr>
        <w:tblStyle w:val="TableGrid"/>
        <w:tblW w:w="10800" w:type="dxa"/>
        <w:tblInd w:w="-23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8640"/>
        <w:gridCol w:w="720"/>
      </w:tblGrid>
      <w:tr w:rsidR="007727A2" w:rsidRPr="00B87560" w14:paraId="7BEE1A11" w14:textId="77777777" w:rsidTr="00ED70E2">
        <w:tc>
          <w:tcPr>
            <w:tcW w:w="10800" w:type="dxa"/>
            <w:gridSpan w:val="3"/>
            <w:tcBorders>
              <w:top w:val="nil"/>
              <w:left w:val="single" w:sz="18" w:space="0" w:color="FFFFFF" w:themeColor="background1"/>
              <w:bottom w:val="single" w:sz="18" w:space="0" w:color="auto"/>
              <w:right w:val="single" w:sz="18" w:space="0" w:color="FFFFFF" w:themeColor="background1"/>
            </w:tcBorders>
          </w:tcPr>
          <w:p w14:paraId="12810D76" w14:textId="71AC4152" w:rsidR="007727A2" w:rsidRPr="00B87560" w:rsidRDefault="007727A2" w:rsidP="007727A2">
            <w:pPr>
              <w:widowControl w:val="0"/>
              <w:spacing w:before="300" w:after="180"/>
              <w:jc w:val="center"/>
            </w:pPr>
            <w:r w:rsidRPr="00B87560">
              <w:rPr>
                <w:b/>
                <w:sz w:val="28"/>
                <w:szCs w:val="28"/>
              </w:rPr>
              <w:lastRenderedPageBreak/>
              <w:t>Week14</w:t>
            </w:r>
            <w:r w:rsidRPr="00B87560">
              <w:rPr>
                <w:rFonts w:ascii="Times New Roman Bold" w:hAnsi="Times New Roman Bold"/>
                <w:b/>
                <w:spacing w:val="200"/>
                <w:sz w:val="28"/>
                <w:szCs w:val="28"/>
              </w:rPr>
              <w:t xml:space="preserve"> </w:t>
            </w:r>
            <w:r w:rsidRPr="00B87560">
              <w:rPr>
                <w:b/>
                <w:sz w:val="28"/>
                <w:szCs w:val="28"/>
              </w:rPr>
              <w:t>12-08 ꟷ 12-10</w:t>
            </w:r>
          </w:p>
        </w:tc>
      </w:tr>
      <w:tr w:rsidR="004D7EDF" w:rsidRPr="00B87560" w14:paraId="6A170F13" w14:textId="3A5536D0" w:rsidTr="00ED70E2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2" w:space="0" w:color="auto"/>
              <w:right w:val="single" w:sz="6" w:space="0" w:color="auto"/>
            </w:tcBorders>
          </w:tcPr>
          <w:p w14:paraId="0F22ECAB" w14:textId="4957117E" w:rsidR="004D7EDF" w:rsidRPr="00B87560" w:rsidRDefault="004D7EDF" w:rsidP="004D7EDF">
            <w:pPr>
              <w:widowControl w:val="0"/>
              <w:jc w:val="right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14.0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5325947" w14:textId="38E90E9A" w:rsidR="004D7EDF" w:rsidRPr="00B87560" w:rsidRDefault="004D7EDF" w:rsidP="004D7EDF">
            <w:pPr>
              <w:widowControl w:val="0"/>
              <w:tabs>
                <w:tab w:val="left" w:pos="1775"/>
              </w:tabs>
              <w:rPr>
                <w:szCs w:val="24"/>
              </w:rPr>
            </w:pPr>
            <w:r w:rsidRPr="00B87560">
              <w:rPr>
                <w:b/>
                <w:szCs w:val="24"/>
              </w:rPr>
              <w:t>$1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13.0$1-CourseNotesWeek14</w:t>
            </w:r>
          </w:p>
          <w:p w14:paraId="6797D554" w14:textId="0B2BC6C0" w:rsidR="004D7EDF" w:rsidRPr="00B87560" w:rsidRDefault="004D7EDF" w:rsidP="004D7EDF">
            <w:pPr>
              <w:widowControl w:val="0"/>
              <w:tabs>
                <w:tab w:val="left" w:pos="1775"/>
              </w:tabs>
              <w:spacing w:before="30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$2</w:t>
            </w:r>
            <w:r w:rsidRPr="00B87560">
              <w:rPr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UBLIS575DS-13.0$2-</w:t>
            </w:r>
            <w:r w:rsidRPr="00B87560">
              <w:rPr>
                <w:b/>
                <w:szCs w:val="24"/>
              </w:rPr>
              <w:t>CourseFarewellWeek14.pptx</w:t>
            </w:r>
          </w:p>
          <w:p w14:paraId="49DE23FA" w14:textId="7097DA07" w:rsidR="004D7EDF" w:rsidRPr="00B87560" w:rsidRDefault="004D7EDF" w:rsidP="004D7EDF">
            <w:pPr>
              <w:widowControl w:val="0"/>
              <w:spacing w:before="30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►UBLIS575DS-13.0$6-LearningBlogWeek14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2" w:space="0" w:color="auto"/>
              <w:right w:val="single" w:sz="8" w:space="0" w:color="auto"/>
            </w:tcBorders>
          </w:tcPr>
          <w:p w14:paraId="154F6C23" w14:textId="77777777" w:rsidR="004D7EDF" w:rsidRPr="00B87560" w:rsidRDefault="005F00D1" w:rsidP="004D7EDF">
            <w:pPr>
              <w:widowControl w:val="0"/>
            </w:pPr>
            <w:sdt>
              <w:sdtPr>
                <w:rPr>
                  <w:spacing w:val="120"/>
                  <w:bdr w:val="single" w:sz="18" w:space="0" w:color="FF0000"/>
                </w:rPr>
                <w:id w:val="43263492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22F43011" w14:textId="77777777" w:rsidR="004D7EDF" w:rsidRPr="00B87560" w:rsidRDefault="005F00D1" w:rsidP="004D7EDF">
            <w:pPr>
              <w:widowControl w:val="0"/>
              <w:spacing w:before="180"/>
            </w:pPr>
            <w:sdt>
              <w:sdtPr>
                <w:rPr>
                  <w:spacing w:val="120"/>
                  <w:bdr w:val="single" w:sz="18" w:space="0" w:color="FF0000"/>
                </w:rPr>
                <w:id w:val="-205715151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4D7EDF" w:rsidRPr="00B87560">
                  <w:rPr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72249C35" w14:textId="77777777" w:rsidR="004D7EDF" w:rsidRPr="00B87560" w:rsidRDefault="004D7EDF" w:rsidP="004D7EDF">
            <w:pPr>
              <w:widowControl w:val="0"/>
            </w:pPr>
          </w:p>
        </w:tc>
      </w:tr>
      <w:tr w:rsidR="008330C6" w:rsidRPr="00B87560" w14:paraId="3309D834" w14:textId="01898482" w:rsidTr="00ED70E2">
        <w:tc>
          <w:tcPr>
            <w:tcW w:w="1440" w:type="dxa"/>
            <w:tcBorders>
              <w:top w:val="single" w:sz="12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4BE348BE" w14:textId="06471401" w:rsidR="008330C6" w:rsidRPr="00B87560" w:rsidRDefault="008330C6" w:rsidP="00E826C2">
            <w:pPr>
              <w:widowControl w:val="0"/>
              <w:jc w:val="right"/>
              <w:rPr>
                <w:b/>
              </w:rPr>
            </w:pPr>
            <w:r w:rsidRPr="00B87560">
              <w:rPr>
                <w:b/>
                <w:szCs w:val="24"/>
              </w:rPr>
              <w:t>14.1+2</w:t>
            </w:r>
          </w:p>
        </w:tc>
        <w:tc>
          <w:tcPr>
            <w:tcW w:w="864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0DDAF6F8" w14:textId="77777777" w:rsidR="008330C6" w:rsidRPr="00B87560" w:rsidRDefault="008330C6" w:rsidP="00E826C2">
            <w:pPr>
              <w:widowControl w:val="0"/>
              <w:rPr>
                <w:szCs w:val="24"/>
              </w:rPr>
            </w:pPr>
            <w:r w:rsidRPr="00B87560">
              <w:rPr>
                <w:szCs w:val="24"/>
              </w:rPr>
              <w:t xml:space="preserve">Work on research proposal and essay with instructor feedback. </w:t>
            </w:r>
          </w:p>
          <w:p w14:paraId="696A6DF9" w14:textId="32309BEF" w:rsidR="008330C6" w:rsidRPr="00B87560" w:rsidRDefault="008330C6" w:rsidP="00E826C2">
            <w:pPr>
              <w:widowControl w:val="0"/>
              <w:rPr>
                <w:szCs w:val="24"/>
              </w:rPr>
            </w:pPr>
            <w:r w:rsidRPr="00B87560">
              <w:rPr>
                <w:szCs w:val="24"/>
              </w:rPr>
              <w:t>Possibly Zoom Q&amp;A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13AD2E65" w14:textId="77777777" w:rsidR="008330C6" w:rsidRPr="00B87560" w:rsidRDefault="008330C6" w:rsidP="00E826C2">
            <w:pPr>
              <w:widowControl w:val="0"/>
            </w:pPr>
          </w:p>
        </w:tc>
      </w:tr>
      <w:tr w:rsidR="008330C6" w:rsidRPr="00B87560" w14:paraId="11863F34" w14:textId="77777777" w:rsidTr="00ED70E2">
        <w:tc>
          <w:tcPr>
            <w:tcW w:w="1440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6" w:space="0" w:color="auto"/>
            </w:tcBorders>
          </w:tcPr>
          <w:p w14:paraId="0CC61047" w14:textId="1D71032E" w:rsidR="008330C6" w:rsidRPr="00B87560" w:rsidRDefault="008330C6" w:rsidP="008330C6">
            <w:pPr>
              <w:widowControl w:val="0"/>
              <w:rPr>
                <w:b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0C2D5B">
              <w:rPr>
                <w:b/>
                <w:sz w:val="23"/>
                <w:szCs w:val="23"/>
              </w:rPr>
              <w:t xml:space="preserve"> 12-10</w:t>
            </w:r>
          </w:p>
        </w:tc>
        <w:tc>
          <w:tcPr>
            <w:tcW w:w="864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56B3BBA" w14:textId="0F36CD68" w:rsidR="008330C6" w:rsidRPr="00B87560" w:rsidRDefault="008330C6" w:rsidP="004D7EDF">
            <w:pPr>
              <w:widowControl w:val="0"/>
              <w:rPr>
                <w:sz w:val="21"/>
                <w:szCs w:val="21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13.</w:t>
            </w:r>
            <w:r w:rsid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13.docx</w:t>
            </w:r>
          </w:p>
        </w:tc>
        <w:tc>
          <w:tcPr>
            <w:tcW w:w="72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8" w:space="0" w:color="auto"/>
            </w:tcBorders>
          </w:tcPr>
          <w:p w14:paraId="1DDF106F" w14:textId="1B556E47" w:rsidR="008330C6" w:rsidRPr="00B87560" w:rsidRDefault="005F00D1" w:rsidP="00E826C2">
            <w:pPr>
              <w:widowControl w:val="0"/>
            </w:pPr>
            <w:sdt>
              <w:sdtPr>
                <w:rPr>
                  <w:spacing w:val="120"/>
                  <w:sz w:val="22"/>
                  <w:szCs w:val="22"/>
                  <w:bdr w:val="single" w:sz="18" w:space="0" w:color="0070C0"/>
                </w:rPr>
                <w:id w:val="356775912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4D7EDF" w:rsidRPr="00B87560">
                  <w:rPr>
                    <w:rFonts w:ascii="Arial" w:hAnsi="Arial" w:cs="Arial"/>
                    <w:spacing w:val="120"/>
                    <w:sz w:val="22"/>
                    <w:szCs w:val="22"/>
                    <w:bdr w:val="single" w:sz="18" w:space="0" w:color="0070C0"/>
                  </w:rPr>
                  <w:t>o</w:t>
                </w:r>
              </w:sdtContent>
            </w:sdt>
          </w:p>
        </w:tc>
      </w:tr>
    </w:tbl>
    <w:p w14:paraId="3D2B446A" w14:textId="77777777" w:rsidR="00ED70E2" w:rsidRDefault="00ED70E2">
      <w:r>
        <w:br w:type="page"/>
      </w:r>
    </w:p>
    <w:tbl>
      <w:tblPr>
        <w:tblStyle w:val="TableGrid"/>
        <w:tblW w:w="10800" w:type="dxa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8640"/>
        <w:gridCol w:w="720"/>
      </w:tblGrid>
      <w:tr w:rsidR="008330C6" w:rsidRPr="00B87560" w14:paraId="70A48944" w14:textId="77777777" w:rsidTr="00ED70E2">
        <w:tc>
          <w:tcPr>
            <w:tcW w:w="10800" w:type="dxa"/>
            <w:gridSpan w:val="3"/>
            <w:tcBorders>
              <w:top w:val="nil"/>
              <w:left w:val="nil"/>
              <w:bottom w:val="single" w:sz="18" w:space="0" w:color="000000" w:themeColor="text1"/>
              <w:right w:val="nil"/>
            </w:tcBorders>
          </w:tcPr>
          <w:p w14:paraId="63668FB9" w14:textId="2C39B6EC" w:rsidR="008330C6" w:rsidRPr="00B87560" w:rsidRDefault="008330C6" w:rsidP="008330C6">
            <w:pPr>
              <w:pStyle w:val="BodyText"/>
              <w:tabs>
                <w:tab w:val="left" w:pos="470"/>
                <w:tab w:val="right" w:pos="8562"/>
              </w:tabs>
              <w:spacing w:after="240"/>
              <w:ind w:left="0" w:firstLine="0"/>
              <w:jc w:val="center"/>
              <w:rPr>
                <w:spacing w:val="120"/>
                <w:bdr w:val="single" w:sz="18" w:space="0" w:color="FF0000"/>
              </w:rPr>
            </w:pPr>
            <w:r w:rsidRPr="00B87560">
              <w:rPr>
                <w:b/>
                <w:sz w:val="32"/>
                <w:szCs w:val="32"/>
              </w:rPr>
              <w:lastRenderedPageBreak/>
              <w:t>Deliverables 3 and 4 due W 12-15</w:t>
            </w:r>
          </w:p>
        </w:tc>
      </w:tr>
      <w:tr w:rsidR="008330C6" w:rsidRPr="00B87560" w14:paraId="35375C07" w14:textId="0275C104" w:rsidTr="00ED70E2">
        <w:tc>
          <w:tcPr>
            <w:tcW w:w="1440" w:type="dxa"/>
            <w:tcBorders>
              <w:top w:val="single" w:sz="18" w:space="0" w:color="000000" w:themeColor="text1"/>
              <w:left w:val="single" w:sz="8" w:space="0" w:color="auto"/>
              <w:bottom w:val="single" w:sz="18" w:space="0" w:color="000000" w:themeColor="text1"/>
              <w:right w:val="single" w:sz="6" w:space="0" w:color="auto"/>
            </w:tcBorders>
          </w:tcPr>
          <w:p w14:paraId="0D304A08" w14:textId="7F6A6F5D" w:rsidR="008330C6" w:rsidRPr="00B87560" w:rsidRDefault="008330C6" w:rsidP="008330C6">
            <w:pPr>
              <w:widowControl w:val="0"/>
              <w:rPr>
                <w:b/>
                <w:szCs w:val="24"/>
              </w:rPr>
            </w:pPr>
            <w:r w:rsidRPr="00B87560">
              <w:rPr>
                <w:rFonts w:ascii="Times New Roman Bold" w:hAnsi="Times New Roman Bold"/>
                <w:b/>
                <w:spacing w:val="-4"/>
                <w:sz w:val="23"/>
                <w:szCs w:val="23"/>
              </w:rPr>
              <w:t>Assignments</w:t>
            </w:r>
            <w:r w:rsidRPr="00B87560">
              <w:rPr>
                <w:b/>
                <w:sz w:val="23"/>
                <w:szCs w:val="23"/>
              </w:rPr>
              <w:t xml:space="preserve"> due</w:t>
            </w:r>
            <w:r w:rsidR="000C2D5B">
              <w:rPr>
                <w:b/>
                <w:sz w:val="23"/>
                <w:szCs w:val="23"/>
              </w:rPr>
              <w:t xml:space="preserve"> 12-15</w:t>
            </w:r>
          </w:p>
        </w:tc>
        <w:tc>
          <w:tcPr>
            <w:tcW w:w="8640" w:type="dxa"/>
            <w:tcBorders>
              <w:top w:val="single" w:sz="18" w:space="0" w:color="000000" w:themeColor="text1"/>
              <w:left w:val="single" w:sz="6" w:space="0" w:color="auto"/>
              <w:bottom w:val="single" w:sz="18" w:space="0" w:color="000000" w:themeColor="text1"/>
              <w:right w:val="single" w:sz="6" w:space="0" w:color="auto"/>
            </w:tcBorders>
          </w:tcPr>
          <w:p w14:paraId="3C9DDCCA" w14:textId="069DC1A5" w:rsidR="008330C6" w:rsidRPr="00B87560" w:rsidRDefault="008330C6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 w:val="21"/>
                <w:szCs w:val="21"/>
              </w:rPr>
              <w:t xml:space="preserve"> </w:t>
            </w:r>
            <w:r w:rsidRPr="00B87560">
              <w:rPr>
                <w:szCs w:val="24"/>
              </w:rPr>
              <w:t>■UBLIS575DS-0</w:t>
            </w:r>
            <w:r w:rsidR="00B87560">
              <w:rPr>
                <w:szCs w:val="24"/>
              </w:rPr>
              <w:t>6.2</w:t>
            </w:r>
            <w:r w:rsidRPr="00B87560">
              <w:rPr>
                <w:szCs w:val="24"/>
              </w:rPr>
              <w:t>$3-</w:t>
            </w:r>
            <w:r w:rsidRPr="00B87560">
              <w:rPr>
                <w:b/>
                <w:szCs w:val="24"/>
              </w:rPr>
              <w:t>Deliverable3ResearchProposal</w:t>
            </w:r>
            <w:r w:rsidRPr="00B87560">
              <w:rPr>
                <w:szCs w:val="24"/>
              </w:rPr>
              <w:t>.</w:t>
            </w:r>
            <w:r w:rsidRPr="00B87560">
              <w:rPr>
                <w:b/>
                <w:szCs w:val="24"/>
              </w:rPr>
              <w:t>docx</w:t>
            </w:r>
            <w:r w:rsidRPr="00B87560">
              <w:rPr>
                <w:szCs w:val="24"/>
              </w:rPr>
              <w:t xml:space="preserve"> </w:t>
            </w:r>
            <w:r w:rsidRPr="00B87560">
              <w:rPr>
                <w:szCs w:val="24"/>
              </w:rPr>
              <w:tab/>
            </w:r>
            <w:r w:rsidRPr="00B87560">
              <w:rPr>
                <w:szCs w:val="24"/>
              </w:rPr>
              <w:tab/>
            </w:r>
            <w:r w:rsidRPr="00B87560">
              <w:rPr>
                <w:szCs w:val="24"/>
              </w:rPr>
              <w:tab/>
              <w:t>final</w:t>
            </w:r>
          </w:p>
          <w:p w14:paraId="76E3A49E" w14:textId="07B6593D" w:rsidR="008330C6" w:rsidRPr="00B87560" w:rsidRDefault="008330C6" w:rsidP="00E826C2">
            <w:pPr>
              <w:widowControl w:val="0"/>
              <w:spacing w:before="360"/>
              <w:rPr>
                <w:szCs w:val="24"/>
              </w:rPr>
            </w:pPr>
            <w:r w:rsidRPr="00B87560">
              <w:rPr>
                <w:b/>
              </w:rPr>
              <w:t>$3</w:t>
            </w:r>
            <w:r w:rsidRPr="00B87560">
              <w:rPr>
                <w:rFonts w:ascii="Times New Roman Bold" w:hAnsi="Times New Roman Bold"/>
                <w:b/>
                <w:spacing w:val="60"/>
                <w:sz w:val="21"/>
                <w:szCs w:val="21"/>
              </w:rPr>
              <w:t xml:space="preserve"> </w:t>
            </w:r>
            <w:r w:rsidRPr="00B87560">
              <w:rPr>
                <w:szCs w:val="24"/>
              </w:rPr>
              <w:t>■</w:t>
            </w:r>
            <w:r w:rsidRPr="00B87560">
              <w:rPr>
                <w:spacing w:val="-4"/>
              </w:rPr>
              <w:t>UBLIS575DS-0</w:t>
            </w:r>
            <w:r w:rsidR="00B87560">
              <w:rPr>
                <w:spacing w:val="-4"/>
              </w:rPr>
              <w:t>1.1</w:t>
            </w:r>
            <w:r w:rsidRPr="00B87560">
              <w:rPr>
                <w:spacing w:val="-4"/>
              </w:rPr>
              <w:t>$3-</w:t>
            </w:r>
            <w:r w:rsidRPr="00B87560">
              <w:rPr>
                <w:b/>
                <w:spacing w:val="-4"/>
              </w:rPr>
              <w:t xml:space="preserve">Deliverable4FinalCourseSynthesisEssay.docx </w:t>
            </w:r>
            <w:r w:rsidRPr="00B87560">
              <w:rPr>
                <w:b/>
                <w:spacing w:val="-4"/>
              </w:rPr>
              <w:tab/>
            </w:r>
            <w:r w:rsidRPr="00B87560">
              <w:rPr>
                <w:spacing w:val="-4"/>
              </w:rPr>
              <w:t>final</w:t>
            </w:r>
          </w:p>
          <w:p w14:paraId="2756DB5C" w14:textId="464CAFFF" w:rsidR="008330C6" w:rsidRPr="00B87560" w:rsidRDefault="008330C6" w:rsidP="00E826C2">
            <w:pPr>
              <w:widowControl w:val="0"/>
              <w:rPr>
                <w:szCs w:val="24"/>
              </w:rPr>
            </w:pPr>
          </w:p>
          <w:p w14:paraId="0708B191" w14:textId="02ACE2FB" w:rsidR="008330C6" w:rsidRPr="00B87560" w:rsidRDefault="008330C6" w:rsidP="00E826C2">
            <w:pPr>
              <w:widowControl w:val="0"/>
              <w:rPr>
                <w:szCs w:val="24"/>
              </w:rPr>
            </w:pPr>
            <w:r w:rsidRPr="00B87560">
              <w:rPr>
                <w:b/>
                <w:szCs w:val="24"/>
              </w:rPr>
              <w:t>$6</w:t>
            </w:r>
            <w:r w:rsidRPr="00B87560">
              <w:rPr>
                <w:rFonts w:ascii="Times New Roman Bold" w:hAnsi="Times New Roman Bold"/>
                <w:b/>
                <w:spacing w:val="60"/>
                <w:szCs w:val="24"/>
              </w:rPr>
              <w:t xml:space="preserve"> </w:t>
            </w:r>
            <w:r w:rsidRPr="00B87560">
              <w:rPr>
                <w:szCs w:val="24"/>
              </w:rPr>
              <w:t>■UBLIS575DS-14.</w:t>
            </w:r>
            <w:r w:rsidR="00B87560">
              <w:rPr>
                <w:szCs w:val="24"/>
              </w:rPr>
              <w:t>0</w:t>
            </w:r>
            <w:r w:rsidRPr="00B87560">
              <w:rPr>
                <w:szCs w:val="24"/>
              </w:rPr>
              <w:t>$6-LearningBlogWeek14.docx (entirely optional)</w:t>
            </w:r>
          </w:p>
          <w:p w14:paraId="1209BD1C" w14:textId="77777777" w:rsidR="008330C6" w:rsidRPr="00B87560" w:rsidRDefault="008330C6" w:rsidP="00E826C2">
            <w:pPr>
              <w:widowControl w:val="0"/>
              <w:rPr>
                <w:szCs w:val="24"/>
              </w:rPr>
            </w:pPr>
          </w:p>
          <w:p w14:paraId="1094BD85" w14:textId="4DBEAF45" w:rsidR="008330C6" w:rsidRPr="00B87560" w:rsidRDefault="008330C6" w:rsidP="00E826C2">
            <w:pPr>
              <w:widowControl w:val="0"/>
              <w:rPr>
                <w:b/>
                <w:szCs w:val="24"/>
              </w:rPr>
            </w:pPr>
            <w:r w:rsidRPr="00B87560">
              <w:rPr>
                <w:b/>
                <w:szCs w:val="24"/>
              </w:rPr>
              <w:t>Deadlines somewhat flexible</w:t>
            </w:r>
          </w:p>
        </w:tc>
        <w:tc>
          <w:tcPr>
            <w:tcW w:w="720" w:type="dxa"/>
            <w:tcBorders>
              <w:top w:val="single" w:sz="18" w:space="0" w:color="000000" w:themeColor="text1"/>
              <w:left w:val="single" w:sz="6" w:space="0" w:color="auto"/>
              <w:bottom w:val="single" w:sz="18" w:space="0" w:color="000000" w:themeColor="text1"/>
              <w:right w:val="single" w:sz="8" w:space="0" w:color="auto"/>
            </w:tcBorders>
          </w:tcPr>
          <w:p w14:paraId="065BB788" w14:textId="0EC94F8E" w:rsidR="008330C6" w:rsidRPr="00B87560" w:rsidRDefault="005F00D1" w:rsidP="00E826C2">
            <w:pPr>
              <w:pStyle w:val="BodyText"/>
              <w:tabs>
                <w:tab w:val="left" w:pos="470"/>
                <w:tab w:val="right" w:pos="8562"/>
              </w:tabs>
              <w:ind w:left="0" w:firstLine="0"/>
              <w:rPr>
                <w:rFonts w:cs="Times New Roman"/>
                <w:b/>
                <w:color w:val="231F20"/>
                <w:spacing w:val="-2"/>
                <w:szCs w:val="24"/>
              </w:rPr>
            </w:pPr>
            <w:sdt>
              <w:sdtPr>
                <w:rPr>
                  <w:spacing w:val="120"/>
                  <w:bdr w:val="single" w:sz="18" w:space="0" w:color="FF0000"/>
                </w:rPr>
                <w:id w:val="-1014070327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330C6" w:rsidRPr="00B87560">
                  <w:rPr>
                    <w:rFonts w:ascii="Arial" w:hAnsi="Arial" w:cs="Arial"/>
                    <w:spacing w:val="120"/>
                    <w:bdr w:val="single" w:sz="18" w:space="0" w:color="FF0000"/>
                  </w:rPr>
                  <w:t>r</w:t>
                </w:r>
              </w:sdtContent>
            </w:sdt>
          </w:p>
          <w:p w14:paraId="35BD6658" w14:textId="6DAB3079" w:rsidR="008330C6" w:rsidRPr="00B87560" w:rsidRDefault="005F00D1" w:rsidP="00E826C2">
            <w:pPr>
              <w:pStyle w:val="BodyText"/>
              <w:tabs>
                <w:tab w:val="left" w:pos="470"/>
                <w:tab w:val="right" w:pos="8562"/>
              </w:tabs>
              <w:spacing w:before="240"/>
              <w:ind w:left="0" w:firstLine="0"/>
              <w:rPr>
                <w:rFonts w:cs="Times New Roman"/>
                <w:b/>
                <w:color w:val="231F20"/>
                <w:spacing w:val="-2"/>
                <w:szCs w:val="24"/>
              </w:rPr>
            </w:pPr>
            <w:sdt>
              <w:sdtPr>
                <w:rPr>
                  <w:rFonts w:cs="Times New Roman"/>
                  <w:spacing w:val="120"/>
                  <w:bdr w:val="single" w:sz="18" w:space="0" w:color="FF0000"/>
                </w:rPr>
                <w:id w:val="255341736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72" w14:font="Arial"/>
                </w14:checkbox>
              </w:sdtPr>
              <w:sdtEndPr/>
              <w:sdtContent>
                <w:r w:rsidR="008330C6" w:rsidRPr="00B87560">
                  <w:rPr>
                    <w:rFonts w:cs="Times New Roman"/>
                    <w:spacing w:val="120"/>
                    <w:szCs w:val="24"/>
                    <w:bdr w:val="single" w:sz="18" w:space="0" w:color="FF0000"/>
                  </w:rPr>
                  <w:t>r</w:t>
                </w:r>
              </w:sdtContent>
            </w:sdt>
          </w:p>
          <w:p w14:paraId="7A7A5F5C" w14:textId="2550F6D7" w:rsidR="008330C6" w:rsidRPr="00B87560" w:rsidRDefault="005F00D1" w:rsidP="004D7EDF">
            <w:pPr>
              <w:pStyle w:val="BodyText"/>
              <w:tabs>
                <w:tab w:val="left" w:pos="470"/>
                <w:tab w:val="right" w:pos="8562"/>
              </w:tabs>
              <w:spacing w:before="180"/>
              <w:ind w:left="0" w:firstLine="0"/>
              <w:rPr>
                <w:b/>
                <w:color w:val="231F20"/>
                <w:spacing w:val="-2"/>
              </w:rPr>
            </w:pPr>
            <w:sdt>
              <w:sdtPr>
                <w:rPr>
                  <w:rFonts w:cs="Times New Roman"/>
                  <w:spacing w:val="120"/>
                  <w:bdr w:val="single" w:sz="18" w:space="0" w:color="0070C0"/>
                </w:rPr>
                <w:id w:val="1303112624"/>
                <w15:color w:val="000000"/>
                <w15:appearance w15:val="hidden"/>
                <w14:checkbox>
                  <w14:checked w14:val="0"/>
                  <w14:checkedState w14:val="00FC" w14:font="Wingdings"/>
                  <w14:uncheckedState w14:val="006F" w14:font="Arial"/>
                </w14:checkbox>
              </w:sdtPr>
              <w:sdtEndPr/>
              <w:sdtContent>
                <w:r w:rsidR="004D7EDF" w:rsidRPr="00B87560">
                  <w:rPr>
                    <w:rFonts w:cs="Times New Roman"/>
                    <w:spacing w:val="120"/>
                    <w:szCs w:val="24"/>
                    <w:bdr w:val="single" w:sz="18" w:space="0" w:color="0070C0"/>
                  </w:rPr>
                  <w:t>o</w:t>
                </w:r>
              </w:sdtContent>
            </w:sdt>
          </w:p>
        </w:tc>
      </w:tr>
    </w:tbl>
    <w:p w14:paraId="22C7BE9E" w14:textId="77777777" w:rsidR="00E826C2" w:rsidRPr="00B87560" w:rsidRDefault="00E826C2">
      <w:pPr>
        <w:widowControl w:val="0"/>
      </w:pPr>
    </w:p>
    <w:p w14:paraId="6E53AB8E" w14:textId="77777777" w:rsidR="00B87560" w:rsidRPr="00B87560" w:rsidRDefault="00B87560">
      <w:pPr>
        <w:widowControl w:val="0"/>
      </w:pPr>
    </w:p>
    <w:sectPr w:rsidR="00B87560" w:rsidRPr="00B87560" w:rsidSect="007E61FC">
      <w:headerReference w:type="default" r:id="rId17"/>
      <w:pgSz w:w="12240" w:h="15840" w:code="1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71333" w14:textId="77777777" w:rsidR="005F00D1" w:rsidRDefault="005F00D1" w:rsidP="00822D51">
      <w:r>
        <w:separator/>
      </w:r>
    </w:p>
  </w:endnote>
  <w:endnote w:type="continuationSeparator" w:id="0">
    <w:p w14:paraId="6EECE8A7" w14:textId="77777777" w:rsidR="005F00D1" w:rsidRDefault="005F00D1" w:rsidP="00822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A5715" w14:textId="77777777" w:rsidR="005F00D1" w:rsidRDefault="005F00D1" w:rsidP="00822D51">
      <w:r>
        <w:separator/>
      </w:r>
    </w:p>
  </w:footnote>
  <w:footnote w:type="continuationSeparator" w:id="0">
    <w:p w14:paraId="7F8CC99D" w14:textId="77777777" w:rsidR="005F00D1" w:rsidRDefault="005F00D1" w:rsidP="00822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2B72F" w14:textId="6A3BBA5F" w:rsidR="00234EE1" w:rsidRDefault="00234EE1" w:rsidP="00714FA6">
    <w:pPr>
      <w:pStyle w:val="Header"/>
      <w:jc w:val="right"/>
    </w:pPr>
    <w:r w:rsidRPr="0094038E">
      <w:rPr>
        <w:sz w:val="18"/>
        <w:szCs w:val="18"/>
      </w:rPr>
      <w:t>UBLIS</w:t>
    </w:r>
    <w:r>
      <w:rPr>
        <w:sz w:val="18"/>
        <w:szCs w:val="18"/>
      </w:rPr>
      <w:t>575DS-00</w:t>
    </w:r>
    <w:r w:rsidRPr="0094038E">
      <w:rPr>
        <w:sz w:val="18"/>
        <w:szCs w:val="18"/>
      </w:rPr>
      <w:t>.0</w:t>
    </w:r>
    <w:r>
      <w:rPr>
        <w:sz w:val="18"/>
        <w:szCs w:val="18"/>
      </w:rPr>
      <w:t>$</w:t>
    </w:r>
    <w:r w:rsidRPr="0094038E">
      <w:rPr>
        <w:sz w:val="18"/>
        <w:szCs w:val="18"/>
      </w:rPr>
      <w:t>0</w:t>
    </w:r>
    <w:r>
      <w:rPr>
        <w:sz w:val="18"/>
        <w:szCs w:val="18"/>
      </w:rPr>
      <w:t xml:space="preserve"> Calendar 2021-08                                                   </w:t>
    </w:r>
    <w:r w:rsidRPr="00F81AE3">
      <w:rPr>
        <w:b/>
        <w:sz w:val="18"/>
        <w:szCs w:val="18"/>
      </w:rPr>
      <w:t>Deliverables and assignments</w:t>
    </w:r>
    <w:r>
      <w:rPr>
        <w:sz w:val="18"/>
        <w:szCs w:val="18"/>
      </w:rPr>
      <w:t xml:space="preserve">  </w:t>
    </w:r>
    <w:r w:rsidRPr="0021692B">
      <w:rPr>
        <w:sz w:val="18"/>
        <w:szCs w:val="18"/>
      </w:rPr>
      <w:t xml:space="preserve"> </w:t>
    </w:r>
    <w:r>
      <w:t xml:space="preserve">            pref-</w:t>
    </w:r>
    <w:r>
      <w:fldChar w:fldCharType="begin"/>
    </w:r>
    <w:r>
      <w:instrText xml:space="preserve"> PAGE   \* MERGEFORMAT </w:instrText>
    </w:r>
    <w:r>
      <w:fldChar w:fldCharType="separate"/>
    </w:r>
    <w:r>
      <w:t>9</w:t>
    </w:r>
    <w:r>
      <w:rPr>
        <w:noProof/>
      </w:rPr>
      <w:fldChar w:fldCharType="end"/>
    </w:r>
  </w:p>
  <w:p w14:paraId="403A6742" w14:textId="77777777" w:rsidR="00234EE1" w:rsidRDefault="00234EE1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49892" w14:textId="7988F6CF" w:rsidR="00234EE1" w:rsidRDefault="00234EE1" w:rsidP="00714FA6">
    <w:pPr>
      <w:pStyle w:val="Header"/>
      <w:jc w:val="right"/>
    </w:pPr>
    <w:r w:rsidRPr="0094038E">
      <w:rPr>
        <w:sz w:val="18"/>
        <w:szCs w:val="18"/>
      </w:rPr>
      <w:t>UBLIS</w:t>
    </w:r>
    <w:r>
      <w:rPr>
        <w:sz w:val="18"/>
        <w:szCs w:val="18"/>
      </w:rPr>
      <w:t>575DS-00</w:t>
    </w:r>
    <w:r w:rsidRPr="0094038E">
      <w:rPr>
        <w:sz w:val="18"/>
        <w:szCs w:val="18"/>
      </w:rPr>
      <w:t>.0</w:t>
    </w:r>
    <w:r>
      <w:rPr>
        <w:sz w:val="18"/>
        <w:szCs w:val="18"/>
      </w:rPr>
      <w:t>$</w:t>
    </w:r>
    <w:r w:rsidRPr="0094038E">
      <w:rPr>
        <w:sz w:val="18"/>
        <w:szCs w:val="18"/>
      </w:rPr>
      <w:t>0</w:t>
    </w:r>
    <w:r>
      <w:rPr>
        <w:sz w:val="18"/>
        <w:szCs w:val="18"/>
      </w:rPr>
      <w:t xml:space="preserve"> Calendar 2021-08                                                                                   </w:t>
    </w:r>
    <w:r w:rsidRPr="00BB58DF">
      <w:rPr>
        <w:b/>
        <w:sz w:val="18"/>
        <w:szCs w:val="18"/>
      </w:rPr>
      <w:t xml:space="preserve">Part 7. </w:t>
    </w:r>
    <w:r w:rsidRPr="004D7EDF">
      <w:rPr>
        <w:b/>
        <w:sz w:val="18"/>
        <w:szCs w:val="18"/>
      </w:rPr>
      <w:t>Finish Deliverables 3 and 4</w:t>
    </w:r>
    <w:r>
      <w:rPr>
        <w:sz w:val="18"/>
        <w:szCs w:val="18"/>
      </w:rPr>
      <w:t xml:space="preserve"> </w:t>
    </w:r>
    <w:r w:rsidRPr="0021692B">
      <w:rPr>
        <w:sz w:val="18"/>
        <w:szCs w:val="18"/>
      </w:rPr>
      <w:t xml:space="preserve"> </w:t>
    </w:r>
    <w:r>
      <w:t xml:space="preserve">            </w:t>
    </w:r>
    <w:r>
      <w:fldChar w:fldCharType="begin"/>
    </w:r>
    <w:r>
      <w:instrText xml:space="preserve"> PAGE   \* MERGEFORMAT </w:instrText>
    </w:r>
    <w:r>
      <w:fldChar w:fldCharType="separate"/>
    </w:r>
    <w:r>
      <w:t>9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BB388" w14:textId="12F56F81" w:rsidR="00234EE1" w:rsidRDefault="00234EE1" w:rsidP="00714FA6">
    <w:pPr>
      <w:pStyle w:val="Header"/>
      <w:jc w:val="right"/>
    </w:pPr>
    <w:r w:rsidRPr="0094038E">
      <w:rPr>
        <w:sz w:val="18"/>
        <w:szCs w:val="18"/>
      </w:rPr>
      <w:t>UBLIS</w:t>
    </w:r>
    <w:r>
      <w:rPr>
        <w:sz w:val="18"/>
        <w:szCs w:val="18"/>
      </w:rPr>
      <w:t>575DS-00</w:t>
    </w:r>
    <w:r w:rsidRPr="0094038E">
      <w:rPr>
        <w:sz w:val="18"/>
        <w:szCs w:val="18"/>
      </w:rPr>
      <w:t>.0</w:t>
    </w:r>
    <w:r>
      <w:rPr>
        <w:sz w:val="18"/>
        <w:szCs w:val="18"/>
      </w:rPr>
      <w:t>$</w:t>
    </w:r>
    <w:r w:rsidRPr="0094038E">
      <w:rPr>
        <w:sz w:val="18"/>
        <w:szCs w:val="18"/>
      </w:rPr>
      <w:t>0</w:t>
    </w:r>
    <w:r>
      <w:rPr>
        <w:sz w:val="18"/>
        <w:szCs w:val="18"/>
      </w:rPr>
      <w:t xml:space="preserve"> Calendar 2021-08                                                                        Brief introduction of calendar format</w:t>
    </w:r>
    <w:r w:rsidRPr="0021692B">
      <w:rPr>
        <w:sz w:val="18"/>
        <w:szCs w:val="18"/>
      </w:rPr>
      <w:t xml:space="preserve"> </w:t>
    </w:r>
    <w:r>
      <w:t xml:space="preserve">            pref-</w:t>
    </w:r>
    <w:r>
      <w:fldChar w:fldCharType="begin"/>
    </w:r>
    <w:r>
      <w:instrText xml:space="preserve"> PAGE   \* MERGEFORMAT </w:instrText>
    </w:r>
    <w:r>
      <w:fldChar w:fldCharType="separate"/>
    </w:r>
    <w:r>
      <w:t>9</w:t>
    </w:r>
    <w:r>
      <w:rPr>
        <w:noProof/>
      </w:rPr>
      <w:fldChar w:fldCharType="end"/>
    </w:r>
  </w:p>
  <w:p w14:paraId="79831B94" w14:textId="77777777" w:rsidR="00234EE1" w:rsidRDefault="00234E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0B8E" w14:textId="6698A79A" w:rsidR="00234EE1" w:rsidRDefault="00234EE1" w:rsidP="00714FA6">
    <w:pPr>
      <w:pStyle w:val="Header"/>
      <w:jc w:val="right"/>
    </w:pPr>
    <w:r>
      <w:rPr>
        <w:sz w:val="18"/>
        <w:szCs w:val="18"/>
      </w:rPr>
      <w:t xml:space="preserve">UBLIS575DS-00.0$0 Calendar 2021-08                                                                        Week 00 materials </w:t>
    </w:r>
    <w:r>
      <w:t xml:space="preserve">            </w:t>
    </w:r>
    <w:r>
      <w:fldChar w:fldCharType="begin"/>
    </w:r>
    <w:r>
      <w:instrText xml:space="preserve"> PAGE   \* MERGEFORMAT </w:instrText>
    </w:r>
    <w:r>
      <w:fldChar w:fldCharType="separate"/>
    </w:r>
    <w:r>
      <w:t>0</w:t>
    </w:r>
    <w:r>
      <w:rPr>
        <w:noProof/>
      </w:rPr>
      <w:fldChar w:fldCharType="end"/>
    </w:r>
  </w:p>
  <w:p w14:paraId="32401EA1" w14:textId="77777777" w:rsidR="00234EE1" w:rsidRDefault="00234EE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AEF1E" w14:textId="3D3727BA" w:rsidR="00234EE1" w:rsidRDefault="00234EE1" w:rsidP="00714FA6">
    <w:pPr>
      <w:pStyle w:val="Header"/>
      <w:jc w:val="right"/>
    </w:pPr>
    <w:r w:rsidRPr="0094038E">
      <w:rPr>
        <w:sz w:val="18"/>
        <w:szCs w:val="18"/>
      </w:rPr>
      <w:t>UBLIS</w:t>
    </w:r>
    <w:r>
      <w:rPr>
        <w:sz w:val="18"/>
        <w:szCs w:val="18"/>
      </w:rPr>
      <w:t>575DS-00</w:t>
    </w:r>
    <w:r w:rsidRPr="0094038E">
      <w:rPr>
        <w:sz w:val="18"/>
        <w:szCs w:val="18"/>
      </w:rPr>
      <w:t>.0</w:t>
    </w:r>
    <w:r>
      <w:rPr>
        <w:sz w:val="18"/>
        <w:szCs w:val="18"/>
      </w:rPr>
      <w:t>$</w:t>
    </w:r>
    <w:r w:rsidRPr="0094038E">
      <w:rPr>
        <w:sz w:val="18"/>
        <w:szCs w:val="18"/>
      </w:rPr>
      <w:t>0</w:t>
    </w:r>
    <w:r>
      <w:rPr>
        <w:sz w:val="18"/>
        <w:szCs w:val="18"/>
      </w:rPr>
      <w:t xml:space="preserve"> Calendar 2021-08                          </w:t>
    </w:r>
    <w:r w:rsidRPr="004A4D71">
      <w:rPr>
        <w:b/>
        <w:sz w:val="18"/>
        <w:szCs w:val="18"/>
      </w:rPr>
      <w:t xml:space="preserve">Part 1. </w:t>
    </w:r>
    <w:r w:rsidRPr="002F35C4">
      <w:rPr>
        <w:b/>
        <w:sz w:val="18"/>
        <w:szCs w:val="18"/>
      </w:rPr>
      <w:t>What is research and why do we need it? Research topic</w:t>
    </w:r>
    <w:r w:rsidRPr="0021692B">
      <w:rPr>
        <w:sz w:val="18"/>
        <w:szCs w:val="18"/>
      </w:rPr>
      <w:t xml:space="preserve"> </w:t>
    </w:r>
    <w:r>
      <w:t xml:space="preserve">            </w:t>
    </w:r>
    <w:r>
      <w:fldChar w:fldCharType="begin"/>
    </w:r>
    <w:r>
      <w:instrText xml:space="preserve"> PAGE   \* MERGEFORMAT </w:instrText>
    </w:r>
    <w:r>
      <w:fldChar w:fldCharType="separate"/>
    </w:r>
    <w:r>
      <w:t>9</w:t>
    </w:r>
    <w:r>
      <w:rPr>
        <w:noProof/>
      </w:rPr>
      <w:fldChar w:fldCharType="end"/>
    </w:r>
  </w:p>
  <w:p w14:paraId="1EA416FC" w14:textId="77777777" w:rsidR="00234EE1" w:rsidRDefault="00234EE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58A88" w14:textId="25EF0B68" w:rsidR="00234EE1" w:rsidRDefault="00234EE1" w:rsidP="00714FA6">
    <w:pPr>
      <w:pStyle w:val="Header"/>
      <w:jc w:val="right"/>
    </w:pPr>
    <w:r w:rsidRPr="0094038E">
      <w:rPr>
        <w:sz w:val="18"/>
        <w:szCs w:val="18"/>
      </w:rPr>
      <w:t>UBLIS</w:t>
    </w:r>
    <w:r>
      <w:rPr>
        <w:sz w:val="18"/>
        <w:szCs w:val="18"/>
      </w:rPr>
      <w:t>575DS-00</w:t>
    </w:r>
    <w:r w:rsidRPr="0094038E">
      <w:rPr>
        <w:sz w:val="18"/>
        <w:szCs w:val="18"/>
      </w:rPr>
      <w:t>.0</w:t>
    </w:r>
    <w:r>
      <w:rPr>
        <w:sz w:val="18"/>
        <w:szCs w:val="18"/>
      </w:rPr>
      <w:t>$</w:t>
    </w:r>
    <w:r w:rsidRPr="0094038E">
      <w:rPr>
        <w:sz w:val="18"/>
        <w:szCs w:val="18"/>
      </w:rPr>
      <w:t>0</w:t>
    </w:r>
    <w:r>
      <w:rPr>
        <w:sz w:val="18"/>
        <w:szCs w:val="18"/>
      </w:rPr>
      <w:t xml:space="preserve"> Calendar 2021-08                   P</w:t>
    </w:r>
    <w:r w:rsidRPr="00404458">
      <w:rPr>
        <w:b/>
        <w:sz w:val="18"/>
        <w:szCs w:val="18"/>
      </w:rPr>
      <w:t>art 2. General ways of gaining knowledge</w:t>
    </w:r>
    <w:r>
      <w:rPr>
        <w:b/>
        <w:sz w:val="18"/>
        <w:szCs w:val="18"/>
      </w:rPr>
      <w:t>. R</w:t>
    </w:r>
    <w:r w:rsidRPr="004A4D71">
      <w:rPr>
        <w:b/>
        <w:sz w:val="18"/>
        <w:szCs w:val="18"/>
      </w:rPr>
      <w:t>esearch topic and research questions</w:t>
    </w:r>
    <w:r>
      <w:t xml:space="preserve">        </w:t>
    </w:r>
    <w:r>
      <w:fldChar w:fldCharType="begin"/>
    </w:r>
    <w:r>
      <w:instrText xml:space="preserve"> PAGE   \* MERGEFORMAT </w:instrText>
    </w:r>
    <w:r>
      <w:fldChar w:fldCharType="separate"/>
    </w:r>
    <w:r>
      <w:t>4</w:t>
    </w:r>
    <w:r>
      <w:rPr>
        <w:noProof/>
      </w:rPr>
      <w:fldChar w:fldCharType="end"/>
    </w:r>
  </w:p>
  <w:p w14:paraId="1FD028F3" w14:textId="77777777" w:rsidR="00234EE1" w:rsidRDefault="00234EE1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73C52" w14:textId="1C12A4C7" w:rsidR="00234EE1" w:rsidRDefault="00234EE1" w:rsidP="00714FA6">
    <w:pPr>
      <w:pStyle w:val="Header"/>
      <w:jc w:val="right"/>
    </w:pPr>
    <w:r w:rsidRPr="0094038E">
      <w:rPr>
        <w:sz w:val="18"/>
        <w:szCs w:val="18"/>
      </w:rPr>
      <w:t>UBLIS</w:t>
    </w:r>
    <w:r>
      <w:rPr>
        <w:sz w:val="18"/>
        <w:szCs w:val="18"/>
      </w:rPr>
      <w:t>575DS-00</w:t>
    </w:r>
    <w:r w:rsidRPr="0094038E">
      <w:rPr>
        <w:sz w:val="18"/>
        <w:szCs w:val="18"/>
      </w:rPr>
      <w:t>.0</w:t>
    </w:r>
    <w:r>
      <w:rPr>
        <w:sz w:val="18"/>
        <w:szCs w:val="18"/>
      </w:rPr>
      <w:t>$</w:t>
    </w:r>
    <w:r w:rsidRPr="0094038E">
      <w:rPr>
        <w:sz w:val="18"/>
        <w:szCs w:val="18"/>
      </w:rPr>
      <w:t>0</w:t>
    </w:r>
    <w:r>
      <w:rPr>
        <w:sz w:val="18"/>
        <w:szCs w:val="18"/>
      </w:rPr>
      <w:t xml:space="preserve"> Calendar 2021-08                   P</w:t>
    </w:r>
    <w:r w:rsidRPr="00404458">
      <w:rPr>
        <w:b/>
        <w:sz w:val="18"/>
        <w:szCs w:val="18"/>
      </w:rPr>
      <w:t>art 2. General ways of gaining knowledge</w:t>
    </w:r>
    <w:r>
      <w:rPr>
        <w:b/>
        <w:sz w:val="18"/>
        <w:szCs w:val="18"/>
      </w:rPr>
      <w:t>. R</w:t>
    </w:r>
    <w:r w:rsidRPr="004A4D71">
      <w:rPr>
        <w:b/>
        <w:sz w:val="18"/>
        <w:szCs w:val="18"/>
      </w:rPr>
      <w:t>esearch topic and research questions</w:t>
    </w:r>
    <w:r>
      <w:t xml:space="preserve">        </w:t>
    </w:r>
    <w:r>
      <w:fldChar w:fldCharType="begin"/>
    </w:r>
    <w:r>
      <w:instrText xml:space="preserve"> PAGE   \* MERGEFORMAT </w:instrText>
    </w:r>
    <w:r>
      <w:fldChar w:fldCharType="separate"/>
    </w:r>
    <w:r>
      <w:t>9</w:t>
    </w:r>
    <w:r>
      <w:rPr>
        <w:noProof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0BDBD" w14:textId="0A806167" w:rsidR="00234EE1" w:rsidRDefault="00234EE1" w:rsidP="004A4D71">
    <w:pPr>
      <w:pStyle w:val="Header"/>
      <w:jc w:val="right"/>
    </w:pPr>
    <w:r w:rsidRPr="0094038E">
      <w:rPr>
        <w:sz w:val="18"/>
        <w:szCs w:val="18"/>
      </w:rPr>
      <w:t>UBLIS</w:t>
    </w:r>
    <w:r>
      <w:rPr>
        <w:sz w:val="18"/>
        <w:szCs w:val="18"/>
      </w:rPr>
      <w:t>575DS-00</w:t>
    </w:r>
    <w:r w:rsidRPr="0094038E">
      <w:rPr>
        <w:sz w:val="18"/>
        <w:szCs w:val="18"/>
      </w:rPr>
      <w:t>.0</w:t>
    </w:r>
    <w:r>
      <w:rPr>
        <w:sz w:val="18"/>
        <w:szCs w:val="18"/>
      </w:rPr>
      <w:t>$</w:t>
    </w:r>
    <w:r w:rsidRPr="0094038E">
      <w:rPr>
        <w:sz w:val="18"/>
        <w:szCs w:val="18"/>
      </w:rPr>
      <w:t>0</w:t>
    </w:r>
    <w:r>
      <w:rPr>
        <w:sz w:val="18"/>
        <w:szCs w:val="18"/>
      </w:rPr>
      <w:t xml:space="preserve"> Calendar 2021-08     </w:t>
    </w:r>
    <w:r w:rsidRPr="004A4D71">
      <w:rPr>
        <w:b/>
        <w:sz w:val="18"/>
        <w:szCs w:val="18"/>
      </w:rPr>
      <w:t>Part 3.</w:t>
    </w:r>
    <w:r w:rsidRPr="004A4D71">
      <w:rPr>
        <w:b/>
        <w:sz w:val="18"/>
        <w:szCs w:val="18"/>
      </w:rPr>
      <w:tab/>
      <w:t>Research Designs and Sampling. Dimensions research studies</w:t>
    </w:r>
    <w:r>
      <w:t xml:space="preserve">            </w:t>
    </w:r>
    <w:r>
      <w:fldChar w:fldCharType="begin"/>
    </w:r>
    <w:r>
      <w:instrText xml:space="preserve"> PAGE   \* MERGEFORMAT </w:instrText>
    </w:r>
    <w:r>
      <w:fldChar w:fldCharType="separate"/>
    </w:r>
    <w:r>
      <w:t>9</w:t>
    </w:r>
    <w:r>
      <w:rPr>
        <w:noProof/>
      </w:rPr>
      <w:fldChar w:fldCharType="end"/>
    </w:r>
  </w:p>
  <w:p w14:paraId="4C5BF259" w14:textId="77777777" w:rsidR="00234EE1" w:rsidRDefault="00234EE1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C3DB5" w14:textId="04A09F9A" w:rsidR="00234EE1" w:rsidRDefault="00234EE1" w:rsidP="00714FA6">
    <w:pPr>
      <w:pStyle w:val="Header"/>
      <w:jc w:val="right"/>
    </w:pPr>
    <w:r w:rsidRPr="0094038E">
      <w:rPr>
        <w:sz w:val="18"/>
        <w:szCs w:val="18"/>
      </w:rPr>
      <w:t>UBLIS</w:t>
    </w:r>
    <w:r>
      <w:rPr>
        <w:sz w:val="18"/>
        <w:szCs w:val="18"/>
      </w:rPr>
      <w:t>575DS-00</w:t>
    </w:r>
    <w:r w:rsidRPr="0094038E">
      <w:rPr>
        <w:sz w:val="18"/>
        <w:szCs w:val="18"/>
      </w:rPr>
      <w:t>.0</w:t>
    </w:r>
    <w:r>
      <w:rPr>
        <w:sz w:val="18"/>
        <w:szCs w:val="18"/>
      </w:rPr>
      <w:t>$</w:t>
    </w:r>
    <w:r w:rsidRPr="0094038E">
      <w:rPr>
        <w:sz w:val="18"/>
        <w:szCs w:val="18"/>
      </w:rPr>
      <w:t>0</w:t>
    </w:r>
    <w:r>
      <w:rPr>
        <w:sz w:val="18"/>
        <w:szCs w:val="18"/>
      </w:rPr>
      <w:t xml:space="preserve"> Calendar 2021-08                         </w:t>
    </w:r>
    <w:r w:rsidRPr="00BB58DF">
      <w:rPr>
        <w:b/>
        <w:sz w:val="18"/>
        <w:szCs w:val="18"/>
      </w:rPr>
      <w:t>Part 4  Sources of Data and Methods for Data Collection</w:t>
    </w:r>
    <w:r>
      <w:t xml:space="preserve">            </w:t>
    </w:r>
    <w:r>
      <w:fldChar w:fldCharType="begin"/>
    </w:r>
    <w:r>
      <w:instrText xml:space="preserve"> PAGE   \* MERGEFORMAT </w:instrText>
    </w:r>
    <w:r>
      <w:fldChar w:fldCharType="separate"/>
    </w:r>
    <w:r>
      <w:t>9</w:t>
    </w:r>
    <w:r>
      <w:rPr>
        <w:noProof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A428D" w14:textId="21428A98" w:rsidR="00234EE1" w:rsidRDefault="00234EE1" w:rsidP="00714FA6">
    <w:pPr>
      <w:pStyle w:val="Header"/>
      <w:jc w:val="right"/>
    </w:pPr>
    <w:r w:rsidRPr="0094038E">
      <w:rPr>
        <w:sz w:val="18"/>
        <w:szCs w:val="18"/>
      </w:rPr>
      <w:t>UBLIS</w:t>
    </w:r>
    <w:r>
      <w:rPr>
        <w:sz w:val="18"/>
        <w:szCs w:val="18"/>
      </w:rPr>
      <w:t>575DS-00</w:t>
    </w:r>
    <w:r w:rsidRPr="0094038E">
      <w:rPr>
        <w:sz w:val="18"/>
        <w:szCs w:val="18"/>
      </w:rPr>
      <w:t>.0</w:t>
    </w:r>
    <w:r>
      <w:rPr>
        <w:sz w:val="18"/>
        <w:szCs w:val="18"/>
      </w:rPr>
      <w:t>$</w:t>
    </w:r>
    <w:r w:rsidRPr="0094038E">
      <w:rPr>
        <w:sz w:val="18"/>
        <w:szCs w:val="18"/>
      </w:rPr>
      <w:t>0</w:t>
    </w:r>
    <w:r>
      <w:rPr>
        <w:sz w:val="18"/>
        <w:szCs w:val="18"/>
      </w:rPr>
      <w:t xml:space="preserve"> Calendar 2021-08                                                          </w:t>
    </w:r>
    <w:r w:rsidRPr="00BB58DF">
      <w:rPr>
        <w:b/>
        <w:sz w:val="18"/>
        <w:szCs w:val="18"/>
      </w:rPr>
      <w:t>Part 5.  Methods for Data Analysis</w:t>
    </w:r>
    <w:r>
      <w:rPr>
        <w:sz w:val="18"/>
        <w:szCs w:val="18"/>
      </w:rPr>
      <w:t xml:space="preserve"> </w:t>
    </w:r>
    <w:r w:rsidRPr="0021692B">
      <w:rPr>
        <w:sz w:val="18"/>
        <w:szCs w:val="18"/>
      </w:rPr>
      <w:t xml:space="preserve"> </w:t>
    </w:r>
    <w:r>
      <w:t xml:space="preserve">            </w:t>
    </w:r>
    <w:r>
      <w:fldChar w:fldCharType="begin"/>
    </w:r>
    <w:r>
      <w:instrText xml:space="preserve"> PAGE   \* MERGEFORMAT </w:instrText>
    </w:r>
    <w:r>
      <w:fldChar w:fldCharType="separate"/>
    </w:r>
    <w:r>
      <w:t>9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07BCE"/>
    <w:multiLevelType w:val="hybridMultilevel"/>
    <w:tmpl w:val="AAEEDACC"/>
    <w:lvl w:ilvl="0" w:tplc="5386B602">
      <w:start w:val="1"/>
      <w:numFmt w:val="decimal"/>
      <w:lvlText w:val="%1."/>
      <w:lvlJc w:val="left"/>
      <w:pPr>
        <w:ind w:left="469" w:hanging="353"/>
        <w:jc w:val="right"/>
      </w:pPr>
      <w:rPr>
        <w:rFonts w:ascii="Times New Roman" w:eastAsia="Times New Roman" w:hAnsi="Times New Roman" w:hint="default"/>
        <w:color w:val="231F20"/>
        <w:w w:val="101"/>
        <w:sz w:val="24"/>
        <w:szCs w:val="24"/>
      </w:rPr>
    </w:lvl>
    <w:lvl w:ilvl="1" w:tplc="F724A70A">
      <w:start w:val="1"/>
      <w:numFmt w:val="decimal"/>
      <w:lvlText w:val="%2."/>
      <w:lvlJc w:val="left"/>
      <w:pPr>
        <w:ind w:left="1878" w:hanging="274"/>
      </w:pPr>
      <w:rPr>
        <w:rFonts w:ascii="Times New Roman" w:eastAsia="Times New Roman" w:hAnsi="Times New Roman" w:hint="default"/>
        <w:color w:val="231F20"/>
        <w:w w:val="99"/>
        <w:sz w:val="22"/>
        <w:szCs w:val="22"/>
      </w:rPr>
    </w:lvl>
    <w:lvl w:ilvl="2" w:tplc="B6DA425E">
      <w:start w:val="1"/>
      <w:numFmt w:val="bullet"/>
      <w:lvlText w:val="•"/>
      <w:lvlJc w:val="left"/>
      <w:pPr>
        <w:ind w:left="2714" w:hanging="274"/>
      </w:pPr>
      <w:rPr>
        <w:rFonts w:hint="default"/>
      </w:rPr>
    </w:lvl>
    <w:lvl w:ilvl="3" w:tplc="A2E49998">
      <w:start w:val="1"/>
      <w:numFmt w:val="bullet"/>
      <w:lvlText w:val="•"/>
      <w:lvlJc w:val="left"/>
      <w:pPr>
        <w:ind w:left="3550" w:hanging="274"/>
      </w:pPr>
      <w:rPr>
        <w:rFonts w:hint="default"/>
      </w:rPr>
    </w:lvl>
    <w:lvl w:ilvl="4" w:tplc="E910D2C4">
      <w:start w:val="1"/>
      <w:numFmt w:val="bullet"/>
      <w:lvlText w:val="•"/>
      <w:lvlJc w:val="left"/>
      <w:pPr>
        <w:ind w:left="4387" w:hanging="274"/>
      </w:pPr>
      <w:rPr>
        <w:rFonts w:hint="default"/>
      </w:rPr>
    </w:lvl>
    <w:lvl w:ilvl="5" w:tplc="20F6D27A">
      <w:start w:val="1"/>
      <w:numFmt w:val="bullet"/>
      <w:lvlText w:val="•"/>
      <w:lvlJc w:val="left"/>
      <w:pPr>
        <w:ind w:left="5223" w:hanging="274"/>
      </w:pPr>
      <w:rPr>
        <w:rFonts w:hint="default"/>
      </w:rPr>
    </w:lvl>
    <w:lvl w:ilvl="6" w:tplc="470C1392">
      <w:start w:val="1"/>
      <w:numFmt w:val="bullet"/>
      <w:lvlText w:val="•"/>
      <w:lvlJc w:val="left"/>
      <w:pPr>
        <w:ind w:left="6060" w:hanging="274"/>
      </w:pPr>
      <w:rPr>
        <w:rFonts w:hint="default"/>
      </w:rPr>
    </w:lvl>
    <w:lvl w:ilvl="7" w:tplc="3FA0346C">
      <w:start w:val="1"/>
      <w:numFmt w:val="bullet"/>
      <w:lvlText w:val="•"/>
      <w:lvlJc w:val="left"/>
      <w:pPr>
        <w:ind w:left="6896" w:hanging="274"/>
      </w:pPr>
      <w:rPr>
        <w:rFonts w:hint="default"/>
      </w:rPr>
    </w:lvl>
    <w:lvl w:ilvl="8" w:tplc="9BACA264">
      <w:start w:val="1"/>
      <w:numFmt w:val="bullet"/>
      <w:lvlText w:val="•"/>
      <w:lvlJc w:val="left"/>
      <w:pPr>
        <w:ind w:left="7732" w:hanging="274"/>
      </w:pPr>
      <w:rPr>
        <w:rFonts w:hint="default"/>
      </w:rPr>
    </w:lvl>
  </w:abstractNum>
  <w:abstractNum w:abstractNumId="1" w15:restartNumberingAfterBreak="0">
    <w:nsid w:val="104D0619"/>
    <w:multiLevelType w:val="hybridMultilevel"/>
    <w:tmpl w:val="236E8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0E4D68"/>
    <w:multiLevelType w:val="hybridMultilevel"/>
    <w:tmpl w:val="95D6B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FA3AE7"/>
    <w:multiLevelType w:val="hybridMultilevel"/>
    <w:tmpl w:val="F28C9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366AFD"/>
    <w:multiLevelType w:val="hybridMultilevel"/>
    <w:tmpl w:val="65F02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FA79D2"/>
    <w:multiLevelType w:val="hybridMultilevel"/>
    <w:tmpl w:val="96001904"/>
    <w:lvl w:ilvl="0" w:tplc="18EA285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28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yMDU3MzM1MjcwMzNX0lEKTi0uzszPAykwrAUA/V5apywAAAA="/>
  </w:docVars>
  <w:rsids>
    <w:rsidRoot w:val="007222AB"/>
    <w:rsid w:val="00000336"/>
    <w:rsid w:val="0000297A"/>
    <w:rsid w:val="00003EA6"/>
    <w:rsid w:val="0000627B"/>
    <w:rsid w:val="000079D9"/>
    <w:rsid w:val="00007D0C"/>
    <w:rsid w:val="000148F2"/>
    <w:rsid w:val="00015403"/>
    <w:rsid w:val="00015D11"/>
    <w:rsid w:val="000165F4"/>
    <w:rsid w:val="00016D57"/>
    <w:rsid w:val="0002005B"/>
    <w:rsid w:val="000244F1"/>
    <w:rsid w:val="00042667"/>
    <w:rsid w:val="00051102"/>
    <w:rsid w:val="00051EEC"/>
    <w:rsid w:val="000573CD"/>
    <w:rsid w:val="0006260A"/>
    <w:rsid w:val="00084A7D"/>
    <w:rsid w:val="00086F80"/>
    <w:rsid w:val="000935F8"/>
    <w:rsid w:val="000A378C"/>
    <w:rsid w:val="000B0889"/>
    <w:rsid w:val="000B37EE"/>
    <w:rsid w:val="000C0A0F"/>
    <w:rsid w:val="000C2373"/>
    <w:rsid w:val="000C2A1D"/>
    <w:rsid w:val="000C2D5B"/>
    <w:rsid w:val="000C53E2"/>
    <w:rsid w:val="000C56F6"/>
    <w:rsid w:val="000C6524"/>
    <w:rsid w:val="000C7992"/>
    <w:rsid w:val="000C7E85"/>
    <w:rsid w:val="000D4424"/>
    <w:rsid w:val="000D56AA"/>
    <w:rsid w:val="000D5B31"/>
    <w:rsid w:val="000D623B"/>
    <w:rsid w:val="000D7E54"/>
    <w:rsid w:val="000E235B"/>
    <w:rsid w:val="000F6E1A"/>
    <w:rsid w:val="00100FF9"/>
    <w:rsid w:val="00101768"/>
    <w:rsid w:val="0010488A"/>
    <w:rsid w:val="00105412"/>
    <w:rsid w:val="00107399"/>
    <w:rsid w:val="0010767A"/>
    <w:rsid w:val="001244C0"/>
    <w:rsid w:val="001246D7"/>
    <w:rsid w:val="0012577B"/>
    <w:rsid w:val="00134D1E"/>
    <w:rsid w:val="001359D9"/>
    <w:rsid w:val="0013607B"/>
    <w:rsid w:val="00137EC2"/>
    <w:rsid w:val="001410A7"/>
    <w:rsid w:val="00142435"/>
    <w:rsid w:val="00144FB9"/>
    <w:rsid w:val="0015317C"/>
    <w:rsid w:val="00153FD5"/>
    <w:rsid w:val="00155A9B"/>
    <w:rsid w:val="001576A5"/>
    <w:rsid w:val="001672EB"/>
    <w:rsid w:val="00167AE9"/>
    <w:rsid w:val="0017169C"/>
    <w:rsid w:val="00173170"/>
    <w:rsid w:val="001763FC"/>
    <w:rsid w:val="00186179"/>
    <w:rsid w:val="00190B6D"/>
    <w:rsid w:val="00196AAD"/>
    <w:rsid w:val="001A2845"/>
    <w:rsid w:val="001A3FA1"/>
    <w:rsid w:val="001A56F2"/>
    <w:rsid w:val="001B1CB0"/>
    <w:rsid w:val="001B65E4"/>
    <w:rsid w:val="001B78E2"/>
    <w:rsid w:val="001B7F39"/>
    <w:rsid w:val="001C0479"/>
    <w:rsid w:val="001C220C"/>
    <w:rsid w:val="001C4CF3"/>
    <w:rsid w:val="001C4D62"/>
    <w:rsid w:val="001C556E"/>
    <w:rsid w:val="001C768E"/>
    <w:rsid w:val="001D0833"/>
    <w:rsid w:val="001D0E6F"/>
    <w:rsid w:val="001D33C4"/>
    <w:rsid w:val="001D470B"/>
    <w:rsid w:val="001D51BA"/>
    <w:rsid w:val="001D6E56"/>
    <w:rsid w:val="001E4458"/>
    <w:rsid w:val="001E58B2"/>
    <w:rsid w:val="001F5CFE"/>
    <w:rsid w:val="001F694A"/>
    <w:rsid w:val="001F6BB0"/>
    <w:rsid w:val="00202340"/>
    <w:rsid w:val="00203940"/>
    <w:rsid w:val="002045FD"/>
    <w:rsid w:val="00207C4E"/>
    <w:rsid w:val="00211ED0"/>
    <w:rsid w:val="00213DB0"/>
    <w:rsid w:val="0021692B"/>
    <w:rsid w:val="00225C65"/>
    <w:rsid w:val="00226EE6"/>
    <w:rsid w:val="002305F5"/>
    <w:rsid w:val="00234EE1"/>
    <w:rsid w:val="00246703"/>
    <w:rsid w:val="00247C63"/>
    <w:rsid w:val="002510EB"/>
    <w:rsid w:val="00252843"/>
    <w:rsid w:val="00255676"/>
    <w:rsid w:val="00255756"/>
    <w:rsid w:val="00255AE4"/>
    <w:rsid w:val="00257EF4"/>
    <w:rsid w:val="00264128"/>
    <w:rsid w:val="00264982"/>
    <w:rsid w:val="00271943"/>
    <w:rsid w:val="00271A39"/>
    <w:rsid w:val="0027265B"/>
    <w:rsid w:val="002726F2"/>
    <w:rsid w:val="0028089A"/>
    <w:rsid w:val="00282DB2"/>
    <w:rsid w:val="00292739"/>
    <w:rsid w:val="00296516"/>
    <w:rsid w:val="002A384D"/>
    <w:rsid w:val="002A52C9"/>
    <w:rsid w:val="002A6E67"/>
    <w:rsid w:val="002A7673"/>
    <w:rsid w:val="002B2584"/>
    <w:rsid w:val="002D4554"/>
    <w:rsid w:val="002D6246"/>
    <w:rsid w:val="002D7350"/>
    <w:rsid w:val="002E123E"/>
    <w:rsid w:val="002E7DB2"/>
    <w:rsid w:val="002F35C4"/>
    <w:rsid w:val="002F46A9"/>
    <w:rsid w:val="002F6484"/>
    <w:rsid w:val="003031BF"/>
    <w:rsid w:val="0031066B"/>
    <w:rsid w:val="00310963"/>
    <w:rsid w:val="00310EF3"/>
    <w:rsid w:val="003113CE"/>
    <w:rsid w:val="0031356D"/>
    <w:rsid w:val="00321DAB"/>
    <w:rsid w:val="00323C3F"/>
    <w:rsid w:val="00324EDA"/>
    <w:rsid w:val="003311EB"/>
    <w:rsid w:val="0033760B"/>
    <w:rsid w:val="0033794C"/>
    <w:rsid w:val="003413C3"/>
    <w:rsid w:val="00342F28"/>
    <w:rsid w:val="00344EC5"/>
    <w:rsid w:val="00345270"/>
    <w:rsid w:val="003513FF"/>
    <w:rsid w:val="00351416"/>
    <w:rsid w:val="00352C17"/>
    <w:rsid w:val="00353CB5"/>
    <w:rsid w:val="003551D4"/>
    <w:rsid w:val="00355292"/>
    <w:rsid w:val="00361AD1"/>
    <w:rsid w:val="0036516C"/>
    <w:rsid w:val="003655BA"/>
    <w:rsid w:val="00371478"/>
    <w:rsid w:val="00371DD7"/>
    <w:rsid w:val="00371E75"/>
    <w:rsid w:val="0037225D"/>
    <w:rsid w:val="003729EF"/>
    <w:rsid w:val="00373813"/>
    <w:rsid w:val="003743B9"/>
    <w:rsid w:val="00375473"/>
    <w:rsid w:val="003830A8"/>
    <w:rsid w:val="003859E3"/>
    <w:rsid w:val="00390332"/>
    <w:rsid w:val="003904EE"/>
    <w:rsid w:val="00391B4B"/>
    <w:rsid w:val="00396010"/>
    <w:rsid w:val="003A40E4"/>
    <w:rsid w:val="003A4525"/>
    <w:rsid w:val="003A608A"/>
    <w:rsid w:val="003B053A"/>
    <w:rsid w:val="003B6988"/>
    <w:rsid w:val="003C1235"/>
    <w:rsid w:val="003C2B20"/>
    <w:rsid w:val="003C576B"/>
    <w:rsid w:val="003D10E7"/>
    <w:rsid w:val="003F1D21"/>
    <w:rsid w:val="003F292C"/>
    <w:rsid w:val="003F42C3"/>
    <w:rsid w:val="004004D7"/>
    <w:rsid w:val="00404458"/>
    <w:rsid w:val="00410D1A"/>
    <w:rsid w:val="00414917"/>
    <w:rsid w:val="0041567B"/>
    <w:rsid w:val="00417354"/>
    <w:rsid w:val="004176A3"/>
    <w:rsid w:val="00424ED0"/>
    <w:rsid w:val="00425A8D"/>
    <w:rsid w:val="00425D0F"/>
    <w:rsid w:val="00427946"/>
    <w:rsid w:val="0043278A"/>
    <w:rsid w:val="004334A6"/>
    <w:rsid w:val="00436504"/>
    <w:rsid w:val="00442B50"/>
    <w:rsid w:val="00443618"/>
    <w:rsid w:val="0044678E"/>
    <w:rsid w:val="004467E7"/>
    <w:rsid w:val="00452132"/>
    <w:rsid w:val="00452957"/>
    <w:rsid w:val="00455C7E"/>
    <w:rsid w:val="0046120F"/>
    <w:rsid w:val="00461389"/>
    <w:rsid w:val="00464F77"/>
    <w:rsid w:val="00465F1F"/>
    <w:rsid w:val="00467E6B"/>
    <w:rsid w:val="0047082B"/>
    <w:rsid w:val="00470B7E"/>
    <w:rsid w:val="00471E49"/>
    <w:rsid w:val="00476D7C"/>
    <w:rsid w:val="0048191E"/>
    <w:rsid w:val="00481A75"/>
    <w:rsid w:val="00484C67"/>
    <w:rsid w:val="004901CD"/>
    <w:rsid w:val="004904AB"/>
    <w:rsid w:val="0049297B"/>
    <w:rsid w:val="00493CAE"/>
    <w:rsid w:val="00494548"/>
    <w:rsid w:val="00494CB0"/>
    <w:rsid w:val="00497E9D"/>
    <w:rsid w:val="004A1877"/>
    <w:rsid w:val="004A4D71"/>
    <w:rsid w:val="004A7DBB"/>
    <w:rsid w:val="004B0FD6"/>
    <w:rsid w:val="004B1088"/>
    <w:rsid w:val="004B5CA6"/>
    <w:rsid w:val="004B6A7E"/>
    <w:rsid w:val="004C3CEB"/>
    <w:rsid w:val="004D0870"/>
    <w:rsid w:val="004D1CBA"/>
    <w:rsid w:val="004D5A55"/>
    <w:rsid w:val="004D6258"/>
    <w:rsid w:val="004D66FC"/>
    <w:rsid w:val="004D7EDF"/>
    <w:rsid w:val="00501E4F"/>
    <w:rsid w:val="005102EB"/>
    <w:rsid w:val="00514CB3"/>
    <w:rsid w:val="00517C2B"/>
    <w:rsid w:val="00517D41"/>
    <w:rsid w:val="00522111"/>
    <w:rsid w:val="005237B5"/>
    <w:rsid w:val="0052486C"/>
    <w:rsid w:val="0052531D"/>
    <w:rsid w:val="00530DD4"/>
    <w:rsid w:val="00541155"/>
    <w:rsid w:val="00541FA4"/>
    <w:rsid w:val="00544286"/>
    <w:rsid w:val="00546152"/>
    <w:rsid w:val="005545C7"/>
    <w:rsid w:val="005560CD"/>
    <w:rsid w:val="00557146"/>
    <w:rsid w:val="005662E4"/>
    <w:rsid w:val="00572ED7"/>
    <w:rsid w:val="00573E68"/>
    <w:rsid w:val="00580DF2"/>
    <w:rsid w:val="0058137C"/>
    <w:rsid w:val="00581F53"/>
    <w:rsid w:val="005840A5"/>
    <w:rsid w:val="00584E3E"/>
    <w:rsid w:val="005909A8"/>
    <w:rsid w:val="00594D13"/>
    <w:rsid w:val="00595D75"/>
    <w:rsid w:val="005A281A"/>
    <w:rsid w:val="005A3BF2"/>
    <w:rsid w:val="005A5266"/>
    <w:rsid w:val="005A58A0"/>
    <w:rsid w:val="005B22CD"/>
    <w:rsid w:val="005B6C53"/>
    <w:rsid w:val="005C4DB9"/>
    <w:rsid w:val="005C701B"/>
    <w:rsid w:val="005D0FB5"/>
    <w:rsid w:val="005D104F"/>
    <w:rsid w:val="005D2F1A"/>
    <w:rsid w:val="005D7A89"/>
    <w:rsid w:val="005E034F"/>
    <w:rsid w:val="005E3589"/>
    <w:rsid w:val="005E5464"/>
    <w:rsid w:val="005E7E02"/>
    <w:rsid w:val="005F00D1"/>
    <w:rsid w:val="005F170A"/>
    <w:rsid w:val="005F2F47"/>
    <w:rsid w:val="005F34A1"/>
    <w:rsid w:val="005F39E2"/>
    <w:rsid w:val="005F567B"/>
    <w:rsid w:val="00603BD9"/>
    <w:rsid w:val="00604EC2"/>
    <w:rsid w:val="006106EA"/>
    <w:rsid w:val="006140A1"/>
    <w:rsid w:val="00616C61"/>
    <w:rsid w:val="006205BF"/>
    <w:rsid w:val="00620CAD"/>
    <w:rsid w:val="00621188"/>
    <w:rsid w:val="00622A55"/>
    <w:rsid w:val="006311F8"/>
    <w:rsid w:val="0063307F"/>
    <w:rsid w:val="006375D2"/>
    <w:rsid w:val="0064101E"/>
    <w:rsid w:val="00650AA7"/>
    <w:rsid w:val="006510B1"/>
    <w:rsid w:val="006524E2"/>
    <w:rsid w:val="00662E70"/>
    <w:rsid w:val="00663A32"/>
    <w:rsid w:val="00663BBB"/>
    <w:rsid w:val="006757F1"/>
    <w:rsid w:val="0068051E"/>
    <w:rsid w:val="00682971"/>
    <w:rsid w:val="00684AF5"/>
    <w:rsid w:val="00687D1D"/>
    <w:rsid w:val="00695ECE"/>
    <w:rsid w:val="006B0BC0"/>
    <w:rsid w:val="006B6E8C"/>
    <w:rsid w:val="006C2814"/>
    <w:rsid w:val="006C4902"/>
    <w:rsid w:val="006C4E14"/>
    <w:rsid w:val="006C571F"/>
    <w:rsid w:val="006D048F"/>
    <w:rsid w:val="006E0E3E"/>
    <w:rsid w:val="006E3C79"/>
    <w:rsid w:val="006F04B6"/>
    <w:rsid w:val="006F3D51"/>
    <w:rsid w:val="006F4E9E"/>
    <w:rsid w:val="00703DC8"/>
    <w:rsid w:val="0070559E"/>
    <w:rsid w:val="007063A6"/>
    <w:rsid w:val="00714FA6"/>
    <w:rsid w:val="007179EF"/>
    <w:rsid w:val="007202E4"/>
    <w:rsid w:val="007208D9"/>
    <w:rsid w:val="007222AB"/>
    <w:rsid w:val="00724754"/>
    <w:rsid w:val="0073738C"/>
    <w:rsid w:val="007457DF"/>
    <w:rsid w:val="007505EA"/>
    <w:rsid w:val="00750851"/>
    <w:rsid w:val="00757B5B"/>
    <w:rsid w:val="00761B00"/>
    <w:rsid w:val="00764F2B"/>
    <w:rsid w:val="007661F8"/>
    <w:rsid w:val="007673EA"/>
    <w:rsid w:val="00771544"/>
    <w:rsid w:val="007727A2"/>
    <w:rsid w:val="00773A0B"/>
    <w:rsid w:val="00777D76"/>
    <w:rsid w:val="00782AE3"/>
    <w:rsid w:val="00784A52"/>
    <w:rsid w:val="00792720"/>
    <w:rsid w:val="00797FFB"/>
    <w:rsid w:val="007A4A50"/>
    <w:rsid w:val="007A4AA2"/>
    <w:rsid w:val="007A584D"/>
    <w:rsid w:val="007A65B9"/>
    <w:rsid w:val="007B352B"/>
    <w:rsid w:val="007C6893"/>
    <w:rsid w:val="007D21C3"/>
    <w:rsid w:val="007D2814"/>
    <w:rsid w:val="007D2934"/>
    <w:rsid w:val="007D3484"/>
    <w:rsid w:val="007D53E5"/>
    <w:rsid w:val="007D7D8B"/>
    <w:rsid w:val="007E05E9"/>
    <w:rsid w:val="007E0EAA"/>
    <w:rsid w:val="007E27DB"/>
    <w:rsid w:val="007E61FC"/>
    <w:rsid w:val="007F0A56"/>
    <w:rsid w:val="007F430E"/>
    <w:rsid w:val="007F6923"/>
    <w:rsid w:val="008007C1"/>
    <w:rsid w:val="00800C79"/>
    <w:rsid w:val="00802686"/>
    <w:rsid w:val="00807341"/>
    <w:rsid w:val="00822A96"/>
    <w:rsid w:val="00822D51"/>
    <w:rsid w:val="00831B0B"/>
    <w:rsid w:val="008330C6"/>
    <w:rsid w:val="00837AF4"/>
    <w:rsid w:val="0084097D"/>
    <w:rsid w:val="00840FD3"/>
    <w:rsid w:val="00846512"/>
    <w:rsid w:val="008529F1"/>
    <w:rsid w:val="00862302"/>
    <w:rsid w:val="008646AA"/>
    <w:rsid w:val="00866C02"/>
    <w:rsid w:val="00867C32"/>
    <w:rsid w:val="0087180B"/>
    <w:rsid w:val="00874A8F"/>
    <w:rsid w:val="008809D4"/>
    <w:rsid w:val="008818EE"/>
    <w:rsid w:val="00886F90"/>
    <w:rsid w:val="00892231"/>
    <w:rsid w:val="0089328B"/>
    <w:rsid w:val="008A0A3B"/>
    <w:rsid w:val="008A118A"/>
    <w:rsid w:val="008B084E"/>
    <w:rsid w:val="008B0D89"/>
    <w:rsid w:val="008B0E14"/>
    <w:rsid w:val="008B3273"/>
    <w:rsid w:val="008B343E"/>
    <w:rsid w:val="008B6992"/>
    <w:rsid w:val="008B7519"/>
    <w:rsid w:val="008C25E2"/>
    <w:rsid w:val="008C2A2B"/>
    <w:rsid w:val="008C5579"/>
    <w:rsid w:val="008C6784"/>
    <w:rsid w:val="008D6BE0"/>
    <w:rsid w:val="008E25C6"/>
    <w:rsid w:val="008E5411"/>
    <w:rsid w:val="008E69A3"/>
    <w:rsid w:val="008E79DF"/>
    <w:rsid w:val="008F2150"/>
    <w:rsid w:val="008F71AA"/>
    <w:rsid w:val="0090435A"/>
    <w:rsid w:val="009070F1"/>
    <w:rsid w:val="0090750C"/>
    <w:rsid w:val="009101C4"/>
    <w:rsid w:val="009110A2"/>
    <w:rsid w:val="0091421B"/>
    <w:rsid w:val="009320B4"/>
    <w:rsid w:val="00932291"/>
    <w:rsid w:val="00934F32"/>
    <w:rsid w:val="0093554A"/>
    <w:rsid w:val="0094563A"/>
    <w:rsid w:val="00945E6A"/>
    <w:rsid w:val="009461F2"/>
    <w:rsid w:val="00957327"/>
    <w:rsid w:val="009639A5"/>
    <w:rsid w:val="0097119E"/>
    <w:rsid w:val="0097142F"/>
    <w:rsid w:val="009746E1"/>
    <w:rsid w:val="00984621"/>
    <w:rsid w:val="00985853"/>
    <w:rsid w:val="00987095"/>
    <w:rsid w:val="009951B5"/>
    <w:rsid w:val="009A0F8D"/>
    <w:rsid w:val="009A1DE7"/>
    <w:rsid w:val="009A5B9C"/>
    <w:rsid w:val="009A5E1D"/>
    <w:rsid w:val="009B31B4"/>
    <w:rsid w:val="009B49C4"/>
    <w:rsid w:val="009B6F91"/>
    <w:rsid w:val="009C054D"/>
    <w:rsid w:val="009C1266"/>
    <w:rsid w:val="009C4401"/>
    <w:rsid w:val="009C5403"/>
    <w:rsid w:val="009C60DA"/>
    <w:rsid w:val="009C77BE"/>
    <w:rsid w:val="009D1A7E"/>
    <w:rsid w:val="009D23CD"/>
    <w:rsid w:val="009D6937"/>
    <w:rsid w:val="009E0C5E"/>
    <w:rsid w:val="009E1164"/>
    <w:rsid w:val="009E5BF2"/>
    <w:rsid w:val="009F32F5"/>
    <w:rsid w:val="00A00FCD"/>
    <w:rsid w:val="00A057C0"/>
    <w:rsid w:val="00A06470"/>
    <w:rsid w:val="00A06925"/>
    <w:rsid w:val="00A06CD0"/>
    <w:rsid w:val="00A11DCA"/>
    <w:rsid w:val="00A13CC7"/>
    <w:rsid w:val="00A14691"/>
    <w:rsid w:val="00A20EEF"/>
    <w:rsid w:val="00A226FE"/>
    <w:rsid w:val="00A22AD1"/>
    <w:rsid w:val="00A269BC"/>
    <w:rsid w:val="00A36A43"/>
    <w:rsid w:val="00A425A6"/>
    <w:rsid w:val="00A42A4B"/>
    <w:rsid w:val="00A42AA3"/>
    <w:rsid w:val="00A45436"/>
    <w:rsid w:val="00A47C3B"/>
    <w:rsid w:val="00A515A7"/>
    <w:rsid w:val="00A517BA"/>
    <w:rsid w:val="00A51E5C"/>
    <w:rsid w:val="00A522FF"/>
    <w:rsid w:val="00A6004F"/>
    <w:rsid w:val="00A60C00"/>
    <w:rsid w:val="00A61BB9"/>
    <w:rsid w:val="00A74C9A"/>
    <w:rsid w:val="00A77BB9"/>
    <w:rsid w:val="00A83020"/>
    <w:rsid w:val="00A8476A"/>
    <w:rsid w:val="00A869F0"/>
    <w:rsid w:val="00A877E5"/>
    <w:rsid w:val="00A923A4"/>
    <w:rsid w:val="00AA0CA2"/>
    <w:rsid w:val="00AA6FD1"/>
    <w:rsid w:val="00AA78E4"/>
    <w:rsid w:val="00AB10FC"/>
    <w:rsid w:val="00AC1E2B"/>
    <w:rsid w:val="00AD264F"/>
    <w:rsid w:val="00AD4566"/>
    <w:rsid w:val="00AD5E31"/>
    <w:rsid w:val="00AD76FE"/>
    <w:rsid w:val="00AE7950"/>
    <w:rsid w:val="00AF4C38"/>
    <w:rsid w:val="00B045B6"/>
    <w:rsid w:val="00B0784B"/>
    <w:rsid w:val="00B1193B"/>
    <w:rsid w:val="00B13FF2"/>
    <w:rsid w:val="00B20547"/>
    <w:rsid w:val="00B20811"/>
    <w:rsid w:val="00B2175F"/>
    <w:rsid w:val="00B2682D"/>
    <w:rsid w:val="00B40022"/>
    <w:rsid w:val="00B41DCD"/>
    <w:rsid w:val="00B51C66"/>
    <w:rsid w:val="00B5436D"/>
    <w:rsid w:val="00B56EBD"/>
    <w:rsid w:val="00B6463F"/>
    <w:rsid w:val="00B67243"/>
    <w:rsid w:val="00B67354"/>
    <w:rsid w:val="00B70748"/>
    <w:rsid w:val="00B83097"/>
    <w:rsid w:val="00B8686C"/>
    <w:rsid w:val="00B87560"/>
    <w:rsid w:val="00B9329E"/>
    <w:rsid w:val="00B946B0"/>
    <w:rsid w:val="00BA72E9"/>
    <w:rsid w:val="00BA7EBC"/>
    <w:rsid w:val="00BB4673"/>
    <w:rsid w:val="00BB58DF"/>
    <w:rsid w:val="00BC54E9"/>
    <w:rsid w:val="00BC59D9"/>
    <w:rsid w:val="00BC708E"/>
    <w:rsid w:val="00BC7500"/>
    <w:rsid w:val="00BD0CEC"/>
    <w:rsid w:val="00BE1467"/>
    <w:rsid w:val="00BE2AF6"/>
    <w:rsid w:val="00BE42F5"/>
    <w:rsid w:val="00BE66AC"/>
    <w:rsid w:val="00BF1871"/>
    <w:rsid w:val="00BF2B70"/>
    <w:rsid w:val="00C111E7"/>
    <w:rsid w:val="00C16930"/>
    <w:rsid w:val="00C2685B"/>
    <w:rsid w:val="00C27F58"/>
    <w:rsid w:val="00C32C5B"/>
    <w:rsid w:val="00C37E26"/>
    <w:rsid w:val="00C4321A"/>
    <w:rsid w:val="00C454EB"/>
    <w:rsid w:val="00C4588C"/>
    <w:rsid w:val="00C478D6"/>
    <w:rsid w:val="00C47D49"/>
    <w:rsid w:val="00C52E4F"/>
    <w:rsid w:val="00C53823"/>
    <w:rsid w:val="00C604AD"/>
    <w:rsid w:val="00C62A08"/>
    <w:rsid w:val="00C67D1D"/>
    <w:rsid w:val="00C71588"/>
    <w:rsid w:val="00C71AFA"/>
    <w:rsid w:val="00C75196"/>
    <w:rsid w:val="00C76A28"/>
    <w:rsid w:val="00C76B62"/>
    <w:rsid w:val="00C86E5F"/>
    <w:rsid w:val="00C9495B"/>
    <w:rsid w:val="00CA19B3"/>
    <w:rsid w:val="00CA4646"/>
    <w:rsid w:val="00CB051F"/>
    <w:rsid w:val="00CB4DBB"/>
    <w:rsid w:val="00CB50ED"/>
    <w:rsid w:val="00CB65B6"/>
    <w:rsid w:val="00CC1027"/>
    <w:rsid w:val="00CC37CB"/>
    <w:rsid w:val="00CC6239"/>
    <w:rsid w:val="00CD5067"/>
    <w:rsid w:val="00CD5D1E"/>
    <w:rsid w:val="00CD7529"/>
    <w:rsid w:val="00CE1792"/>
    <w:rsid w:val="00CE252F"/>
    <w:rsid w:val="00CE32A4"/>
    <w:rsid w:val="00CE38C2"/>
    <w:rsid w:val="00CE71D2"/>
    <w:rsid w:val="00CE7649"/>
    <w:rsid w:val="00CF3059"/>
    <w:rsid w:val="00CF737F"/>
    <w:rsid w:val="00CF7DE3"/>
    <w:rsid w:val="00D01156"/>
    <w:rsid w:val="00D03971"/>
    <w:rsid w:val="00D0604A"/>
    <w:rsid w:val="00D1284A"/>
    <w:rsid w:val="00D20747"/>
    <w:rsid w:val="00D23498"/>
    <w:rsid w:val="00D23A5D"/>
    <w:rsid w:val="00D24132"/>
    <w:rsid w:val="00D248E2"/>
    <w:rsid w:val="00D24F32"/>
    <w:rsid w:val="00D27300"/>
    <w:rsid w:val="00D3484E"/>
    <w:rsid w:val="00D350F5"/>
    <w:rsid w:val="00D40484"/>
    <w:rsid w:val="00D42A28"/>
    <w:rsid w:val="00D526C6"/>
    <w:rsid w:val="00D5350D"/>
    <w:rsid w:val="00D5439F"/>
    <w:rsid w:val="00D55860"/>
    <w:rsid w:val="00D568B9"/>
    <w:rsid w:val="00D6397E"/>
    <w:rsid w:val="00D67B2E"/>
    <w:rsid w:val="00D7035B"/>
    <w:rsid w:val="00D757A0"/>
    <w:rsid w:val="00D82034"/>
    <w:rsid w:val="00D82688"/>
    <w:rsid w:val="00D85DA1"/>
    <w:rsid w:val="00D87123"/>
    <w:rsid w:val="00D91023"/>
    <w:rsid w:val="00D93AC6"/>
    <w:rsid w:val="00DA2C79"/>
    <w:rsid w:val="00DA5766"/>
    <w:rsid w:val="00DB04F1"/>
    <w:rsid w:val="00DB3CBF"/>
    <w:rsid w:val="00DB40F3"/>
    <w:rsid w:val="00DC504B"/>
    <w:rsid w:val="00DC598B"/>
    <w:rsid w:val="00DC72CF"/>
    <w:rsid w:val="00DD0167"/>
    <w:rsid w:val="00DD5A58"/>
    <w:rsid w:val="00DE0B83"/>
    <w:rsid w:val="00DE617A"/>
    <w:rsid w:val="00DF72D5"/>
    <w:rsid w:val="00E03186"/>
    <w:rsid w:val="00E03E83"/>
    <w:rsid w:val="00E046C2"/>
    <w:rsid w:val="00E04A76"/>
    <w:rsid w:val="00E05FCB"/>
    <w:rsid w:val="00E1329E"/>
    <w:rsid w:val="00E14132"/>
    <w:rsid w:val="00E163C8"/>
    <w:rsid w:val="00E31E02"/>
    <w:rsid w:val="00E3217E"/>
    <w:rsid w:val="00E341C4"/>
    <w:rsid w:val="00E36C17"/>
    <w:rsid w:val="00E37B92"/>
    <w:rsid w:val="00E43714"/>
    <w:rsid w:val="00E43A19"/>
    <w:rsid w:val="00E43B2E"/>
    <w:rsid w:val="00E4749D"/>
    <w:rsid w:val="00E47819"/>
    <w:rsid w:val="00E47D68"/>
    <w:rsid w:val="00E5343A"/>
    <w:rsid w:val="00E5485B"/>
    <w:rsid w:val="00E64894"/>
    <w:rsid w:val="00E66801"/>
    <w:rsid w:val="00E71CBC"/>
    <w:rsid w:val="00E71E06"/>
    <w:rsid w:val="00E721E8"/>
    <w:rsid w:val="00E730F1"/>
    <w:rsid w:val="00E826C2"/>
    <w:rsid w:val="00E834ED"/>
    <w:rsid w:val="00E876C3"/>
    <w:rsid w:val="00E96E80"/>
    <w:rsid w:val="00EA1926"/>
    <w:rsid w:val="00EA3B36"/>
    <w:rsid w:val="00EA3FF8"/>
    <w:rsid w:val="00EA4909"/>
    <w:rsid w:val="00EA7230"/>
    <w:rsid w:val="00EB5082"/>
    <w:rsid w:val="00EB5E57"/>
    <w:rsid w:val="00EB6429"/>
    <w:rsid w:val="00ED2DA4"/>
    <w:rsid w:val="00ED5A31"/>
    <w:rsid w:val="00ED6C06"/>
    <w:rsid w:val="00ED70E2"/>
    <w:rsid w:val="00EE2A66"/>
    <w:rsid w:val="00EE4E75"/>
    <w:rsid w:val="00EE7846"/>
    <w:rsid w:val="00EF4B8B"/>
    <w:rsid w:val="00F035FF"/>
    <w:rsid w:val="00F15719"/>
    <w:rsid w:val="00F21835"/>
    <w:rsid w:val="00F23978"/>
    <w:rsid w:val="00F307E8"/>
    <w:rsid w:val="00F3123D"/>
    <w:rsid w:val="00F33A7A"/>
    <w:rsid w:val="00F33BFA"/>
    <w:rsid w:val="00F366E3"/>
    <w:rsid w:val="00F425FF"/>
    <w:rsid w:val="00F42940"/>
    <w:rsid w:val="00F44C65"/>
    <w:rsid w:val="00F5091D"/>
    <w:rsid w:val="00F6149D"/>
    <w:rsid w:val="00F61734"/>
    <w:rsid w:val="00F62953"/>
    <w:rsid w:val="00F62D24"/>
    <w:rsid w:val="00F657D5"/>
    <w:rsid w:val="00F6742F"/>
    <w:rsid w:val="00F67D86"/>
    <w:rsid w:val="00F67F51"/>
    <w:rsid w:val="00F71A4A"/>
    <w:rsid w:val="00F73B44"/>
    <w:rsid w:val="00F753ED"/>
    <w:rsid w:val="00F76BC6"/>
    <w:rsid w:val="00F803C6"/>
    <w:rsid w:val="00F81AE3"/>
    <w:rsid w:val="00F83E02"/>
    <w:rsid w:val="00F849A8"/>
    <w:rsid w:val="00F91B33"/>
    <w:rsid w:val="00F940AF"/>
    <w:rsid w:val="00F95849"/>
    <w:rsid w:val="00FA0CCB"/>
    <w:rsid w:val="00FB05A5"/>
    <w:rsid w:val="00FB19B9"/>
    <w:rsid w:val="00FB580E"/>
    <w:rsid w:val="00FC2240"/>
    <w:rsid w:val="00FC2381"/>
    <w:rsid w:val="00FC2BA5"/>
    <w:rsid w:val="00FC4CD8"/>
    <w:rsid w:val="00FD6359"/>
    <w:rsid w:val="00FD7705"/>
    <w:rsid w:val="00FE2A20"/>
    <w:rsid w:val="00FE569D"/>
    <w:rsid w:val="00FE7B5E"/>
    <w:rsid w:val="00FF204B"/>
    <w:rsid w:val="00FF25DC"/>
    <w:rsid w:val="30D2B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97D0B9"/>
  <w15:chartTrackingRefBased/>
  <w15:docId w15:val="{3FFD5BC4-C488-4F89-BCEA-D5A234DD6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B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s">
    <w:name w:val="Bullets"/>
    <w:basedOn w:val="Normal"/>
    <w:qFormat/>
    <w:rsid w:val="003655BA"/>
    <w:pPr>
      <w:numPr>
        <w:numId w:val="3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153FD5"/>
    <w:rPr>
      <w:color w:val="0000FF"/>
      <w:u w:val="none"/>
    </w:rPr>
  </w:style>
  <w:style w:type="table" w:styleId="TableGrid">
    <w:name w:val="Table Grid"/>
    <w:basedOn w:val="TableNormal"/>
    <w:uiPriority w:val="59"/>
    <w:rsid w:val="007222AB"/>
    <w:rPr>
      <w:rFonts w:eastAsia="Times New Roman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A20EEF"/>
    <w:pPr>
      <w:widowControl w:val="0"/>
      <w:ind w:left="116" w:firstLine="292"/>
    </w:pPr>
    <w:rPr>
      <w:rFonts w:eastAsia="Times New Roman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A20EEF"/>
    <w:rPr>
      <w:rFonts w:eastAsia="Times New Roman" w:cstheme="minorBidi"/>
    </w:rPr>
  </w:style>
  <w:style w:type="paragraph" w:styleId="ListParagraph">
    <w:name w:val="List Paragraph"/>
    <w:basedOn w:val="Normal"/>
    <w:uiPriority w:val="34"/>
    <w:qFormat/>
    <w:rsid w:val="00A20EEF"/>
    <w:pPr>
      <w:ind w:left="720"/>
      <w:contextualSpacing/>
    </w:pPr>
  </w:style>
  <w:style w:type="paragraph" w:styleId="TOC3">
    <w:name w:val="toc 3"/>
    <w:basedOn w:val="Normal"/>
    <w:uiPriority w:val="1"/>
    <w:qFormat/>
    <w:rsid w:val="00AD264F"/>
    <w:pPr>
      <w:widowControl w:val="0"/>
      <w:spacing w:before="174"/>
      <w:ind w:left="2340" w:hanging="462"/>
    </w:pPr>
    <w:rPr>
      <w:rFonts w:eastAsia="Times New Roman" w:cstheme="minorBidi"/>
    </w:rPr>
  </w:style>
  <w:style w:type="character" w:customStyle="1" w:styleId="UnresolvedMention1">
    <w:name w:val="Unresolved Mention1"/>
    <w:basedOn w:val="DefaultParagraphFont"/>
    <w:uiPriority w:val="99"/>
    <w:rsid w:val="00471E4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22D51"/>
    <w:rPr>
      <w:rFonts w:ascii="Calibri" w:eastAsia="Times New Roman" w:hAnsi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2D51"/>
    <w:rPr>
      <w:rFonts w:ascii="Calibri" w:eastAsia="Times New Roman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22D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2D51"/>
  </w:style>
  <w:style w:type="paragraph" w:styleId="Footer">
    <w:name w:val="footer"/>
    <w:basedOn w:val="Normal"/>
    <w:link w:val="FooterChar"/>
    <w:uiPriority w:val="99"/>
    <w:unhideWhenUsed/>
    <w:rsid w:val="00822D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2D5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65E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8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846"/>
    <w:rPr>
      <w:rFonts w:ascii="Segoe UI" w:hAnsi="Segoe UI" w:cs="Segoe UI"/>
      <w:sz w:val="18"/>
      <w:szCs w:val="18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467E7"/>
    <w:rPr>
      <w:color w:val="605E5C"/>
      <w:shd w:val="clear" w:color="auto" w:fill="E1DFDD"/>
    </w:rPr>
  </w:style>
  <w:style w:type="character" w:customStyle="1" w:styleId="Style3">
    <w:name w:val="Style3"/>
    <w:basedOn w:val="DefaultParagraphFont"/>
    <w:uiPriority w:val="1"/>
    <w:rsid w:val="00255AE4"/>
    <w:rPr>
      <w:bdr w:val="single" w:sz="18" w:space="0" w:color="FF0000"/>
    </w:rPr>
  </w:style>
  <w:style w:type="character" w:customStyle="1" w:styleId="Style1">
    <w:name w:val="Style1"/>
    <w:basedOn w:val="DefaultParagraphFont"/>
    <w:uiPriority w:val="1"/>
    <w:rsid w:val="00255AE4"/>
    <w:rPr>
      <w:bdr w:val="single" w:sz="18" w:space="0" w:color="00B0F0"/>
    </w:rPr>
  </w:style>
  <w:style w:type="character" w:customStyle="1" w:styleId="Style2">
    <w:name w:val="Style2"/>
    <w:basedOn w:val="DefaultParagraphFont"/>
    <w:uiPriority w:val="1"/>
    <w:rsid w:val="00255AE4"/>
    <w:rPr>
      <w:bdr w:val="single" w:sz="18" w:space="0" w:color="0070C0"/>
    </w:rPr>
  </w:style>
  <w:style w:type="character" w:customStyle="1" w:styleId="Style4">
    <w:name w:val="Style4"/>
    <w:basedOn w:val="DefaultParagraphFont"/>
    <w:uiPriority w:val="1"/>
    <w:rsid w:val="00255AE4"/>
    <w:rPr>
      <w:bdr w:val="single" w:sz="18" w:space="0" w:color="0070C0"/>
    </w:rPr>
  </w:style>
  <w:style w:type="table" w:customStyle="1" w:styleId="TableGrid1">
    <w:name w:val="Table Grid1"/>
    <w:basedOn w:val="TableNormal"/>
    <w:next w:val="TableGrid"/>
    <w:uiPriority w:val="39"/>
    <w:rsid w:val="00A77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D08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08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08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08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087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173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header" Target="header10.xml"/><Relationship Id="rId2" Type="http://schemas.openxmlformats.org/officeDocument/2006/relationships/numbering" Target="numbering.xml"/><Relationship Id="rId16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8.xml"/><Relationship Id="rId10" Type="http://schemas.openxmlformats.org/officeDocument/2006/relationships/header" Target="header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3B98D-8467-46AE-91BA-7B474FCF4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19</Pages>
  <Words>3123</Words>
  <Characters>17807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20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gobert</dc:creator>
  <cp:keywords/>
  <dc:description/>
  <cp:lastModifiedBy>Amy Miller</cp:lastModifiedBy>
  <cp:revision>14</cp:revision>
  <cp:lastPrinted>2021-08-27T13:06:00Z</cp:lastPrinted>
  <dcterms:created xsi:type="dcterms:W3CDTF">2021-08-27T12:15:00Z</dcterms:created>
  <dcterms:modified xsi:type="dcterms:W3CDTF">2021-09-29T15:44:00Z</dcterms:modified>
</cp:coreProperties>
</file>